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0490" w:type="dxa"/>
        <w:tblInd w:w="-601" w:type="dxa"/>
        <w:tblLook w:val="04A0" w:firstRow="1" w:lastRow="0" w:firstColumn="1" w:lastColumn="0" w:noHBand="0" w:noVBand="1"/>
      </w:tblPr>
      <w:tblGrid>
        <w:gridCol w:w="5387"/>
        <w:gridCol w:w="5103"/>
      </w:tblGrid>
      <w:tr w:rsidRPr="004907EE" w:rsidR="00804388" w:rsidTr="61AD0846" w14:paraId="0234E499" w14:textId="77777777">
        <w:tc>
          <w:tcPr>
            <w:tcW w:w="5387" w:type="dxa"/>
            <w:shd w:val="clear" w:color="auto" w:fill="auto"/>
            <w:tcMar/>
            <w:vAlign w:val="center"/>
          </w:tcPr>
          <w:p w:rsidRPr="004907EE" w:rsidR="00804388" w:rsidP="61AD0846" w:rsidRDefault="00953B97" w14:paraId="672A6659" w14:textId="1F6EFD0E">
            <w:pPr>
              <w:tabs>
                <w:tab w:val="left" w:pos="3825"/>
              </w:tabs>
              <w:jc w:val="center"/>
              <w:rPr>
                <w:rFonts w:ascii="Arial" w:hAnsi="Arial"/>
                <w:sz w:val="32"/>
                <w:szCs w:val="32"/>
              </w:rPr>
            </w:pPr>
            <w:r w:rsidR="50BA7BA6">
              <w:rPr/>
              <w:t>a</w:t>
            </w:r>
            <w:r w:rsidRPr="004759A7">
              <w:rPr>
                <w:noProof/>
              </w:rPr>
              <w:drawing>
                <wp:inline distT="0" distB="0" distL="0" distR="0" wp14:anchorId="6F4663F2" wp14:editId="07777777">
                  <wp:extent cx="2647950" cy="533400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  <w:shd w:val="clear" w:color="auto" w:fill="auto"/>
            <w:tcMar/>
            <w:vAlign w:val="center"/>
          </w:tcPr>
          <w:p w:rsidR="0012345A" w:rsidP="001B5289" w:rsidRDefault="00804388" w14:paraId="540F2109" w14:textId="77777777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4907EE">
              <w:rPr>
                <w:rFonts w:ascii="Times New Roman" w:hAnsi="Times New Roman"/>
                <w:b/>
                <w:sz w:val="28"/>
                <w:szCs w:val="28"/>
              </w:rPr>
              <w:t>MINISTRY OF</w:t>
            </w:r>
          </w:p>
          <w:p w:rsidRPr="004907EE" w:rsidR="00804388" w:rsidP="001B5289" w:rsidRDefault="00804388" w14:paraId="41FBA172" w14:textId="77777777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4907EE">
              <w:rPr>
                <w:rFonts w:ascii="Times New Roman" w:hAnsi="Times New Roman"/>
                <w:b/>
                <w:sz w:val="28"/>
                <w:szCs w:val="28"/>
              </w:rPr>
              <w:t>EDUCATION AND TRAINING</w:t>
            </w:r>
          </w:p>
        </w:tc>
      </w:tr>
    </w:tbl>
    <w:p w:rsidR="00804388" w:rsidP="00804388" w:rsidRDefault="00804388" w14:paraId="0A37501D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5DAB6C7B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02EB378F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6A05A809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5A39BBE3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41C8F396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72A3D3EC" w14:textId="77777777">
      <w:pPr>
        <w:tabs>
          <w:tab w:val="left" w:pos="3825"/>
        </w:tabs>
        <w:rPr>
          <w:b/>
          <w:bCs/>
          <w:sz w:val="56"/>
          <w:szCs w:val="56"/>
        </w:rPr>
      </w:pPr>
    </w:p>
    <w:p w:rsidR="00804388" w:rsidP="00804388" w:rsidRDefault="00804388" w14:paraId="0D0B940D" w14:textId="77777777">
      <w:pPr>
        <w:tabs>
          <w:tab w:val="left" w:pos="3825"/>
        </w:tabs>
        <w:jc w:val="center"/>
        <w:rPr>
          <w:b/>
          <w:bCs/>
          <w:sz w:val="56"/>
          <w:szCs w:val="56"/>
        </w:rPr>
      </w:pPr>
    </w:p>
    <w:p w:rsidRPr="008406FD" w:rsidR="00804388" w:rsidP="00804388" w:rsidRDefault="00804388" w14:paraId="6761FA34" w14:textId="77777777">
      <w:pPr>
        <w:tabs>
          <w:tab w:val="left" w:pos="3825"/>
        </w:tabs>
        <w:jc w:val="center"/>
        <w:rPr>
          <w:b/>
          <w:bCs/>
          <w:sz w:val="56"/>
          <w:szCs w:val="56"/>
        </w:rPr>
      </w:pPr>
      <w:r w:rsidRPr="008406FD">
        <w:rPr>
          <w:b/>
          <w:bCs/>
          <w:sz w:val="56"/>
          <w:szCs w:val="56"/>
        </w:rPr>
        <w:t>CAPSTONE PROJECT REPORT</w:t>
      </w:r>
    </w:p>
    <w:p w:rsidR="00804388" w:rsidP="00804388" w:rsidRDefault="00804388" w14:paraId="361F2E85" w14:textId="47EEA471">
      <w:pPr>
        <w:tabs>
          <w:tab w:val="left" w:pos="3825"/>
        </w:tabs>
        <w:jc w:val="center"/>
        <w:rPr>
          <w:b/>
          <w:bCs/>
          <w:sz w:val="44"/>
          <w:szCs w:val="44"/>
        </w:rPr>
      </w:pPr>
      <w:r w:rsidRPr="008406FD">
        <w:rPr>
          <w:b/>
          <w:bCs/>
          <w:sz w:val="44"/>
          <w:szCs w:val="44"/>
        </w:rPr>
        <w:t xml:space="preserve">Report </w:t>
      </w:r>
      <w:r w:rsidR="00056686">
        <w:rPr>
          <w:b/>
          <w:bCs/>
          <w:sz w:val="44"/>
          <w:szCs w:val="44"/>
        </w:rPr>
        <w:t>3</w:t>
      </w:r>
      <w:r w:rsidRPr="008406FD">
        <w:rPr>
          <w:b/>
          <w:bCs/>
          <w:sz w:val="44"/>
          <w:szCs w:val="44"/>
        </w:rPr>
        <w:t xml:space="preserve"> – </w:t>
      </w:r>
      <w:r w:rsidR="00056686">
        <w:rPr>
          <w:b/>
          <w:bCs/>
          <w:sz w:val="44"/>
          <w:szCs w:val="44"/>
        </w:rPr>
        <w:t>Software Requirement Specification</w:t>
      </w:r>
    </w:p>
    <w:p w:rsidR="00804388" w:rsidP="00804388" w:rsidRDefault="00804388" w14:paraId="0E27B00A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60061E4C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44EAFD9C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4B94D5A5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3DEEC669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3656B9AB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45FB0818" w14:textId="77777777">
      <w:pPr>
        <w:tabs>
          <w:tab w:val="left" w:pos="3825"/>
        </w:tabs>
        <w:jc w:val="center"/>
        <w:rPr>
          <w:b/>
          <w:bCs/>
          <w:sz w:val="44"/>
          <w:szCs w:val="44"/>
        </w:rPr>
      </w:pPr>
    </w:p>
    <w:p w:rsidR="00804388" w:rsidP="00804388" w:rsidRDefault="00804388" w14:paraId="049F31CB" w14:textId="77777777">
      <w:pPr>
        <w:tabs>
          <w:tab w:val="left" w:pos="3825"/>
        </w:tabs>
        <w:rPr>
          <w:b/>
          <w:bCs/>
          <w:sz w:val="44"/>
          <w:szCs w:val="44"/>
        </w:rPr>
      </w:pPr>
    </w:p>
    <w:p w:rsidRPr="008406FD" w:rsidR="00804388" w:rsidP="00804388" w:rsidRDefault="00804388" w14:paraId="799641F3" w14:textId="7D1EE75D">
      <w:pPr>
        <w:tabs>
          <w:tab w:val="left" w:pos="3825"/>
        </w:tabs>
        <w:jc w:val="center"/>
        <w:rPr>
          <w:sz w:val="28"/>
          <w:szCs w:val="28"/>
        </w:rPr>
        <w:sectPr w:rsidRPr="008406FD" w:rsidR="00804388" w:rsidSect="008406FD">
          <w:type w:val="continuous"/>
          <w:pgSz w:w="11906" w:h="16838" w:orient="portrait" w:code="9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  <w:r w:rsidRPr="008406FD">
        <w:rPr>
          <w:sz w:val="28"/>
          <w:szCs w:val="28"/>
        </w:rPr>
        <w:t xml:space="preserve">- Hanoi, </w:t>
      </w:r>
      <w:r w:rsidR="001D7AC1">
        <w:rPr>
          <w:sz w:val="28"/>
          <w:szCs w:val="28"/>
        </w:rPr>
        <w:t>December</w:t>
      </w:r>
      <w:r w:rsidR="007062F3">
        <w:rPr>
          <w:sz w:val="28"/>
          <w:szCs w:val="28"/>
        </w:rPr>
        <w:t xml:space="preserve"> </w:t>
      </w:r>
      <w:r w:rsidRPr="008406FD">
        <w:rPr>
          <w:sz w:val="28"/>
          <w:szCs w:val="28"/>
        </w:rPr>
        <w:t>2021 -</w:t>
      </w:r>
    </w:p>
    <w:p w:rsidRPr="008406FD" w:rsidR="007F27D5" w:rsidP="00804388" w:rsidRDefault="007F27D5" w14:paraId="53128261" w14:textId="77777777">
      <w:pPr>
        <w:sectPr w:rsidRPr="008406FD" w:rsidR="007F27D5" w:rsidSect="008406FD">
          <w:type w:val="continuous"/>
          <w:pgSz w:w="11906" w:h="16838" w:orient="portrait" w:code="9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:rsidR="008E0BEC" w:rsidP="00804388" w:rsidRDefault="004B4BA3" w14:paraId="22E0FC93" w14:textId="77777777">
      <w:pPr>
        <w:pStyle w:val="TOCEntry"/>
      </w:pPr>
      <w:bookmarkStart w:name="_Toc344877432" w:id="0"/>
      <w:bookmarkStart w:name="_Toc344879822" w:id="1"/>
      <w:bookmarkStart w:name="_Toc346508722" w:id="2"/>
      <w:bookmarkStart w:name="_Toc346508952" w:id="3"/>
      <w:bookmarkStart w:name="_Toc346509227" w:id="4"/>
      <w:bookmarkStart w:name="_Toc83214410" w:id="5"/>
      <w:bookmarkEnd w:id="0"/>
      <w:bookmarkEnd w:id="1"/>
      <w:bookmarkEnd w:id="2"/>
      <w:bookmarkEnd w:id="3"/>
      <w:bookmarkEnd w:id="4"/>
      <w:r>
        <w:lastRenderedPageBreak/>
        <w:t>Table of Contents</w:t>
      </w:r>
      <w:bookmarkEnd w:id="5"/>
    </w:p>
    <w:p w:rsidR="001428EC" w:rsidRDefault="0076334C" w14:paraId="14912BD2" w14:textId="48D146EF">
      <w:pPr>
        <w:pStyle w:val="TOC1"/>
        <w:rPr>
          <w:rFonts w:asciiTheme="minorHAnsi" w:hAnsiTheme="minorHAnsi" w:eastAsiaTheme="minorEastAsia" w:cstheme="minorBidi"/>
          <w:b w:val="0"/>
          <w:sz w:val="22"/>
          <w:szCs w:val="22"/>
          <w:lang w:eastAsia="ja-JP"/>
        </w:rPr>
      </w:pPr>
      <w:r>
        <w:fldChar w:fldCharType="begin"/>
      </w:r>
      <w:r>
        <w:instrText xml:space="preserve"> TOC \o "1-5" \h \z \u </w:instrText>
      </w:r>
      <w:r>
        <w:fldChar w:fldCharType="separate"/>
      </w:r>
      <w:hyperlink w:history="1" w:anchor="_Toc117808931">
        <w:r w:rsidRPr="008923A4" w:rsidR="001428EC">
          <w:rPr>
            <w:rStyle w:val="Hyperlink"/>
          </w:rPr>
          <w:t>Acronyms and Definitions</w:t>
        </w:r>
        <w:r w:rsidR="001428EC">
          <w:rPr>
            <w:webHidden/>
          </w:rPr>
          <w:tab/>
        </w:r>
        <w:r w:rsidR="001428EC">
          <w:rPr>
            <w:webHidden/>
          </w:rPr>
          <w:fldChar w:fldCharType="begin"/>
        </w:r>
        <w:r w:rsidR="001428EC">
          <w:rPr>
            <w:webHidden/>
          </w:rPr>
          <w:instrText xml:space="preserve"> PAGEREF _Toc117808931 \h </w:instrText>
        </w:r>
        <w:r w:rsidR="001428EC">
          <w:rPr>
            <w:webHidden/>
          </w:rPr>
        </w:r>
        <w:r w:rsidR="001428EC">
          <w:rPr>
            <w:webHidden/>
          </w:rPr>
          <w:fldChar w:fldCharType="separate"/>
        </w:r>
        <w:r w:rsidR="001428EC">
          <w:rPr>
            <w:webHidden/>
          </w:rPr>
          <w:t>1</w:t>
        </w:r>
        <w:r w:rsidR="001428EC">
          <w:rPr>
            <w:webHidden/>
          </w:rPr>
          <w:fldChar w:fldCharType="end"/>
        </w:r>
      </w:hyperlink>
    </w:p>
    <w:p w:rsidR="001428EC" w:rsidRDefault="001428EC" w14:paraId="204AC273" w14:textId="4F627587">
      <w:pPr>
        <w:pStyle w:val="TOC1"/>
        <w:rPr>
          <w:rFonts w:asciiTheme="minorHAnsi" w:hAnsiTheme="minorHAnsi" w:eastAsiaTheme="minorEastAsia" w:cstheme="minorBidi"/>
          <w:b w:val="0"/>
          <w:sz w:val="22"/>
          <w:szCs w:val="22"/>
          <w:lang w:eastAsia="ja-JP"/>
        </w:rPr>
      </w:pPr>
      <w:hyperlink w:history="1" w:anchor="_Toc117808932">
        <w:r w:rsidRPr="008923A4">
          <w:rPr>
            <w:rStyle w:val="Hyperlink"/>
          </w:rPr>
          <w:t>Record of chang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1428EC" w:rsidRDefault="001428EC" w14:paraId="6F12813A" w14:textId="0FFEA6EB">
      <w:pPr>
        <w:pStyle w:val="TOC1"/>
        <w:rPr>
          <w:rFonts w:asciiTheme="minorHAnsi" w:hAnsiTheme="minorHAnsi" w:eastAsiaTheme="minorEastAsia" w:cstheme="minorBidi"/>
          <w:b w:val="0"/>
          <w:sz w:val="22"/>
          <w:szCs w:val="22"/>
          <w:lang w:eastAsia="ja-JP"/>
        </w:rPr>
      </w:pPr>
      <w:hyperlink w:history="1" w:anchor="_Toc117808933">
        <w:r w:rsidRPr="008923A4">
          <w:rPr>
            <w:rStyle w:val="Hyperlink"/>
          </w:rPr>
          <w:t>Report III. Software Requirement Spec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1428EC" w:rsidRDefault="001428EC" w14:paraId="33F48AE7" w14:textId="6CA8312A">
      <w:pPr>
        <w:pStyle w:val="TOC2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34">
        <w:r w:rsidRPr="008923A4">
          <w:rPr>
            <w:rStyle w:val="Hyperlink"/>
            <w:noProof/>
          </w:rPr>
          <w:t>1. Project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7818B12" w14:textId="78D931A4">
      <w:pPr>
        <w:pStyle w:val="TOC2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35">
        <w:r w:rsidRPr="008923A4">
          <w:rPr>
            <w:rStyle w:val="Hyperlink"/>
            <w:noProof/>
          </w:rPr>
          <w:t>2. User Requir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FC1127F" w14:textId="3EBFC7EF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36">
        <w:r w:rsidRPr="008923A4">
          <w:rPr>
            <w:rStyle w:val="Hyperlink"/>
          </w:rPr>
          <w:t>2.1. Actor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1428EC" w:rsidRDefault="001428EC" w14:paraId="3CEF6DA0" w14:textId="5D1D8D47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37">
        <w:r w:rsidRPr="008923A4">
          <w:rPr>
            <w:rStyle w:val="Hyperlink"/>
          </w:rPr>
          <w:t>2.2. Use Ca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1428EC" w:rsidRDefault="001428EC" w14:paraId="484D64A6" w14:textId="5C4C55E5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38">
        <w:r w:rsidRPr="008923A4">
          <w:rPr>
            <w:rStyle w:val="Hyperlink"/>
            <w:noProof/>
          </w:rPr>
          <w:t>2.2.1.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5C1AFFC2" w14:textId="54B5BC54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39">
        <w:r w:rsidRPr="008923A4">
          <w:rPr>
            <w:rStyle w:val="Hyperlink"/>
            <w:noProof/>
          </w:rPr>
          <w:t>2.2.2. Feature “Login and Register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12D28BF2" w14:textId="738FF38A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0">
        <w:r w:rsidRPr="008923A4">
          <w:rPr>
            <w:rStyle w:val="Hyperlink"/>
            <w:noProof/>
          </w:rPr>
          <w:t>2.2.2.1.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24F8DEB" w14:textId="619A7C55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1">
        <w:r w:rsidRPr="008923A4">
          <w:rPr>
            <w:rStyle w:val="Hyperlink"/>
            <w:noProof/>
          </w:rPr>
          <w:t>2.2.2.2. Regi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1044365" w14:textId="60B96976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2">
        <w:r w:rsidRPr="008923A4">
          <w:rPr>
            <w:rStyle w:val="Hyperlink"/>
            <w:noProof/>
          </w:rPr>
          <w:t>2.2.2.3. Forgot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0B9A3710" w14:textId="405FA66E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3">
        <w:r w:rsidRPr="008923A4">
          <w:rPr>
            <w:rStyle w:val="Hyperlink"/>
            <w:noProof/>
          </w:rPr>
          <w:t>2.2.3. Feature “Manage personal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63F0B39" w14:textId="024CA3CE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4">
        <w:r w:rsidRPr="008923A4">
          <w:rPr>
            <w:rStyle w:val="Hyperlink"/>
            <w:noProof/>
          </w:rPr>
          <w:t>2.2.3.1. View personal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B9E5C34" w14:textId="30006CC6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5">
        <w:r w:rsidRPr="008923A4">
          <w:rPr>
            <w:rStyle w:val="Hyperlink"/>
            <w:noProof/>
          </w:rPr>
          <w:t>2.2.3.2. Edit personal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5441034" w14:textId="0C1A7507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6">
        <w:r w:rsidRPr="008923A4">
          <w:rPr>
            <w:rStyle w:val="Hyperlink"/>
            <w:noProof/>
          </w:rPr>
          <w:t>2.2.3.3. Change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F2E8883" w14:textId="456F25EC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7">
        <w:r w:rsidRPr="008923A4">
          <w:rPr>
            <w:rStyle w:val="Hyperlink"/>
            <w:noProof/>
          </w:rPr>
          <w:t>2.2.3.4. View di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737D98A" w14:textId="5B60CA6D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8">
        <w:r w:rsidRPr="008923A4">
          <w:rPr>
            <w:rStyle w:val="Hyperlink"/>
            <w:noProof/>
          </w:rPr>
          <w:t>2.2.4. Feature “Manage system accounts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4A155B4" w14:textId="4A062B57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49">
        <w:r w:rsidRPr="008923A4">
          <w:rPr>
            <w:rStyle w:val="Hyperlink"/>
            <w:noProof/>
          </w:rPr>
          <w:t>2.2.4.1. View system account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C61BAAC" w14:textId="45A0762F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0">
        <w:r w:rsidRPr="008923A4">
          <w:rPr>
            <w:rStyle w:val="Hyperlink"/>
            <w:noProof/>
          </w:rPr>
          <w:t>2.2.4.2. View account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C4341FC" w14:textId="18FBC21D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1">
        <w:r w:rsidRPr="008923A4">
          <w:rPr>
            <w:rStyle w:val="Hyperlink"/>
            <w:noProof/>
          </w:rPr>
          <w:t>2.2.4.3. Search system accou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B4730CB" w14:textId="24DD257B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2">
        <w:r w:rsidRPr="008923A4">
          <w:rPr>
            <w:rStyle w:val="Hyperlink"/>
            <w:noProof/>
          </w:rPr>
          <w:t>2.2.2.3. Create Nutritional Expert Accou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0527CA32" w14:textId="416847D2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3">
        <w:r w:rsidRPr="008923A4">
          <w:rPr>
            <w:rStyle w:val="Hyperlink"/>
            <w:noProof/>
          </w:rPr>
          <w:t>2.2.5. Feature “Search Food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2848999" w14:textId="0C688881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4">
        <w:r w:rsidRPr="008923A4">
          <w:rPr>
            <w:rStyle w:val="Hyperlink"/>
            <w:noProof/>
          </w:rPr>
          <w:t>2.2.5.1. Search Fo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119F9D95" w14:textId="57ADD95D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5">
        <w:r w:rsidRPr="008923A4">
          <w:rPr>
            <w:rStyle w:val="Hyperlink"/>
            <w:noProof/>
          </w:rPr>
          <w:t>2.2.5.2. Search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36D1F4B" w14:textId="5190DAD0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6">
        <w:r w:rsidRPr="008923A4">
          <w:rPr>
            <w:rStyle w:val="Hyperlink"/>
            <w:bCs/>
            <w:noProof/>
          </w:rPr>
          <w:t xml:space="preserve">UC-13. Search </w:t>
        </w:r>
        <w:r w:rsidRPr="008923A4">
          <w:rPr>
            <w:rStyle w:val="Hyperlink"/>
            <w:noProof/>
          </w:rPr>
          <w:t>Ingredient by Ingredient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C5642A1" w14:textId="116084A4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7">
        <w:r w:rsidRPr="008923A4">
          <w:rPr>
            <w:rStyle w:val="Hyperlink"/>
            <w:noProof/>
          </w:rPr>
          <w:t>2.2.6. Feature “Receive diet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14471825" w14:textId="2002706A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8">
        <w:r w:rsidRPr="008923A4">
          <w:rPr>
            <w:rStyle w:val="Hyperlink"/>
            <w:noProof/>
          </w:rPr>
          <w:t>2.2.6.1. Receive di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06760E73" w14:textId="29D85ECE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59">
        <w:r w:rsidRPr="008923A4">
          <w:rPr>
            <w:rStyle w:val="Hyperlink"/>
            <w:noProof/>
          </w:rPr>
          <w:t>2.2.5.5. Change di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A14FE6E" w14:textId="5764FE9F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0">
        <w:r w:rsidRPr="008923A4">
          <w:rPr>
            <w:rStyle w:val="Hyperlink"/>
            <w:noProof/>
          </w:rPr>
          <w:t>2.2.5.5. View di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1271CC0F" w14:textId="0D21E8AE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1">
        <w:r w:rsidRPr="008923A4">
          <w:rPr>
            <w:rStyle w:val="Hyperlink"/>
            <w:noProof/>
          </w:rPr>
          <w:t>2.2.7. Feature “Manage Food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2AE05EF" w14:textId="1D1B2CFD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2">
        <w:r w:rsidRPr="008923A4">
          <w:rPr>
            <w:rStyle w:val="Hyperlink"/>
            <w:noProof/>
          </w:rPr>
          <w:t>2.2.7.1. Add Fo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59267B4A" w14:textId="17707633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3">
        <w:r w:rsidRPr="008923A4">
          <w:rPr>
            <w:rStyle w:val="Hyperlink"/>
            <w:noProof/>
          </w:rPr>
          <w:t>2.2.7.2. Add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4549B14" w14:textId="455B7848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4">
        <w:r w:rsidRPr="008923A4">
          <w:rPr>
            <w:rStyle w:val="Hyperlink"/>
            <w:noProof/>
          </w:rPr>
          <w:t>2.2.7.3. Delete Fo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CCE15E6" w14:textId="2B4DE2AB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5">
        <w:r w:rsidRPr="008923A4">
          <w:rPr>
            <w:rStyle w:val="Hyperlink"/>
            <w:noProof/>
          </w:rPr>
          <w:t>2.2.7.4. Delete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92AE4E7" w14:textId="7A3D6014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6">
        <w:r w:rsidRPr="008923A4">
          <w:rPr>
            <w:rStyle w:val="Hyperlink"/>
            <w:noProof/>
          </w:rPr>
          <w:t>2.2.7.5. Update Food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D9C75A3" w14:textId="4ABE21DE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7">
        <w:r w:rsidRPr="008923A4">
          <w:rPr>
            <w:rStyle w:val="Hyperlink"/>
            <w:noProof/>
          </w:rPr>
          <w:t>2.2.7.6. Update Ingredien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659FB01" w14:textId="125E8C9B">
      <w:pPr>
        <w:pStyle w:val="TOC2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68">
        <w:r w:rsidRPr="008923A4">
          <w:rPr>
            <w:rStyle w:val="Hyperlink"/>
            <w:noProof/>
          </w:rPr>
          <w:t>3. Functional Requir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4FF3AE3" w14:textId="68072126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69">
        <w:r w:rsidRPr="008923A4">
          <w:rPr>
            <w:rStyle w:val="Hyperlink"/>
          </w:rPr>
          <w:t>3.1. System Functional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:rsidR="001428EC" w:rsidRDefault="001428EC" w14:paraId="7E831B76" w14:textId="2468C7E6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0">
        <w:r w:rsidRPr="008923A4">
          <w:rPr>
            <w:rStyle w:val="Hyperlink"/>
            <w:noProof/>
          </w:rPr>
          <w:t>3.1.1. Screen 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06C16798" w14:textId="05018A3D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1">
        <w:r w:rsidRPr="008923A4">
          <w:rPr>
            <w:rStyle w:val="Hyperlink"/>
            <w:noProof/>
          </w:rPr>
          <w:t>3.1.1.1.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4AFF115" w14:textId="5658FB8C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2">
        <w:r w:rsidRPr="008923A4">
          <w:rPr>
            <w:rStyle w:val="Hyperlink"/>
            <w:noProof/>
          </w:rPr>
          <w:t>3.1.1.2. Ad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CC09BAE" w14:textId="4DC96648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3">
        <w:r w:rsidRPr="008923A4">
          <w:rPr>
            <w:rStyle w:val="Hyperlink"/>
            <w:noProof/>
          </w:rPr>
          <w:t>3.1.1.3. Nutrition Expe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4212F02" w14:textId="6839CFAF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4">
        <w:r w:rsidRPr="008923A4">
          <w:rPr>
            <w:rStyle w:val="Hyperlink"/>
            <w:noProof/>
          </w:rPr>
          <w:t>3.1.2. Screen Descri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81566E6" w14:textId="27434D56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5">
        <w:r w:rsidRPr="008923A4">
          <w:rPr>
            <w:rStyle w:val="Hyperlink"/>
            <w:noProof/>
          </w:rPr>
          <w:t>3.1.2.1.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819531B" w14:textId="1DCC3BBB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6">
        <w:r w:rsidRPr="008923A4">
          <w:rPr>
            <w:rStyle w:val="Hyperlink"/>
            <w:noProof/>
          </w:rPr>
          <w:t>3.1.2.2. Nutrition Expe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E960C92" w14:textId="2A4A0A8A">
      <w:pPr>
        <w:pStyle w:val="TOC5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7">
        <w:r w:rsidRPr="008923A4">
          <w:rPr>
            <w:rStyle w:val="Hyperlink"/>
            <w:noProof/>
          </w:rPr>
          <w:t>3.1.2.3. Ad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0D6D2E1C" w14:textId="0A3D4307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8">
        <w:r w:rsidRPr="008923A4">
          <w:rPr>
            <w:rStyle w:val="Hyperlink"/>
            <w:noProof/>
          </w:rPr>
          <w:t>3.1.3. Screen Author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08E9F65" w14:textId="031A1C3F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79">
        <w:r w:rsidRPr="008923A4">
          <w:rPr>
            <w:rStyle w:val="Hyperlink"/>
            <w:noProof/>
          </w:rPr>
          <w:t>3.1.4. Entity Relationship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A85BA82" w14:textId="40CE183D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80">
        <w:r w:rsidRPr="008923A4">
          <w:rPr>
            <w:rStyle w:val="Hyperlink"/>
          </w:rPr>
          <w:t>3.2. Feature “Authenticate user”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:rsidR="001428EC" w:rsidRDefault="001428EC" w14:paraId="2750FEBF" w14:textId="74021054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1">
        <w:r w:rsidRPr="008923A4">
          <w:rPr>
            <w:rStyle w:val="Hyperlink"/>
            <w:noProof/>
          </w:rPr>
          <w:t>3</w:t>
        </w:r>
        <w:r w:rsidRPr="008923A4">
          <w:rPr>
            <w:rStyle w:val="Hyperlink"/>
            <w:noProof/>
            <w:lang w:val="vi-VN"/>
          </w:rPr>
          <w:t>.2.</w:t>
        </w:r>
        <w:r w:rsidRPr="008923A4">
          <w:rPr>
            <w:rStyle w:val="Hyperlink"/>
            <w:noProof/>
          </w:rPr>
          <w:t>1</w:t>
        </w:r>
        <w:r w:rsidRPr="008923A4">
          <w:rPr>
            <w:rStyle w:val="Hyperlink"/>
            <w:noProof/>
            <w:lang w:val="vi-VN"/>
          </w:rPr>
          <w:t>.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9499FFA" w14:textId="430A91C5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2">
        <w:r w:rsidRPr="008923A4">
          <w:rPr>
            <w:rStyle w:val="Hyperlink"/>
            <w:noProof/>
            <w:lang w:val="vi-VN"/>
          </w:rPr>
          <w:t>3.2.</w:t>
        </w:r>
        <w:r w:rsidRPr="008923A4">
          <w:rPr>
            <w:rStyle w:val="Hyperlink"/>
            <w:noProof/>
          </w:rPr>
          <w:t>2</w:t>
        </w:r>
        <w:r w:rsidRPr="008923A4">
          <w:rPr>
            <w:rStyle w:val="Hyperlink"/>
            <w:noProof/>
            <w:lang w:val="vi-VN"/>
          </w:rPr>
          <w:t>. Regi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88B3BAC" w14:textId="21241AFC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3">
        <w:r w:rsidRPr="008923A4">
          <w:rPr>
            <w:rStyle w:val="Hyperlink"/>
            <w:noProof/>
          </w:rPr>
          <w:t>3.2.4. Forgot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07D0702" w14:textId="57CA5926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4">
        <w:r w:rsidRPr="008923A4">
          <w:rPr>
            <w:rStyle w:val="Hyperlink"/>
            <w:noProof/>
          </w:rPr>
          <w:t>3.2.5. Email Valid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782A32D" w14:textId="3A2D3297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85">
        <w:r w:rsidRPr="008923A4">
          <w:rPr>
            <w:rStyle w:val="Hyperlink"/>
          </w:rPr>
          <w:t>3.3. Feature “Manage personal profile”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:rsidR="001428EC" w:rsidRDefault="001428EC" w14:paraId="69BAF22D" w14:textId="228F4E3B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6">
        <w:r w:rsidRPr="008923A4">
          <w:rPr>
            <w:rStyle w:val="Hyperlink"/>
            <w:noProof/>
          </w:rPr>
          <w:t>3.3.1. Personal o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3E999DD" w14:textId="1223C909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7">
        <w:r w:rsidRPr="008923A4">
          <w:rPr>
            <w:rStyle w:val="Hyperlink"/>
            <w:noProof/>
          </w:rPr>
          <w:t>3.2.2. Edit personal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3C0943D" w14:textId="50C9B37C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8">
        <w:r w:rsidRPr="008923A4">
          <w:rPr>
            <w:rStyle w:val="Hyperlink"/>
            <w:noProof/>
          </w:rPr>
          <w:t>3.2.3. Change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E03EA03" w14:textId="5B3648B5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89">
        <w:r w:rsidRPr="008923A4">
          <w:rPr>
            <w:rStyle w:val="Hyperlink"/>
            <w:noProof/>
          </w:rPr>
          <w:t>3.2.4. Personal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73546B0" w14:textId="4B361E1B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90">
        <w:r w:rsidRPr="008923A4">
          <w:rPr>
            <w:rStyle w:val="Hyperlink"/>
          </w:rPr>
          <w:t>3.4. Feature “Manage system accounts”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:rsidR="001428EC" w:rsidRDefault="001428EC" w14:paraId="11E5A05D" w14:textId="7FAD6417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1">
        <w:r w:rsidRPr="008923A4">
          <w:rPr>
            <w:rStyle w:val="Hyperlink"/>
            <w:noProof/>
          </w:rPr>
          <w:t>3.4.1. System account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3145BBC5" w14:textId="2C76267A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2">
        <w:r w:rsidRPr="008923A4">
          <w:rPr>
            <w:rStyle w:val="Hyperlink"/>
            <w:noProof/>
          </w:rPr>
          <w:t>3.4.2. Account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5B413FF1" w14:textId="1210FF94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93">
        <w:r w:rsidRPr="008923A4">
          <w:rPr>
            <w:rStyle w:val="Hyperlink"/>
          </w:rPr>
          <w:t>3.5. Feature “Search foods”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:rsidR="001428EC" w:rsidRDefault="001428EC" w14:paraId="713EF669" w14:textId="6E522C55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4">
        <w:r w:rsidRPr="008923A4">
          <w:rPr>
            <w:rStyle w:val="Hyperlink"/>
            <w:noProof/>
          </w:rPr>
          <w:t>3.5.1. Search Fo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17800FA3" w14:textId="4CACD60E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5">
        <w:r w:rsidRPr="008923A4">
          <w:rPr>
            <w:rStyle w:val="Hyperlink"/>
            <w:noProof/>
          </w:rPr>
          <w:t>3.5.2. Search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6E48C80" w14:textId="3E31E1DC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8996">
        <w:r w:rsidRPr="008923A4">
          <w:rPr>
            <w:rStyle w:val="Hyperlink"/>
          </w:rPr>
          <w:t>3.6.</w:t>
        </w:r>
        <w:r>
          <w:rPr>
            <w:rFonts w:asciiTheme="minorHAnsi" w:hAnsiTheme="minorHAnsi" w:eastAsiaTheme="minorEastAsia" w:cstheme="minorBidi"/>
            <w:szCs w:val="22"/>
            <w:lang w:eastAsia="ja-JP"/>
          </w:rPr>
          <w:tab/>
        </w:r>
        <w:r w:rsidRPr="008923A4">
          <w:rPr>
            <w:rStyle w:val="Hyperlink"/>
          </w:rPr>
          <w:t>Feature “Manage food”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89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:rsidR="001428EC" w:rsidRDefault="001428EC" w14:paraId="28EECB64" w14:textId="0D72FB28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7">
        <w:r w:rsidRPr="008923A4">
          <w:rPr>
            <w:rStyle w:val="Hyperlink"/>
            <w:noProof/>
          </w:rPr>
          <w:t>3.6.1.  Add and Delete fo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BFD7A57" w14:textId="268ED3EC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8">
        <w:r w:rsidRPr="008923A4">
          <w:rPr>
            <w:rStyle w:val="Hyperlink"/>
            <w:noProof/>
          </w:rPr>
          <w:t>3.6.2. Edit Fo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64B5297" w14:textId="12DFC646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8999">
        <w:r w:rsidRPr="008923A4">
          <w:rPr>
            <w:rStyle w:val="Hyperlink"/>
            <w:noProof/>
          </w:rPr>
          <w:t>3.6.3. Add and delete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8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2AC55C7" w14:textId="0E3DB5FB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0">
        <w:r w:rsidRPr="008923A4">
          <w:rPr>
            <w:rStyle w:val="Hyperlink"/>
            <w:noProof/>
          </w:rPr>
          <w:t>3.6.2. Edit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86394EC" w14:textId="35CE3342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01">
        <w:r w:rsidRPr="008923A4">
          <w:rPr>
            <w:rStyle w:val="Hyperlink"/>
          </w:rPr>
          <w:t>3.7. Feature “Receive diet”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:rsidR="001428EC" w:rsidRDefault="001428EC" w14:paraId="4F551593" w14:textId="6DCA3AD6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2">
        <w:r w:rsidRPr="008923A4">
          <w:rPr>
            <w:rStyle w:val="Hyperlink"/>
            <w:noProof/>
          </w:rPr>
          <w:t>3.7.1. View personal di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0E297B34" w14:textId="58A65029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3">
        <w:r w:rsidRPr="008923A4">
          <w:rPr>
            <w:rStyle w:val="Hyperlink"/>
            <w:noProof/>
          </w:rPr>
          <w:t>3.7.2. Input lacked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6868225A" w14:textId="3A1F4917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4">
        <w:r w:rsidRPr="008923A4">
          <w:rPr>
            <w:rStyle w:val="Hyperlink"/>
            <w:noProof/>
          </w:rPr>
          <w:t>3.7.3. Summary personal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7DFAB3D4" w14:textId="0CDFB4A7">
      <w:pPr>
        <w:pStyle w:val="TOC4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5">
        <w:r w:rsidRPr="008923A4">
          <w:rPr>
            <w:rStyle w:val="Hyperlink"/>
            <w:noProof/>
          </w:rPr>
          <w:t>3.7.4. Diet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15D1C3C1" w14:textId="1BD7BD5E">
      <w:pPr>
        <w:pStyle w:val="TOC2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6">
        <w:bookmarkStart w:name="_Toc117808921" w:id="6"/>
        <w:r w:rsidRPr="008923A4">
          <w:rPr>
            <w:rStyle w:val="Hyperlink"/>
            <w:noProof/>
          </w:rPr>
          <w:drawing>
            <wp:inline distT="0" distB="0" distL="0" distR="0" wp14:anchorId="3BBB8C9B" wp14:editId="250DEF53">
              <wp:extent cx="5914390" cy="5749290"/>
              <wp:effectExtent l="0" t="0" r="0" b="3810"/>
              <wp:docPr id="48" name="Picture 4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8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14390" cy="5749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bookmarkEnd w:id="6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B4F80C8" w14:textId="567BA8C7">
      <w:pPr>
        <w:pStyle w:val="TOC2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07">
        <w:r w:rsidRPr="008923A4">
          <w:rPr>
            <w:rStyle w:val="Hyperlink"/>
            <w:noProof/>
          </w:rPr>
          <w:t>4. Non-Functional Requir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240C3EF1" w14:textId="7C7C24A2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08">
        <w:r w:rsidRPr="008923A4">
          <w:rPr>
            <w:rStyle w:val="Hyperlink"/>
          </w:rPr>
          <w:t>4.1. Usabi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:rsidR="001428EC" w:rsidRDefault="001428EC" w14:paraId="04D76591" w14:textId="50D10D4F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09">
        <w:r w:rsidRPr="008923A4">
          <w:rPr>
            <w:rStyle w:val="Hyperlink"/>
          </w:rPr>
          <w:t>4.2. Secur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:rsidR="001428EC" w:rsidRDefault="001428EC" w14:paraId="56602020" w14:textId="71D3E230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10">
        <w:r w:rsidRPr="008923A4">
          <w:rPr>
            <w:rStyle w:val="Hyperlink"/>
          </w:rPr>
          <w:t>4.3. Perform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:rsidR="001428EC" w:rsidRDefault="001428EC" w14:paraId="40BD4B29" w14:textId="649BB656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11">
        <w:r w:rsidRPr="008923A4">
          <w:rPr>
            <w:rStyle w:val="Hyperlink"/>
          </w:rPr>
          <w:t>4.4. Maintaining &amp; Scalabi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:rsidR="001428EC" w:rsidRDefault="001428EC" w14:paraId="38F92E13" w14:textId="35F569BD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12">
        <w:r w:rsidRPr="008923A4">
          <w:rPr>
            <w:rStyle w:val="Hyperlink"/>
          </w:rPr>
          <w:t xml:space="preserve">4.5. </w:t>
        </w:r>
        <w:r w:rsidRPr="008923A4">
          <w:rPr>
            <w:rStyle w:val="Hyperlink"/>
            <w:shd w:val="clear" w:color="auto" w:fill="FFFFFF"/>
          </w:rPr>
          <w:t>Compatibi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:rsidR="001428EC" w:rsidRDefault="001428EC" w14:paraId="4A6961FF" w14:textId="3635BD68">
      <w:pPr>
        <w:pStyle w:val="TOC2"/>
        <w:rPr>
          <w:rFonts w:asciiTheme="minorHAnsi" w:hAnsiTheme="minorHAnsi" w:eastAsiaTheme="minorEastAsia" w:cstheme="minorBidi"/>
          <w:noProof/>
          <w:szCs w:val="22"/>
          <w:lang w:eastAsia="ja-JP"/>
        </w:rPr>
      </w:pPr>
      <w:hyperlink w:history="1" w:anchor="_Toc117809013">
        <w:r w:rsidRPr="008923A4">
          <w:rPr>
            <w:rStyle w:val="Hyperlink"/>
            <w:noProof/>
          </w:rPr>
          <w:t>5. Requirement Append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09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:rsidR="001428EC" w:rsidRDefault="001428EC" w14:paraId="47E15E56" w14:textId="033285F0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14">
        <w:r w:rsidRPr="008923A4">
          <w:rPr>
            <w:rStyle w:val="Hyperlink"/>
          </w:rPr>
          <w:t>5.1. Business Ru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:rsidR="001428EC" w:rsidRDefault="001428EC" w14:paraId="2BECD5E5" w14:textId="22467733">
      <w:pPr>
        <w:pStyle w:val="TOC3"/>
        <w:rPr>
          <w:rFonts w:asciiTheme="minorHAnsi" w:hAnsiTheme="minorHAnsi" w:eastAsiaTheme="minorEastAsia" w:cstheme="minorBidi"/>
          <w:szCs w:val="22"/>
          <w:lang w:eastAsia="ja-JP"/>
        </w:rPr>
      </w:pPr>
      <w:hyperlink w:history="1" w:anchor="_Toc117809015">
        <w:r w:rsidRPr="008923A4">
          <w:rPr>
            <w:rStyle w:val="Hyperlink"/>
          </w:rPr>
          <w:t>5.2. Application Message Lis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090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:rsidR="008E0BEC" w:rsidP="00804388" w:rsidRDefault="0076334C" w14:paraId="62486C05" w14:textId="37D68510">
      <w:r>
        <w:rPr>
          <w:noProof/>
        </w:rPr>
        <w:fldChar w:fldCharType="end"/>
      </w:r>
    </w:p>
    <w:p w:rsidRPr="008406FD" w:rsidR="008E0BEC" w:rsidP="00804388" w:rsidRDefault="008E0BEC" w14:paraId="4101652C" w14:textId="77777777">
      <w:pPr>
        <w:pStyle w:val="TOCEntry"/>
        <w:sectPr w:rsidRPr="008406FD" w:rsidR="008E0BEC" w:rsidSect="008406FD">
          <w:headerReference w:type="default" r:id="rId10"/>
          <w:footerReference w:type="default" r:id="rId11"/>
          <w:type w:val="continuous"/>
          <w:pgSz w:w="11906" w:h="16838" w:orient="portrait" w:code="9"/>
          <w:pgMar w:top="1440" w:right="1440" w:bottom="1440" w:left="1440" w:header="720" w:footer="720" w:gutter="0"/>
          <w:pgNumType w:fmt="lowerRoman"/>
          <w:cols w:space="720"/>
        </w:sectPr>
      </w:pPr>
    </w:p>
    <w:p w:rsidR="008406FD" w:rsidP="00252EF2" w:rsidRDefault="008406FD" w14:paraId="5B9D9DF4" w14:textId="494E97E2">
      <w:pPr>
        <w:pStyle w:val="Heading1"/>
      </w:pPr>
      <w:bookmarkStart w:name="_Toc83214411" w:id="7"/>
      <w:bookmarkStart w:name="_Toc83656769" w:id="8"/>
      <w:bookmarkStart w:name="_Toc117808931" w:id="9"/>
      <w:r>
        <w:lastRenderedPageBreak/>
        <w:t>Acronyms</w:t>
      </w:r>
      <w:bookmarkEnd w:id="7"/>
      <w:bookmarkEnd w:id="8"/>
      <w:r w:rsidR="00040D1D">
        <w:t xml:space="preserve"> and </w:t>
      </w:r>
      <w:r w:rsidRPr="00745E36" w:rsidR="00040D1D">
        <w:t>Definitions</w:t>
      </w:r>
      <w:bookmarkEnd w:id="9"/>
    </w:p>
    <w:tbl>
      <w:tblPr>
        <w:tblW w:w="9385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23"/>
        <w:gridCol w:w="2504"/>
        <w:gridCol w:w="6458"/>
      </w:tblGrid>
      <w:tr w:rsidR="0064082E" w:rsidTr="00056686" w14:paraId="3B04E8B9" w14:textId="77777777">
        <w:tc>
          <w:tcPr>
            <w:tcW w:w="423" w:type="dxa"/>
            <w:shd w:val="clear" w:color="auto" w:fill="D5DCE4"/>
          </w:tcPr>
          <w:p w:rsidRPr="009C1B5A" w:rsidR="0064082E" w:rsidP="0064082E" w:rsidRDefault="0064082E" w14:paraId="5AFC7B24" w14:textId="77777777">
            <w:pPr>
              <w:rPr>
                <w:b/>
                <w:bCs/>
              </w:rPr>
            </w:pPr>
            <w:r w:rsidRPr="009C1B5A">
              <w:rPr>
                <w:b/>
                <w:bCs/>
              </w:rPr>
              <w:t>#</w:t>
            </w:r>
          </w:p>
        </w:tc>
        <w:tc>
          <w:tcPr>
            <w:tcW w:w="2504" w:type="dxa"/>
            <w:shd w:val="clear" w:color="auto" w:fill="D5DCE4"/>
          </w:tcPr>
          <w:p w:rsidRPr="009C1B5A" w:rsidR="0064082E" w:rsidP="0064082E" w:rsidRDefault="0064082E" w14:paraId="239E1072" w14:textId="77777777">
            <w:pPr>
              <w:rPr>
                <w:b/>
                <w:bCs/>
              </w:rPr>
            </w:pPr>
            <w:r w:rsidRPr="009C1B5A">
              <w:rPr>
                <w:b/>
                <w:bCs/>
              </w:rPr>
              <w:t>Acronym</w:t>
            </w:r>
          </w:p>
        </w:tc>
        <w:tc>
          <w:tcPr>
            <w:tcW w:w="6458" w:type="dxa"/>
            <w:shd w:val="clear" w:color="auto" w:fill="D5DCE4"/>
          </w:tcPr>
          <w:p w:rsidRPr="009C1B5A" w:rsidR="0064082E" w:rsidP="0064082E" w:rsidRDefault="0064082E" w14:paraId="3DA1D686" w14:textId="77777777">
            <w:pPr>
              <w:rPr>
                <w:b/>
                <w:bCs/>
              </w:rPr>
            </w:pPr>
            <w:r w:rsidRPr="009C1B5A">
              <w:rPr>
                <w:b/>
                <w:bCs/>
              </w:rPr>
              <w:t>Definition</w:t>
            </w:r>
          </w:p>
        </w:tc>
      </w:tr>
      <w:tr w:rsidR="0064082E" w:rsidTr="00056686" w14:paraId="29477759" w14:textId="77777777">
        <w:tc>
          <w:tcPr>
            <w:tcW w:w="423" w:type="dxa"/>
            <w:shd w:val="clear" w:color="auto" w:fill="auto"/>
          </w:tcPr>
          <w:p w:rsidR="0064082E" w:rsidP="0064082E" w:rsidRDefault="0064082E" w14:paraId="649841BE" w14:textId="5CB447F1"/>
        </w:tc>
        <w:tc>
          <w:tcPr>
            <w:tcW w:w="2504" w:type="dxa"/>
            <w:shd w:val="clear" w:color="auto" w:fill="auto"/>
          </w:tcPr>
          <w:p w:rsidR="0064082E" w:rsidP="0064082E" w:rsidRDefault="0064082E" w14:paraId="5B6507F2" w14:textId="75BFDDFE"/>
        </w:tc>
        <w:tc>
          <w:tcPr>
            <w:tcW w:w="6458" w:type="dxa"/>
            <w:shd w:val="clear" w:color="auto" w:fill="auto"/>
          </w:tcPr>
          <w:p w:rsidR="0064082E" w:rsidP="0064082E" w:rsidRDefault="0064082E" w14:paraId="2DD01B55" w14:textId="4B96DD98"/>
        </w:tc>
      </w:tr>
    </w:tbl>
    <w:p w:rsidRPr="00C2308A" w:rsidR="0064082E" w:rsidP="00300497" w:rsidRDefault="00696EC3" w14:paraId="37219D34" w14:textId="43F06939">
      <w:pPr>
        <w:pStyle w:val="ImageTitle"/>
      </w:pPr>
      <w:r w:rsidRPr="00C2308A">
        <w:t>Acronyms and Definition</w:t>
      </w:r>
      <w:r w:rsidR="007A0700">
        <w:t>s</w:t>
      </w:r>
      <w:r w:rsidR="005B33B8">
        <w:t xml:space="preserve"> Table</w:t>
      </w:r>
    </w:p>
    <w:p w:rsidRPr="0008551E" w:rsidR="00300497" w:rsidP="00300497" w:rsidRDefault="00300497" w14:paraId="3E7A6968" w14:textId="77777777">
      <w:pPr>
        <w:pStyle w:val="Heading1"/>
      </w:pPr>
      <w:bookmarkStart w:name="_Toc117808932" w:id="10"/>
      <w:r>
        <w:t>Record of changes</w:t>
      </w:r>
      <w:bookmarkEnd w:id="10"/>
    </w:p>
    <w:tbl>
      <w:tblPr>
        <w:tblW w:w="935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500"/>
        <w:gridCol w:w="890"/>
        <w:gridCol w:w="1388"/>
        <w:gridCol w:w="5578"/>
      </w:tblGrid>
      <w:tr w:rsidR="00300497" w:rsidTr="150A03E1" w14:paraId="5F99ADB1" w14:textId="77777777">
        <w:trPr>
          <w:trHeight w:val="289"/>
        </w:trPr>
        <w:tc>
          <w:tcPr>
            <w:tcW w:w="1500" w:type="dxa"/>
            <w:shd w:val="clear" w:color="auto" w:fill="D5DCE4" w:themeFill="text2" w:themeFillTint="33"/>
            <w:vAlign w:val="center"/>
          </w:tcPr>
          <w:p w:rsidRPr="004656EB" w:rsidR="00300497" w:rsidP="00CF4C19" w:rsidRDefault="00300497" w14:paraId="792A8781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890" w:type="dxa"/>
            <w:shd w:val="clear" w:color="auto" w:fill="D5DCE4" w:themeFill="text2" w:themeFillTint="33"/>
            <w:vAlign w:val="center"/>
          </w:tcPr>
          <w:p w:rsidRPr="004656EB" w:rsidR="00300497" w:rsidP="00CF4C19" w:rsidRDefault="00300497" w14:paraId="6F9D6010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1388" w:type="dxa"/>
            <w:shd w:val="clear" w:color="auto" w:fill="D5DCE4" w:themeFill="text2" w:themeFillTint="33"/>
            <w:vAlign w:val="center"/>
          </w:tcPr>
          <w:p w:rsidRPr="004656EB" w:rsidR="00300497" w:rsidP="00CF4C19" w:rsidRDefault="00300497" w14:paraId="037B3DED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 charge</w:t>
            </w:r>
          </w:p>
        </w:tc>
        <w:tc>
          <w:tcPr>
            <w:tcW w:w="5578" w:type="dxa"/>
            <w:shd w:val="clear" w:color="auto" w:fill="D5DCE4" w:themeFill="text2" w:themeFillTint="33"/>
            <w:vAlign w:val="center"/>
          </w:tcPr>
          <w:p w:rsidRPr="004656EB" w:rsidR="00300497" w:rsidP="00CF4C19" w:rsidRDefault="00300497" w14:paraId="2A03672B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hange description</w:t>
            </w:r>
          </w:p>
        </w:tc>
      </w:tr>
      <w:tr w:rsidR="00300497" w:rsidTr="150A03E1" w14:paraId="2422D411" w14:textId="77777777">
        <w:trPr>
          <w:trHeight w:val="289"/>
        </w:trPr>
        <w:tc>
          <w:tcPr>
            <w:tcW w:w="1500" w:type="dxa"/>
            <w:shd w:val="clear" w:color="auto" w:fill="auto"/>
            <w:vAlign w:val="center"/>
          </w:tcPr>
          <w:p w:rsidR="00300497" w:rsidP="00CF4C19" w:rsidRDefault="00300497" w14:paraId="25A94DAC" w14:textId="53FCA429">
            <w:pPr>
              <w:jc w:val="center"/>
            </w:pPr>
            <w:r>
              <w:t>11/20/202</w:t>
            </w:r>
            <w:r w:rsidR="73ED4464">
              <w:t>2</w:t>
            </w:r>
          </w:p>
        </w:tc>
        <w:tc>
          <w:tcPr>
            <w:tcW w:w="890" w:type="dxa"/>
            <w:shd w:val="clear" w:color="auto" w:fill="auto"/>
            <w:vAlign w:val="center"/>
          </w:tcPr>
          <w:p w:rsidR="00300497" w:rsidP="00CF4C19" w:rsidRDefault="00300497" w14:paraId="6B158850" w14:textId="77777777">
            <w:pPr>
              <w:jc w:val="center"/>
            </w:pPr>
            <w:r>
              <w:t>A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300497" w:rsidP="00CF4C19" w:rsidRDefault="0F04BE5B" w14:paraId="341B542F" w14:textId="5052A113">
            <w:pPr>
              <w:jc w:val="center"/>
            </w:pPr>
            <w:r>
              <w:t>VietNH</w:t>
            </w:r>
          </w:p>
        </w:tc>
        <w:tc>
          <w:tcPr>
            <w:tcW w:w="5578" w:type="dxa"/>
            <w:shd w:val="clear" w:color="auto" w:fill="auto"/>
            <w:vAlign w:val="center"/>
          </w:tcPr>
          <w:p w:rsidR="00300497" w:rsidP="00CF4C19" w:rsidRDefault="00300497" w14:paraId="177950F0" w14:textId="5F12A635">
            <w:pPr>
              <w:jc w:val="left"/>
            </w:pPr>
            <w:r>
              <w:t xml:space="preserve">Add all </w:t>
            </w:r>
            <w:r w:rsidR="4FD28C92">
              <w:t>headings</w:t>
            </w:r>
            <w:r>
              <w:t xml:space="preserve"> for report</w:t>
            </w:r>
          </w:p>
        </w:tc>
      </w:tr>
      <w:tr w:rsidR="00300497" w:rsidTr="150A03E1" w14:paraId="3B91158B" w14:textId="77777777">
        <w:trPr>
          <w:trHeight w:val="289"/>
        </w:trPr>
        <w:tc>
          <w:tcPr>
            <w:tcW w:w="1500" w:type="dxa"/>
            <w:shd w:val="clear" w:color="auto" w:fill="auto"/>
            <w:vAlign w:val="center"/>
          </w:tcPr>
          <w:p w:rsidR="00300497" w:rsidP="00CF4C19" w:rsidRDefault="00300497" w14:paraId="672E5196" w14:textId="60A42468">
            <w:pPr>
              <w:jc w:val="center"/>
            </w:pPr>
            <w:r>
              <w:t>11/30/202</w:t>
            </w:r>
            <w:r w:rsidR="7EC6427A">
              <w:t>2</w:t>
            </w:r>
          </w:p>
        </w:tc>
        <w:tc>
          <w:tcPr>
            <w:tcW w:w="890" w:type="dxa"/>
            <w:shd w:val="clear" w:color="auto" w:fill="auto"/>
            <w:vAlign w:val="center"/>
          </w:tcPr>
          <w:p w:rsidR="00300497" w:rsidP="00CF4C19" w:rsidRDefault="00300497" w14:paraId="76FCD748" w14:textId="77777777">
            <w:pPr>
              <w:jc w:val="center"/>
            </w:pPr>
            <w:r>
              <w:t>M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300497" w:rsidP="00CF4C19" w:rsidRDefault="0B5186D8" w14:paraId="5CDBE5A8" w14:textId="593FC7B5">
            <w:pPr>
              <w:jc w:val="center"/>
            </w:pPr>
            <w:r>
              <w:t>VietNH</w:t>
            </w:r>
          </w:p>
        </w:tc>
        <w:tc>
          <w:tcPr>
            <w:tcW w:w="5578" w:type="dxa"/>
            <w:shd w:val="clear" w:color="auto" w:fill="auto"/>
            <w:vAlign w:val="center"/>
          </w:tcPr>
          <w:p w:rsidR="00300497" w:rsidP="00CF4C19" w:rsidRDefault="00300497" w14:paraId="7B064BA6" w14:textId="77777777">
            <w:pPr>
              <w:jc w:val="left"/>
            </w:pPr>
            <w:r>
              <w:t>Fix some heading titles</w:t>
            </w:r>
          </w:p>
        </w:tc>
      </w:tr>
      <w:tr w:rsidR="00300497" w:rsidTr="150A03E1" w14:paraId="72569009" w14:textId="77777777">
        <w:trPr>
          <w:trHeight w:val="289"/>
        </w:trPr>
        <w:tc>
          <w:tcPr>
            <w:tcW w:w="1500" w:type="dxa"/>
            <w:shd w:val="clear" w:color="auto" w:fill="auto"/>
            <w:vAlign w:val="center"/>
          </w:tcPr>
          <w:p w:rsidR="00300497" w:rsidP="00CF4C19" w:rsidRDefault="00300497" w14:paraId="47F44140" w14:textId="42422CB7">
            <w:pPr>
              <w:jc w:val="center"/>
            </w:pPr>
            <w:r>
              <w:t>12/08/202</w:t>
            </w:r>
            <w:r w:rsidR="068837EE">
              <w:t>2</w:t>
            </w:r>
          </w:p>
        </w:tc>
        <w:tc>
          <w:tcPr>
            <w:tcW w:w="890" w:type="dxa"/>
            <w:shd w:val="clear" w:color="auto" w:fill="auto"/>
            <w:vAlign w:val="center"/>
          </w:tcPr>
          <w:p w:rsidR="00300497" w:rsidP="00CF4C19" w:rsidRDefault="00300497" w14:paraId="0078003B" w14:textId="77777777">
            <w:pPr>
              <w:jc w:val="center"/>
            </w:pPr>
            <w:r>
              <w:t>A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300497" w:rsidP="00CF4C19" w:rsidRDefault="7CFB0556" w14:paraId="16AD91F5" w14:textId="7A3996FD">
            <w:pPr>
              <w:jc w:val="center"/>
            </w:pPr>
            <w:r>
              <w:t>VietNH</w:t>
            </w:r>
          </w:p>
        </w:tc>
        <w:tc>
          <w:tcPr>
            <w:tcW w:w="5578" w:type="dxa"/>
            <w:shd w:val="clear" w:color="auto" w:fill="auto"/>
            <w:vAlign w:val="center"/>
          </w:tcPr>
          <w:p w:rsidR="00300497" w:rsidP="00CF4C19" w:rsidRDefault="009B546E" w14:paraId="1BC5122A" w14:textId="17789BAA">
            <w:pPr>
              <w:jc w:val="left"/>
            </w:pPr>
            <w:r>
              <w:t>Complete Project Overview</w:t>
            </w:r>
          </w:p>
        </w:tc>
      </w:tr>
      <w:tr w:rsidR="00300497" w:rsidTr="150A03E1" w14:paraId="3289A86C" w14:textId="77777777">
        <w:trPr>
          <w:trHeight w:val="289"/>
        </w:trPr>
        <w:tc>
          <w:tcPr>
            <w:tcW w:w="1500" w:type="dxa"/>
            <w:shd w:val="clear" w:color="auto" w:fill="auto"/>
            <w:vAlign w:val="center"/>
          </w:tcPr>
          <w:p w:rsidR="00300497" w:rsidP="00CF4C19" w:rsidRDefault="00300497" w14:paraId="7DE0A95B" w14:textId="5DB02859">
            <w:pPr>
              <w:jc w:val="center"/>
            </w:pPr>
            <w:r>
              <w:t>12/09/202</w:t>
            </w:r>
            <w:r w:rsidR="4DF5956F">
              <w:t>2</w:t>
            </w:r>
          </w:p>
        </w:tc>
        <w:tc>
          <w:tcPr>
            <w:tcW w:w="890" w:type="dxa"/>
            <w:shd w:val="clear" w:color="auto" w:fill="auto"/>
            <w:vAlign w:val="center"/>
          </w:tcPr>
          <w:p w:rsidR="00300497" w:rsidP="00CF4C19" w:rsidRDefault="00300497" w14:paraId="2ECE08DD" w14:textId="77777777">
            <w:pPr>
              <w:jc w:val="center"/>
            </w:pPr>
            <w:r>
              <w:t>A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300497" w:rsidP="00CF4C19" w:rsidRDefault="0C70750F" w14:paraId="3136C30E" w14:textId="5C05D327">
            <w:pPr>
              <w:jc w:val="center"/>
            </w:pPr>
            <w:r>
              <w:t>VietNH</w:t>
            </w:r>
          </w:p>
        </w:tc>
        <w:tc>
          <w:tcPr>
            <w:tcW w:w="5578" w:type="dxa"/>
            <w:shd w:val="clear" w:color="auto" w:fill="auto"/>
            <w:vAlign w:val="center"/>
          </w:tcPr>
          <w:p w:rsidR="00300497" w:rsidP="00CF4C19" w:rsidRDefault="00300497" w14:paraId="1CE5AF7A" w14:textId="767F2961">
            <w:pPr>
              <w:jc w:val="left"/>
            </w:pPr>
            <w:r>
              <w:t xml:space="preserve">Complete </w:t>
            </w:r>
            <w:r w:rsidR="009B546E">
              <w:t>User Requirement</w:t>
            </w:r>
          </w:p>
        </w:tc>
      </w:tr>
      <w:tr w:rsidR="009B546E" w:rsidTr="150A03E1" w14:paraId="03C2228A" w14:textId="77777777">
        <w:trPr>
          <w:trHeight w:val="289"/>
        </w:trPr>
        <w:tc>
          <w:tcPr>
            <w:tcW w:w="1500" w:type="dxa"/>
            <w:shd w:val="clear" w:color="auto" w:fill="auto"/>
            <w:vAlign w:val="center"/>
          </w:tcPr>
          <w:p w:rsidR="009B546E" w:rsidP="00CF4C19" w:rsidRDefault="405C4A4C" w14:paraId="461C125D" w14:textId="5374F495">
            <w:pPr>
              <w:jc w:val="center"/>
            </w:pPr>
            <w:r>
              <w:t>12/10/202</w:t>
            </w:r>
            <w:r w:rsidR="36FF65AF">
              <w:t>2</w:t>
            </w:r>
          </w:p>
        </w:tc>
        <w:tc>
          <w:tcPr>
            <w:tcW w:w="890" w:type="dxa"/>
            <w:shd w:val="clear" w:color="auto" w:fill="auto"/>
            <w:vAlign w:val="center"/>
          </w:tcPr>
          <w:p w:rsidR="009B546E" w:rsidP="00CF4C19" w:rsidRDefault="009B546E" w14:paraId="3DF943AA" w14:textId="431B4749">
            <w:pPr>
              <w:jc w:val="center"/>
            </w:pPr>
            <w:r>
              <w:t>A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9B546E" w:rsidP="00CF4C19" w:rsidRDefault="30467AF4" w14:paraId="1EA5AE58" w14:textId="71FD0F78">
            <w:pPr>
              <w:jc w:val="center"/>
            </w:pPr>
            <w:r>
              <w:t>VietNH</w:t>
            </w:r>
          </w:p>
        </w:tc>
        <w:tc>
          <w:tcPr>
            <w:tcW w:w="5578" w:type="dxa"/>
            <w:shd w:val="clear" w:color="auto" w:fill="auto"/>
            <w:vAlign w:val="center"/>
          </w:tcPr>
          <w:p w:rsidR="009B546E" w:rsidP="00CF4C19" w:rsidRDefault="009B546E" w14:paraId="551E3AC9" w14:textId="5935BF90">
            <w:pPr>
              <w:jc w:val="left"/>
            </w:pPr>
            <w:r>
              <w:t>Complete Functional Requirement, Non-Functional Requirement</w:t>
            </w:r>
          </w:p>
        </w:tc>
      </w:tr>
      <w:tr w:rsidR="009B546E" w:rsidTr="150A03E1" w14:paraId="1A9CB9F6" w14:textId="77777777">
        <w:trPr>
          <w:trHeight w:val="289"/>
        </w:trPr>
        <w:tc>
          <w:tcPr>
            <w:tcW w:w="1500" w:type="dxa"/>
            <w:shd w:val="clear" w:color="auto" w:fill="auto"/>
            <w:vAlign w:val="center"/>
          </w:tcPr>
          <w:p w:rsidR="009B546E" w:rsidP="00CF4C19" w:rsidRDefault="009B546E" w14:paraId="25E37302" w14:textId="550A4E45">
            <w:pPr>
              <w:jc w:val="center"/>
            </w:pPr>
            <w:r>
              <w:t>12/11/2021</w:t>
            </w:r>
          </w:p>
        </w:tc>
        <w:tc>
          <w:tcPr>
            <w:tcW w:w="890" w:type="dxa"/>
            <w:shd w:val="clear" w:color="auto" w:fill="auto"/>
            <w:vAlign w:val="center"/>
          </w:tcPr>
          <w:p w:rsidR="009B546E" w:rsidP="00CF4C19" w:rsidRDefault="009B546E" w14:paraId="21BFCB07" w14:textId="0769A33B">
            <w:pPr>
              <w:jc w:val="center"/>
            </w:pPr>
            <w:r>
              <w:t>A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9B546E" w:rsidP="00CF4C19" w:rsidRDefault="0C1BF12A" w14:paraId="55DC80F7" w14:textId="6E4C60F3">
            <w:pPr>
              <w:jc w:val="center"/>
            </w:pPr>
            <w:r>
              <w:t>VietNH</w:t>
            </w:r>
          </w:p>
        </w:tc>
        <w:tc>
          <w:tcPr>
            <w:tcW w:w="5578" w:type="dxa"/>
            <w:shd w:val="clear" w:color="auto" w:fill="auto"/>
            <w:vAlign w:val="center"/>
          </w:tcPr>
          <w:p w:rsidR="009B546E" w:rsidP="00CF4C19" w:rsidRDefault="009B546E" w14:paraId="074C7121" w14:textId="4D889525">
            <w:pPr>
              <w:jc w:val="left"/>
            </w:pPr>
            <w:r>
              <w:t>Complete Requirement Appendix</w:t>
            </w:r>
          </w:p>
        </w:tc>
      </w:tr>
    </w:tbl>
    <w:p w:rsidRPr="00300497" w:rsidR="00056686" w:rsidP="00300497" w:rsidRDefault="00300497" w14:paraId="702B1332" w14:textId="0CFF4EF1">
      <w:pPr>
        <w:pStyle w:val="ImageTitle"/>
        <w:jc w:val="both"/>
      </w:pPr>
      <w:r>
        <w:t>A – Added, M – Modified, D – deleted</w:t>
      </w:r>
      <w:r w:rsidR="00056686">
        <w:br w:type="page"/>
      </w:r>
    </w:p>
    <w:p w:rsidR="00F77A8D" w:rsidP="00881049" w:rsidRDefault="00881049" w14:paraId="204B31BA" w14:textId="320B5092">
      <w:pPr>
        <w:pStyle w:val="Heading1"/>
        <w:jc w:val="left"/>
      </w:pPr>
      <w:bookmarkStart w:name="_Toc90498712" w:id="11"/>
      <w:bookmarkStart w:name="_Toc117808933" w:id="12"/>
      <w:r>
        <w:lastRenderedPageBreak/>
        <w:t xml:space="preserve">Report </w:t>
      </w:r>
      <w:r w:rsidR="00F77A8D">
        <w:t>III. Software Requirement Specification</w:t>
      </w:r>
      <w:bookmarkEnd w:id="11"/>
      <w:bookmarkEnd w:id="12"/>
    </w:p>
    <w:p w:rsidR="00F77A8D" w:rsidP="00F77A8D" w:rsidRDefault="00F77A8D" w14:paraId="7FBF649D" w14:textId="77777777">
      <w:pPr>
        <w:pStyle w:val="Heading2"/>
      </w:pPr>
      <w:bookmarkStart w:name="_Toc90498713" w:id="13"/>
      <w:bookmarkStart w:name="_Toc117808934" w:id="14"/>
      <w:r>
        <w:t>1. Project Overview</w:t>
      </w:r>
      <w:bookmarkEnd w:id="13"/>
      <w:bookmarkEnd w:id="14"/>
    </w:p>
    <w:p w:rsidR="00F77A8D" w:rsidP="00F77A8D" w:rsidRDefault="00F77A8D" w14:paraId="6C83D624" w14:textId="5286CB8D">
      <w:r>
        <w:t xml:space="preserve">The </w:t>
      </w:r>
      <w:r w:rsidR="3515E165">
        <w:t>4HeathyNutrium</w:t>
      </w:r>
      <w:r>
        <w:t xml:space="preserve"> </w:t>
      </w:r>
      <w:r w:rsidR="077D2CDC">
        <w:t>aims to provide suggestions and advice on reasonable nutrition and exercise for users</w:t>
      </w:r>
      <w:r>
        <w:t xml:space="preserve">. The system packs feature up into a </w:t>
      </w:r>
      <w:r w:rsidR="4DA3584A">
        <w:t>website</w:t>
      </w:r>
      <w:r>
        <w:t xml:space="preserve">, where the users can </w:t>
      </w:r>
      <w:r w:rsidR="02D226AF">
        <w:t xml:space="preserve">easily access </w:t>
      </w:r>
      <w:r w:rsidR="001DA8AC">
        <w:t>to.</w:t>
      </w:r>
      <w:r>
        <w:t xml:space="preserve"> The diagram below illustrates the external entities and system interfaces for first-time release.</w:t>
      </w:r>
    </w:p>
    <w:p w:rsidR="00F77A8D" w:rsidP="41617208" w:rsidRDefault="09AB865B" w14:paraId="18BB0DB4" w14:textId="3505F908">
      <w:pPr>
        <w:jc w:val="center"/>
      </w:pPr>
      <w:r>
        <w:rPr>
          <w:noProof/>
        </w:rPr>
        <w:drawing>
          <wp:inline distT="0" distB="0" distL="0" distR="0" wp14:anchorId="35C80C04" wp14:editId="6586CC97">
            <wp:extent cx="4572000" cy="4124325"/>
            <wp:effectExtent l="0" t="0" r="0" b="0"/>
            <wp:docPr id="1895518645" name="Picture 1895518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32CFB" w:rsidR="00F77A8D" w:rsidP="00F77A8D" w:rsidRDefault="00F77A8D" w14:paraId="5B097826" w14:textId="77777777">
      <w:pPr>
        <w:pStyle w:val="ImageTitle"/>
      </w:pPr>
      <w:r>
        <w:t>Figure 1. Context Diagram</w:t>
      </w:r>
    </w:p>
    <w:p w:rsidR="00F77A8D" w:rsidP="00F77A8D" w:rsidRDefault="00F77A8D" w14:paraId="155327C5" w14:textId="77777777">
      <w:pPr>
        <w:pStyle w:val="Heading2"/>
      </w:pPr>
      <w:bookmarkStart w:name="_Toc90498714" w:id="15"/>
      <w:bookmarkStart w:name="_Toc117808935" w:id="16"/>
      <w:r>
        <w:t>2. User Requirement</w:t>
      </w:r>
      <w:bookmarkEnd w:id="15"/>
      <w:bookmarkEnd w:id="16"/>
    </w:p>
    <w:p w:rsidR="00F77A8D" w:rsidP="00F77A8D" w:rsidRDefault="00F77A8D" w14:paraId="32295B80" w14:textId="77777777">
      <w:pPr>
        <w:pStyle w:val="Heading3"/>
      </w:pPr>
      <w:bookmarkStart w:name="_Toc90498715" w:id="17"/>
      <w:bookmarkStart w:name="_Toc117808936" w:id="18"/>
      <w:r>
        <w:t>2.1. Actors</w:t>
      </w:r>
      <w:bookmarkEnd w:id="17"/>
      <w:bookmarkEnd w:id="18"/>
    </w:p>
    <w:tbl>
      <w:tblPr>
        <w:tblStyle w:val="TableGrid"/>
        <w:tblW w:w="9304" w:type="dxa"/>
        <w:tblLook w:val="04A0" w:firstRow="1" w:lastRow="0" w:firstColumn="1" w:lastColumn="0" w:noHBand="0" w:noVBand="1"/>
      </w:tblPr>
      <w:tblGrid>
        <w:gridCol w:w="560"/>
        <w:gridCol w:w="1865"/>
        <w:gridCol w:w="6879"/>
      </w:tblGrid>
      <w:tr w:rsidR="00F77A8D" w:rsidTr="00AA5C87" w14:paraId="56A2607B" w14:textId="77777777">
        <w:tc>
          <w:tcPr>
            <w:tcW w:w="560" w:type="dxa"/>
            <w:shd w:val="clear" w:color="auto" w:fill="D5DCE4" w:themeFill="text2" w:themeFillTint="33"/>
          </w:tcPr>
          <w:p w:rsidRPr="00132CFB" w:rsidR="00F77A8D" w:rsidP="00CF4C19" w:rsidRDefault="00F77A8D" w14:paraId="77A81A68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#</w:t>
            </w:r>
          </w:p>
        </w:tc>
        <w:tc>
          <w:tcPr>
            <w:tcW w:w="1865" w:type="dxa"/>
            <w:shd w:val="clear" w:color="auto" w:fill="D5DCE4" w:themeFill="text2" w:themeFillTint="33"/>
          </w:tcPr>
          <w:p w:rsidRPr="00132CFB" w:rsidR="00F77A8D" w:rsidP="00CF4C19" w:rsidRDefault="00F77A8D" w14:paraId="070A10FB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Actor</w:t>
            </w:r>
          </w:p>
        </w:tc>
        <w:tc>
          <w:tcPr>
            <w:tcW w:w="6879" w:type="dxa"/>
            <w:shd w:val="clear" w:color="auto" w:fill="D5DCE4" w:themeFill="text2" w:themeFillTint="33"/>
          </w:tcPr>
          <w:p w:rsidRPr="00132CFB" w:rsidR="00F77A8D" w:rsidP="00CF4C19" w:rsidRDefault="00F77A8D" w14:paraId="283A10C7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Description</w:t>
            </w:r>
          </w:p>
        </w:tc>
      </w:tr>
      <w:tr w:rsidR="00F77A8D" w:rsidTr="00AA5C87" w14:paraId="7256E54B" w14:textId="77777777">
        <w:tc>
          <w:tcPr>
            <w:tcW w:w="560" w:type="dxa"/>
          </w:tcPr>
          <w:p w:rsidR="00F77A8D" w:rsidP="00CF4C19" w:rsidRDefault="00F77A8D" w14:paraId="2E5C45BF" w14:textId="77777777">
            <w:pPr>
              <w:jc w:val="left"/>
            </w:pPr>
            <w:r>
              <w:t>1</w:t>
            </w:r>
          </w:p>
        </w:tc>
        <w:tc>
          <w:tcPr>
            <w:tcW w:w="1865" w:type="dxa"/>
          </w:tcPr>
          <w:p w:rsidRPr="00AA5C87" w:rsidR="00F77A8D" w:rsidP="00CF4C19" w:rsidRDefault="00AA5C87" w14:paraId="24EC7BEB" w14:textId="2ED9C567">
            <w:pPr>
              <w:jc w:val="left"/>
              <w:rPr>
                <w:lang w:val="vi-VN"/>
              </w:rPr>
            </w:pPr>
            <w:r>
              <w:rPr>
                <w:lang w:val="vi-VN"/>
              </w:rPr>
              <w:t>User</w:t>
            </w:r>
          </w:p>
        </w:tc>
        <w:tc>
          <w:tcPr>
            <w:tcW w:w="6879" w:type="dxa"/>
          </w:tcPr>
          <w:p w:rsidRPr="00AA5C87" w:rsidR="00F77A8D" w:rsidP="00CF4C19" w:rsidRDefault="00AA5C87" w14:paraId="1F5A9D72" w14:textId="50731F29">
            <w:pPr>
              <w:jc w:val="left"/>
              <w:rPr>
                <w:lang w:val="vi-VN"/>
              </w:rPr>
            </w:pPr>
            <w:r>
              <w:t>An</w:t>
            </w:r>
            <w:r>
              <w:rPr>
                <w:lang w:val="vi-VN"/>
              </w:rPr>
              <w:t xml:space="preserve"> user is the person who can receice and change personal diets, and search for foods and ingredients.</w:t>
            </w:r>
          </w:p>
        </w:tc>
      </w:tr>
      <w:tr w:rsidR="00F77A8D" w:rsidTr="00AA5C87" w14:paraId="1928B44D" w14:textId="77777777">
        <w:tc>
          <w:tcPr>
            <w:tcW w:w="560" w:type="dxa"/>
          </w:tcPr>
          <w:p w:rsidR="00F77A8D" w:rsidP="00CF4C19" w:rsidRDefault="00F77A8D" w14:paraId="0AA76802" w14:textId="77777777">
            <w:pPr>
              <w:jc w:val="left"/>
            </w:pPr>
            <w:r>
              <w:t>2</w:t>
            </w:r>
          </w:p>
        </w:tc>
        <w:tc>
          <w:tcPr>
            <w:tcW w:w="1865" w:type="dxa"/>
          </w:tcPr>
          <w:p w:rsidRPr="00AA5C87" w:rsidR="00F77A8D" w:rsidP="00CF4C19" w:rsidRDefault="00AA5C87" w14:paraId="534DCEA5" w14:textId="35681A0E">
            <w:pPr>
              <w:jc w:val="left"/>
              <w:rPr>
                <w:lang w:val="vi-VN"/>
              </w:rPr>
            </w:pPr>
            <w:r>
              <w:t>Nutrition</w:t>
            </w:r>
            <w:r>
              <w:rPr>
                <w:lang w:val="vi-VN"/>
              </w:rPr>
              <w:t xml:space="preserve"> Expert</w:t>
            </w:r>
          </w:p>
        </w:tc>
        <w:tc>
          <w:tcPr>
            <w:tcW w:w="6879" w:type="dxa"/>
          </w:tcPr>
          <w:p w:rsidRPr="00AA5C87" w:rsidR="00F77A8D" w:rsidP="00CF4C19" w:rsidRDefault="00AA5C87" w14:paraId="6AFD7970" w14:textId="4B98D23E">
            <w:pPr>
              <w:jc w:val="left"/>
              <w:rPr>
                <w:lang w:val="vi-VN"/>
              </w:rPr>
            </w:pPr>
            <w:r>
              <w:t>An</w:t>
            </w:r>
            <w:r>
              <w:rPr>
                <w:lang w:val="vi-VN"/>
              </w:rPr>
              <w:t xml:space="preserve"> n</w:t>
            </w:r>
            <w:r>
              <w:t>utrition</w:t>
            </w:r>
            <w:r>
              <w:rPr>
                <w:lang w:val="vi-VN"/>
              </w:rPr>
              <w:t xml:space="preserve"> expert is the person who can edit foods, recipes and ingredients.</w:t>
            </w:r>
          </w:p>
        </w:tc>
      </w:tr>
      <w:tr w:rsidR="00F77A8D" w:rsidTr="00AA5C87" w14:paraId="5DC3579D" w14:textId="77777777">
        <w:tc>
          <w:tcPr>
            <w:tcW w:w="560" w:type="dxa"/>
          </w:tcPr>
          <w:p w:rsidR="00F77A8D" w:rsidP="00CF4C19" w:rsidRDefault="7D2D9075" w14:paraId="5BFE946D" w14:textId="0FBCABDF">
            <w:pPr>
              <w:jc w:val="left"/>
            </w:pPr>
            <w:r>
              <w:t>3</w:t>
            </w:r>
          </w:p>
        </w:tc>
        <w:tc>
          <w:tcPr>
            <w:tcW w:w="1865" w:type="dxa"/>
          </w:tcPr>
          <w:p w:rsidR="00F77A8D" w:rsidP="00CF4C19" w:rsidRDefault="00F77A8D" w14:paraId="509102A5" w14:textId="77777777">
            <w:pPr>
              <w:jc w:val="left"/>
            </w:pPr>
            <w:r>
              <w:t xml:space="preserve">Administrator </w:t>
            </w:r>
          </w:p>
        </w:tc>
        <w:tc>
          <w:tcPr>
            <w:tcW w:w="6879" w:type="dxa"/>
          </w:tcPr>
          <w:p w:rsidR="00F77A8D" w:rsidP="00CF4C19" w:rsidRDefault="0023AD56" w14:paraId="661F671B" w14:textId="3ECA5CF1">
            <w:pPr>
              <w:jc w:val="left"/>
            </w:pPr>
            <w:r>
              <w:t xml:space="preserve">An </w:t>
            </w:r>
            <w:r w:rsidR="00AA5C87">
              <w:t>a</w:t>
            </w:r>
            <w:r>
              <w:t>dmin</w:t>
            </w:r>
            <w:r w:rsidR="00F77A8D">
              <w:t xml:space="preserve"> is the person who has the permission to administer user accounts in the system </w:t>
            </w:r>
          </w:p>
        </w:tc>
      </w:tr>
    </w:tbl>
    <w:p w:rsidRPr="00132CFB" w:rsidR="00F77A8D" w:rsidP="00F77A8D" w:rsidRDefault="00F77A8D" w14:paraId="2A0515F3" w14:textId="77777777">
      <w:pPr>
        <w:pStyle w:val="ImageTitle"/>
      </w:pPr>
      <w:r>
        <w:t>Table 2.1. Actors</w:t>
      </w:r>
    </w:p>
    <w:p w:rsidR="00F77A8D" w:rsidP="00F77A8D" w:rsidRDefault="00F77A8D" w14:paraId="2027E50B" w14:textId="77777777">
      <w:pPr>
        <w:pStyle w:val="Heading3"/>
        <w:sectPr w:rsidR="00F77A8D" w:rsidSect="005B33B8">
          <w:headerReference w:type="default" r:id="rId13"/>
          <w:pgSz w:w="11906" w:h="16838" w:orient="portrait" w:code="9"/>
          <w:pgMar w:top="1440" w:right="1296" w:bottom="1440" w:left="1296" w:header="720" w:footer="720" w:gutter="0"/>
          <w:pgNumType w:start="1"/>
          <w:cols w:space="720"/>
          <w:noEndnote/>
        </w:sectPr>
      </w:pPr>
    </w:p>
    <w:p w:rsidRPr="00F9573A" w:rsidR="00F77A8D" w:rsidP="00F77A8D" w:rsidRDefault="00F77A8D" w14:paraId="358AA1B3" w14:textId="77777777">
      <w:pPr>
        <w:pStyle w:val="Heading3"/>
      </w:pPr>
      <w:bookmarkStart w:name="_Toc90498716" w:id="19"/>
      <w:bookmarkStart w:name="_Toc117808937" w:id="20"/>
      <w:r>
        <w:lastRenderedPageBreak/>
        <w:t>2.2. Use Cases</w:t>
      </w:r>
      <w:bookmarkEnd w:id="19"/>
      <w:bookmarkEnd w:id="20"/>
    </w:p>
    <w:p w:rsidR="00F77A8D" w:rsidP="00F77A8D" w:rsidRDefault="00F77A8D" w14:paraId="226A2D8A" w14:textId="77777777">
      <w:pPr>
        <w:pStyle w:val="Heading4"/>
      </w:pPr>
      <w:bookmarkStart w:name="_Toc90498717" w:id="21"/>
      <w:bookmarkStart w:name="_Toc117808938" w:id="22"/>
      <w:r>
        <w:t>2.2.1. Overview</w:t>
      </w:r>
      <w:bookmarkEnd w:id="21"/>
      <w:bookmarkEnd w:id="22"/>
    </w:p>
    <w:p w:rsidR="00F77A8D" w:rsidP="00F77A8D" w:rsidRDefault="00F77A8D" w14:paraId="5E61D4FB" w14:textId="77777777"/>
    <w:p w:rsidR="00F77A8D" w:rsidP="00F77A8D" w:rsidRDefault="00F77A8D" w14:paraId="6A3496D2" w14:textId="77777777"/>
    <w:p w:rsidRPr="00DD03C9" w:rsidR="00F77A8D" w:rsidP="00F77A8D" w:rsidRDefault="00F77A8D" w14:paraId="7E8AD6DE" w14:textId="77777777"/>
    <w:p w:rsidR="00F77A8D" w:rsidP="00AA5C87" w:rsidRDefault="00FC44F3" w14:paraId="2F620806" w14:textId="4AAD7C49">
      <w:pPr>
        <w:jc w:val="center"/>
      </w:pPr>
      <w:r>
        <w:rPr>
          <w:noProof/>
        </w:rPr>
        <w:drawing>
          <wp:inline distT="0" distB="0" distL="0" distR="0" wp14:anchorId="21F319BB" wp14:editId="3B15B42A">
            <wp:extent cx="7612380" cy="70408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2380" cy="704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D94484" w:rsidR="00F77A8D" w:rsidP="00F77A8D" w:rsidRDefault="00F77A8D" w14:paraId="5EDA8DF1" w14:textId="77777777">
      <w:pPr>
        <w:pStyle w:val="ImageTitle"/>
      </w:pPr>
      <w:r>
        <w:t>Figure 2.2.1. Overall use case diagram</w:t>
      </w:r>
    </w:p>
    <w:p w:rsidR="00F77A8D" w:rsidP="00F77A8D" w:rsidRDefault="00F77A8D" w14:paraId="0184467F" w14:textId="77777777">
      <w:pPr>
        <w:pStyle w:val="Heading4"/>
        <w:sectPr w:rsidR="00F77A8D" w:rsidSect="00F03F9A">
          <w:headerReference w:type="default" r:id="rId15"/>
          <w:pgSz w:w="16838" w:h="23811" w:orient="portrait" w:code="8"/>
          <w:pgMar w:top="1440" w:right="1296" w:bottom="1440" w:left="1296" w:header="720" w:footer="720" w:gutter="0"/>
          <w:cols w:space="720"/>
          <w:noEndnote/>
          <w:docGrid w:linePitch="326"/>
        </w:sectPr>
      </w:pPr>
    </w:p>
    <w:p w:rsidR="00F77A8D" w:rsidP="00F77A8D" w:rsidRDefault="00F77A8D" w14:paraId="4A9137D9" w14:textId="3EEB2DB5">
      <w:pPr>
        <w:pStyle w:val="Heading4"/>
      </w:pPr>
      <w:bookmarkStart w:name="_Toc90498718" w:id="23"/>
      <w:bookmarkStart w:name="_Toc117808939" w:id="24"/>
      <w:r>
        <w:lastRenderedPageBreak/>
        <w:t>2.2.2. Feature “</w:t>
      </w:r>
      <w:r w:rsidR="00FC44F3">
        <w:t>Login and Register</w:t>
      </w:r>
      <w:r>
        <w:t>”</w:t>
      </w:r>
      <w:bookmarkEnd w:id="23"/>
      <w:bookmarkEnd w:id="24"/>
    </w:p>
    <w:p w:rsidR="00F77A8D" w:rsidP="00F77A8D" w:rsidRDefault="00C423AF" w14:paraId="40186523" w14:textId="3561BBC0">
      <w:pPr>
        <w:ind w:left="900"/>
        <w:jc w:val="left"/>
      </w:pPr>
      <w:r>
        <w:rPr>
          <w:noProof/>
        </w:rPr>
        <w:drawing>
          <wp:inline distT="0" distB="0" distL="0" distR="0" wp14:anchorId="62826C07" wp14:editId="3A4EAE89">
            <wp:extent cx="5914390" cy="37471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74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17C90" w:rsidR="00F77A8D" w:rsidP="00F77A8D" w:rsidRDefault="00F77A8D" w14:paraId="02ECC4D6" w14:textId="035123B8">
      <w:pPr>
        <w:pStyle w:val="ImageTitle"/>
      </w:pPr>
      <w:r>
        <w:t>Figure 2.2.2. “</w:t>
      </w:r>
      <w:r w:rsidR="00C423AF">
        <w:t>Login and Register</w:t>
      </w:r>
      <w:r>
        <w:t>” use cases</w:t>
      </w:r>
    </w:p>
    <w:p w:rsidR="00F77A8D" w:rsidP="00F77A8D" w:rsidRDefault="00F77A8D" w14:paraId="50480668" w14:textId="77777777">
      <w:pPr>
        <w:pStyle w:val="Heading5"/>
      </w:pPr>
      <w:bookmarkStart w:name="_Toc90498719" w:id="25"/>
      <w:bookmarkStart w:name="_Toc117808940" w:id="26"/>
      <w:r>
        <w:t>2.2.2.1. Login</w:t>
      </w:r>
      <w:bookmarkEnd w:id="25"/>
      <w:bookmarkEnd w:id="26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22"/>
        <w:gridCol w:w="3183"/>
        <w:gridCol w:w="2424"/>
        <w:gridCol w:w="1536"/>
      </w:tblGrid>
      <w:tr w:rsidR="00F77A8D" w:rsidTr="41617208" w14:paraId="735A75AD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62A944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UC ID and Name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5A86759A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b/>
                <w:color w:val="000000"/>
              </w:rPr>
              <w:t>UC-01. Login</w:t>
            </w:r>
          </w:p>
        </w:tc>
      </w:tr>
      <w:tr w:rsidR="00F77A8D" w:rsidTr="41617208" w14:paraId="60AD36C6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0615AC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1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150A03E1" w:rsidRDefault="2BCFBA88" w14:paraId="61E4FBC8" w14:textId="25543B4C">
            <w:pPr>
              <w:spacing w:after="40"/>
              <w:jc w:val="left"/>
              <w:rPr>
                <w:rFonts w:cs="Times"/>
                <w:color w:val="000000" w:themeColor="text1"/>
              </w:rPr>
            </w:pPr>
            <w:r w:rsidRPr="150A03E1">
              <w:rPr>
                <w:rFonts w:cs="Times"/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289C0000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03B8B966" w14:textId="096FA565">
            <w:pPr>
              <w:spacing w:after="40"/>
              <w:jc w:val="left"/>
              <w:rPr>
                <w:rFonts w:cs="Times"/>
              </w:rPr>
            </w:pPr>
            <w:r w:rsidRPr="150A03E1">
              <w:rPr>
                <w:rFonts w:cs="Times"/>
                <w:color w:val="000000" w:themeColor="text1"/>
              </w:rPr>
              <w:t>10/02/202</w:t>
            </w:r>
            <w:r w:rsidRPr="150A03E1" w:rsidR="58600ED0">
              <w:rPr>
                <w:rFonts w:cs="Times"/>
                <w:color w:val="000000" w:themeColor="text1"/>
              </w:rPr>
              <w:t>2</w:t>
            </w:r>
          </w:p>
        </w:tc>
      </w:tr>
      <w:tr w:rsidR="00F77A8D" w:rsidTr="41617208" w14:paraId="7ABF6540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01B370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1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18A7656E" w14:paraId="5F1ACD00" w14:textId="2A32F210">
            <w:pPr>
              <w:spacing w:after="40"/>
              <w:jc w:val="left"/>
              <w:rPr>
                <w:rFonts w:cs="Times"/>
              </w:rPr>
            </w:pPr>
            <w:r w:rsidRPr="150A03E1">
              <w:rPr>
                <w:rFonts w:cs="Times"/>
              </w:rPr>
              <w:t xml:space="preserve">User, Nutrition Expert, </w:t>
            </w:r>
            <w:r w:rsidRPr="150A03E1" w:rsidR="00F77A8D">
              <w:rPr>
                <w:rFonts w:cs="Times"/>
              </w:rPr>
              <w:t>Admin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22376187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41A53A6E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</w:rPr>
              <w:t>N/A</w:t>
            </w:r>
          </w:p>
        </w:tc>
      </w:tr>
      <w:tr w:rsidR="00F77A8D" w:rsidTr="41617208" w14:paraId="7ED6C3B5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1B9C398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150A03E1" w:rsidRDefault="222CAAB3" w14:paraId="5358558C" w14:textId="7D820968">
            <w:pPr>
              <w:spacing w:after="40"/>
              <w:jc w:val="left"/>
              <w:rPr>
                <w:rFonts w:cs="Times"/>
                <w:color w:val="000000" w:themeColor="text1"/>
              </w:rPr>
            </w:pPr>
            <w:r w:rsidRPr="150A03E1">
              <w:rPr>
                <w:rFonts w:cs="Times"/>
                <w:color w:val="000000" w:themeColor="text1"/>
              </w:rPr>
              <w:t>N/A</w:t>
            </w:r>
          </w:p>
        </w:tc>
      </w:tr>
      <w:tr w:rsidR="00F77A8D" w:rsidTr="41617208" w14:paraId="1D9D15E3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101EED8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0D8AB70D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t xml:space="preserve">This use case </w:t>
            </w:r>
            <w:r w:rsidRPr="00111BFC">
              <w:rPr>
                <w:rFonts w:cs="Times"/>
              </w:rPr>
              <w:t>allows the user</w:t>
            </w:r>
            <w:r w:rsidRPr="00111BFC">
              <w:rPr>
                <w:rFonts w:cs="Times"/>
                <w:color w:val="000000"/>
              </w:rPr>
              <w:t xml:space="preserve"> to login into the system.</w:t>
            </w:r>
          </w:p>
        </w:tc>
      </w:tr>
      <w:tr w:rsidR="00F77A8D" w:rsidTr="41617208" w14:paraId="24F8E59E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2E5D66B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503ACF6D" w14:textId="77777777">
            <w:pPr>
              <w:spacing w:after="40"/>
              <w:jc w:val="left"/>
              <w:rPr>
                <w:rFonts w:cs="Times"/>
                <w:color w:val="000000"/>
              </w:rPr>
            </w:pPr>
            <w:r w:rsidRPr="00111BFC">
              <w:rPr>
                <w:rFonts w:cs="Times"/>
                <w:b/>
                <w:color w:val="000000"/>
              </w:rPr>
              <w:t>PRE-01.</w:t>
            </w:r>
            <w:r w:rsidRPr="00111BFC">
              <w:rPr>
                <w:rFonts w:cs="Times"/>
                <w:color w:val="000000"/>
              </w:rPr>
              <w:t xml:space="preserve"> The user has registered an account in the system.</w:t>
            </w:r>
          </w:p>
          <w:p w:rsidRPr="00111BFC" w:rsidR="00F77A8D" w:rsidP="00CF4C19" w:rsidRDefault="00F77A8D" w14:paraId="7B346AFA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b/>
                <w:color w:val="000000"/>
              </w:rPr>
              <w:t>PRE-02.</w:t>
            </w:r>
            <w:r w:rsidRPr="00111BFC">
              <w:rPr>
                <w:rFonts w:cs="Times"/>
                <w:color w:val="000000"/>
              </w:rPr>
              <w:t xml:space="preserve"> The user’s phone number has not been banned in the system.</w:t>
            </w:r>
          </w:p>
        </w:tc>
      </w:tr>
      <w:tr w:rsidR="00F77A8D" w:rsidTr="41617208" w14:paraId="4353A45A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B8DAE5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05665EE8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b/>
                <w:color w:val="000000"/>
              </w:rPr>
              <w:t>POST-01.</w:t>
            </w:r>
            <w:r w:rsidRPr="00111BFC">
              <w:rPr>
                <w:rFonts w:cs="Times"/>
                <w:color w:val="000000"/>
              </w:rPr>
              <w:t xml:space="preserve"> The system saves the user’s login session token.</w:t>
            </w:r>
          </w:p>
        </w:tc>
      </w:tr>
      <w:tr w:rsidR="00F77A8D" w:rsidTr="41617208" w14:paraId="4D169664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AD4E1C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53E60A92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b/>
                <w:color w:val="000000"/>
              </w:rPr>
              <w:t>1.0. Login to the system</w:t>
            </w:r>
          </w:p>
          <w:p w:rsidRPr="00111BFC" w:rsidR="00F77A8D" w:rsidP="009B546E" w:rsidRDefault="00F77A8D" w14:paraId="3B30724F" w14:textId="29AA1D7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150A03E1">
              <w:rPr>
                <w:rFonts w:cs="Times"/>
                <w:color w:val="000000" w:themeColor="text1"/>
              </w:rPr>
              <w:t xml:space="preserve">The user </w:t>
            </w:r>
            <w:r w:rsidRPr="150A03E1" w:rsidR="18BA78F6">
              <w:rPr>
                <w:rFonts w:cs="Times"/>
                <w:color w:val="000000" w:themeColor="text1"/>
              </w:rPr>
              <w:t>access to</w:t>
            </w:r>
            <w:r w:rsidRPr="150A03E1">
              <w:rPr>
                <w:rFonts w:cs="Times"/>
                <w:color w:val="000000" w:themeColor="text1"/>
              </w:rPr>
              <w:t xml:space="preserve"> the system.</w:t>
            </w:r>
          </w:p>
          <w:p w:rsidRPr="00111BFC" w:rsidR="00F77A8D" w:rsidP="009B546E" w:rsidRDefault="00F77A8D" w14:paraId="4C9E106C" w14:textId="775CD57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150A03E1">
              <w:rPr>
                <w:rFonts w:cs="Times"/>
                <w:color w:val="000000" w:themeColor="text1"/>
              </w:rPr>
              <w:t>The system displays</w:t>
            </w:r>
            <w:r w:rsidRPr="150A03E1">
              <w:rPr>
                <w:rFonts w:cs="Times"/>
              </w:rPr>
              <w:t xml:space="preserve"> the Login</w:t>
            </w:r>
            <w:r w:rsidRPr="150A03E1">
              <w:rPr>
                <w:rFonts w:cs="Times"/>
                <w:color w:val="000000" w:themeColor="text1"/>
              </w:rPr>
              <w:t xml:space="preserve"> screen.</w:t>
            </w:r>
          </w:p>
          <w:p w:rsidRPr="00111BFC" w:rsidR="00F77A8D" w:rsidP="41617208" w:rsidRDefault="00F77A8D" w14:paraId="66E8E343" w14:textId="216D4B3D">
            <w:pPr>
              <w:pStyle w:val="NormalWeb"/>
              <w:numPr>
                <w:ilvl w:val="1"/>
                <w:numId w:val="3"/>
              </w:numPr>
              <w:spacing w:before="0" w:beforeAutospacing="0" w:after="40" w:afterAutospacing="0"/>
              <w:textAlignment w:val="baseline"/>
              <w:rPr>
                <w:rFonts w:ascii="Times" w:hAnsi="Times" w:cs="Times"/>
                <w:color w:val="000000"/>
              </w:rPr>
            </w:pPr>
            <w:r w:rsidRPr="41617208">
              <w:rPr>
                <w:rFonts w:ascii="Times" w:hAnsi="Times" w:cs="Times"/>
                <w:color w:val="000000" w:themeColor="text1"/>
              </w:rPr>
              <w:t xml:space="preserve">A required </w:t>
            </w:r>
            <w:r w:rsidRPr="41617208" w:rsidR="64C3EB82">
              <w:rPr>
                <w:rFonts w:ascii="Times" w:hAnsi="Times" w:cs="Times"/>
                <w:color w:val="000000" w:themeColor="text1"/>
              </w:rPr>
              <w:t>text</w:t>
            </w:r>
            <w:r w:rsidRPr="41617208">
              <w:rPr>
                <w:rFonts w:ascii="Times" w:hAnsi="Times" w:cs="Times"/>
                <w:color w:val="000000" w:themeColor="text1"/>
              </w:rPr>
              <w:t xml:space="preserve"> field to input the </w:t>
            </w:r>
            <w:r w:rsidRPr="41617208" w:rsidR="2E21BAB7">
              <w:rPr>
                <w:rFonts w:ascii="Times" w:hAnsi="Times" w:cs="Times"/>
                <w:color w:val="000000" w:themeColor="text1"/>
              </w:rPr>
              <w:t>username</w:t>
            </w:r>
            <w:r w:rsidRPr="41617208">
              <w:rPr>
                <w:rFonts w:ascii="Times" w:hAnsi="Times" w:cs="Times"/>
                <w:color w:val="000000" w:themeColor="text1"/>
              </w:rPr>
              <w:t>.</w:t>
            </w:r>
          </w:p>
          <w:p w:rsidRPr="00111BFC" w:rsidR="00F77A8D" w:rsidP="009B546E" w:rsidRDefault="00F77A8D" w14:paraId="0F636DFD" w14:textId="77777777">
            <w:pPr>
              <w:pStyle w:val="NormalWeb"/>
              <w:numPr>
                <w:ilvl w:val="1"/>
                <w:numId w:val="3"/>
              </w:numPr>
              <w:spacing w:before="0" w:beforeAutospacing="0" w:after="40" w:afterAutospacing="0"/>
              <w:textAlignment w:val="baseline"/>
              <w:rPr>
                <w:rFonts w:ascii="Times" w:hAnsi="Times" w:cs="Times"/>
                <w:color w:val="000000"/>
                <w:szCs w:val="20"/>
              </w:rPr>
            </w:pPr>
            <w:r w:rsidRPr="00111BFC">
              <w:rPr>
                <w:rFonts w:ascii="Times" w:hAnsi="Times" w:cs="Times"/>
                <w:color w:val="000000"/>
                <w:szCs w:val="20"/>
              </w:rPr>
              <w:t>A required text field to input the user</w:t>
            </w:r>
            <w:r w:rsidRPr="00111BFC">
              <w:rPr>
                <w:rFonts w:ascii="Times" w:hAnsi="Times" w:cs="Times"/>
                <w:color w:val="000000"/>
                <w:szCs w:val="20"/>
                <w:lang w:val="en-US"/>
              </w:rPr>
              <w:t>’</w:t>
            </w:r>
            <w:r w:rsidRPr="00111BFC">
              <w:rPr>
                <w:rFonts w:ascii="Times" w:hAnsi="Times" w:cs="Times"/>
                <w:color w:val="000000"/>
                <w:szCs w:val="20"/>
              </w:rPr>
              <w:t>s password.</w:t>
            </w:r>
          </w:p>
          <w:p w:rsidRPr="00111BFC" w:rsidR="00F77A8D" w:rsidP="009B546E" w:rsidRDefault="00F77A8D" w14:paraId="747F44EB" w14:textId="2DA1C1C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41617208">
              <w:rPr>
                <w:rFonts w:cs="Times"/>
                <w:color w:val="000000" w:themeColor="text1"/>
              </w:rPr>
              <w:t xml:space="preserve">The user inputs his/her </w:t>
            </w:r>
            <w:r w:rsidRPr="41617208" w:rsidR="65CAA6FA">
              <w:rPr>
                <w:rFonts w:cs="Times"/>
                <w:color w:val="000000" w:themeColor="text1"/>
              </w:rPr>
              <w:t>username</w:t>
            </w:r>
            <w:r w:rsidRPr="41617208">
              <w:rPr>
                <w:rFonts w:cs="Times"/>
                <w:color w:val="000000" w:themeColor="text1"/>
              </w:rPr>
              <w:t xml:space="preserve"> and password, then presses on the “</w:t>
            </w:r>
            <w:r w:rsidRPr="41617208" w:rsidR="12991451">
              <w:rPr>
                <w:rFonts w:cs="Times"/>
                <w:color w:val="000000" w:themeColor="text1"/>
              </w:rPr>
              <w:t>Login</w:t>
            </w:r>
            <w:r w:rsidRPr="41617208">
              <w:rPr>
                <w:rFonts w:cs="Times"/>
                <w:color w:val="000000" w:themeColor="text1"/>
              </w:rPr>
              <w:t>” button to login</w:t>
            </w:r>
            <w:r w:rsidR="00C14DB2">
              <w:rPr>
                <w:rFonts w:cs="Times"/>
                <w:color w:val="000000" w:themeColor="text1"/>
              </w:rPr>
              <w:t>.</w:t>
            </w:r>
          </w:p>
          <w:p w:rsidRPr="00111BFC" w:rsidR="00F77A8D" w:rsidP="009B546E" w:rsidRDefault="00F77A8D" w14:paraId="5183EC8C" w14:textId="0E08FD0F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150A03E1">
              <w:rPr>
                <w:rFonts w:cs="Times"/>
                <w:color w:val="000000" w:themeColor="text1"/>
              </w:rPr>
              <w:t xml:space="preserve">The system validates and </w:t>
            </w:r>
            <w:r w:rsidRPr="150A03E1" w:rsidR="06476A9D">
              <w:rPr>
                <w:rFonts w:cs="Times"/>
                <w:color w:val="000000" w:themeColor="text1"/>
              </w:rPr>
              <w:t>the user</w:t>
            </w:r>
            <w:r w:rsidRPr="150A03E1">
              <w:rPr>
                <w:rFonts w:cs="Times"/>
                <w:color w:val="000000" w:themeColor="text1"/>
              </w:rPr>
              <w:t xml:space="preserve"> logged in successfully.</w:t>
            </w:r>
          </w:p>
        </w:tc>
      </w:tr>
      <w:tr w:rsidR="00F77A8D" w:rsidTr="41617208" w14:paraId="1ADAB696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6946AD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36D4C01C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</w:rPr>
              <w:t>N/A</w:t>
            </w:r>
          </w:p>
        </w:tc>
      </w:tr>
      <w:tr w:rsidR="00F77A8D" w:rsidTr="41617208" w14:paraId="5F4966D4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539B45B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41617208" w:rsidRDefault="00F77A8D" w14:paraId="06CFA581" w14:textId="51A2A18F">
            <w:pPr>
              <w:spacing w:after="40"/>
              <w:jc w:val="left"/>
              <w:rPr>
                <w:rFonts w:cs="Times"/>
                <w:b/>
                <w:bCs/>
                <w:color w:val="000000" w:themeColor="text1"/>
              </w:rPr>
            </w:pPr>
            <w:r w:rsidRPr="41617208">
              <w:rPr>
                <w:rFonts w:cs="Times"/>
                <w:b/>
                <w:bCs/>
                <w:color w:val="000000" w:themeColor="text1"/>
              </w:rPr>
              <w:t xml:space="preserve">1.0.E1. Wrong </w:t>
            </w:r>
            <w:r w:rsidRPr="41617208" w:rsidR="38AC0436">
              <w:rPr>
                <w:rFonts w:cs="Times"/>
                <w:b/>
                <w:bCs/>
                <w:color w:val="000000" w:themeColor="text1"/>
              </w:rPr>
              <w:t>username</w:t>
            </w:r>
            <w:r w:rsidRPr="41617208">
              <w:rPr>
                <w:rFonts w:cs="Times"/>
                <w:b/>
                <w:bCs/>
                <w:color w:val="000000" w:themeColor="text1"/>
              </w:rPr>
              <w:t xml:space="preserve"> or password</w:t>
            </w:r>
          </w:p>
          <w:p w:rsidRPr="00111BFC" w:rsidR="00F77A8D" w:rsidP="00CF4C19" w:rsidRDefault="00F77A8D" w14:paraId="670CF5AA" w14:textId="3D2FE29F">
            <w:pPr>
              <w:spacing w:after="40"/>
              <w:jc w:val="left"/>
              <w:rPr>
                <w:rFonts w:cs="Times"/>
                <w:color w:val="000000"/>
              </w:rPr>
            </w:pPr>
            <w:r w:rsidRPr="41617208">
              <w:rPr>
                <w:rFonts w:cs="Times"/>
                <w:color w:val="000000" w:themeColor="text1"/>
              </w:rPr>
              <w:t xml:space="preserve">1. In step 3, if the user </w:t>
            </w:r>
            <w:r w:rsidRPr="41617208">
              <w:rPr>
                <w:rFonts w:cs="Times"/>
              </w:rPr>
              <w:t>inputs the wrong</w:t>
            </w:r>
            <w:r w:rsidRPr="41617208">
              <w:rPr>
                <w:rFonts w:cs="Times"/>
                <w:color w:val="000000" w:themeColor="text1"/>
              </w:rPr>
              <w:t xml:space="preserve"> </w:t>
            </w:r>
            <w:r w:rsidRPr="41617208" w:rsidR="006DB569">
              <w:rPr>
                <w:rFonts w:cs="Times"/>
                <w:color w:val="000000" w:themeColor="text1"/>
              </w:rPr>
              <w:t>username</w:t>
            </w:r>
            <w:r w:rsidRPr="41617208">
              <w:rPr>
                <w:rFonts w:cs="Times"/>
                <w:color w:val="000000" w:themeColor="text1"/>
              </w:rPr>
              <w:t xml:space="preserve"> or password.</w:t>
            </w:r>
          </w:p>
          <w:p w:rsidRPr="00111BFC" w:rsidR="00F77A8D" w:rsidP="00CF4C19" w:rsidRDefault="00F77A8D" w14:paraId="7739769C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lastRenderedPageBreak/>
              <w:t xml:space="preserve">2. The system </w:t>
            </w:r>
            <w:r w:rsidRPr="00111BFC">
              <w:rPr>
                <w:rFonts w:cs="Times"/>
              </w:rPr>
              <w:t>rejects the user’s login attempt and</w:t>
            </w:r>
            <w:r w:rsidRPr="00111BFC">
              <w:rPr>
                <w:rFonts w:cs="Times"/>
                <w:color w:val="000000"/>
              </w:rPr>
              <w:t xml:space="preserve"> </w:t>
            </w:r>
            <w:r w:rsidRPr="00111BFC">
              <w:rPr>
                <w:rFonts w:cs="Times"/>
              </w:rPr>
              <w:t xml:space="preserve">displays </w:t>
            </w:r>
            <w:r w:rsidRPr="00111BFC">
              <w:rPr>
                <w:rFonts w:cs="Times"/>
                <w:color w:val="000000"/>
              </w:rPr>
              <w:t>an error message (MSG01).</w:t>
            </w:r>
          </w:p>
          <w:p w:rsidRPr="00111BFC" w:rsidR="00F77A8D" w:rsidP="00CF4C19" w:rsidRDefault="00F77A8D" w14:paraId="7288488A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b/>
                <w:color w:val="000000"/>
              </w:rPr>
              <w:t>1.0.E2. Leave required fields blank</w:t>
            </w:r>
          </w:p>
          <w:p w:rsidRPr="00111BFC" w:rsidR="00F77A8D" w:rsidP="00CF4C19" w:rsidRDefault="00F77A8D" w14:paraId="7153B85C" w14:textId="7A5ED61A">
            <w:pPr>
              <w:spacing w:after="40"/>
              <w:jc w:val="left"/>
              <w:rPr>
                <w:rFonts w:cs="Times"/>
                <w:color w:val="000000"/>
              </w:rPr>
            </w:pPr>
            <w:r w:rsidRPr="41617208">
              <w:rPr>
                <w:rFonts w:cs="Times"/>
                <w:color w:val="000000" w:themeColor="text1"/>
              </w:rPr>
              <w:t xml:space="preserve">1. In step 3, if the user </w:t>
            </w:r>
            <w:r w:rsidRPr="41617208" w:rsidR="016B3DBA">
              <w:rPr>
                <w:rFonts w:cs="Times"/>
                <w:color w:val="000000" w:themeColor="text1"/>
              </w:rPr>
              <w:t>logs in</w:t>
            </w:r>
            <w:r w:rsidRPr="41617208">
              <w:rPr>
                <w:rFonts w:cs="Times"/>
                <w:color w:val="000000" w:themeColor="text1"/>
              </w:rPr>
              <w:t xml:space="preserve"> without providing a </w:t>
            </w:r>
            <w:r w:rsidRPr="41617208" w:rsidR="16F3BF6B">
              <w:rPr>
                <w:rFonts w:cs="Times"/>
                <w:color w:val="000000" w:themeColor="text1"/>
              </w:rPr>
              <w:t>username</w:t>
            </w:r>
            <w:r w:rsidRPr="41617208">
              <w:rPr>
                <w:rFonts w:cs="Times"/>
                <w:color w:val="000000" w:themeColor="text1"/>
              </w:rPr>
              <w:t xml:space="preserve"> or password.</w:t>
            </w:r>
          </w:p>
          <w:p w:rsidRPr="00111BFC" w:rsidR="00F77A8D" w:rsidP="00CF4C19" w:rsidRDefault="00F77A8D" w14:paraId="33D4A6B8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t xml:space="preserve">2. The system </w:t>
            </w:r>
            <w:r w:rsidRPr="00111BFC">
              <w:rPr>
                <w:rFonts w:cs="Times"/>
              </w:rPr>
              <w:t>rejects the user’s login attempt and</w:t>
            </w:r>
            <w:r w:rsidRPr="00111BFC">
              <w:rPr>
                <w:rFonts w:cs="Times"/>
                <w:color w:val="000000"/>
              </w:rPr>
              <w:t xml:space="preserve"> </w:t>
            </w:r>
            <w:r w:rsidRPr="00111BFC">
              <w:rPr>
                <w:rFonts w:cs="Times"/>
              </w:rPr>
              <w:t>displays error</w:t>
            </w:r>
            <w:r w:rsidRPr="00111BFC">
              <w:rPr>
                <w:rFonts w:cs="Times"/>
                <w:color w:val="000000"/>
              </w:rPr>
              <w:t xml:space="preserve"> messages (MSG02).</w:t>
            </w:r>
          </w:p>
          <w:p w:rsidRPr="00111BFC" w:rsidR="00F77A8D" w:rsidP="00CF4C19" w:rsidRDefault="00F77A8D" w14:paraId="47F93546" w14:textId="2CEEA614">
            <w:pPr>
              <w:spacing w:after="40"/>
              <w:jc w:val="left"/>
              <w:rPr>
                <w:rFonts w:cs="Times"/>
                <w:b/>
              </w:rPr>
            </w:pPr>
            <w:r w:rsidRPr="00111BFC">
              <w:rPr>
                <w:rFonts w:cs="Times"/>
                <w:b/>
              </w:rPr>
              <w:t>1.0.E</w:t>
            </w:r>
            <w:r w:rsidR="00C14DB2">
              <w:rPr>
                <w:rFonts w:cs="Times"/>
                <w:b/>
              </w:rPr>
              <w:t>3</w:t>
            </w:r>
            <w:r w:rsidRPr="00111BFC">
              <w:rPr>
                <w:rFonts w:cs="Times"/>
                <w:b/>
              </w:rPr>
              <w:t>.</w:t>
            </w:r>
            <w:r w:rsidRPr="00111BFC">
              <w:rPr>
                <w:rFonts w:cs="Times"/>
              </w:rPr>
              <w:t xml:space="preserve"> </w:t>
            </w:r>
            <w:r w:rsidRPr="00111BFC">
              <w:rPr>
                <w:rFonts w:cs="Times"/>
                <w:b/>
              </w:rPr>
              <w:t>The user inputs the wrong password format</w:t>
            </w:r>
          </w:p>
          <w:p w:rsidRPr="00111BFC" w:rsidR="00F77A8D" w:rsidP="00CF4C19" w:rsidRDefault="00F77A8D" w14:paraId="3E7D93A0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</w:rPr>
              <w:t>1. The user inputs a password less than 8 characters.</w:t>
            </w:r>
          </w:p>
          <w:p w:rsidRPr="00111BFC" w:rsidR="00F77A8D" w:rsidP="00CF4C19" w:rsidRDefault="00F77A8D" w14:paraId="729528C1" w14:textId="1A57BC90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</w:rPr>
              <w:t>2. The system rejects the user’s attempt and displays an error message (MSG</w:t>
            </w:r>
            <w:r w:rsidR="00E34761">
              <w:rPr>
                <w:rFonts w:cs="Times"/>
              </w:rPr>
              <w:t>03</w:t>
            </w:r>
            <w:r w:rsidRPr="00111BFC">
              <w:rPr>
                <w:rFonts w:cs="Times"/>
              </w:rPr>
              <w:t>).</w:t>
            </w:r>
          </w:p>
        </w:tc>
      </w:tr>
      <w:tr w:rsidR="00F77A8D" w:rsidTr="41617208" w14:paraId="5CDCCE93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1DFAB07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lastRenderedPageBreak/>
              <w:t>Priority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35501906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t>High</w:t>
            </w:r>
          </w:p>
        </w:tc>
      </w:tr>
      <w:tr w:rsidR="00F77A8D" w:rsidTr="41617208" w14:paraId="60655B42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1DEDBD9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448FEC34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t>High</w:t>
            </w:r>
          </w:p>
        </w:tc>
      </w:tr>
      <w:tr w:rsidR="00F77A8D" w:rsidTr="41617208" w14:paraId="79185873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2B6AE10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3E485CAE" w14:textId="1AEC3945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t>BR-01, BR-02</w:t>
            </w:r>
          </w:p>
        </w:tc>
      </w:tr>
      <w:tr w:rsidR="00F77A8D" w:rsidTr="41617208" w14:paraId="20935EFA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36061A6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2330C21C" w14:textId="011A9BE9">
            <w:pPr>
              <w:spacing w:after="40"/>
              <w:jc w:val="left"/>
              <w:rPr>
                <w:rFonts w:cs="Times"/>
              </w:rPr>
            </w:pPr>
            <w:r w:rsidRPr="150A03E1">
              <w:rPr>
                <w:rFonts w:cs="Times"/>
              </w:rPr>
              <w:t xml:space="preserve">1. If the user </w:t>
            </w:r>
            <w:r w:rsidRPr="150A03E1" w:rsidR="66D39201">
              <w:rPr>
                <w:rFonts w:cs="Times"/>
              </w:rPr>
              <w:t>logs out</w:t>
            </w:r>
            <w:r w:rsidRPr="150A03E1">
              <w:rPr>
                <w:rFonts w:cs="Times"/>
              </w:rPr>
              <w:t xml:space="preserve"> from the system, the system returns to the Login Screen as default.</w:t>
            </w:r>
          </w:p>
        </w:tc>
      </w:tr>
      <w:tr w:rsidR="00F77A8D" w:rsidTr="41617208" w14:paraId="1BEAF805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50AF562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111BFC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11BFC" w:rsidR="00F77A8D" w:rsidP="00CF4C19" w:rsidRDefault="00F77A8D" w14:paraId="71887B31" w14:textId="77777777">
            <w:pPr>
              <w:spacing w:after="40"/>
              <w:jc w:val="left"/>
              <w:rPr>
                <w:rFonts w:cs="Times"/>
              </w:rPr>
            </w:pPr>
            <w:r w:rsidRPr="00111BFC">
              <w:rPr>
                <w:rFonts w:cs="Times"/>
                <w:color w:val="000000"/>
              </w:rPr>
              <w:t>N/A</w:t>
            </w:r>
          </w:p>
        </w:tc>
      </w:tr>
    </w:tbl>
    <w:p w:rsidRPr="00974BB8" w:rsidR="00F77A8D" w:rsidP="00F77A8D" w:rsidRDefault="00F77A8D" w14:paraId="20399CFA" w14:textId="77777777">
      <w:pPr>
        <w:pStyle w:val="ImageTitle"/>
      </w:pPr>
      <w:r>
        <w:t>Table 2.2.2.1. Login</w:t>
      </w:r>
    </w:p>
    <w:p w:rsidRPr="009200E2" w:rsidR="00F77A8D" w:rsidP="00F77A8D" w:rsidRDefault="00F77A8D" w14:paraId="5D47EF65" w14:textId="77777777">
      <w:pPr>
        <w:pStyle w:val="Heading5"/>
      </w:pPr>
      <w:bookmarkStart w:name="_Toc90498720" w:id="27"/>
      <w:bookmarkStart w:name="_Toc117808941" w:id="28"/>
      <w:r>
        <w:t>2.2.2.2. Register</w:t>
      </w:r>
      <w:bookmarkEnd w:id="27"/>
      <w:bookmarkEnd w:id="28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22"/>
        <w:gridCol w:w="3183"/>
        <w:gridCol w:w="2424"/>
        <w:gridCol w:w="1536"/>
      </w:tblGrid>
      <w:tr w:rsidR="00F77A8D" w:rsidTr="4913F4E6" w14:paraId="4980BF03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BB7E7F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494A7BEB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 w:rsidRPr="00923099">
              <w:rPr>
                <w:rFonts w:cs="Times"/>
                <w:b/>
                <w:bCs/>
              </w:rPr>
              <w:t>UC-02</w:t>
            </w:r>
            <w:r>
              <w:rPr>
                <w:rFonts w:cs="Times"/>
                <w:b/>
                <w:bCs/>
              </w:rPr>
              <w:t>.</w:t>
            </w:r>
            <w:r w:rsidRPr="00923099">
              <w:rPr>
                <w:rFonts w:cs="Times"/>
                <w:b/>
                <w:bCs/>
              </w:rPr>
              <w:t xml:space="preserve"> Register</w:t>
            </w:r>
          </w:p>
        </w:tc>
      </w:tr>
      <w:tr w:rsidR="00F77A8D" w:rsidTr="4913F4E6" w14:paraId="394BCA63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B2CAB5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1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1617208" w:rsidRDefault="6BFAE2BA" w14:paraId="2BB6B706" w14:textId="05576D38">
            <w:p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B98297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77C5EC0" w14:textId="755BCE93">
            <w:pPr>
              <w:spacing w:after="40"/>
              <w:jc w:val="left"/>
              <w:rPr>
                <w:rFonts w:cs="Times"/>
              </w:rPr>
            </w:pPr>
            <w:r w:rsidRPr="41617208">
              <w:rPr>
                <w:color w:val="000000" w:themeColor="text1"/>
              </w:rPr>
              <w:t>10/02/202</w:t>
            </w:r>
            <w:r w:rsidRPr="41617208" w:rsidR="6B323005">
              <w:rPr>
                <w:color w:val="000000" w:themeColor="text1"/>
              </w:rPr>
              <w:t>2</w:t>
            </w:r>
          </w:p>
        </w:tc>
      </w:tr>
      <w:tr w:rsidR="00F77A8D" w:rsidTr="4913F4E6" w14:paraId="4ACF7FCF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B9FFB4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1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1617208" w:rsidRDefault="30BB29CC" w14:paraId="3376A470" w14:textId="5CFF8D44">
            <w:p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>User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98F1C8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246379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7721E372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5670DE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D8C36DF" w14:textId="4F94B0DB">
            <w:pPr>
              <w:spacing w:after="40"/>
              <w:jc w:val="left"/>
              <w:rPr>
                <w:rFonts w:cs="Times"/>
              </w:rPr>
            </w:pPr>
            <w:r w:rsidRPr="41617208">
              <w:rPr>
                <w:b/>
                <w:bCs/>
                <w:color w:val="000000" w:themeColor="text1"/>
              </w:rPr>
              <w:t>TRIG-01.</w:t>
            </w:r>
            <w:r w:rsidRPr="41617208">
              <w:rPr>
                <w:color w:val="000000" w:themeColor="text1"/>
              </w:rPr>
              <w:t xml:space="preserve"> The user presses on the “</w:t>
            </w:r>
            <w:r w:rsidRPr="41617208" w:rsidR="15FF3FE5">
              <w:rPr>
                <w:color w:val="000000" w:themeColor="text1"/>
              </w:rPr>
              <w:t>Register</w:t>
            </w:r>
            <w:r w:rsidRPr="41617208">
              <w:rPr>
                <w:color w:val="000000" w:themeColor="text1"/>
              </w:rPr>
              <w:t xml:space="preserve">” </w:t>
            </w:r>
            <w:r w:rsidRPr="41617208" w:rsidR="32AD0C66">
              <w:rPr>
                <w:color w:val="000000" w:themeColor="text1"/>
              </w:rPr>
              <w:t>underlining</w:t>
            </w:r>
            <w:r w:rsidRPr="41617208">
              <w:rPr>
                <w:color w:val="000000" w:themeColor="text1"/>
              </w:rPr>
              <w:t xml:space="preserve"> text in the Login Screen.</w:t>
            </w:r>
          </w:p>
        </w:tc>
      </w:tr>
      <w:tr w:rsidR="00F77A8D" w:rsidTr="4913F4E6" w14:paraId="6F273B38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A1F95D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8C3EB50" w14:textId="002334B4">
            <w:pPr>
              <w:spacing w:after="40"/>
              <w:jc w:val="left"/>
              <w:rPr>
                <w:rFonts w:cs="Times"/>
              </w:rPr>
            </w:pPr>
            <w:r w:rsidRPr="150A03E1">
              <w:rPr>
                <w:color w:val="000000" w:themeColor="text1"/>
              </w:rPr>
              <w:t xml:space="preserve">This use case allows </w:t>
            </w:r>
            <w:r w:rsidRPr="150A03E1" w:rsidR="61F7A0EC">
              <w:rPr>
                <w:color w:val="000000" w:themeColor="text1"/>
              </w:rPr>
              <w:t>the user</w:t>
            </w:r>
            <w:r w:rsidRPr="150A03E1">
              <w:rPr>
                <w:color w:val="000000" w:themeColor="text1"/>
              </w:rPr>
              <w:t xml:space="preserve"> to register a new account to login to the system.</w:t>
            </w:r>
          </w:p>
        </w:tc>
      </w:tr>
      <w:tr w:rsidR="00F77A8D" w:rsidTr="4913F4E6" w14:paraId="43496661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F17C76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5E49C88E" w14:textId="6EAFE30A">
            <w:pPr>
              <w:spacing w:after="40"/>
              <w:jc w:val="left"/>
              <w:rPr>
                <w:color w:val="000000"/>
              </w:rPr>
            </w:pPr>
            <w:r w:rsidRPr="41617208">
              <w:rPr>
                <w:b/>
                <w:bCs/>
                <w:color w:val="000000" w:themeColor="text1"/>
              </w:rPr>
              <w:t>PRE-01.</w:t>
            </w:r>
            <w:r w:rsidRPr="41617208">
              <w:rPr>
                <w:color w:val="000000" w:themeColor="text1"/>
              </w:rPr>
              <w:t xml:space="preserve"> The user must have a </w:t>
            </w:r>
            <w:r w:rsidRPr="41617208" w:rsidR="14847184">
              <w:rPr>
                <w:color w:val="000000" w:themeColor="text1"/>
              </w:rPr>
              <w:t>username</w:t>
            </w:r>
            <w:r w:rsidRPr="41617208">
              <w:rPr>
                <w:color w:val="000000" w:themeColor="text1"/>
              </w:rPr>
              <w:t>.</w:t>
            </w:r>
          </w:p>
          <w:p w:rsidRPr="00A26984" w:rsidR="00F77A8D" w:rsidP="00CF4C19" w:rsidRDefault="00F77A8D" w14:paraId="4F9FDF6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</w:rPr>
              <w:t xml:space="preserve">PRE-01. </w:t>
            </w:r>
            <w:r>
              <w:t>The user is in the Login Screen.</w:t>
            </w:r>
          </w:p>
        </w:tc>
      </w:tr>
      <w:tr w:rsidR="00F77A8D" w:rsidTr="4913F4E6" w14:paraId="1E091AE1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1E95E6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0D81E24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</w:rPr>
              <w:t>POST-01.</w:t>
            </w:r>
            <w:r>
              <w:t xml:space="preserve"> The system creates an account for the user in the database.</w:t>
            </w:r>
          </w:p>
        </w:tc>
      </w:tr>
      <w:tr w:rsidR="00F77A8D" w:rsidTr="4913F4E6" w14:paraId="5329D909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E58EE5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14BD9B0A" w14:textId="77777777">
            <w:pPr>
              <w:spacing w:after="40"/>
              <w:jc w:val="left"/>
            </w:pPr>
            <w:r>
              <w:rPr>
                <w:b/>
                <w:color w:val="000000"/>
              </w:rPr>
              <w:t>2.0. Register a new account</w:t>
            </w:r>
          </w:p>
          <w:p w:rsidR="00F77A8D" w:rsidP="009B546E" w:rsidRDefault="00F77A8D" w14:paraId="48F19105" w14:textId="48BDA63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>The user presses on the “</w:t>
            </w:r>
            <w:r w:rsidRPr="41617208" w:rsidR="70CEB211">
              <w:rPr>
                <w:color w:val="000000" w:themeColor="text1"/>
              </w:rPr>
              <w:t>Register</w:t>
            </w:r>
            <w:r w:rsidRPr="41617208">
              <w:rPr>
                <w:color w:val="000000" w:themeColor="text1"/>
              </w:rPr>
              <w:t xml:space="preserve">” </w:t>
            </w:r>
            <w:r w:rsidRPr="41617208" w:rsidR="26EECB32">
              <w:rPr>
                <w:color w:val="000000" w:themeColor="text1"/>
              </w:rPr>
              <w:t>underlining</w:t>
            </w:r>
            <w:r w:rsidRPr="41617208">
              <w:rPr>
                <w:color w:val="000000" w:themeColor="text1"/>
              </w:rPr>
              <w:t xml:space="preserve"> text in the Login Screen.</w:t>
            </w:r>
          </w:p>
          <w:p w:rsidR="00F77A8D" w:rsidP="009B546E" w:rsidRDefault="00F77A8D" w14:paraId="7655441B" w14:textId="77777777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The system redirects to the Register Screen and displays the following:</w:t>
            </w:r>
          </w:p>
          <w:p w:rsidR="00F77A8D" w:rsidP="009B546E" w:rsidRDefault="00F77A8D" w14:paraId="4022B11A" w14:textId="4746A77A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 xml:space="preserve">A required number field to </w:t>
            </w:r>
            <w:r>
              <w:t xml:space="preserve">input the </w:t>
            </w:r>
            <w:r w:rsidR="4032A1AA">
              <w:t>username</w:t>
            </w:r>
            <w:r w:rsidRPr="41617208">
              <w:rPr>
                <w:color w:val="000000" w:themeColor="text1"/>
              </w:rPr>
              <w:t>.</w:t>
            </w:r>
          </w:p>
          <w:p w:rsidR="00F77A8D" w:rsidP="009B546E" w:rsidRDefault="00F77A8D" w14:paraId="0DF0FE80" w14:textId="77777777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>Two required text fields to input password and password confirmation.</w:t>
            </w:r>
          </w:p>
          <w:p w:rsidR="0D3C96F9" w:rsidP="41617208" w:rsidRDefault="0D3C96F9" w14:paraId="176135F5" w14:textId="55F36F88">
            <w:pPr>
              <w:numPr>
                <w:ilvl w:val="1"/>
                <w:numId w:val="4"/>
              </w:num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>A</w:t>
            </w:r>
            <w:r w:rsidRPr="41617208" w:rsidR="75BCC6F7">
              <w:rPr>
                <w:color w:val="000000" w:themeColor="text1"/>
              </w:rPr>
              <w:t xml:space="preserve"> required</w:t>
            </w:r>
            <w:r w:rsidRPr="41617208">
              <w:rPr>
                <w:color w:val="000000" w:themeColor="text1"/>
              </w:rPr>
              <w:t xml:space="preserve"> combo box </w:t>
            </w:r>
            <w:r w:rsidRPr="41617208" w:rsidR="57BBAE26">
              <w:rPr>
                <w:color w:val="000000" w:themeColor="text1"/>
              </w:rPr>
              <w:t>field</w:t>
            </w:r>
            <w:r w:rsidRPr="41617208">
              <w:rPr>
                <w:color w:val="000000" w:themeColor="text1"/>
              </w:rPr>
              <w:t xml:space="preserve"> to input gender.</w:t>
            </w:r>
          </w:p>
          <w:p w:rsidR="515CCCAC" w:rsidP="41617208" w:rsidRDefault="515CCCAC" w14:paraId="454F0C4C" w14:textId="2D4696CD">
            <w:pPr>
              <w:numPr>
                <w:ilvl w:val="1"/>
                <w:numId w:val="4"/>
              </w:num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 xml:space="preserve">A </w:t>
            </w:r>
            <w:r w:rsidRPr="41617208" w:rsidR="0C068709">
              <w:rPr>
                <w:color w:val="000000" w:themeColor="text1"/>
              </w:rPr>
              <w:t>required text field to input the email.</w:t>
            </w:r>
          </w:p>
          <w:p w:rsidR="3B446B7F" w:rsidP="41617208" w:rsidRDefault="3B446B7F" w14:paraId="1CFAFC02" w14:textId="643A6E11">
            <w:pPr>
              <w:numPr>
                <w:ilvl w:val="1"/>
                <w:numId w:val="4"/>
              </w:num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 xml:space="preserve">A </w:t>
            </w:r>
            <w:r w:rsidRPr="41617208" w:rsidR="03CD3922">
              <w:rPr>
                <w:color w:val="000000" w:themeColor="text1"/>
              </w:rPr>
              <w:t>text field to input the address.</w:t>
            </w:r>
          </w:p>
          <w:p w:rsidR="00F77A8D" w:rsidP="009B546E" w:rsidRDefault="00F77A8D" w14:paraId="716035FC" w14:textId="44D4D9E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 xml:space="preserve">The user inputs required </w:t>
            </w:r>
            <w:r w:rsidRPr="41617208" w:rsidR="3D372A54">
              <w:rPr>
                <w:color w:val="000000" w:themeColor="text1"/>
              </w:rPr>
              <w:t>fields;</w:t>
            </w:r>
            <w:r w:rsidRPr="41617208">
              <w:rPr>
                <w:color w:val="000000" w:themeColor="text1"/>
              </w:rPr>
              <w:t xml:space="preserve"> presses “</w:t>
            </w:r>
            <w:r w:rsidRPr="41617208" w:rsidR="1A759E1B">
              <w:rPr>
                <w:color w:val="000000" w:themeColor="text1"/>
              </w:rPr>
              <w:t>Next</w:t>
            </w:r>
            <w:r w:rsidRPr="41617208">
              <w:rPr>
                <w:color w:val="000000" w:themeColor="text1"/>
              </w:rPr>
              <w:t xml:space="preserve">” to continue the process. </w:t>
            </w:r>
          </w:p>
          <w:p w:rsidR="00F77A8D" w:rsidP="009B546E" w:rsidRDefault="00F77A8D" w14:paraId="1303FB50" w14:textId="75C1368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lastRenderedPageBreak/>
              <w:t xml:space="preserve">The system sends the </w:t>
            </w:r>
            <w:r w:rsidRPr="41617208" w:rsidR="0FE2D7E1">
              <w:rPr>
                <w:color w:val="000000" w:themeColor="text1"/>
              </w:rPr>
              <w:t>validation</w:t>
            </w:r>
            <w:r w:rsidRPr="41617208">
              <w:rPr>
                <w:color w:val="000000" w:themeColor="text1"/>
              </w:rPr>
              <w:t xml:space="preserve"> code to the user’s </w:t>
            </w:r>
            <w:r w:rsidRPr="41617208" w:rsidR="220E36C9">
              <w:rPr>
                <w:color w:val="000000" w:themeColor="text1"/>
              </w:rPr>
              <w:t>email</w:t>
            </w:r>
            <w:r w:rsidRPr="41617208">
              <w:rPr>
                <w:color w:val="000000" w:themeColor="text1"/>
              </w:rPr>
              <w:t xml:space="preserve"> and redirects the </w:t>
            </w:r>
            <w:r w:rsidRPr="41617208" w:rsidR="1F353FE3">
              <w:rPr>
                <w:color w:val="000000" w:themeColor="text1"/>
              </w:rPr>
              <w:t>user to</w:t>
            </w:r>
            <w:r w:rsidRPr="41617208">
              <w:rPr>
                <w:color w:val="000000" w:themeColor="text1"/>
              </w:rPr>
              <w:t xml:space="preserve"> the </w:t>
            </w:r>
            <w:r w:rsidRPr="41617208" w:rsidR="1F05ED6C">
              <w:rPr>
                <w:color w:val="000000" w:themeColor="text1"/>
              </w:rPr>
              <w:t>Email Validation</w:t>
            </w:r>
            <w:r w:rsidRPr="41617208">
              <w:rPr>
                <w:color w:val="000000" w:themeColor="text1"/>
              </w:rPr>
              <w:t xml:space="preserve"> Screen, displays the following (See other information 1):</w:t>
            </w:r>
          </w:p>
          <w:p w:rsidR="00F77A8D" w:rsidP="009B546E" w:rsidRDefault="00F77A8D" w14:paraId="1ACCDBCB" w14:textId="77DE928D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 xml:space="preserve">6 number cells to input </w:t>
            </w:r>
            <w:r w:rsidRPr="41617208" w:rsidR="641D0FC4">
              <w:rPr>
                <w:color w:val="000000" w:themeColor="text1"/>
              </w:rPr>
              <w:t>validation</w:t>
            </w:r>
            <w:r w:rsidRPr="41617208">
              <w:rPr>
                <w:color w:val="000000" w:themeColor="text1"/>
              </w:rPr>
              <w:t xml:space="preserve"> code.</w:t>
            </w:r>
          </w:p>
          <w:p w:rsidR="00F77A8D" w:rsidP="009B546E" w:rsidRDefault="00F77A8D" w14:paraId="4018C945" w14:textId="3BFFA2EA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A countdown timer </w:t>
            </w:r>
            <w:r>
              <w:t>indicates the next</w:t>
            </w:r>
            <w:r w:rsidRPr="4913F4E6">
              <w:rPr>
                <w:color w:val="000000" w:themeColor="text1"/>
              </w:rPr>
              <w:t xml:space="preserve"> </w:t>
            </w:r>
            <w:r w:rsidRPr="4913F4E6" w:rsidR="2F6CA656">
              <w:rPr>
                <w:color w:val="000000" w:themeColor="text1"/>
              </w:rPr>
              <w:t>email validation code</w:t>
            </w:r>
            <w:r w:rsidRPr="4913F4E6">
              <w:rPr>
                <w:color w:val="000000" w:themeColor="text1"/>
              </w:rPr>
              <w:t xml:space="preserve"> send request availability.</w:t>
            </w:r>
          </w:p>
          <w:p w:rsidR="00F77A8D" w:rsidP="009B546E" w:rsidRDefault="00F77A8D" w14:paraId="11EE43B2" w14:textId="12E4B21A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>The “</w:t>
            </w:r>
            <w:r w:rsidRPr="41617208" w:rsidR="0A00739F">
              <w:rPr>
                <w:color w:val="000000" w:themeColor="text1"/>
              </w:rPr>
              <w:t>Next</w:t>
            </w:r>
            <w:r w:rsidRPr="41617208">
              <w:rPr>
                <w:color w:val="000000" w:themeColor="text1"/>
              </w:rPr>
              <w:t>” button.</w:t>
            </w:r>
          </w:p>
          <w:p w:rsidR="00F77A8D" w:rsidP="009B546E" w:rsidRDefault="00F77A8D" w14:paraId="7CA7BF27" w14:textId="66585C27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user inputs the </w:t>
            </w:r>
            <w:r w:rsidRPr="4913F4E6" w:rsidR="418EDE2B">
              <w:rPr>
                <w:color w:val="000000" w:themeColor="text1"/>
              </w:rPr>
              <w:t>email validation</w:t>
            </w:r>
            <w:r w:rsidRPr="4913F4E6">
              <w:rPr>
                <w:color w:val="000000" w:themeColor="text1"/>
              </w:rPr>
              <w:t xml:space="preserve"> code and presses the “</w:t>
            </w:r>
            <w:r w:rsidRPr="4913F4E6" w:rsidR="051B8A36">
              <w:rPr>
                <w:color w:val="000000" w:themeColor="text1"/>
              </w:rPr>
              <w:t>Next</w:t>
            </w:r>
            <w:r w:rsidRPr="4913F4E6">
              <w:rPr>
                <w:color w:val="000000" w:themeColor="text1"/>
              </w:rPr>
              <w:t>” button to continue the process.</w:t>
            </w:r>
          </w:p>
          <w:p w:rsidR="00F77A8D" w:rsidP="009B546E" w:rsidRDefault="00F77A8D" w14:paraId="53A13886" w14:textId="42911744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The user inputs required fields, any non-required fields and presses the “</w:t>
            </w:r>
            <w:r w:rsidRPr="4913F4E6" w:rsidR="265A1BD5">
              <w:rPr>
                <w:color w:val="000000" w:themeColor="text1"/>
              </w:rPr>
              <w:t>Register</w:t>
            </w:r>
            <w:r w:rsidRPr="4913F4E6">
              <w:rPr>
                <w:color w:val="000000" w:themeColor="text1"/>
              </w:rPr>
              <w:t>” button.</w:t>
            </w:r>
          </w:p>
          <w:p w:rsidRPr="00A253F7" w:rsidR="00F77A8D" w:rsidP="009B546E" w:rsidRDefault="00F77A8D" w14:paraId="6B0252A8" w14:textId="383550C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system registers the user, </w:t>
            </w:r>
            <w:r>
              <w:t>displays a message</w:t>
            </w:r>
            <w:r w:rsidRPr="4913F4E6">
              <w:rPr>
                <w:color w:val="000000" w:themeColor="text1"/>
              </w:rPr>
              <w:t xml:space="preserve"> (MSG</w:t>
            </w:r>
            <w:r w:rsidR="00360CF8">
              <w:rPr>
                <w:color w:val="000000" w:themeColor="text1"/>
              </w:rPr>
              <w:t>0</w:t>
            </w:r>
            <w:r w:rsidRPr="4913F4E6">
              <w:rPr>
                <w:color w:val="000000" w:themeColor="text1"/>
              </w:rPr>
              <w:t>6) and redirects the user back to the Login Screen.</w:t>
            </w:r>
          </w:p>
        </w:tc>
      </w:tr>
      <w:tr w:rsidR="00F77A8D" w:rsidTr="4913F4E6" w14:paraId="2477AE0F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7781E9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Alternative Flow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63A450C" w14:textId="77777777">
            <w:pPr>
              <w:spacing w:after="40"/>
              <w:jc w:val="left"/>
              <w:rPr>
                <w:rFonts w:cs="Times"/>
              </w:rPr>
            </w:pPr>
            <w:r>
              <w:t xml:space="preserve"> N/A</w:t>
            </w:r>
          </w:p>
        </w:tc>
      </w:tr>
      <w:tr w:rsidR="00F77A8D" w:rsidTr="4913F4E6" w14:paraId="20D81080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E5D40F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7A929441" w14:textId="77777777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 xml:space="preserve">2.0.E1. </w:t>
            </w:r>
            <w:r>
              <w:rPr>
                <w:b/>
                <w:color w:val="000000"/>
              </w:rPr>
              <w:t>Leave required fields blank</w:t>
            </w:r>
          </w:p>
          <w:p w:rsidR="00F77A8D" w:rsidP="00CF4C19" w:rsidRDefault="00F77A8D" w14:paraId="644E6EDB" w14:textId="17F5E425">
            <w:pPr>
              <w:spacing w:after="40"/>
              <w:jc w:val="left"/>
            </w:pPr>
            <w:r>
              <w:t xml:space="preserve">1. In step 3, the user registers without </w:t>
            </w:r>
            <w:r w:rsidR="2893A72A">
              <w:t>filling in</w:t>
            </w:r>
            <w:r>
              <w:t xml:space="preserve"> the required fields</w:t>
            </w:r>
          </w:p>
          <w:p w:rsidR="00F77A8D" w:rsidP="00CF4C19" w:rsidRDefault="00F77A8D" w14:paraId="2FFFC178" w14:textId="77777777">
            <w:pPr>
              <w:spacing w:after="40"/>
              <w:jc w:val="left"/>
            </w:pPr>
            <w:r>
              <w:t>2. The system rejects the user’s register attempt and displays error messages (MSG02).</w:t>
            </w:r>
          </w:p>
          <w:p w:rsidR="00F77A8D" w:rsidP="41617208" w:rsidRDefault="00F77A8D" w14:paraId="01ADE061" w14:textId="79C7DFDA">
            <w:pPr>
              <w:spacing w:after="40"/>
              <w:jc w:val="left"/>
              <w:rPr>
                <w:b/>
                <w:bCs/>
              </w:rPr>
            </w:pPr>
            <w:r w:rsidRPr="41617208">
              <w:rPr>
                <w:b/>
                <w:bCs/>
              </w:rPr>
              <w:t xml:space="preserve">2.0.E2. The user inputs </w:t>
            </w:r>
            <w:r w:rsidRPr="41617208" w:rsidR="3C37785F">
              <w:rPr>
                <w:b/>
                <w:bCs/>
              </w:rPr>
              <w:t>an invalid</w:t>
            </w:r>
            <w:r w:rsidRPr="41617208">
              <w:rPr>
                <w:b/>
                <w:bCs/>
              </w:rPr>
              <w:t xml:space="preserve"> </w:t>
            </w:r>
            <w:r w:rsidRPr="41617208" w:rsidR="27F7CB69">
              <w:rPr>
                <w:b/>
                <w:bCs/>
              </w:rPr>
              <w:t>username</w:t>
            </w:r>
          </w:p>
          <w:p w:rsidR="00F77A8D" w:rsidP="00CF4C19" w:rsidRDefault="00F77A8D" w14:paraId="06859D2B" w14:textId="769893B8">
            <w:pPr>
              <w:spacing w:after="40"/>
              <w:jc w:val="left"/>
            </w:pPr>
            <w:r>
              <w:t xml:space="preserve">1. The user inputs </w:t>
            </w:r>
            <w:r w:rsidR="12B5312F">
              <w:t>an invalid</w:t>
            </w:r>
            <w:r>
              <w:t xml:space="preserve"> </w:t>
            </w:r>
            <w:r w:rsidR="3BF4D59E">
              <w:t>username</w:t>
            </w:r>
            <w:r>
              <w:t>.</w:t>
            </w:r>
          </w:p>
          <w:p w:rsidR="00F77A8D" w:rsidP="00CF4C19" w:rsidRDefault="00F77A8D" w14:paraId="4EEB2961" w14:textId="77777777">
            <w:pPr>
              <w:spacing w:after="40"/>
              <w:jc w:val="left"/>
            </w:pPr>
            <w:r>
              <w:t>2. The system rejects the user’s register attempt and displays an error message (MSG04).</w:t>
            </w:r>
          </w:p>
          <w:p w:rsidR="00F77A8D" w:rsidP="00CF4C19" w:rsidRDefault="00F77A8D" w14:paraId="2E9F45E5" w14:textId="77777777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>2.0.E3. The user inputs wrong password format</w:t>
            </w:r>
          </w:p>
          <w:p w:rsidR="00F77A8D" w:rsidP="00CF4C19" w:rsidRDefault="00F77A8D" w14:paraId="2F4940AD" w14:textId="77777777">
            <w:pPr>
              <w:spacing w:after="40"/>
              <w:jc w:val="left"/>
            </w:pPr>
            <w:r>
              <w:t>1. The user inputs a password less than 8 characters.</w:t>
            </w:r>
          </w:p>
          <w:p w:rsidR="00F77A8D" w:rsidP="00CF4C19" w:rsidRDefault="00F77A8D" w14:paraId="28430890" w14:textId="374BF6CF">
            <w:pPr>
              <w:spacing w:after="40"/>
              <w:jc w:val="left"/>
            </w:pPr>
            <w:r>
              <w:t>2. The system displays an error message (MSG1</w:t>
            </w:r>
            <w:r w:rsidR="0059725D">
              <w:t>0</w:t>
            </w:r>
            <w:r>
              <w:t>).</w:t>
            </w:r>
          </w:p>
          <w:p w:rsidR="00F77A8D" w:rsidP="00CF4C19" w:rsidRDefault="00F77A8D" w14:paraId="2EAC3C61" w14:textId="77777777">
            <w:pPr>
              <w:spacing w:after="40"/>
              <w:jc w:val="left"/>
            </w:pPr>
            <w:r>
              <w:rPr>
                <w:b/>
              </w:rPr>
              <w:t>2.0.E4. The user inputs unmatched password re-confirmation</w:t>
            </w:r>
          </w:p>
          <w:p w:rsidR="00F77A8D" w:rsidP="00CF4C19" w:rsidRDefault="00F77A8D" w14:paraId="20951455" w14:textId="77777777">
            <w:pPr>
              <w:spacing w:after="40"/>
              <w:jc w:val="left"/>
            </w:pPr>
            <w:r>
              <w:t>1. In step 3, the user inputs unmatched password re-confirmation, the system displays an error message (MSG06).</w:t>
            </w:r>
          </w:p>
          <w:p w:rsidR="00F77A8D" w:rsidP="41617208" w:rsidRDefault="00F77A8D" w14:paraId="1239B21C" w14:textId="65017CC6">
            <w:pPr>
              <w:spacing w:after="40"/>
              <w:jc w:val="left"/>
              <w:rPr>
                <w:b/>
                <w:bCs/>
              </w:rPr>
            </w:pPr>
            <w:r w:rsidRPr="41617208">
              <w:rPr>
                <w:b/>
                <w:bCs/>
              </w:rPr>
              <w:t xml:space="preserve">2.0.E5. Use </w:t>
            </w:r>
            <w:r w:rsidRPr="41617208" w:rsidR="105090E4">
              <w:rPr>
                <w:b/>
                <w:bCs/>
              </w:rPr>
              <w:t>existing</w:t>
            </w:r>
            <w:r w:rsidRPr="41617208">
              <w:rPr>
                <w:b/>
                <w:bCs/>
              </w:rPr>
              <w:t xml:space="preserve"> </w:t>
            </w:r>
            <w:r w:rsidRPr="41617208" w:rsidR="456AF111">
              <w:rPr>
                <w:b/>
                <w:bCs/>
              </w:rPr>
              <w:t>username</w:t>
            </w:r>
            <w:r w:rsidRPr="41617208">
              <w:rPr>
                <w:b/>
                <w:bCs/>
              </w:rPr>
              <w:t xml:space="preserve"> or banned </w:t>
            </w:r>
            <w:r w:rsidRPr="41617208" w:rsidR="031B563D">
              <w:rPr>
                <w:b/>
                <w:bCs/>
              </w:rPr>
              <w:t xml:space="preserve">username </w:t>
            </w:r>
            <w:r w:rsidRPr="41617208">
              <w:rPr>
                <w:b/>
                <w:bCs/>
              </w:rPr>
              <w:t>to register</w:t>
            </w:r>
          </w:p>
          <w:p w:rsidR="00F77A8D" w:rsidP="00CF4C19" w:rsidRDefault="00F77A8D" w14:paraId="4A729C9C" w14:textId="7B993833">
            <w:pPr>
              <w:spacing w:after="40"/>
              <w:jc w:val="left"/>
            </w:pPr>
            <w:r>
              <w:t xml:space="preserve">1. In step 3, the user inputs existed </w:t>
            </w:r>
            <w:r w:rsidR="64448378">
              <w:t>username</w:t>
            </w:r>
            <w:r>
              <w:t xml:space="preserve"> or banned </w:t>
            </w:r>
            <w:r w:rsidR="35670338">
              <w:t>username.</w:t>
            </w:r>
          </w:p>
          <w:p w:rsidR="00F77A8D" w:rsidP="00CF4C19" w:rsidRDefault="00F77A8D" w14:paraId="29EEEE9B" w14:textId="77777777">
            <w:pPr>
              <w:spacing w:after="40"/>
              <w:jc w:val="left"/>
            </w:pPr>
            <w:r>
              <w:t>2. The system rejects the user’s register attempt and displays an error message (MSG05).</w:t>
            </w:r>
          </w:p>
          <w:p w:rsidR="00F77A8D" w:rsidP="41617208" w:rsidRDefault="00F77A8D" w14:paraId="4E44734B" w14:textId="0E313E13">
            <w:pPr>
              <w:spacing w:after="40"/>
              <w:jc w:val="left"/>
              <w:rPr>
                <w:b/>
                <w:bCs/>
              </w:rPr>
            </w:pPr>
            <w:r w:rsidRPr="41617208">
              <w:rPr>
                <w:b/>
                <w:bCs/>
              </w:rPr>
              <w:t xml:space="preserve">2.0.E6. The user inputs invalid </w:t>
            </w:r>
            <w:r w:rsidRPr="41617208" w:rsidR="2ECD2A77">
              <w:rPr>
                <w:b/>
                <w:bCs/>
              </w:rPr>
              <w:t>validation code.</w:t>
            </w:r>
          </w:p>
          <w:p w:rsidR="00F77A8D" w:rsidP="00CF4C19" w:rsidRDefault="00F77A8D" w14:paraId="3307ECEC" w14:textId="1BE9DBBA">
            <w:pPr>
              <w:spacing w:after="40"/>
              <w:jc w:val="left"/>
            </w:pPr>
            <w:r>
              <w:t xml:space="preserve">1. In step 3, the user inputs </w:t>
            </w:r>
            <w:r w:rsidR="337B9A0A">
              <w:t>the invalid</w:t>
            </w:r>
            <w:r>
              <w:t xml:space="preserve"> </w:t>
            </w:r>
            <w:r w:rsidR="30F83414">
              <w:t>validation</w:t>
            </w:r>
            <w:r>
              <w:t xml:space="preserve"> code.</w:t>
            </w:r>
          </w:p>
          <w:p w:rsidRPr="00A253F7" w:rsidR="00F77A8D" w:rsidP="00CF4C19" w:rsidRDefault="00F77A8D" w14:paraId="5218EA0F" w14:textId="77777777">
            <w:pPr>
              <w:spacing w:after="40"/>
              <w:jc w:val="left"/>
              <w:rPr>
                <w:b/>
              </w:rPr>
            </w:pPr>
            <w:r>
              <w:t>2. The system rejects the user’s attempt and displays an error message (MSG03).</w:t>
            </w:r>
          </w:p>
        </w:tc>
      </w:tr>
      <w:tr w:rsidR="00F77A8D" w:rsidTr="4913F4E6" w14:paraId="6AC876D8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BFDCA2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2420BB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60E29C19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78436F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63DEE1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00836AB9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08B657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EBF6B48" w14:textId="77777777">
            <w:pPr>
              <w:spacing w:after="40"/>
              <w:jc w:val="left"/>
              <w:rPr>
                <w:rFonts w:cs="Times"/>
              </w:rPr>
            </w:pPr>
            <w:r>
              <w:t xml:space="preserve">BR-03, BR-06, BR-07         </w:t>
            </w:r>
          </w:p>
        </w:tc>
      </w:tr>
      <w:tr w:rsidR="00F77A8D" w:rsidTr="4913F4E6" w14:paraId="56AD8C59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CA1EC3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AEFA583" w14:textId="67BE762A">
            <w:pPr>
              <w:spacing w:after="40"/>
              <w:jc w:val="left"/>
              <w:rPr>
                <w:rFonts w:cs="Times"/>
              </w:rPr>
            </w:pPr>
            <w:r>
              <w:t xml:space="preserve">1. When </w:t>
            </w:r>
            <w:r w:rsidR="25F248ED">
              <w:t>a</w:t>
            </w:r>
            <w:r>
              <w:t xml:space="preserve"> </w:t>
            </w:r>
            <w:r w:rsidR="1B45432A">
              <w:t>validation</w:t>
            </w:r>
            <w:r>
              <w:t xml:space="preserve"> session is over, the system asks if the user wants to re-send </w:t>
            </w:r>
            <w:r w:rsidR="31F9820E">
              <w:t>a</w:t>
            </w:r>
            <w:r>
              <w:t xml:space="preserve"> </w:t>
            </w:r>
            <w:r w:rsidR="5C6C8ED4">
              <w:t>validation</w:t>
            </w:r>
            <w:r>
              <w:t xml:space="preserve"> code. The system repeats steps </w:t>
            </w:r>
            <w:r w:rsidR="66DFCDCC">
              <w:t>4 and</w:t>
            </w:r>
            <w:r>
              <w:t xml:space="preserve"> 5 if the user chooses to resend.</w:t>
            </w:r>
          </w:p>
        </w:tc>
      </w:tr>
      <w:tr w:rsidR="00F77A8D" w:rsidTr="4913F4E6" w14:paraId="76342A04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AEE129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A4CFA8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F77A8D" w:rsidP="00F77A8D" w:rsidRDefault="00F77A8D" w14:paraId="4A3CC9F9" w14:textId="77777777">
      <w:pPr>
        <w:pStyle w:val="ImageTitle"/>
      </w:pPr>
      <w:r>
        <w:t>Table 2.2.2.2. Register</w:t>
      </w:r>
    </w:p>
    <w:p w:rsidRPr="008724D3" w:rsidR="00F77A8D" w:rsidP="00F77A8D" w:rsidRDefault="00F77A8D" w14:paraId="191D2C4D" w14:textId="77777777">
      <w:pPr>
        <w:pStyle w:val="Heading5"/>
      </w:pPr>
      <w:bookmarkStart w:name="_Toc90498721" w:id="29"/>
      <w:bookmarkStart w:name="_Toc117808942" w:id="30"/>
      <w:r>
        <w:lastRenderedPageBreak/>
        <w:t>2.2.2.3. Forgot password</w:t>
      </w:r>
      <w:bookmarkEnd w:id="29"/>
      <w:bookmarkEnd w:id="30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55"/>
        <w:gridCol w:w="2790"/>
        <w:gridCol w:w="2340"/>
        <w:gridCol w:w="1980"/>
      </w:tblGrid>
      <w:tr w:rsidR="00F77A8D" w:rsidTr="4913F4E6" w14:paraId="2869FFFA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F394D7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245D3FEC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 w:rsidRPr="00923099">
              <w:rPr>
                <w:rFonts w:cs="Times"/>
                <w:b/>
                <w:bCs/>
              </w:rPr>
              <w:t>UC-</w:t>
            </w:r>
            <w:r>
              <w:rPr>
                <w:rFonts w:cs="Times"/>
                <w:b/>
                <w:bCs/>
              </w:rPr>
              <w:t>03. Forgot password</w:t>
            </w:r>
          </w:p>
        </w:tc>
      </w:tr>
      <w:tr w:rsidR="00F77A8D" w:rsidTr="4913F4E6" w14:paraId="3035BB4F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58DD8F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27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3C0A32B6" w14:paraId="2DCA1A1C" w14:textId="7BA1DB11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3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D58607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9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27A7DB8" w14:textId="1C9D2788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color w:val="000000" w:themeColor="text1"/>
              </w:rPr>
              <w:t>10/02/202</w:t>
            </w:r>
            <w:r w:rsidRPr="4913F4E6" w:rsidR="007EFCED">
              <w:rPr>
                <w:color w:val="000000" w:themeColor="text1"/>
              </w:rPr>
              <w:t>2</w:t>
            </w:r>
          </w:p>
        </w:tc>
      </w:tr>
      <w:tr w:rsidR="00F77A8D" w:rsidTr="4913F4E6" w14:paraId="1BF97B33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85F99C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27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3210CF37" w14:paraId="269B03C5" w14:textId="0C83C9C7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User, </w:t>
            </w:r>
            <w:r w:rsidRPr="4913F4E6" w:rsidR="08D78BB6">
              <w:rPr>
                <w:color w:val="000000" w:themeColor="text1"/>
              </w:rPr>
              <w:t>Nutrition Expert</w:t>
            </w:r>
          </w:p>
        </w:tc>
        <w:tc>
          <w:tcPr>
            <w:tcW w:w="23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3EC50F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9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BEA061E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412F4611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CF8263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00F77A8D" w14:paraId="66E02D1B" w14:textId="49CA8EAE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TRIG-01.</w:t>
            </w:r>
            <w:r w:rsidRPr="4913F4E6">
              <w:rPr>
                <w:color w:val="000000" w:themeColor="text1"/>
              </w:rPr>
              <w:t xml:space="preserve"> The user presses on the “</w:t>
            </w:r>
            <w:r w:rsidRPr="4913F4E6" w:rsidR="48E6C080">
              <w:rPr>
                <w:color w:val="000000" w:themeColor="text1"/>
              </w:rPr>
              <w:t>Forgot Password</w:t>
            </w:r>
            <w:r w:rsidRPr="4913F4E6">
              <w:rPr>
                <w:color w:val="000000" w:themeColor="text1"/>
              </w:rPr>
              <w:t>?” underline text in the Login Screen.</w:t>
            </w:r>
          </w:p>
        </w:tc>
      </w:tr>
      <w:tr w:rsidR="00F77A8D" w:rsidTr="4913F4E6" w14:paraId="366028EB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D9FCB2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6423E64" w14:textId="77777777">
            <w:pPr>
              <w:spacing w:after="40"/>
              <w:jc w:val="left"/>
              <w:rPr>
                <w:rFonts w:cs="Times"/>
              </w:rPr>
            </w:pPr>
            <w:r>
              <w:t>The function allows the user to reset the password.</w:t>
            </w:r>
          </w:p>
        </w:tc>
      </w:tr>
      <w:tr w:rsidR="00F77A8D" w:rsidTr="4913F4E6" w14:paraId="599B55BF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20E87C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27ABC6D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is in the Login Screen.</w:t>
            </w:r>
          </w:p>
        </w:tc>
      </w:tr>
      <w:tr w:rsidR="00F77A8D" w:rsidTr="4913F4E6" w14:paraId="11048ECD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7356A6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74018D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</w:rPr>
              <w:t>POST-01</w:t>
            </w:r>
            <w:r>
              <w:t>. The new password is updated in the system.</w:t>
            </w:r>
          </w:p>
        </w:tc>
      </w:tr>
      <w:tr w:rsidR="00F77A8D" w:rsidTr="4913F4E6" w14:paraId="3925F31F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6E6FA8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162605C1" w14:textId="77777777">
            <w:pPr>
              <w:spacing w:after="40"/>
              <w:jc w:val="left"/>
            </w:pPr>
            <w:r>
              <w:rPr>
                <w:b/>
                <w:color w:val="000000"/>
              </w:rPr>
              <w:t>3.0. Reset the password in the Forgot Password Screen</w:t>
            </w:r>
          </w:p>
          <w:p w:rsidR="00F77A8D" w:rsidP="009B546E" w:rsidRDefault="00F77A8D" w14:paraId="4BB78891" w14:textId="73C7102B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The user presses on the “</w:t>
            </w:r>
            <w:r w:rsidRPr="4913F4E6" w:rsidR="1FE5704F">
              <w:rPr>
                <w:color w:val="000000" w:themeColor="text1"/>
              </w:rPr>
              <w:t>Forgot Password</w:t>
            </w:r>
            <w:r w:rsidRPr="4913F4E6">
              <w:rPr>
                <w:color w:val="000000" w:themeColor="text1"/>
              </w:rPr>
              <w:t>?” underline text in the Login Screen.</w:t>
            </w:r>
          </w:p>
          <w:p w:rsidR="00F77A8D" w:rsidP="009B546E" w:rsidRDefault="00F77A8D" w14:paraId="5AFEF924" w14:textId="77777777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system redirects the user to the Forgot Password Screen, </w:t>
            </w:r>
            <w:r>
              <w:t>displays</w:t>
            </w:r>
            <w:r w:rsidRPr="4913F4E6">
              <w:rPr>
                <w:color w:val="000000" w:themeColor="text1"/>
              </w:rPr>
              <w:t xml:space="preserve"> a required number field for phone number.</w:t>
            </w:r>
          </w:p>
          <w:p w:rsidR="00F77A8D" w:rsidP="009B546E" w:rsidRDefault="00F77A8D" w14:paraId="02A8CB73" w14:textId="75478FC6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user inputs his/her </w:t>
            </w:r>
            <w:r w:rsidRPr="4913F4E6" w:rsidR="353CFDDC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 xml:space="preserve"> and presses the “</w:t>
            </w:r>
            <w:r w:rsidRPr="4913F4E6" w:rsidR="34CE3532">
              <w:rPr>
                <w:color w:val="000000" w:themeColor="text1"/>
              </w:rPr>
              <w:t>Next</w:t>
            </w:r>
            <w:r w:rsidRPr="4913F4E6">
              <w:rPr>
                <w:color w:val="000000" w:themeColor="text1"/>
              </w:rPr>
              <w:t>” button to continue the process. (See 3.0.E1, 3.0.E2)</w:t>
            </w:r>
          </w:p>
          <w:p w:rsidR="00F77A8D" w:rsidP="009B546E" w:rsidRDefault="00F77A8D" w14:paraId="2091A770" w14:textId="126EDF0A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system sends the </w:t>
            </w:r>
            <w:r w:rsidRPr="4913F4E6" w:rsidR="70F1E2D2">
              <w:rPr>
                <w:color w:val="000000" w:themeColor="text1"/>
              </w:rPr>
              <w:t>validation</w:t>
            </w:r>
            <w:r w:rsidRPr="4913F4E6">
              <w:rPr>
                <w:color w:val="000000" w:themeColor="text1"/>
              </w:rPr>
              <w:t xml:space="preserve"> code to the user’s </w:t>
            </w:r>
            <w:r w:rsidRPr="4913F4E6" w:rsidR="2559DBCB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 xml:space="preserve"> and redirects the user the </w:t>
            </w:r>
            <w:r w:rsidRPr="4913F4E6" w:rsidR="3D7CCA4E">
              <w:rPr>
                <w:color w:val="000000" w:themeColor="text1"/>
              </w:rPr>
              <w:t>Validation Email</w:t>
            </w:r>
            <w:r w:rsidRPr="4913F4E6">
              <w:rPr>
                <w:color w:val="000000" w:themeColor="text1"/>
              </w:rPr>
              <w:t xml:space="preserve"> Screen, displays the following field (See other information 1):</w:t>
            </w:r>
          </w:p>
          <w:p w:rsidR="00F77A8D" w:rsidP="009B546E" w:rsidRDefault="00F77A8D" w14:paraId="0ED1310F" w14:textId="61B4FAFA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754" w:hanging="357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6 number cells to input </w:t>
            </w:r>
            <w:r w:rsidRPr="4913F4E6" w:rsidR="4C5EF698">
              <w:rPr>
                <w:color w:val="000000" w:themeColor="text1"/>
              </w:rPr>
              <w:t>validation</w:t>
            </w:r>
            <w:r w:rsidRPr="4913F4E6">
              <w:rPr>
                <w:color w:val="000000" w:themeColor="text1"/>
              </w:rPr>
              <w:t xml:space="preserve"> code.</w:t>
            </w:r>
          </w:p>
          <w:p w:rsidR="00F77A8D" w:rsidP="009B546E" w:rsidRDefault="00F77A8D" w14:paraId="0A53CDDD" w14:textId="512306C3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754" w:hanging="357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A countdown timer </w:t>
            </w:r>
            <w:r>
              <w:t>indicates the next</w:t>
            </w:r>
            <w:r w:rsidRPr="4913F4E6">
              <w:rPr>
                <w:color w:val="000000" w:themeColor="text1"/>
              </w:rPr>
              <w:t xml:space="preserve"> </w:t>
            </w:r>
            <w:r w:rsidRPr="4913F4E6" w:rsidR="0D7EA8C3">
              <w:rPr>
                <w:color w:val="000000" w:themeColor="text1"/>
              </w:rPr>
              <w:t>validation</w:t>
            </w:r>
            <w:r w:rsidRPr="4913F4E6">
              <w:rPr>
                <w:color w:val="000000" w:themeColor="text1"/>
              </w:rPr>
              <w:t xml:space="preserve"> send request availability.</w:t>
            </w:r>
          </w:p>
          <w:p w:rsidR="00F77A8D" w:rsidP="009B546E" w:rsidRDefault="00F77A8D" w14:paraId="4C0D60B7" w14:textId="0BC41294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754" w:hanging="357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The “</w:t>
            </w:r>
            <w:r w:rsidRPr="4913F4E6" w:rsidR="137BD500">
              <w:rPr>
                <w:color w:val="000000" w:themeColor="text1"/>
              </w:rPr>
              <w:t>Next</w:t>
            </w:r>
            <w:r w:rsidRPr="4913F4E6">
              <w:rPr>
                <w:color w:val="000000" w:themeColor="text1"/>
              </w:rPr>
              <w:t>” button.</w:t>
            </w:r>
          </w:p>
          <w:p w:rsidR="00F77A8D" w:rsidP="009B546E" w:rsidRDefault="00F77A8D" w14:paraId="3844269F" w14:textId="4EB88A46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user inputs the </w:t>
            </w:r>
            <w:r w:rsidRPr="4913F4E6" w:rsidR="10E6400C">
              <w:rPr>
                <w:color w:val="000000" w:themeColor="text1"/>
              </w:rPr>
              <w:t>validation</w:t>
            </w:r>
            <w:r w:rsidRPr="4913F4E6">
              <w:rPr>
                <w:color w:val="000000" w:themeColor="text1"/>
              </w:rPr>
              <w:t xml:space="preserve"> code and presses on the “</w:t>
            </w:r>
            <w:r w:rsidRPr="4913F4E6" w:rsidR="3D1E2566">
              <w:rPr>
                <w:color w:val="000000" w:themeColor="text1"/>
              </w:rPr>
              <w:t>validation</w:t>
            </w:r>
            <w:r w:rsidRPr="4913F4E6">
              <w:rPr>
                <w:color w:val="000000" w:themeColor="text1"/>
              </w:rPr>
              <w:t>” button to continue the process (see 3.0.E4).</w:t>
            </w:r>
          </w:p>
          <w:p w:rsidR="00F77A8D" w:rsidP="009B546E" w:rsidRDefault="00F77A8D" w14:paraId="298A68F2" w14:textId="20D134E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system validates the </w:t>
            </w:r>
            <w:r w:rsidRPr="4913F4E6" w:rsidR="71F7F5D2">
              <w:rPr>
                <w:color w:val="000000" w:themeColor="text1"/>
              </w:rPr>
              <w:t>validation</w:t>
            </w:r>
            <w:r w:rsidRPr="4913F4E6">
              <w:rPr>
                <w:color w:val="000000" w:themeColor="text1"/>
              </w:rPr>
              <w:t xml:space="preserve"> </w:t>
            </w:r>
            <w:r>
              <w:t>code and successfully</w:t>
            </w:r>
            <w:r w:rsidRPr="4913F4E6">
              <w:rPr>
                <w:color w:val="000000" w:themeColor="text1"/>
              </w:rPr>
              <w:t xml:space="preserve"> redirects the user to the Change Password Screen, </w:t>
            </w:r>
            <w:r>
              <w:t>displays</w:t>
            </w:r>
            <w:r w:rsidRPr="4913F4E6">
              <w:rPr>
                <w:color w:val="000000" w:themeColor="text1"/>
              </w:rPr>
              <w:t xml:space="preserve"> two required password and password confirmation </w:t>
            </w:r>
            <w:r>
              <w:t>fields</w:t>
            </w:r>
            <w:r w:rsidRPr="4913F4E6">
              <w:rPr>
                <w:color w:val="000000" w:themeColor="text1"/>
              </w:rPr>
              <w:t>.</w:t>
            </w:r>
          </w:p>
          <w:p w:rsidR="00F77A8D" w:rsidP="009B546E" w:rsidRDefault="00F77A8D" w14:paraId="3DE8D4D2" w14:textId="7791097F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The user inputs required fields and press the “</w:t>
            </w:r>
            <w:r w:rsidRPr="4913F4E6" w:rsidR="12176132">
              <w:rPr>
                <w:color w:val="000000" w:themeColor="text1"/>
              </w:rPr>
              <w:t>Next</w:t>
            </w:r>
            <w:r w:rsidRPr="4913F4E6">
              <w:rPr>
                <w:color w:val="000000" w:themeColor="text1"/>
              </w:rPr>
              <w:t>” button (see 3.0.E1, 3.0.E3, 3.0.E4, 3.0.E5).</w:t>
            </w:r>
          </w:p>
          <w:p w:rsidRPr="00754BE0" w:rsidR="00F77A8D" w:rsidP="009B546E" w:rsidRDefault="00F77A8D" w14:paraId="28394C04" w14:textId="7E6BAECB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system </w:t>
            </w:r>
            <w:r>
              <w:t>updates a new</w:t>
            </w:r>
            <w:r w:rsidRPr="4913F4E6">
              <w:rPr>
                <w:color w:val="000000" w:themeColor="text1"/>
              </w:rPr>
              <w:t xml:space="preserve"> password, </w:t>
            </w:r>
            <w:r>
              <w:t>displays a message</w:t>
            </w:r>
            <w:r w:rsidRPr="4913F4E6">
              <w:rPr>
                <w:color w:val="000000" w:themeColor="text1"/>
              </w:rPr>
              <w:t xml:space="preserve"> and navigates the user backs to the Login Screen.</w:t>
            </w:r>
          </w:p>
        </w:tc>
      </w:tr>
      <w:tr w:rsidR="00F77A8D" w:rsidTr="4913F4E6" w14:paraId="6A9A1174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FECB28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368A66DF" w14:textId="77777777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>3.0.E1. Leave required fields blank</w:t>
            </w:r>
          </w:p>
          <w:p w:rsidR="00F77A8D" w:rsidP="00CF4C19" w:rsidRDefault="00F77A8D" w14:paraId="769953E6" w14:textId="5FA580EA">
            <w:pPr>
              <w:spacing w:after="40"/>
              <w:jc w:val="left"/>
            </w:pPr>
            <w:r>
              <w:t xml:space="preserve">1. The user not filling required fields </w:t>
            </w:r>
            <w:r w:rsidRPr="4913F4E6">
              <w:rPr>
                <w:color w:val="000000" w:themeColor="text1"/>
              </w:rPr>
              <w:t>and press the “</w:t>
            </w:r>
            <w:r w:rsidRPr="4913F4E6" w:rsidR="713A3EDB">
              <w:rPr>
                <w:color w:val="000000" w:themeColor="text1"/>
              </w:rPr>
              <w:t>Next</w:t>
            </w:r>
            <w:r w:rsidRPr="4913F4E6">
              <w:rPr>
                <w:color w:val="000000" w:themeColor="text1"/>
              </w:rPr>
              <w:t>” button</w:t>
            </w:r>
            <w:r>
              <w:t>.</w:t>
            </w:r>
          </w:p>
          <w:p w:rsidR="00F77A8D" w:rsidP="00CF4C19" w:rsidRDefault="00F77A8D" w14:paraId="7334850E" w14:textId="77777777">
            <w:pPr>
              <w:spacing w:after="40"/>
              <w:jc w:val="left"/>
            </w:pPr>
            <w:r>
              <w:t xml:space="preserve">2. The system rejects the user’s attempt and displays error messages (MSG01). </w:t>
            </w:r>
          </w:p>
          <w:p w:rsidR="00F77A8D" w:rsidP="4913F4E6" w:rsidRDefault="00F77A8D" w14:paraId="40E15682" w14:textId="5DC29D42">
            <w:pPr>
              <w:spacing w:after="40"/>
              <w:jc w:val="left"/>
              <w:rPr>
                <w:b/>
                <w:bCs/>
              </w:rPr>
            </w:pPr>
            <w:r w:rsidRPr="4913F4E6">
              <w:rPr>
                <w:b/>
                <w:bCs/>
              </w:rPr>
              <w:t xml:space="preserve">3.0.E2. The user input invalid </w:t>
            </w:r>
            <w:r w:rsidRPr="4913F4E6" w:rsidR="3D685C37">
              <w:rPr>
                <w:b/>
                <w:bCs/>
              </w:rPr>
              <w:t>email</w:t>
            </w:r>
            <w:r w:rsidRPr="4913F4E6">
              <w:rPr>
                <w:b/>
                <w:bCs/>
              </w:rPr>
              <w:t xml:space="preserve"> </w:t>
            </w:r>
          </w:p>
          <w:p w:rsidR="00F77A8D" w:rsidP="00CF4C19" w:rsidRDefault="00F77A8D" w14:paraId="1FC08CC6" w14:textId="4AC36D2E">
            <w:pPr>
              <w:spacing w:after="40"/>
              <w:jc w:val="left"/>
            </w:pPr>
            <w:r>
              <w:t xml:space="preserve">1. In step 3, The user inputs invalid </w:t>
            </w:r>
            <w:r w:rsidR="0D3F92BE">
              <w:t>email</w:t>
            </w:r>
            <w:r>
              <w:t>.</w:t>
            </w:r>
          </w:p>
          <w:p w:rsidR="00F77A8D" w:rsidP="00CF4C19" w:rsidRDefault="00F77A8D" w14:paraId="38E54FB6" w14:textId="77777777">
            <w:pPr>
              <w:spacing w:after="40"/>
              <w:jc w:val="left"/>
            </w:pPr>
            <w:r>
              <w:t>2. The system rejects the user’s attempt and displays an error message (MSG04).</w:t>
            </w:r>
          </w:p>
          <w:p w:rsidR="00F77A8D" w:rsidP="00CF4C19" w:rsidRDefault="00F77A8D" w14:paraId="502FD368" w14:textId="77777777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>3.0.E3. The user inputs wrong password format</w:t>
            </w:r>
          </w:p>
          <w:p w:rsidR="00F77A8D" w:rsidP="00CF4C19" w:rsidRDefault="00F77A8D" w14:paraId="55CE11E6" w14:textId="77777777">
            <w:pPr>
              <w:spacing w:after="40"/>
              <w:jc w:val="left"/>
            </w:pPr>
            <w:r>
              <w:t>1. In step 7, the user inputs a password less than 8 characters.</w:t>
            </w:r>
          </w:p>
          <w:p w:rsidR="00F77A8D" w:rsidP="00CF4C19" w:rsidRDefault="00F77A8D" w14:paraId="5D918B94" w14:textId="3AD300B0">
            <w:pPr>
              <w:spacing w:after="40"/>
              <w:jc w:val="left"/>
            </w:pPr>
            <w:r>
              <w:t>2. The system rejects the user’s attempt and displays an error message (MSG</w:t>
            </w:r>
            <w:r w:rsidR="00E34761">
              <w:t>01</w:t>
            </w:r>
            <w:r>
              <w:t>).</w:t>
            </w:r>
          </w:p>
          <w:p w:rsidR="00F77A8D" w:rsidP="4913F4E6" w:rsidRDefault="00F77A8D" w14:paraId="33A4A39A" w14:textId="72E9370A">
            <w:pPr>
              <w:spacing w:after="40"/>
              <w:jc w:val="left"/>
              <w:rPr>
                <w:b/>
                <w:bCs/>
              </w:rPr>
            </w:pPr>
            <w:r w:rsidRPr="4913F4E6">
              <w:rPr>
                <w:b/>
                <w:bCs/>
              </w:rPr>
              <w:t xml:space="preserve">3.0.E4. The user inputs incorrect </w:t>
            </w:r>
            <w:r w:rsidRPr="4913F4E6" w:rsidR="1CBACED0">
              <w:rPr>
                <w:b/>
                <w:bCs/>
              </w:rPr>
              <w:t>email validation</w:t>
            </w:r>
            <w:r w:rsidRPr="4913F4E6">
              <w:rPr>
                <w:b/>
                <w:bCs/>
              </w:rPr>
              <w:t xml:space="preserve"> code</w:t>
            </w:r>
          </w:p>
          <w:p w:rsidR="00F77A8D" w:rsidP="00CF4C19" w:rsidRDefault="00F77A8D" w14:paraId="4E2527EE" w14:textId="6A8D3676">
            <w:pPr>
              <w:spacing w:after="40"/>
              <w:jc w:val="left"/>
            </w:pPr>
            <w:r>
              <w:lastRenderedPageBreak/>
              <w:t xml:space="preserve">1. In step 7, the user inputs incorrect </w:t>
            </w:r>
            <w:r w:rsidR="4FC273B5">
              <w:t>email validation</w:t>
            </w:r>
            <w:r>
              <w:t xml:space="preserve"> code.</w:t>
            </w:r>
          </w:p>
          <w:p w:rsidR="00F77A8D" w:rsidP="00CF4C19" w:rsidRDefault="00F77A8D" w14:paraId="0279BF44" w14:textId="77777777">
            <w:pPr>
              <w:spacing w:after="40"/>
              <w:jc w:val="left"/>
            </w:pPr>
            <w:r>
              <w:t>2. The system rejects the user’s attempt and displays an error message (MSG03).</w:t>
            </w:r>
          </w:p>
          <w:p w:rsidR="00F77A8D" w:rsidP="00CF4C19" w:rsidRDefault="00F77A8D" w14:paraId="13AB331A" w14:textId="77777777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>3.0.E5. Password confirmation does not match</w:t>
            </w:r>
          </w:p>
          <w:p w:rsidR="00F77A8D" w:rsidP="00CF4C19" w:rsidRDefault="00F77A8D" w14:paraId="29D4240C" w14:textId="77777777">
            <w:pPr>
              <w:spacing w:after="40"/>
              <w:jc w:val="left"/>
            </w:pPr>
            <w:r>
              <w:t>1. In step 7, the user inputs a different password confirmation.</w:t>
            </w:r>
          </w:p>
          <w:p w:rsidRPr="00754BE0" w:rsidR="00F77A8D" w:rsidP="00CF4C19" w:rsidRDefault="00F77A8D" w14:paraId="4A77A24C" w14:textId="77777777">
            <w:pPr>
              <w:spacing w:after="40"/>
              <w:jc w:val="left"/>
            </w:pPr>
            <w:r>
              <w:t>2. The system rejects the user’s attempt, display an error message (MSG06).</w:t>
            </w:r>
          </w:p>
        </w:tc>
      </w:tr>
      <w:tr w:rsidR="00F77A8D" w:rsidTr="4913F4E6" w14:paraId="7D71789F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39C72C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Exceptions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3ECC5EB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243295FE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52D6B1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A71360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3E6A012A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3B0F6E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6FC0C1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Low</w:t>
            </w:r>
          </w:p>
        </w:tc>
      </w:tr>
      <w:tr w:rsidR="00F77A8D" w:rsidTr="4913F4E6" w14:paraId="098E6402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3BB848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BD6C69D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BR-06</w:t>
            </w:r>
          </w:p>
        </w:tc>
      </w:tr>
      <w:tr w:rsidR="00F77A8D" w:rsidTr="4913F4E6" w14:paraId="58441F27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69F549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00F77A8D" w14:paraId="197C7FEB" w14:textId="60ACD38A">
            <w:pPr>
              <w:spacing w:after="40"/>
              <w:jc w:val="left"/>
            </w:pPr>
            <w:r>
              <w:t xml:space="preserve">1. When an </w:t>
            </w:r>
            <w:r w:rsidR="15BBBDF4">
              <w:t>Email Validation session</w:t>
            </w:r>
            <w:r>
              <w:t xml:space="preserve"> is over, the system asks if the user wants to re-send an </w:t>
            </w:r>
            <w:r w:rsidR="08563C0F">
              <w:t>email validation</w:t>
            </w:r>
            <w:r>
              <w:t xml:space="preserve"> code. The system repeats steps 4, 5 if the user chooses to resend.</w:t>
            </w:r>
          </w:p>
        </w:tc>
      </w:tr>
      <w:tr w:rsidR="00F77A8D" w:rsidTr="4913F4E6" w14:paraId="4A0A67AD" w14:textId="77777777">
        <w:tc>
          <w:tcPr>
            <w:tcW w:w="21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86C11A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11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4ED2DFE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8724D3" w:rsidR="00F77A8D" w:rsidP="00F77A8D" w:rsidRDefault="00F77A8D" w14:paraId="0C38422D" w14:textId="77777777">
      <w:pPr>
        <w:pStyle w:val="ImageTitle"/>
      </w:pPr>
      <w:r>
        <w:t>Table 2.2.2.3. Forgot password</w:t>
      </w:r>
    </w:p>
    <w:p w:rsidR="00F77A8D" w:rsidP="00F77A8D" w:rsidRDefault="00F77A8D" w14:paraId="654F6228" w14:textId="77777777">
      <w:pPr>
        <w:spacing w:after="0"/>
        <w:jc w:val="left"/>
        <w:rPr>
          <w:rFonts w:ascii="Times New Roman" w:hAnsi="Times New Roman"/>
          <w:b/>
          <w:iCs/>
          <w:szCs w:val="22"/>
        </w:rPr>
      </w:pPr>
      <w:r>
        <w:br w:type="page"/>
      </w:r>
    </w:p>
    <w:p w:rsidR="00F77A8D" w:rsidP="006A1FBE" w:rsidRDefault="00F77A8D" w14:paraId="03BCA0A6" w14:textId="2D98A57E">
      <w:pPr>
        <w:pStyle w:val="Heading4"/>
      </w:pPr>
      <w:bookmarkStart w:name="_Toc90498722" w:id="31"/>
      <w:bookmarkStart w:name="_Toc117808943" w:id="32"/>
      <w:r>
        <w:lastRenderedPageBreak/>
        <w:t>2.2.3. Feature “Manage personal profile</w:t>
      </w:r>
      <w:bookmarkEnd w:id="31"/>
      <w:bookmarkEnd w:id="32"/>
    </w:p>
    <w:p w:rsidRPr="006A1FBE" w:rsidR="006A1FBE" w:rsidP="006A1FBE" w:rsidRDefault="006A1FBE" w14:paraId="5411A891" w14:textId="09F0DE0E">
      <w:r>
        <w:rPr>
          <w:noProof/>
        </w:rPr>
        <w:drawing>
          <wp:inline distT="0" distB="0" distL="0" distR="0" wp14:anchorId="1367F81A" wp14:editId="4BF4B426">
            <wp:extent cx="5914390" cy="5336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33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A8D" w:rsidP="00F77A8D" w:rsidRDefault="00F77A8D" w14:paraId="766BC490" w14:textId="77777777">
      <w:pPr>
        <w:pStyle w:val="ImageTitle"/>
      </w:pPr>
      <w:r>
        <w:t>Figure 2.2.3. “Manage personal profile” use cases</w:t>
      </w:r>
    </w:p>
    <w:p w:rsidR="00F77A8D" w:rsidP="00F77A8D" w:rsidRDefault="00F77A8D" w14:paraId="1F60B45D" w14:textId="77777777">
      <w:pPr>
        <w:pStyle w:val="Heading5"/>
      </w:pPr>
      <w:bookmarkStart w:name="_Toc90498723" w:id="33"/>
      <w:bookmarkStart w:name="_Toc117808944" w:id="34"/>
      <w:r>
        <w:t>2.2.3.1. View personal profile</w:t>
      </w:r>
      <w:bookmarkEnd w:id="33"/>
      <w:bookmarkEnd w:id="34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69E0D36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5BF40490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UC 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3B5FEBAB" w14:textId="77777777">
            <w:pPr>
              <w:spacing w:after="40"/>
              <w:jc w:val="lef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szCs w:val="24"/>
              </w:rPr>
              <w:t>UC-04. View personal profile</w:t>
            </w:r>
          </w:p>
        </w:tc>
      </w:tr>
      <w:tr w:rsidR="00F77A8D" w:rsidTr="4913F4E6" w14:paraId="6FC48BB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711B709B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4913F4E6" w:rsidRDefault="67DAEC5D" w14:paraId="44BBE81D" w14:textId="7A7AE6A6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77C4797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4913F4E6" w:rsidRDefault="00F77A8D" w14:paraId="47750819" w14:textId="5E68E7D3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</w:rPr>
              <w:t>10/02/202</w:t>
            </w:r>
            <w:r w:rsidRPr="4913F4E6" w:rsidR="45064660">
              <w:rPr>
                <w:rFonts w:cs="Times"/>
              </w:rPr>
              <w:t>2</w:t>
            </w:r>
          </w:p>
        </w:tc>
      </w:tr>
      <w:tr w:rsidR="00F77A8D" w:rsidTr="4913F4E6" w14:paraId="7180A229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62309CC8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4913F4E6" w:rsidRDefault="35911D15" w14:paraId="7DFB9293" w14:textId="1A0755DF">
            <w:pP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rFonts w:cs="Times"/>
                <w:color w:val="000000" w:themeColor="text1"/>
              </w:rPr>
              <w:t>User</w:t>
            </w:r>
            <w:r w:rsidRPr="4913F4E6" w:rsidR="3BF7B379">
              <w:rPr>
                <w:rFonts w:cs="Times"/>
                <w:color w:val="000000" w:themeColor="text1"/>
              </w:rPr>
              <w:t>s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3732FD26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3A267C70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F77A8D" w:rsidTr="4913F4E6" w14:paraId="23224AB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6ED9F80D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4913F4E6" w:rsidRDefault="00F77A8D" w14:paraId="3B0DFFFC" w14:textId="6AF0B3F5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  <w:b/>
                <w:bCs/>
                <w:color w:val="000000" w:themeColor="text1"/>
              </w:rPr>
              <w:t>TRIG-01.</w:t>
            </w:r>
            <w:r w:rsidRPr="4913F4E6">
              <w:rPr>
                <w:rFonts w:cs="Times"/>
                <w:color w:val="000000" w:themeColor="text1"/>
              </w:rPr>
              <w:t xml:space="preserve"> The user presses on the “</w:t>
            </w:r>
            <w:r w:rsidRPr="4913F4E6" w:rsidR="67A8AEA7">
              <w:rPr>
                <w:rFonts w:cs="Times"/>
                <w:color w:val="000000" w:themeColor="text1"/>
              </w:rPr>
              <w:t xml:space="preserve">Edit Personal </w:t>
            </w:r>
            <w:r w:rsidRPr="4913F4E6" w:rsidR="27FCD7DE">
              <w:rPr>
                <w:rFonts w:cs="Times"/>
                <w:color w:val="000000" w:themeColor="text1"/>
              </w:rPr>
              <w:t>Information</w:t>
            </w:r>
            <w:r w:rsidRPr="4913F4E6">
              <w:rPr>
                <w:rFonts w:cs="Times"/>
                <w:color w:val="000000" w:themeColor="text1"/>
              </w:rPr>
              <w:t>” option in the Personal Setting Screen.</w:t>
            </w:r>
          </w:p>
        </w:tc>
      </w:tr>
      <w:tr w:rsidR="00F77A8D" w:rsidTr="4913F4E6" w14:paraId="44E2119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759995C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20144685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szCs w:val="24"/>
              </w:rPr>
              <w:t>This use case allows the user to view his/her profile information.</w:t>
            </w:r>
          </w:p>
        </w:tc>
      </w:tr>
      <w:tr w:rsidR="00F77A8D" w:rsidTr="4913F4E6" w14:paraId="5732114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2FC9AD51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670ABFA2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b/>
                <w:color w:val="000000"/>
                <w:szCs w:val="24"/>
              </w:rPr>
              <w:t>PRE-01.</w:t>
            </w:r>
            <w:r w:rsidRPr="00DF0CA1">
              <w:rPr>
                <w:rFonts w:cs="Times"/>
                <w:color w:val="000000"/>
                <w:szCs w:val="24"/>
              </w:rPr>
              <w:t xml:space="preserve"> The user has logged in.</w:t>
            </w:r>
          </w:p>
          <w:p w:rsidRPr="00DF0CA1" w:rsidR="00F77A8D" w:rsidP="00CF4C19" w:rsidRDefault="00F77A8D" w14:paraId="2266A76F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b/>
                <w:color w:val="000000"/>
                <w:szCs w:val="24"/>
              </w:rPr>
              <w:t>PRE-02.</w:t>
            </w:r>
            <w:r w:rsidRPr="00DF0CA1">
              <w:rPr>
                <w:rFonts w:cs="Times"/>
                <w:color w:val="000000"/>
                <w:szCs w:val="24"/>
              </w:rPr>
              <w:t xml:space="preserve"> The user is in the Personal Profile Setting Screen.</w:t>
            </w:r>
          </w:p>
        </w:tc>
      </w:tr>
      <w:tr w:rsidR="00F77A8D" w:rsidTr="4913F4E6" w14:paraId="3553543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36CDEDB2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52486C8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F77A8D" w:rsidTr="4913F4E6" w14:paraId="3AAFF98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58D2863D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F74BE36" w14:textId="77777777">
            <w:pPr>
              <w:spacing w:after="40"/>
              <w:jc w:val="left"/>
              <w:rPr>
                <w:rFonts w:cs="Times"/>
                <w:b/>
                <w:color w:val="000000"/>
                <w:szCs w:val="24"/>
              </w:rPr>
            </w:pPr>
            <w:r w:rsidRPr="00DF0CA1">
              <w:rPr>
                <w:rFonts w:cs="Times"/>
                <w:b/>
                <w:color w:val="000000"/>
                <w:szCs w:val="24"/>
              </w:rPr>
              <w:t>4.0. View the user profile</w:t>
            </w:r>
          </w:p>
          <w:p w:rsidRPr="00DF0CA1" w:rsidR="00F77A8D" w:rsidP="4913F4E6" w:rsidRDefault="00F77A8D" w14:paraId="5CB1CE3F" w14:textId="1A54D151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4913F4E6">
              <w:rPr>
                <w:rFonts w:cs="Times"/>
                <w:color w:val="000000" w:themeColor="text1"/>
              </w:rPr>
              <w:t>After PRE-01, PRE-02 are confirmed, the user presses on the “</w:t>
            </w:r>
            <w:r w:rsidRPr="4913F4E6" w:rsidR="7F319381">
              <w:rPr>
                <w:rFonts w:cs="Times"/>
                <w:color w:val="000000" w:themeColor="text1"/>
              </w:rPr>
              <w:t>Edit Personal Information</w:t>
            </w:r>
            <w:r w:rsidRPr="4913F4E6">
              <w:rPr>
                <w:rFonts w:cs="Times"/>
                <w:color w:val="000000" w:themeColor="text1"/>
              </w:rPr>
              <w:t>” option.</w:t>
            </w:r>
          </w:p>
          <w:p w:rsidRPr="00DF0CA1" w:rsidR="00F77A8D" w:rsidP="009B546E" w:rsidRDefault="00F77A8D" w14:paraId="2C421C4E" w14:textId="77777777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4913F4E6">
              <w:rPr>
                <w:rFonts w:cs="Times"/>
                <w:color w:val="000000" w:themeColor="text1"/>
              </w:rPr>
              <w:lastRenderedPageBreak/>
              <w:t xml:space="preserve">The system redirects to the Edit Personal Profile Screen, displays fields containing information of the user: </w:t>
            </w:r>
          </w:p>
          <w:p w:rsidRPr="00DF0CA1" w:rsidR="00F77A8D" w:rsidP="009B546E" w:rsidRDefault="00F77A8D" w14:paraId="7F44B8DE" w14:textId="77777777">
            <w:pPr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4913F4E6">
              <w:rPr>
                <w:rFonts w:cs="Times"/>
                <w:color w:val="000000" w:themeColor="text1"/>
              </w:rPr>
              <w:t>Required text field for name</w:t>
            </w:r>
          </w:p>
          <w:p w:rsidRPr="00DF0CA1" w:rsidR="00F77A8D" w:rsidP="009B546E" w:rsidRDefault="00F77A8D" w14:paraId="0A75295E" w14:textId="77777777">
            <w:pPr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4913F4E6">
              <w:rPr>
                <w:rFonts w:cs="Times"/>
                <w:color w:val="000000" w:themeColor="text1"/>
              </w:rPr>
              <w:t>Required date selector for birthdate</w:t>
            </w:r>
          </w:p>
          <w:p w:rsidRPr="00DF0CA1" w:rsidR="00F77A8D" w:rsidP="00CF4C19" w:rsidRDefault="00F77A8D" w14:paraId="4BC0B36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Non-required fields are: Gender, Address, Province, District, Ward.</w:t>
            </w:r>
          </w:p>
        </w:tc>
      </w:tr>
      <w:tr w:rsidR="00F77A8D" w:rsidTr="4913F4E6" w14:paraId="4B1B16F0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0C044181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lastRenderedPageBreak/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A51B1B4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szCs w:val="24"/>
              </w:rPr>
              <w:t>N/A</w:t>
            </w:r>
          </w:p>
        </w:tc>
      </w:tr>
      <w:tr w:rsidR="00F77A8D" w:rsidTr="4913F4E6" w14:paraId="3A8D1B9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694BD924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DD61FC2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F77A8D" w:rsidTr="4913F4E6" w14:paraId="30430AD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52690A1C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22B5B73B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High</w:t>
            </w:r>
          </w:p>
        </w:tc>
      </w:tr>
      <w:tr w:rsidR="00F77A8D" w:rsidTr="4913F4E6" w14:paraId="48D20E89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70444C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9CF829A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High</w:t>
            </w:r>
          </w:p>
        </w:tc>
      </w:tr>
      <w:tr w:rsidR="00F77A8D" w:rsidTr="4913F4E6" w14:paraId="5092763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3D846746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B7AC98A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F77A8D" w:rsidTr="4913F4E6" w14:paraId="59C846D2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1DCD2572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4913F4E6" w:rsidRDefault="00F77A8D" w14:paraId="6222529D" w14:textId="14B3D414">
            <w:pP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rFonts w:cs="Times"/>
                <w:color w:val="000000" w:themeColor="text1"/>
              </w:rPr>
              <w:t xml:space="preserve">1. If the user has not input any non-required field (Gender, Address, </w:t>
            </w:r>
            <w:r w:rsidRPr="4913F4E6" w:rsidR="711B1231">
              <w:rPr>
                <w:rFonts w:cs="Times"/>
                <w:color w:val="000000" w:themeColor="text1"/>
              </w:rPr>
              <w:t>Age</w:t>
            </w:r>
            <w:r w:rsidRPr="4913F4E6">
              <w:rPr>
                <w:rFonts w:cs="Times"/>
                <w:color w:val="000000" w:themeColor="text1"/>
              </w:rPr>
              <w:t xml:space="preserve">, </w:t>
            </w:r>
            <w:r w:rsidRPr="4913F4E6" w:rsidR="6815F318">
              <w:rPr>
                <w:rFonts w:cs="Times"/>
                <w:color w:val="000000" w:themeColor="text1"/>
              </w:rPr>
              <w:t>Height</w:t>
            </w:r>
            <w:r w:rsidRPr="4913F4E6">
              <w:rPr>
                <w:rFonts w:cs="Times"/>
                <w:color w:val="000000" w:themeColor="text1"/>
              </w:rPr>
              <w:t xml:space="preserve">, </w:t>
            </w:r>
            <w:r w:rsidRPr="4913F4E6" w:rsidR="3EC3CC40">
              <w:rPr>
                <w:rFonts w:cs="Times"/>
                <w:color w:val="000000" w:themeColor="text1"/>
              </w:rPr>
              <w:t>Weight</w:t>
            </w:r>
            <w:r w:rsidRPr="4913F4E6">
              <w:rPr>
                <w:rFonts w:cs="Times"/>
                <w:color w:val="000000" w:themeColor="text1"/>
              </w:rPr>
              <w:t>) when registering in the Register Information Screen, fields will display as empty.</w:t>
            </w:r>
          </w:p>
        </w:tc>
      </w:tr>
      <w:tr w:rsidR="00F77A8D" w:rsidTr="4913F4E6" w14:paraId="1D65EDC2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7351D4CE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DF0CA1">
              <w:rPr>
                <w:rFonts w:cs="Times"/>
                <w:b/>
                <w:bCs/>
                <w:color w:val="000000"/>
                <w:szCs w:val="24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DF0CA1" w:rsidR="00F77A8D" w:rsidP="00CF4C19" w:rsidRDefault="00F77A8D" w14:paraId="255DDFF8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DF0CA1">
              <w:rPr>
                <w:rFonts w:cs="Times"/>
                <w:color w:val="000000"/>
                <w:szCs w:val="24"/>
              </w:rPr>
              <w:t>N/A</w:t>
            </w:r>
          </w:p>
        </w:tc>
      </w:tr>
    </w:tbl>
    <w:p w:rsidRPr="00512500" w:rsidR="00F77A8D" w:rsidP="00F77A8D" w:rsidRDefault="00F77A8D" w14:paraId="6A5EFBF3" w14:textId="77777777">
      <w:pPr>
        <w:pStyle w:val="ImageTitle"/>
      </w:pPr>
      <w:r>
        <w:t>Table 2.2.3.1. View personal profile</w:t>
      </w:r>
    </w:p>
    <w:p w:rsidR="00F77A8D" w:rsidP="00F77A8D" w:rsidRDefault="00F77A8D" w14:paraId="58F47643" w14:textId="77777777">
      <w:pPr>
        <w:pStyle w:val="Heading5"/>
      </w:pPr>
      <w:bookmarkStart w:name="_Toc90498724" w:id="35"/>
      <w:bookmarkStart w:name="_Toc117808945" w:id="36"/>
      <w:r>
        <w:t>2.2.3.2. Edit personal profile</w:t>
      </w:r>
      <w:bookmarkEnd w:id="35"/>
      <w:bookmarkEnd w:id="36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612213B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3569D224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UC 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37AF74D6" w14:textId="77777777">
            <w:pPr>
              <w:spacing w:after="40"/>
              <w:jc w:val="lef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szCs w:val="24"/>
              </w:rPr>
              <w:t>UC-05. Edit personal profile</w:t>
            </w:r>
          </w:p>
        </w:tc>
      </w:tr>
      <w:tr w:rsidR="00F77A8D" w:rsidTr="4913F4E6" w14:paraId="47970DA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735AB1AF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4913F4E6" w:rsidRDefault="2370BEB6" w14:paraId="795F89D8" w14:textId="7BCE534A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1382CA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4913F4E6" w:rsidRDefault="00F77A8D" w14:paraId="43163FB6" w14:textId="1FFE2D27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</w:rPr>
              <w:t>10/02/202</w:t>
            </w:r>
            <w:r w:rsidRPr="4913F4E6" w:rsidR="2DAB9505">
              <w:rPr>
                <w:rFonts w:cs="Times"/>
              </w:rPr>
              <w:t>2</w:t>
            </w:r>
          </w:p>
        </w:tc>
      </w:tr>
      <w:tr w:rsidR="00F77A8D" w:rsidTr="4913F4E6" w14:paraId="32FAFD9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08F45030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4913F4E6" w:rsidRDefault="51CE1612" w14:paraId="1FB4E69B" w14:textId="0DE68FDA">
            <w:pP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rFonts w:cs="Times"/>
                <w:color w:val="000000" w:themeColor="text1"/>
              </w:rPr>
              <w:t>User</w:t>
            </w:r>
            <w:r w:rsidRPr="4913F4E6" w:rsidR="4E6C9BAC">
              <w:rPr>
                <w:rFonts w:cs="Times"/>
                <w:color w:val="000000" w:themeColor="text1"/>
              </w:rPr>
              <w:t>s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79FF7F61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59C6997C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szCs w:val="24"/>
              </w:rPr>
              <w:t>N/A</w:t>
            </w:r>
          </w:p>
        </w:tc>
      </w:tr>
      <w:tr w:rsidR="00F77A8D" w:rsidTr="4913F4E6" w14:paraId="332C560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1DF7800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4913F4E6" w:rsidRDefault="00F77A8D" w14:paraId="550B724A" w14:textId="3E08E806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  <w:b/>
                <w:bCs/>
                <w:color w:val="000000" w:themeColor="text1"/>
              </w:rPr>
              <w:t>TRIG-01.</w:t>
            </w:r>
            <w:r w:rsidRPr="4913F4E6">
              <w:rPr>
                <w:rFonts w:cs="Times"/>
                <w:color w:val="000000" w:themeColor="text1"/>
              </w:rPr>
              <w:t xml:space="preserve"> The user presses on the “</w:t>
            </w:r>
            <w:r w:rsidRPr="4913F4E6" w:rsidR="4FF35FBC">
              <w:rPr>
                <w:rFonts w:cs="Times"/>
                <w:color w:val="000000" w:themeColor="text1"/>
              </w:rPr>
              <w:t>Save changes</w:t>
            </w:r>
            <w:r w:rsidRPr="4913F4E6">
              <w:rPr>
                <w:rFonts w:cs="Times"/>
                <w:color w:val="000000" w:themeColor="text1"/>
              </w:rPr>
              <w:t>” button.</w:t>
            </w:r>
          </w:p>
        </w:tc>
      </w:tr>
      <w:tr w:rsidR="00F77A8D" w:rsidTr="4913F4E6" w14:paraId="1F9ECC7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46EC2507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C554E03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szCs w:val="24"/>
              </w:rPr>
              <w:t>The function allows the user to edit his/her profile information</w:t>
            </w:r>
          </w:p>
        </w:tc>
      </w:tr>
      <w:tr w:rsidR="00F77A8D" w:rsidTr="4913F4E6" w14:paraId="448377A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2A15CE90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21A2370B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b/>
                <w:color w:val="000000"/>
                <w:szCs w:val="24"/>
              </w:rPr>
              <w:t>PRE-01.</w:t>
            </w:r>
            <w:r w:rsidRPr="00007BBA">
              <w:rPr>
                <w:rFonts w:cs="Times"/>
                <w:color w:val="000000"/>
                <w:szCs w:val="24"/>
              </w:rPr>
              <w:t xml:space="preserve"> The user has logged in.</w:t>
            </w:r>
          </w:p>
          <w:p w:rsidRPr="00007BBA" w:rsidR="00F77A8D" w:rsidP="00CF4C19" w:rsidRDefault="00F77A8D" w14:paraId="67265478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b/>
                <w:color w:val="000000"/>
                <w:szCs w:val="24"/>
              </w:rPr>
              <w:t>PRE-02.</w:t>
            </w:r>
            <w:r w:rsidRPr="00007BBA">
              <w:rPr>
                <w:rFonts w:cs="Times"/>
                <w:color w:val="000000"/>
                <w:szCs w:val="24"/>
              </w:rPr>
              <w:t xml:space="preserve"> The user is </w:t>
            </w:r>
            <w:r w:rsidRPr="00007BBA">
              <w:rPr>
                <w:rFonts w:cs="Times"/>
                <w:szCs w:val="24"/>
              </w:rPr>
              <w:t>in the Edit</w:t>
            </w:r>
            <w:r w:rsidRPr="00007BBA">
              <w:rPr>
                <w:rFonts w:cs="Times"/>
                <w:color w:val="000000"/>
                <w:szCs w:val="24"/>
              </w:rPr>
              <w:t xml:space="preserve"> Personal Profile Screen.</w:t>
            </w:r>
          </w:p>
        </w:tc>
      </w:tr>
      <w:tr w:rsidR="00F77A8D" w:rsidTr="4913F4E6" w14:paraId="663BF47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029134E2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17A669F7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b/>
                <w:color w:val="000000"/>
                <w:szCs w:val="24"/>
              </w:rPr>
              <w:t>POST-01</w:t>
            </w:r>
            <w:r w:rsidRPr="00007BBA">
              <w:rPr>
                <w:rFonts w:cs="Times"/>
                <w:color w:val="000000"/>
                <w:szCs w:val="24"/>
              </w:rPr>
              <w:t>. The system updates the user’s profile changes.</w:t>
            </w:r>
          </w:p>
        </w:tc>
      </w:tr>
      <w:tr w:rsidR="00F77A8D" w:rsidTr="4913F4E6" w14:paraId="2DD2B20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251F1C07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3583105C" w14:textId="77777777">
            <w:pPr>
              <w:spacing w:after="40"/>
              <w:jc w:val="left"/>
              <w:rPr>
                <w:rFonts w:cs="Times"/>
                <w:b/>
                <w:color w:val="000000"/>
                <w:szCs w:val="24"/>
              </w:rPr>
            </w:pPr>
            <w:r w:rsidRPr="00007BBA">
              <w:rPr>
                <w:rFonts w:cs="Times"/>
                <w:b/>
                <w:color w:val="000000"/>
                <w:szCs w:val="24"/>
              </w:rPr>
              <w:t>5.0. The user edits personal profile</w:t>
            </w:r>
          </w:p>
          <w:p w:rsidRPr="00007BBA" w:rsidR="00F77A8D" w:rsidP="4913F4E6" w:rsidRDefault="00F77A8D" w14:paraId="00176EC5" w14:textId="0AA1D2FA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4913F4E6">
              <w:rPr>
                <w:rFonts w:cs="Times"/>
                <w:color w:val="000000" w:themeColor="text1"/>
              </w:rPr>
              <w:t>The user makes any changes to any field in the Edit Personal Profile Screen and presses the “</w:t>
            </w:r>
            <w:r w:rsidRPr="4913F4E6" w:rsidR="787A7EF8">
              <w:rPr>
                <w:rFonts w:cs="Times"/>
                <w:color w:val="000000" w:themeColor="text1"/>
              </w:rPr>
              <w:t>Save changes</w:t>
            </w:r>
            <w:r w:rsidRPr="4913F4E6">
              <w:rPr>
                <w:rFonts w:cs="Times"/>
                <w:color w:val="000000" w:themeColor="text1"/>
              </w:rPr>
              <w:t xml:space="preserve">” button to save new changes (see 6.0.E1). </w:t>
            </w:r>
          </w:p>
          <w:p w:rsidRPr="00007BBA" w:rsidR="00F77A8D" w:rsidP="00CF4C19" w:rsidRDefault="00F77A8D" w14:paraId="1E012AC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007BBA">
              <w:rPr>
                <w:rFonts w:cs="Times"/>
                <w:color w:val="000000"/>
                <w:szCs w:val="24"/>
              </w:rPr>
              <w:t>The system updates new changes.</w:t>
            </w:r>
          </w:p>
        </w:tc>
      </w:tr>
      <w:tr w:rsidR="00F77A8D" w:rsidTr="4913F4E6" w14:paraId="745877B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07051562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9120BB8" w14:textId="77777777">
            <w:pPr>
              <w:spacing w:after="40"/>
              <w:jc w:val="left"/>
              <w:rPr>
                <w:rFonts w:cs="Times"/>
                <w:bCs/>
                <w:szCs w:val="24"/>
              </w:rPr>
            </w:pPr>
            <w:r>
              <w:rPr>
                <w:rFonts w:cs="Times"/>
                <w:bCs/>
                <w:szCs w:val="24"/>
              </w:rPr>
              <w:t>N/A</w:t>
            </w:r>
          </w:p>
        </w:tc>
      </w:tr>
      <w:tr w:rsidR="00F77A8D" w:rsidTr="4913F4E6" w14:paraId="2F93CA5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00F6B56E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139AE4C0" w14:textId="77777777">
            <w:pPr>
              <w:spacing w:after="40"/>
              <w:jc w:val="left"/>
              <w:rPr>
                <w:rFonts w:cs="Times"/>
                <w:b/>
                <w:szCs w:val="24"/>
              </w:rPr>
            </w:pPr>
            <w:r w:rsidRPr="00007BBA">
              <w:rPr>
                <w:rFonts w:cs="Times"/>
                <w:b/>
                <w:szCs w:val="24"/>
              </w:rPr>
              <w:t>5.0.E1. The user leaves the required fields empty</w:t>
            </w:r>
          </w:p>
          <w:p w:rsidRPr="00007BBA" w:rsidR="00F77A8D" w:rsidP="4913F4E6" w:rsidRDefault="00F77A8D" w14:paraId="38465E89" w14:textId="5F8182E7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rFonts w:cs="Times"/>
              </w:rPr>
              <w:t>1. The user deletes data in required fields and presses the “</w:t>
            </w:r>
            <w:r w:rsidRPr="4913F4E6" w:rsidR="6A4BA4D0">
              <w:rPr>
                <w:rFonts w:cs="Times"/>
                <w:color w:val="000000" w:themeColor="text1"/>
              </w:rPr>
              <w:t>Save changes</w:t>
            </w:r>
            <w:r w:rsidRPr="4913F4E6">
              <w:rPr>
                <w:rFonts w:cs="Times"/>
              </w:rPr>
              <w:t>” button.</w:t>
            </w:r>
          </w:p>
          <w:p w:rsidRPr="00007BBA" w:rsidR="00F77A8D" w:rsidP="00CF4C19" w:rsidRDefault="00F77A8D" w14:paraId="7EA5895E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szCs w:val="24"/>
              </w:rPr>
              <w:t>2. The system rejects the user’s attempt, and displays error messages (MSG02).</w:t>
            </w:r>
          </w:p>
        </w:tc>
      </w:tr>
      <w:tr w:rsidR="00F77A8D" w:rsidTr="4913F4E6" w14:paraId="5DF1B654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53C65AB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7B93535B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color w:val="000000"/>
                <w:szCs w:val="24"/>
              </w:rPr>
              <w:t>High</w:t>
            </w:r>
          </w:p>
        </w:tc>
      </w:tr>
      <w:tr w:rsidR="00F77A8D" w:rsidTr="4913F4E6" w14:paraId="6C1E9AD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1CECA07D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3CD5AB6F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color w:val="000000"/>
                <w:szCs w:val="24"/>
              </w:rPr>
              <w:t>Low</w:t>
            </w:r>
          </w:p>
        </w:tc>
      </w:tr>
      <w:tr w:rsidR="00F77A8D" w:rsidTr="4913F4E6" w14:paraId="2A71926D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D27EC72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2FA6BB70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color w:val="000000"/>
                <w:szCs w:val="24"/>
              </w:rPr>
              <w:t>BR-03</w:t>
            </w:r>
          </w:p>
        </w:tc>
      </w:tr>
      <w:tr w:rsidR="00F77A8D" w:rsidTr="4913F4E6" w14:paraId="51EF4DA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20B382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376718E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F77A8D" w:rsidTr="4913F4E6" w14:paraId="0B43F049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64838757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007BBA">
              <w:rPr>
                <w:rFonts w:cs="Times"/>
                <w:b/>
                <w:bCs/>
                <w:color w:val="000000"/>
                <w:szCs w:val="24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007BBA" w:rsidR="00F77A8D" w:rsidP="00CF4C19" w:rsidRDefault="00F77A8D" w14:paraId="24EBF5DD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007BBA">
              <w:rPr>
                <w:rFonts w:cs="Times"/>
                <w:color w:val="000000"/>
                <w:szCs w:val="24"/>
              </w:rPr>
              <w:t>N/A</w:t>
            </w:r>
          </w:p>
        </w:tc>
      </w:tr>
    </w:tbl>
    <w:p w:rsidRPr="00512500" w:rsidR="00F77A8D" w:rsidP="00F77A8D" w:rsidRDefault="00F77A8D" w14:paraId="4865E18F" w14:textId="77777777">
      <w:pPr>
        <w:pStyle w:val="ImageTitle"/>
      </w:pPr>
      <w:r>
        <w:t>Table 2.2.3.2. Edit personal profile</w:t>
      </w:r>
    </w:p>
    <w:p w:rsidR="00F77A8D" w:rsidP="00F77A8D" w:rsidRDefault="00F77A8D" w14:paraId="078AF7E8" w14:textId="77777777">
      <w:pPr>
        <w:pStyle w:val="Heading5"/>
      </w:pPr>
      <w:bookmarkStart w:name="_Toc90498725" w:id="37"/>
      <w:bookmarkStart w:name="_Toc117808946" w:id="38"/>
      <w:r>
        <w:lastRenderedPageBreak/>
        <w:t>2.2.3.3. Change password</w:t>
      </w:r>
      <w:bookmarkEnd w:id="37"/>
      <w:bookmarkEnd w:id="38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4ADA40B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955214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51EB4C48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06. Change password</w:t>
            </w:r>
          </w:p>
        </w:tc>
      </w:tr>
      <w:tr w:rsidR="00F77A8D" w:rsidTr="4913F4E6" w14:paraId="02B9152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1F2AA0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7E0C1855" w14:paraId="457131FF" w14:textId="38BB4C9D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297D59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5EA9093" w14:textId="4C8352E2">
            <w:pPr>
              <w:spacing w:after="40"/>
              <w:rPr>
                <w:rFonts w:cs="Times"/>
              </w:rPr>
            </w:pPr>
            <w:r w:rsidRPr="4913F4E6">
              <w:rPr>
                <w:rFonts w:cs="Times"/>
              </w:rPr>
              <w:t>10/02/202</w:t>
            </w:r>
            <w:r w:rsidRPr="4913F4E6" w:rsidR="383BA83A">
              <w:rPr>
                <w:rFonts w:cs="Times"/>
              </w:rPr>
              <w:t>2</w:t>
            </w:r>
          </w:p>
        </w:tc>
      </w:tr>
      <w:tr w:rsidR="00F77A8D" w:rsidTr="4913F4E6" w14:paraId="49C10DE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16CF9B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585B1399" w14:paraId="1CB3DF8F" w14:textId="314B6E8F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User, Nutrition Expert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B943CC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0EC713D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292AAA82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E3FEBA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53F519C" w14:textId="68E83611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b/>
                <w:bCs/>
                <w:color w:val="000000" w:themeColor="text1"/>
              </w:rPr>
              <w:t>TRIG-01.</w:t>
            </w:r>
            <w:r w:rsidRPr="4913F4E6">
              <w:rPr>
                <w:color w:val="000000" w:themeColor="text1"/>
              </w:rPr>
              <w:t xml:space="preserve"> The user presses on the “</w:t>
            </w:r>
            <w:r w:rsidRPr="4913F4E6" w:rsidR="108C0EEC">
              <w:rPr>
                <w:color w:val="000000" w:themeColor="text1"/>
              </w:rPr>
              <w:t>Change Password</w:t>
            </w:r>
            <w:r w:rsidRPr="4913F4E6">
              <w:rPr>
                <w:color w:val="000000" w:themeColor="text1"/>
              </w:rPr>
              <w:t>” option in the Personal Setting Screen.</w:t>
            </w:r>
          </w:p>
        </w:tc>
      </w:tr>
      <w:tr w:rsidR="00F77A8D" w:rsidTr="4913F4E6" w14:paraId="2FC6614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4DC191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ABB555B" w14:textId="77777777">
            <w:pPr>
              <w:spacing w:after="40"/>
              <w:jc w:val="left"/>
              <w:rPr>
                <w:rFonts w:cs="Times"/>
              </w:rPr>
            </w:pPr>
            <w:r>
              <w:t>This use case allows the user to change his/her password.</w:t>
            </w:r>
          </w:p>
        </w:tc>
      </w:tr>
      <w:tr w:rsidR="00F77A8D" w:rsidTr="4913F4E6" w14:paraId="5B145D1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88E6C6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3AE1B18A" w14:textId="77777777">
            <w:pPr>
              <w:spacing w:after="40"/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has logged in.</w:t>
            </w:r>
          </w:p>
          <w:p w:rsidRPr="00A26984" w:rsidR="00F77A8D" w:rsidP="00CF4C19" w:rsidRDefault="00F77A8D" w14:paraId="7F64DA3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user is in the Personal Setting Screen.</w:t>
            </w:r>
          </w:p>
        </w:tc>
      </w:tr>
      <w:tr w:rsidR="00F77A8D" w:rsidTr="4913F4E6" w14:paraId="76F140C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7438DB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5A0DAA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OST-01.</w:t>
            </w:r>
            <w:r>
              <w:rPr>
                <w:color w:val="000000"/>
              </w:rPr>
              <w:t xml:space="preserve"> The system updates the user’s new password. </w:t>
            </w:r>
          </w:p>
        </w:tc>
      </w:tr>
      <w:tr w:rsidR="00F77A8D" w:rsidTr="4913F4E6" w14:paraId="1488EBB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05046F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42BFAF60" w14:textId="77777777">
            <w:pPr>
              <w:spacing w:after="40"/>
            </w:pPr>
            <w:r>
              <w:rPr>
                <w:b/>
                <w:color w:val="000000"/>
              </w:rPr>
              <w:t>6.0 The user changes the password</w:t>
            </w:r>
          </w:p>
          <w:p w:rsidR="00F77A8D" w:rsidP="009B546E" w:rsidRDefault="00F77A8D" w14:paraId="4EB7C573" w14:textId="77777777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The system redirects the user to the Change Password Screen, display the following fields:</w:t>
            </w:r>
          </w:p>
          <w:p w:rsidR="00F77A8D" w:rsidP="009B546E" w:rsidRDefault="00F77A8D" w14:paraId="7B1EA2DE" w14:textId="77777777">
            <w:pPr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Required text field to input old password.</w:t>
            </w:r>
          </w:p>
          <w:p w:rsidR="00F77A8D" w:rsidP="009B546E" w:rsidRDefault="00F77A8D" w14:paraId="615B1389" w14:textId="77777777">
            <w:pPr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Required text field to input new password.</w:t>
            </w:r>
          </w:p>
          <w:p w:rsidR="00F77A8D" w:rsidP="009B546E" w:rsidRDefault="00F77A8D" w14:paraId="7E095664" w14:textId="77777777">
            <w:pPr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Required text field to input new password confirmation.</w:t>
            </w:r>
          </w:p>
          <w:p w:rsidR="00F77A8D" w:rsidP="009B546E" w:rsidRDefault="00F77A8D" w14:paraId="4744428C" w14:textId="0A6521D6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The user inputs required fields and presses the “</w:t>
            </w:r>
            <w:r w:rsidRPr="4913F4E6" w:rsidR="2458B8F9">
              <w:rPr>
                <w:color w:val="000000" w:themeColor="text1"/>
              </w:rPr>
              <w:t>Save change</w:t>
            </w:r>
            <w:r w:rsidRPr="4913F4E6">
              <w:rPr>
                <w:color w:val="000000" w:themeColor="text1"/>
              </w:rPr>
              <w:t xml:space="preserve">” button (see 6.0.E1, 6.0.E2, 6.0.E3, 6.0.E4). </w:t>
            </w:r>
          </w:p>
          <w:p w:rsidRPr="00A26984" w:rsidR="00F77A8D" w:rsidP="00CF4C19" w:rsidRDefault="00F77A8D" w14:paraId="20B9D764" w14:textId="21E1E0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>
              <w:rPr>
                <w:color w:val="000000"/>
              </w:rPr>
              <w:t xml:space="preserve">The system </w:t>
            </w:r>
            <w:r>
              <w:t>updates the new</w:t>
            </w:r>
            <w:r>
              <w:rPr>
                <w:color w:val="000000"/>
              </w:rPr>
              <w:t xml:space="preserve"> password, </w:t>
            </w:r>
            <w:r>
              <w:t>displays a message</w:t>
            </w:r>
            <w:r>
              <w:rPr>
                <w:color w:val="000000"/>
              </w:rPr>
              <w:t xml:space="preserve"> (MSG</w:t>
            </w:r>
            <w:r w:rsidR="0059725D">
              <w:rPr>
                <w:color w:val="000000"/>
              </w:rPr>
              <w:t>12</w:t>
            </w:r>
            <w:r>
              <w:rPr>
                <w:color w:val="000000"/>
              </w:rPr>
              <w:t>) and logs out the user.</w:t>
            </w:r>
          </w:p>
        </w:tc>
      </w:tr>
      <w:tr w:rsidR="00F77A8D" w:rsidTr="4913F4E6" w14:paraId="12F1AAA4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3C6F9B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367749E" w14:textId="77777777">
            <w:pPr>
              <w:spacing w:after="40"/>
              <w:jc w:val="left"/>
              <w:rPr>
                <w:rFonts w:cs="Times"/>
              </w:rPr>
            </w:pPr>
            <w:r>
              <w:t xml:space="preserve"> N/A</w:t>
            </w:r>
          </w:p>
        </w:tc>
      </w:tr>
      <w:tr w:rsidR="00F77A8D" w:rsidTr="4913F4E6" w14:paraId="06412C5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C2C15D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224FB9A5" w14:textId="77777777">
            <w:pPr>
              <w:spacing w:after="40"/>
              <w:rPr>
                <w:b/>
              </w:rPr>
            </w:pPr>
            <w:r>
              <w:rPr>
                <w:b/>
              </w:rPr>
              <w:t>6.0.E1. Leave required fields blank.</w:t>
            </w:r>
          </w:p>
          <w:p w:rsidR="00F77A8D" w:rsidP="00CF4C19" w:rsidRDefault="00F77A8D" w14:paraId="6791BA2B" w14:textId="77777777">
            <w:pPr>
              <w:spacing w:after="40"/>
            </w:pPr>
            <w:r>
              <w:t>1. In step 2, the user does not input the required fields before saving.</w:t>
            </w:r>
          </w:p>
          <w:p w:rsidR="00F77A8D" w:rsidP="00CF4C19" w:rsidRDefault="00F77A8D" w14:paraId="5C9FEB8C" w14:textId="77777777">
            <w:pPr>
              <w:spacing w:after="40"/>
            </w:pPr>
            <w:r>
              <w:t>2. The system rejects the user’s attempt, display error messages (MSG02).</w:t>
            </w:r>
          </w:p>
          <w:p w:rsidR="00F77A8D" w:rsidP="00CF4C19" w:rsidRDefault="00F77A8D" w14:paraId="7E1C3139" w14:textId="77777777">
            <w:pPr>
              <w:spacing w:after="40"/>
              <w:rPr>
                <w:b/>
              </w:rPr>
            </w:pPr>
            <w:r>
              <w:rPr>
                <w:b/>
              </w:rPr>
              <w:t>6.0.E2 The user inputs wrong password format</w:t>
            </w:r>
          </w:p>
          <w:p w:rsidR="00F77A8D" w:rsidP="00CF4C19" w:rsidRDefault="00F77A8D" w14:paraId="1A994FF8" w14:textId="59DE5908">
            <w:pPr>
              <w:spacing w:after="40"/>
            </w:pPr>
            <w:r>
              <w:t>1. The user inputs password less than 8 characters and presses the “</w:t>
            </w:r>
            <w:r w:rsidR="7528FD12">
              <w:t>Change Password</w:t>
            </w:r>
            <w:r>
              <w:t>” button.</w:t>
            </w:r>
          </w:p>
          <w:p w:rsidR="00F77A8D" w:rsidP="00CF4C19" w:rsidRDefault="00F77A8D" w14:paraId="069DA51B" w14:textId="55DBC5BF">
            <w:pPr>
              <w:spacing w:after="40"/>
            </w:pPr>
            <w:r>
              <w:t>2. The system rejects the user’s attempt, and displays an error message (MSG</w:t>
            </w:r>
            <w:r w:rsidR="00E34761">
              <w:t>01</w:t>
            </w:r>
            <w:r>
              <w:t>).</w:t>
            </w:r>
          </w:p>
          <w:p w:rsidR="00F77A8D" w:rsidP="00CF4C19" w:rsidRDefault="00F77A8D" w14:paraId="68D39F46" w14:textId="77777777">
            <w:pPr>
              <w:spacing w:after="40"/>
              <w:rPr>
                <w:b/>
              </w:rPr>
            </w:pPr>
            <w:r>
              <w:rPr>
                <w:b/>
              </w:rPr>
              <w:t>6.0.E3 The user inputs the new password matched with the old password</w:t>
            </w:r>
          </w:p>
          <w:p w:rsidR="00F77A8D" w:rsidP="4913F4E6" w:rsidRDefault="00F77A8D" w14:paraId="19922F8D" w14:textId="386F1380">
            <w:pPr>
              <w:spacing w:after="40"/>
              <w:jc w:val="left"/>
              <w:rPr>
                <w:color w:val="000000" w:themeColor="text1"/>
              </w:rPr>
            </w:pPr>
            <w:r>
              <w:t>1. In step 2, the user inputs the new password matched with the old password and presses the “</w:t>
            </w:r>
            <w:r w:rsidR="62FD9E2A">
              <w:t>Change Password</w:t>
            </w:r>
            <w:r>
              <w:t>” button.</w:t>
            </w:r>
          </w:p>
          <w:p w:rsidR="00F77A8D" w:rsidP="00CF4C19" w:rsidRDefault="00F77A8D" w14:paraId="1836F603" w14:textId="77777777">
            <w:pPr>
              <w:spacing w:after="40"/>
            </w:pPr>
            <w:r>
              <w:t>2. The system rejects the user’s attempt, displays an error message (MSG07).</w:t>
            </w:r>
          </w:p>
          <w:p w:rsidR="00F77A8D" w:rsidP="00CF4C19" w:rsidRDefault="00F77A8D" w14:paraId="0F889700" w14:textId="77777777">
            <w:pPr>
              <w:spacing w:after="40"/>
              <w:rPr>
                <w:b/>
              </w:rPr>
            </w:pPr>
            <w:r>
              <w:rPr>
                <w:b/>
              </w:rPr>
              <w:t>6.0.E4</w:t>
            </w:r>
            <w:r>
              <w:t xml:space="preserve"> </w:t>
            </w:r>
            <w:r>
              <w:rPr>
                <w:b/>
              </w:rPr>
              <w:t>Password confirmation does not match</w:t>
            </w:r>
          </w:p>
          <w:p w:rsidR="00F77A8D" w:rsidP="00CF4C19" w:rsidRDefault="00F77A8D" w14:paraId="0615A08A" w14:textId="0EF1875E">
            <w:pPr>
              <w:spacing w:after="40"/>
            </w:pPr>
            <w:r>
              <w:t>1. The user inputs a different password confirmation and the “</w:t>
            </w:r>
            <w:r w:rsidR="753437EB">
              <w:t>Change Password</w:t>
            </w:r>
            <w:r>
              <w:t>” button.</w:t>
            </w:r>
          </w:p>
          <w:p w:rsidRPr="00A26984" w:rsidR="00F77A8D" w:rsidP="00CF4C19" w:rsidRDefault="00F77A8D" w14:paraId="06BC70D4" w14:textId="77777777">
            <w:pPr>
              <w:spacing w:after="40"/>
              <w:jc w:val="left"/>
              <w:rPr>
                <w:rFonts w:cs="Times"/>
              </w:rPr>
            </w:pPr>
            <w:r>
              <w:t>2. The system rejects the user’s attempt, displays an error message (MSG06).</w:t>
            </w:r>
          </w:p>
        </w:tc>
      </w:tr>
      <w:tr w:rsidR="00F77A8D" w:rsidTr="4913F4E6" w14:paraId="4D23706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D4DD4D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DEB7639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1DF50E52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39BF77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1712DC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Low</w:t>
            </w:r>
          </w:p>
        </w:tc>
      </w:tr>
      <w:tr w:rsidR="00F77A8D" w:rsidTr="4913F4E6" w14:paraId="715A533D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D33251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E230A99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BR-07</w:t>
            </w:r>
          </w:p>
        </w:tc>
      </w:tr>
      <w:tr w:rsidR="00F77A8D" w:rsidTr="4913F4E6" w14:paraId="531AAE6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1384C3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7CF9F2F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45AE94D0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1A2A26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73E221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F77A8D" w:rsidP="00F77A8D" w:rsidRDefault="00F77A8D" w14:paraId="558FBBD7" w14:textId="5F400504">
      <w:pPr>
        <w:pStyle w:val="ImageTitle"/>
      </w:pPr>
      <w:r>
        <w:t>Table 2.2.3.3. Change password</w:t>
      </w:r>
    </w:p>
    <w:p w:rsidR="00FF6FA7" w:rsidP="00F77A8D" w:rsidRDefault="00FF6FA7" w14:paraId="360D4D82" w14:textId="37635303">
      <w:pPr>
        <w:pStyle w:val="ImageTitle"/>
      </w:pPr>
    </w:p>
    <w:p w:rsidR="00FF6FA7" w:rsidP="00FF6FA7" w:rsidRDefault="00FF6FA7" w14:paraId="64EA47CD" w14:textId="17FCAFC3">
      <w:pPr>
        <w:pStyle w:val="Heading5"/>
      </w:pPr>
      <w:bookmarkStart w:name="_Toc117808947" w:id="39"/>
      <w:r>
        <w:t>2.2.</w:t>
      </w:r>
      <w:r>
        <w:t>3</w:t>
      </w:r>
      <w:r>
        <w:t>.</w:t>
      </w:r>
      <w:r>
        <w:t>4</w:t>
      </w:r>
      <w:r>
        <w:t>. View diet</w:t>
      </w:r>
      <w:bookmarkEnd w:id="39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F6FA7" w:rsidTr="007C60BE" w14:paraId="08E513E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0AD1609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F6FA7" w:rsidP="007C60BE" w:rsidRDefault="00FF6FA7" w14:paraId="1D74120C" w14:textId="5DFFDD58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</w:t>
            </w:r>
            <w:r w:rsidR="00405C6B">
              <w:rPr>
                <w:b/>
                <w:color w:val="000000"/>
              </w:rPr>
              <w:t>07</w:t>
            </w:r>
            <w:r>
              <w:rPr>
                <w:b/>
                <w:color w:val="000000"/>
              </w:rPr>
              <w:t>. View fishing location overview</w:t>
            </w:r>
          </w:p>
        </w:tc>
      </w:tr>
      <w:tr w:rsidR="00FF6FA7" w:rsidTr="007C60BE" w14:paraId="379A3D96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5738571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2771B13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4FA997F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38372BDB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10/02/2022</w:t>
            </w:r>
          </w:p>
        </w:tc>
      </w:tr>
      <w:tr w:rsidR="00FF6FA7" w:rsidTr="007C60BE" w14:paraId="40DB0C6F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333972D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3DF789A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User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5C68CCE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3B8A39E0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N/A</w:t>
            </w:r>
          </w:p>
        </w:tc>
      </w:tr>
      <w:tr w:rsidR="00FF6FA7" w:rsidTr="007C60BE" w14:paraId="06421F26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2E78D1C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816D70" w:rsidR="00FF6FA7" w:rsidP="007C60BE" w:rsidRDefault="00FF6FA7" w14:paraId="6C153FEC" w14:textId="77777777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TRIG-01.</w:t>
            </w:r>
            <w:r>
              <w:rPr>
                <w:color w:val="000000"/>
              </w:rPr>
              <w:t xml:space="preserve"> The user presses on the “My diet” button in the </w:t>
            </w:r>
            <w:r w:rsidRPr="4913F4E6">
              <w:rPr>
                <w:color w:val="000000" w:themeColor="text1"/>
              </w:rPr>
              <w:t>navigation bar</w:t>
            </w:r>
            <w:r>
              <w:rPr>
                <w:color w:val="000000"/>
              </w:rPr>
              <w:t>.</w:t>
            </w:r>
          </w:p>
        </w:tc>
      </w:tr>
      <w:tr w:rsidR="00FF6FA7" w:rsidTr="007C60BE" w14:paraId="2E92B4D7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31B1A33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06CE2CA0" w14:textId="77777777">
            <w:pPr>
              <w:spacing w:after="40"/>
              <w:jc w:val="left"/>
              <w:rPr>
                <w:rFonts w:cs="Times"/>
              </w:rPr>
            </w:pPr>
            <w:r>
              <w:t>This use case allows the user to view the fishing location overview.</w:t>
            </w:r>
          </w:p>
        </w:tc>
      </w:tr>
      <w:tr w:rsidR="00FF6FA7" w:rsidTr="007C60BE" w14:paraId="7ACBECC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4D30773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E43E8" w:rsidR="00FF6FA7" w:rsidP="007C60BE" w:rsidRDefault="00FF6FA7" w14:paraId="575A7463" w14:textId="77777777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has logged in.</w:t>
            </w:r>
          </w:p>
          <w:p w:rsidRPr="00A26984" w:rsidR="00FF6FA7" w:rsidP="007C60BE" w:rsidRDefault="00FF6FA7" w14:paraId="442FDA06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user is in the “My diet” Screen.</w:t>
            </w:r>
          </w:p>
        </w:tc>
      </w:tr>
      <w:tr w:rsidR="00FF6FA7" w:rsidTr="007C60BE" w14:paraId="607DEF94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7C47448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551D4F74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F6FA7" w:rsidTr="007C60BE" w14:paraId="1F5856F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5A5CE3D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F6FA7" w:rsidP="00FF6FA7" w:rsidRDefault="00FF6FA7" w14:paraId="1FDDAE94" w14:textId="5457916C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5.</w:t>
            </w:r>
            <w:r>
              <w:rPr>
                <w:b/>
                <w:color w:val="000000"/>
              </w:rPr>
              <w:t>0</w:t>
            </w:r>
            <w:r>
              <w:rPr>
                <w:b/>
                <w:color w:val="000000"/>
              </w:rPr>
              <w:t>. Go to “My Profile” screen.</w:t>
            </w:r>
          </w:p>
          <w:p w:rsidR="00FF6FA7" w:rsidP="00FF6FA7" w:rsidRDefault="00FF6FA7" w14:paraId="167F146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.   </w:t>
            </w:r>
            <w:r w:rsidRPr="00AD19CD">
              <w:rPr>
                <w:color w:val="000000" w:themeColor="text1"/>
              </w:rPr>
              <w:t>After PRE-01</w:t>
            </w:r>
            <w:r>
              <w:rPr>
                <w:color w:val="000000" w:themeColor="text1"/>
              </w:rPr>
              <w:t xml:space="preserve"> </w:t>
            </w:r>
            <w:r w:rsidRPr="00AD19CD">
              <w:rPr>
                <w:color w:val="000000" w:themeColor="text1"/>
              </w:rPr>
              <w:t xml:space="preserve">is confirmed, the </w:t>
            </w:r>
            <w:r>
              <w:rPr>
                <w:color w:val="000000" w:themeColor="text1"/>
              </w:rPr>
              <w:t>user presses on “My Profile” screen</w:t>
            </w:r>
            <w:r w:rsidRPr="00AD19CD">
              <w:rPr>
                <w:color w:val="000000" w:themeColor="text1"/>
              </w:rPr>
              <w:t>.</w:t>
            </w:r>
          </w:p>
          <w:p w:rsidRPr="00AD19CD" w:rsidR="00FF6FA7" w:rsidP="00FF6FA7" w:rsidRDefault="00FF6FA7" w14:paraId="243E3C1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.   The system will send user to “Personal Schedule Screen”, which display </w:t>
            </w:r>
            <w:r w:rsidRPr="00AD19CD">
              <w:rPr>
                <w:color w:val="000000" w:themeColor="text1"/>
              </w:rPr>
              <w:t>diet information</w:t>
            </w:r>
            <w:r>
              <w:rPr>
                <w:color w:val="000000" w:themeColor="text1"/>
              </w:rPr>
              <w:t xml:space="preserve"> in current day. </w:t>
            </w:r>
          </w:p>
          <w:p w:rsidRPr="00FF6FA7" w:rsidR="00FF6FA7" w:rsidP="00FF6FA7" w:rsidRDefault="00FF6FA7" w14:paraId="18480E46" w14:textId="7B54DA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</w:p>
        </w:tc>
      </w:tr>
      <w:tr w:rsidR="00FF6FA7" w:rsidTr="007C60BE" w14:paraId="0EF1F5D4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1B0C284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F6FA7" w:rsidP="00FF6FA7" w:rsidRDefault="00FF6FA7" w14:paraId="60478AAD" w14:textId="54468B7A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5.</w:t>
            </w:r>
            <w:r>
              <w:rPr>
                <w:b/>
                <w:color w:val="000000"/>
              </w:rPr>
              <w:t>1</w:t>
            </w:r>
            <w:r>
              <w:rPr>
                <w:b/>
                <w:color w:val="000000"/>
              </w:rPr>
              <w:t>. Go to “My diet” screen.</w:t>
            </w:r>
          </w:p>
          <w:p w:rsidRPr="00A26984" w:rsidR="00FF6FA7" w:rsidRDefault="00FF6FA7" w14:paraId="33A009A8" w14:textId="77777777">
            <w:pPr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After PRE-01</w:t>
            </w:r>
            <w:r>
              <w:rPr>
                <w:color w:val="000000" w:themeColor="text1"/>
              </w:rPr>
              <w:t xml:space="preserve">, </w:t>
            </w:r>
            <w:r w:rsidRPr="4913F4E6">
              <w:rPr>
                <w:color w:val="000000" w:themeColor="text1"/>
              </w:rPr>
              <w:t>PRE-0</w:t>
            </w:r>
            <w:r>
              <w:rPr>
                <w:color w:val="000000" w:themeColor="text1"/>
              </w:rPr>
              <w:t xml:space="preserve">2 </w:t>
            </w:r>
            <w:r w:rsidRPr="4913F4E6">
              <w:rPr>
                <w:color w:val="000000" w:themeColor="text1"/>
              </w:rPr>
              <w:t>is confirmed,</w:t>
            </w:r>
            <w:r>
              <w:rPr>
                <w:color w:val="000000" w:themeColor="text1"/>
              </w:rPr>
              <w:t xml:space="preserve"> the system display the Detail Diet</w:t>
            </w:r>
            <w:r w:rsidRPr="4913F4E6">
              <w:rPr>
                <w:color w:val="000000" w:themeColor="text1"/>
              </w:rPr>
              <w:t>.</w:t>
            </w:r>
          </w:p>
          <w:p w:rsidRPr="00AD19CD" w:rsidR="00FF6FA7" w:rsidRDefault="00FF6FA7" w14:paraId="1D9F40B5" w14:textId="77777777">
            <w:pPr>
              <w:pStyle w:val="ListParagraph"/>
              <w:numPr>
                <w:ilvl w:val="1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 w:rsidRPr="00AD19CD">
              <w:rPr>
                <w:color w:val="000000" w:themeColor="text1"/>
              </w:rPr>
              <w:t>If the user have their diet in database, the system will display user’s diet information</w:t>
            </w:r>
            <w:r>
              <w:rPr>
                <w:color w:val="000000" w:themeColor="text1"/>
              </w:rPr>
              <w:t xml:space="preserve"> in current day</w:t>
            </w:r>
            <w:r w:rsidRPr="00AD19CD">
              <w:rPr>
                <w:color w:val="000000" w:themeColor="text1"/>
              </w:rPr>
              <w:t>.</w:t>
            </w:r>
          </w:p>
          <w:p w:rsidRPr="00AD19CD" w:rsidR="00FF6FA7" w:rsidRDefault="00FF6FA7" w14:paraId="01822EF5" w14:textId="77777777">
            <w:pPr>
              <w:pStyle w:val="ListParagraph"/>
              <w:numPr>
                <w:ilvl w:val="1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00AD19CD">
              <w:rPr>
                <w:color w:val="000000" w:themeColor="text1"/>
              </w:rPr>
              <w:t xml:space="preserve">If the user </w:t>
            </w:r>
            <w:r>
              <w:rPr>
                <w:color w:val="000000" w:themeColor="text1"/>
              </w:rPr>
              <w:t>don’t have</w:t>
            </w:r>
            <w:r w:rsidRPr="00AD19CD">
              <w:rPr>
                <w:color w:val="000000" w:themeColor="text1"/>
              </w:rPr>
              <w:t xml:space="preserve"> their diet in database, the system will display </w:t>
            </w:r>
            <w:r>
              <w:rPr>
                <w:color w:val="000000" w:themeColor="text1"/>
              </w:rPr>
              <w:t>nothing</w:t>
            </w:r>
            <w:r w:rsidRPr="00AD19CD">
              <w:rPr>
                <w:color w:val="000000" w:themeColor="text1"/>
              </w:rPr>
              <w:t>.</w:t>
            </w:r>
          </w:p>
          <w:p w:rsidRPr="00AD19CD" w:rsidR="00FF6FA7" w:rsidP="00FF6FA7" w:rsidRDefault="00FF6FA7" w14:paraId="7A502040" w14:textId="77777777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360"/>
              <w:jc w:val="left"/>
              <w:rPr>
                <w:color w:val="000000" w:themeColor="text1"/>
              </w:rPr>
            </w:pPr>
          </w:p>
          <w:p w:rsidR="00FF6FA7" w:rsidRDefault="00FF6FA7" w14:paraId="6EF240BE" w14:textId="77777777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00AD19CD">
              <w:rPr>
                <w:color w:val="000000" w:themeColor="text1"/>
              </w:rPr>
              <w:t>If the user clicks onto the button “I want eat this”, then back to screen “My diet”.</w:t>
            </w:r>
          </w:p>
          <w:p w:rsidRPr="00A26984" w:rsidR="00FF6FA7" w:rsidP="00FF6FA7" w:rsidRDefault="00FF6FA7" w14:paraId="5553E7D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</w:rPr>
            </w:pPr>
          </w:p>
        </w:tc>
      </w:tr>
      <w:tr w:rsidR="00FF6FA7" w:rsidTr="007C60BE" w14:paraId="48A87937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73708DD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3FFF8545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F6FA7" w:rsidTr="007C60BE" w14:paraId="5A98AD9D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023F01F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463AD8B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F6FA7" w:rsidTr="007C60BE" w14:paraId="0466226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2E49354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498EBFE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F6FA7" w:rsidTr="007C60BE" w14:paraId="7389181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5D43409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78125D10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F6FA7" w:rsidTr="007C60BE" w14:paraId="31F3B278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6D6DE5C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F63F82" w:rsidR="00FF6FA7" w:rsidP="007C60BE" w:rsidRDefault="00FF6FA7" w14:paraId="2C14B86B" w14:textId="77777777">
            <w:pPr>
              <w:spacing w:after="40"/>
            </w:pPr>
          </w:p>
        </w:tc>
      </w:tr>
      <w:tr w:rsidR="00FF6FA7" w:rsidTr="007C60BE" w14:paraId="3B059AED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6D12780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F6FA7" w:rsidP="007C60BE" w:rsidRDefault="00FF6FA7" w14:paraId="789303C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FF6FA7" w:rsidP="00FF6FA7" w:rsidRDefault="00FF6FA7" w14:paraId="61154CA3" w14:textId="77777777">
      <w:pPr>
        <w:pStyle w:val="ImageTitle"/>
        <w:jc w:val="both"/>
        <w:sectPr w:rsidR="00FF6FA7" w:rsidSect="001F1095">
          <w:headerReference w:type="default" r:id="rId18"/>
          <w:pgSz w:w="11906" w:h="16838" w:orient="portrait" w:code="9"/>
          <w:pgMar w:top="1440" w:right="1296" w:bottom="1440" w:left="1296" w:header="720" w:footer="720" w:gutter="0"/>
          <w:cols w:space="720"/>
          <w:noEndnote/>
        </w:sectPr>
      </w:pPr>
    </w:p>
    <w:p w:rsidRPr="00512500" w:rsidR="00FF6FA7" w:rsidP="00F77A8D" w:rsidRDefault="00FF6FA7" w14:paraId="78746B4F" w14:textId="77777777">
      <w:pPr>
        <w:pStyle w:val="ImageTitle"/>
      </w:pPr>
    </w:p>
    <w:p w:rsidR="00F77A8D" w:rsidP="00F77A8D" w:rsidRDefault="00F77A8D" w14:paraId="112D8159" w14:textId="77777777">
      <w:pPr>
        <w:pStyle w:val="Heading4"/>
      </w:pPr>
      <w:bookmarkStart w:name="_Toc90498727" w:id="40"/>
      <w:bookmarkStart w:name="_Toc117808948" w:id="41"/>
      <w:r>
        <w:t>2.2.4. Feature “Manage system accounts”</w:t>
      </w:r>
      <w:bookmarkEnd w:id="40"/>
      <w:bookmarkEnd w:id="41"/>
    </w:p>
    <w:p w:rsidR="00F77A8D" w:rsidP="006A1FBE" w:rsidRDefault="00360CF8" w14:paraId="19C7FABE" w14:textId="0EC58B38">
      <w:r>
        <w:rPr>
          <w:noProof/>
        </w:rPr>
        <w:drawing>
          <wp:inline distT="0" distB="0" distL="0" distR="0" wp14:anchorId="18B7701E" wp14:editId="57F93726">
            <wp:extent cx="5821680" cy="501396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501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12500" w:rsidR="00F77A8D" w:rsidP="00F77A8D" w:rsidRDefault="00F77A8D" w14:paraId="27EB0279" w14:textId="77777777">
      <w:pPr>
        <w:pStyle w:val="ImageTitle"/>
      </w:pPr>
      <w:r>
        <w:t>Figure 2.2.4. “Manage system accounts” use cases</w:t>
      </w:r>
    </w:p>
    <w:p w:rsidR="00F77A8D" w:rsidP="00F77A8D" w:rsidRDefault="00F77A8D" w14:paraId="7DCA9F50" w14:textId="77777777">
      <w:pPr>
        <w:pStyle w:val="Heading5"/>
      </w:pPr>
      <w:bookmarkStart w:name="_Toc90498728" w:id="42"/>
      <w:bookmarkStart w:name="_Toc117808949" w:id="43"/>
      <w:r>
        <w:t>2.2.4.1. View system account list</w:t>
      </w:r>
      <w:bookmarkEnd w:id="42"/>
      <w:bookmarkEnd w:id="43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32E5EB7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14ECB9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26E4CF00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08. View system account list</w:t>
            </w:r>
          </w:p>
        </w:tc>
      </w:tr>
      <w:tr w:rsidR="00F77A8D" w:rsidTr="4913F4E6" w14:paraId="65236ED4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9883F5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17F331A5" w14:paraId="3AF24B57" w14:textId="0574EB32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C41099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618EC05" w14:textId="06C069C7">
            <w:pPr>
              <w:spacing w:after="40"/>
              <w:rPr>
                <w:rFonts w:cs="Times"/>
              </w:rPr>
            </w:pPr>
            <w:r w:rsidRPr="4913F4E6">
              <w:rPr>
                <w:color w:val="000000" w:themeColor="text1"/>
              </w:rPr>
              <w:t>10/02/202</w:t>
            </w:r>
            <w:r w:rsidRPr="4913F4E6" w:rsidR="066D9F20">
              <w:rPr>
                <w:color w:val="000000" w:themeColor="text1"/>
              </w:rPr>
              <w:t>2</w:t>
            </w:r>
          </w:p>
        </w:tc>
      </w:tr>
      <w:tr w:rsidR="00F77A8D" w:rsidTr="4913F4E6" w14:paraId="58617219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B5FB44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192D10B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Admin 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86A6C0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5BE80D6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72DEFF2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D63198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DD80259" w14:textId="0A5ABCE7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b/>
                <w:bCs/>
                <w:color w:val="000000" w:themeColor="text1"/>
              </w:rPr>
              <w:t xml:space="preserve">TRIG-01. </w:t>
            </w:r>
            <w:r w:rsidRPr="4913F4E6">
              <w:rPr>
                <w:color w:val="000000" w:themeColor="text1"/>
              </w:rPr>
              <w:t>The admin presses on “</w:t>
            </w:r>
            <w:r w:rsidRPr="4913F4E6" w:rsidR="6B9B2BF9">
              <w:rPr>
                <w:color w:val="000000" w:themeColor="text1"/>
              </w:rPr>
              <w:t>Accounts Management</w:t>
            </w:r>
            <w:r w:rsidRPr="4913F4E6">
              <w:rPr>
                <w:color w:val="000000" w:themeColor="text1"/>
              </w:rPr>
              <w:t>” option in the Admin Setting Screen.</w:t>
            </w:r>
          </w:p>
        </w:tc>
      </w:tr>
      <w:tr w:rsidR="00F77A8D" w:rsidTr="4913F4E6" w14:paraId="693BA70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FEF477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994B6F5" w14:textId="77777777">
            <w:pPr>
              <w:spacing w:after="40"/>
              <w:jc w:val="left"/>
              <w:rPr>
                <w:rFonts w:cs="Times"/>
              </w:rPr>
            </w:pPr>
            <w:r>
              <w:t>The function allows the admin to view all user’s accounts registered in the system.</w:t>
            </w:r>
          </w:p>
        </w:tc>
      </w:tr>
      <w:tr w:rsidR="00F77A8D" w:rsidTr="4913F4E6" w14:paraId="630F76A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084739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645347D6" w14:textId="77777777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must login with an admin account.</w:t>
            </w:r>
          </w:p>
          <w:p w:rsidRPr="00A26984" w:rsidR="00F77A8D" w:rsidP="00CF4C19" w:rsidRDefault="00F77A8D" w14:paraId="69F7D0BB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RE-02. </w:t>
            </w:r>
            <w:r>
              <w:rPr>
                <w:color w:val="000000"/>
              </w:rPr>
              <w:t>The admin is in the Admin Setting Screen.</w:t>
            </w:r>
          </w:p>
        </w:tc>
      </w:tr>
      <w:tr w:rsidR="00F77A8D" w:rsidTr="4913F4E6" w14:paraId="6C6BED1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34844B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6808B46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59C1BE69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3749F4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2C0FE2C7" w14:textId="77777777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8.0. View list of accounts in the system</w:t>
            </w:r>
          </w:p>
          <w:p w:rsidR="00F77A8D" w:rsidRDefault="00F77A8D" w14:paraId="787BC0A9" w14:textId="76436F46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lastRenderedPageBreak/>
              <w:t xml:space="preserve">The admin presses </w:t>
            </w:r>
            <w:r>
              <w:t>on the</w:t>
            </w:r>
            <w:r w:rsidRPr="4913F4E6">
              <w:rPr>
                <w:color w:val="000000" w:themeColor="text1"/>
              </w:rPr>
              <w:t xml:space="preserve"> “</w:t>
            </w:r>
            <w:r w:rsidRPr="4913F4E6" w:rsidR="797ED816">
              <w:rPr>
                <w:color w:val="000000" w:themeColor="text1"/>
              </w:rPr>
              <w:t>Accounts Management</w:t>
            </w:r>
            <w:r w:rsidRPr="4913F4E6">
              <w:rPr>
                <w:color w:val="000000" w:themeColor="text1"/>
              </w:rPr>
              <w:t xml:space="preserve">” option in the Admin Setting Screen. </w:t>
            </w:r>
          </w:p>
          <w:p w:rsidR="00F77A8D" w:rsidRDefault="00F77A8D" w14:paraId="3E9B0177" w14:textId="7777777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The system redirects the admin to the System Account Management Screen, display the following:</w:t>
            </w:r>
          </w:p>
          <w:p w:rsidR="00F77A8D" w:rsidRDefault="00F77A8D" w14:paraId="5B9405A0" w14:textId="58727C87">
            <w:pPr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A search bar to search by </w:t>
            </w:r>
            <w:r w:rsidRPr="4913F4E6" w:rsidR="0ED665A4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>.</w:t>
            </w:r>
          </w:p>
          <w:p w:rsidR="657D4601" w:rsidRDefault="657D4601" w14:paraId="12F8B71A" w14:textId="4A471636">
            <w:pPr>
              <w:numPr>
                <w:ilvl w:val="1"/>
                <w:numId w:val="10"/>
              </w:num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A combo box </w:t>
            </w:r>
            <w:r w:rsidRPr="4913F4E6" w:rsidR="3899B650">
              <w:rPr>
                <w:color w:val="000000" w:themeColor="text1"/>
              </w:rPr>
              <w:t>includes</w:t>
            </w:r>
            <w:r w:rsidRPr="4913F4E6">
              <w:rPr>
                <w:color w:val="000000" w:themeColor="text1"/>
              </w:rPr>
              <w:t xml:space="preserve"> 2 role Users and Nutrition Expert.</w:t>
            </w:r>
          </w:p>
          <w:p w:rsidRPr="00A26984" w:rsidR="00F77A8D" w:rsidP="4913F4E6" w:rsidRDefault="00F77A8D" w14:paraId="58A8AB55" w14:textId="0CC4E7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List of all accounts in the system, each item in the list displays the summary of the account, includes avatar, name, </w:t>
            </w:r>
            <w:r w:rsidRPr="4913F4E6" w:rsidR="58D14AAF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 xml:space="preserve"> and account status. </w:t>
            </w:r>
          </w:p>
        </w:tc>
      </w:tr>
      <w:tr w:rsidR="00F77A8D" w:rsidTr="4913F4E6" w14:paraId="5229DFC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8B2968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6450DA8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12F5133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B7B28A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ED3EB42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1994F9B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EEF602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04887F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276194E4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33D3D1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F5DAA7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2C2F3E4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599AA6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32ACE0A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69F0B91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B762D0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FAA0E3A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77776D6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2FA52B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843433D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512500" w:rsidR="00F77A8D" w:rsidP="00F77A8D" w:rsidRDefault="00F77A8D" w14:paraId="3BADC883" w14:textId="77777777">
      <w:pPr>
        <w:pStyle w:val="ImageTitle"/>
      </w:pPr>
      <w:r>
        <w:t>Table 2.2.4.1. View system account list</w:t>
      </w:r>
    </w:p>
    <w:p w:rsidR="00F77A8D" w:rsidP="00F77A8D" w:rsidRDefault="00F77A8D" w14:paraId="14F2223C" w14:textId="77777777">
      <w:pPr>
        <w:spacing w:after="0"/>
        <w:jc w:val="left"/>
        <w:rPr>
          <w:rFonts w:ascii="Times New Roman" w:hAnsi="Times New Roman"/>
          <w:b/>
          <w:i/>
          <w:szCs w:val="22"/>
        </w:rPr>
      </w:pPr>
      <w:r>
        <w:br w:type="page"/>
      </w:r>
    </w:p>
    <w:p w:rsidR="00F77A8D" w:rsidP="00F77A8D" w:rsidRDefault="00F77A8D" w14:paraId="281806B4" w14:textId="77777777">
      <w:pPr>
        <w:pStyle w:val="Heading5"/>
      </w:pPr>
      <w:bookmarkStart w:name="_Toc90498729" w:id="44"/>
      <w:bookmarkStart w:name="_Toc117808950" w:id="45"/>
      <w:r>
        <w:lastRenderedPageBreak/>
        <w:t>2.2.4.2. View account detail</w:t>
      </w:r>
      <w:bookmarkEnd w:id="44"/>
      <w:bookmarkEnd w:id="45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30F7079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CC5F5F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117AD982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09. View account detail</w:t>
            </w:r>
          </w:p>
        </w:tc>
      </w:tr>
      <w:tr w:rsidR="00F77A8D" w:rsidTr="4913F4E6" w14:paraId="05E029D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FEB5B5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32415906" w14:paraId="531BDB84" w14:textId="2AD0C154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EC138A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5A77FD8" w14:textId="769FA29B">
            <w:pPr>
              <w:spacing w:after="40"/>
              <w:rPr>
                <w:rFonts w:cs="Times"/>
              </w:rPr>
            </w:pPr>
            <w:r w:rsidRPr="4913F4E6">
              <w:rPr>
                <w:color w:val="000000" w:themeColor="text1"/>
              </w:rPr>
              <w:t>02/10/2</w:t>
            </w:r>
            <w:r w:rsidRPr="4913F4E6" w:rsidR="76C8A279">
              <w:rPr>
                <w:color w:val="000000" w:themeColor="text1"/>
              </w:rPr>
              <w:t>2</w:t>
            </w:r>
          </w:p>
        </w:tc>
      </w:tr>
      <w:tr w:rsidR="00F77A8D" w:rsidTr="4913F4E6" w14:paraId="082C02E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3B28CB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3CD911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Admin 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042F65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3F063A9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6D25668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B77BD0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B9B3AA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TRIG-01: </w:t>
            </w:r>
            <w:r>
              <w:rPr>
                <w:color w:val="000000"/>
              </w:rPr>
              <w:t xml:space="preserve">The admin presses on </w:t>
            </w:r>
            <w:r>
              <w:t>a list</w:t>
            </w:r>
            <w:r>
              <w:rPr>
                <w:color w:val="000000"/>
              </w:rPr>
              <w:t xml:space="preserve"> item in the System Account List Screen.</w:t>
            </w:r>
          </w:p>
        </w:tc>
      </w:tr>
      <w:tr w:rsidR="00F77A8D" w:rsidTr="4913F4E6" w14:paraId="05B30D1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EDBA87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BDB4355" w14:textId="77777777">
            <w:pPr>
              <w:spacing w:after="40"/>
              <w:jc w:val="left"/>
              <w:rPr>
                <w:rFonts w:cs="Times"/>
              </w:rPr>
            </w:pPr>
            <w:r>
              <w:t>The function allows the admin to view all user’s account details.</w:t>
            </w:r>
          </w:p>
        </w:tc>
      </w:tr>
      <w:tr w:rsidR="00F77A8D" w:rsidTr="4913F4E6" w14:paraId="714DE98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10AE75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5A595A87" w14:textId="77777777">
            <w:pPr>
              <w:spacing w:after="40"/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must login with an admin account.</w:t>
            </w:r>
          </w:p>
          <w:p w:rsidRPr="00A26984" w:rsidR="00F77A8D" w:rsidP="00CF4C19" w:rsidRDefault="00F77A8D" w14:paraId="30F2E52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admin is in the System Account Management Screen.</w:t>
            </w:r>
          </w:p>
        </w:tc>
      </w:tr>
      <w:tr w:rsidR="00F77A8D" w:rsidTr="4913F4E6" w14:paraId="37A45C2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504AA2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F004002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661071FD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7700C5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6095A2EB" w14:textId="77777777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9.0 View details of the account</w:t>
            </w:r>
          </w:p>
          <w:p w:rsidR="00F77A8D" w:rsidRDefault="00F77A8D" w14:paraId="6797F83F" w14:textId="77777777">
            <w:pPr>
              <w:pStyle w:val="ListParagraph"/>
              <w:numPr>
                <w:ilvl w:val="0"/>
                <w:numId w:val="11"/>
              </w:numPr>
              <w:spacing w:after="40"/>
              <w:contextualSpacing w:val="0"/>
              <w:jc w:val="left"/>
              <w:rPr>
                <w:color w:val="000000"/>
              </w:rPr>
            </w:pPr>
            <w:r>
              <w:rPr>
                <w:color w:val="000000"/>
              </w:rPr>
              <w:t>The admin presses on a specific list item in the System Account List Screen.</w:t>
            </w:r>
          </w:p>
          <w:p w:rsidR="00F77A8D" w:rsidRDefault="00F77A8D" w14:paraId="4C1B71C9" w14:textId="77777777">
            <w:pPr>
              <w:pStyle w:val="ListParagraph"/>
              <w:numPr>
                <w:ilvl w:val="0"/>
                <w:numId w:val="11"/>
              </w:numPr>
              <w:spacing w:after="40"/>
              <w:contextualSpacing w:val="0"/>
              <w:jc w:val="left"/>
              <w:rPr>
                <w:color w:val="000000"/>
              </w:rPr>
            </w:pPr>
            <w:r>
              <w:rPr>
                <w:color w:val="000000"/>
              </w:rPr>
              <w:t>The system redirects the admin to the Account Detail Screen, displays the following:</w:t>
            </w:r>
          </w:p>
          <w:p w:rsidR="00F77A8D" w:rsidRDefault="00F77A8D" w14:paraId="53E9113F" w14:textId="4FD942C6">
            <w:pPr>
              <w:pStyle w:val="ListParagraph"/>
              <w:numPr>
                <w:ilvl w:val="1"/>
                <w:numId w:val="11"/>
              </w:numP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Account detail section, displays all information of the account includes: avatar, name, </w:t>
            </w:r>
            <w:r w:rsidRPr="4913F4E6" w:rsidR="1114D8F8">
              <w:rPr>
                <w:color w:val="000000" w:themeColor="text1"/>
              </w:rPr>
              <w:t>age</w:t>
            </w:r>
            <w:r w:rsidRPr="4913F4E6">
              <w:rPr>
                <w:color w:val="000000" w:themeColor="text1"/>
              </w:rPr>
              <w:t xml:space="preserve">, </w:t>
            </w:r>
            <w:r w:rsidRPr="4913F4E6" w:rsidR="7EE97A0F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 xml:space="preserve">, gender, address and status to describe the </w:t>
            </w:r>
            <w:r>
              <w:t>locked or unlocked state of the account</w:t>
            </w:r>
            <w:r w:rsidRPr="4913F4E6">
              <w:rPr>
                <w:color w:val="000000" w:themeColor="text1"/>
              </w:rPr>
              <w:t>.</w:t>
            </w:r>
          </w:p>
          <w:p w:rsidRPr="00873EDB" w:rsidR="00F77A8D" w:rsidRDefault="00F77A8D" w14:paraId="2F4786F0" w14:textId="50AC21F3">
            <w:pPr>
              <w:pStyle w:val="ListParagraph"/>
              <w:numPr>
                <w:ilvl w:val="1"/>
                <w:numId w:val="11"/>
              </w:numP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A button wi</w:t>
            </w:r>
            <w:r w:rsidR="00360CF8">
              <w:rPr>
                <w:color w:val="000000" w:themeColor="text1"/>
              </w:rPr>
              <w:t xml:space="preserve">th </w:t>
            </w:r>
            <w:r w:rsidRPr="4913F4E6">
              <w:rPr>
                <w:color w:val="000000" w:themeColor="text1"/>
              </w:rPr>
              <w:t>label: “</w:t>
            </w:r>
            <w:r w:rsidR="00360CF8">
              <w:rPr>
                <w:color w:val="000000" w:themeColor="text1"/>
              </w:rPr>
              <w:t>Delete</w:t>
            </w:r>
            <w:r w:rsidRPr="4913F4E6" w:rsidR="2F06F147">
              <w:rPr>
                <w:color w:val="000000" w:themeColor="text1"/>
              </w:rPr>
              <w:t xml:space="preserve"> Account</w:t>
            </w:r>
            <w:r w:rsidRPr="4913F4E6">
              <w:rPr>
                <w:color w:val="000000" w:themeColor="text1"/>
              </w:rPr>
              <w:t xml:space="preserve">” to </w:t>
            </w:r>
            <w:r w:rsidR="00360CF8">
              <w:rPr>
                <w:color w:val="000000" w:themeColor="text1"/>
              </w:rPr>
              <w:t>delete account.</w:t>
            </w:r>
          </w:p>
        </w:tc>
      </w:tr>
      <w:tr w:rsidR="00F77A8D" w:rsidTr="4913F4E6" w14:paraId="00A3AB7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FF1D7B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BED7B66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752D908D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1F5723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02B38C4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2B2B944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00F758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C1D4D4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569061B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1E3898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120134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5E838B0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C01519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9A30855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1849D68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778954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804B969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0FCF51C0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3B7A34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700ABE6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512500" w:rsidR="00F77A8D" w:rsidP="00F77A8D" w:rsidRDefault="00F77A8D" w14:paraId="1F7FF943" w14:textId="77777777">
      <w:pPr>
        <w:pStyle w:val="ImageTitle"/>
      </w:pPr>
      <w:r>
        <w:t>Table 2.2.4.2. View account detail</w:t>
      </w:r>
    </w:p>
    <w:p w:rsidR="00F77A8D" w:rsidP="00F77A8D" w:rsidRDefault="00F77A8D" w14:paraId="0B8A2FE6" w14:textId="77777777">
      <w:pPr>
        <w:pStyle w:val="Heading5"/>
      </w:pPr>
      <w:bookmarkStart w:name="_Toc90498730" w:id="46"/>
      <w:bookmarkStart w:name="_Toc117808951" w:id="47"/>
      <w:r>
        <w:t>2.2.4.3. Search system account</w:t>
      </w:r>
      <w:bookmarkEnd w:id="46"/>
      <w:bookmarkEnd w:id="47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353649C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F5C32A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1F0F9E3D" w14:textId="77777777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10. Search system account</w:t>
            </w:r>
          </w:p>
        </w:tc>
      </w:tr>
      <w:tr w:rsidR="00F77A8D" w:rsidTr="4913F4E6" w14:paraId="7C9D79A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EB912E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5038B0D0" w14:paraId="1D184B25" w14:textId="588158A9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80788B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4145F6B" w14:textId="7A50FED5">
            <w:pPr>
              <w:spacing w:after="40"/>
              <w:rPr>
                <w:rFonts w:cs="Times"/>
              </w:rPr>
            </w:pPr>
            <w:r w:rsidRPr="4913F4E6">
              <w:rPr>
                <w:color w:val="000000" w:themeColor="text1"/>
              </w:rPr>
              <w:t>02/10/2</w:t>
            </w:r>
            <w:r w:rsidRPr="4913F4E6" w:rsidR="529D5F13">
              <w:rPr>
                <w:color w:val="000000" w:themeColor="text1"/>
              </w:rPr>
              <w:t>2</w:t>
            </w:r>
          </w:p>
        </w:tc>
      </w:tr>
      <w:tr w:rsidR="00F77A8D" w:rsidTr="4913F4E6" w14:paraId="63BA4B9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050666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774CDB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Admin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703BE1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5A05A70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51A61242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CF3801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4865CE2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TRIG-01.</w:t>
            </w:r>
            <w:r>
              <w:rPr>
                <w:color w:val="000000"/>
              </w:rPr>
              <w:t xml:space="preserve"> The admin presses enter </w:t>
            </w:r>
            <w:r>
              <w:t>on the</w:t>
            </w:r>
            <w:r>
              <w:rPr>
                <w:color w:val="000000"/>
              </w:rPr>
              <w:t xml:space="preserve"> keyboard after </w:t>
            </w:r>
            <w:r>
              <w:t>filling</w:t>
            </w:r>
            <w:r>
              <w:rPr>
                <w:color w:val="000000"/>
              </w:rPr>
              <w:t xml:space="preserve"> in the search bar in the System Account List Screen.</w:t>
            </w:r>
          </w:p>
        </w:tc>
      </w:tr>
      <w:tr w:rsidR="00F77A8D" w:rsidTr="4913F4E6" w14:paraId="1BC9478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B1744B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6B513E6" w14:textId="77777777">
            <w:pPr>
              <w:spacing w:after="40"/>
              <w:jc w:val="left"/>
              <w:rPr>
                <w:rFonts w:cs="Times"/>
              </w:rPr>
            </w:pPr>
            <w:r>
              <w:t>The function allows the admin to search the system account by phone number or by username.</w:t>
            </w:r>
          </w:p>
        </w:tc>
      </w:tr>
      <w:tr w:rsidR="00F77A8D" w:rsidTr="4913F4E6" w14:paraId="3AA23CE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3C9F25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4561D2F6" w14:textId="77777777">
            <w:pPr>
              <w:spacing w:after="40"/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must login with an admin account.</w:t>
            </w:r>
          </w:p>
          <w:p w:rsidRPr="00A26984" w:rsidR="00F77A8D" w:rsidP="00CF4C19" w:rsidRDefault="00F77A8D" w14:paraId="54E6F06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 The admin is in the System Account List Screen.</w:t>
            </w:r>
          </w:p>
        </w:tc>
      </w:tr>
      <w:tr w:rsidR="00F77A8D" w:rsidTr="4913F4E6" w14:paraId="4ECC2B50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D06F8F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F8A7C3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4AE661C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9A6740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51BE13D2" w14:textId="77777777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.0.1 Search an account by username in the system</w:t>
            </w:r>
          </w:p>
          <w:p w:rsidR="00F77A8D" w:rsidRDefault="00F77A8D" w14:paraId="040B52FB" w14:textId="7777777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The admin presses to focus on the search bar.</w:t>
            </w:r>
          </w:p>
          <w:p w:rsidR="00F77A8D" w:rsidRDefault="00F77A8D" w14:paraId="417B2C0B" w14:textId="7777777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 system pops </w:t>
            </w:r>
            <w:r>
              <w:t>up a keyboard</w:t>
            </w:r>
            <w:r>
              <w:rPr>
                <w:color w:val="000000"/>
              </w:rPr>
              <w:t xml:space="preserve"> </w:t>
            </w:r>
            <w:r>
              <w:t>allowing</w:t>
            </w:r>
            <w:r>
              <w:rPr>
                <w:color w:val="000000"/>
              </w:rPr>
              <w:t xml:space="preserve"> the admin to type in.</w:t>
            </w:r>
          </w:p>
          <w:p w:rsidR="00F77A8D" w:rsidRDefault="00F77A8D" w14:paraId="2D557910" w14:textId="7777777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 user </w:t>
            </w:r>
            <w:r>
              <w:t>inputs the account's</w:t>
            </w:r>
            <w:r>
              <w:rPr>
                <w:color w:val="000000"/>
              </w:rPr>
              <w:t xml:space="preserve"> username and presses enter </w:t>
            </w:r>
            <w:r>
              <w:t>on the</w:t>
            </w:r>
            <w:r>
              <w:rPr>
                <w:color w:val="000000"/>
              </w:rPr>
              <w:t xml:space="preserve"> keyboard.</w:t>
            </w:r>
          </w:p>
          <w:p w:rsidR="00F77A8D" w:rsidRDefault="00F77A8D" w14:paraId="43123733" w14:textId="7777777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The system finds matched accounts and </w:t>
            </w:r>
            <w:r>
              <w:t>displays them</w:t>
            </w:r>
            <w:r>
              <w:rPr>
                <w:color w:val="000000"/>
              </w:rPr>
              <w:t xml:space="preserve"> in the list of results (See other information 1).</w:t>
            </w:r>
          </w:p>
          <w:p w:rsidR="00F77A8D" w:rsidP="4913F4E6" w:rsidRDefault="00F77A8D" w14:paraId="2CDC77F2" w14:textId="35D77482">
            <w:pPr>
              <w:spacing w:after="40"/>
              <w:rPr>
                <w:b/>
                <w:bCs/>
                <w:color w:val="000000"/>
              </w:rPr>
            </w:pPr>
            <w:r w:rsidRPr="4913F4E6">
              <w:rPr>
                <w:b/>
                <w:bCs/>
                <w:color w:val="000000" w:themeColor="text1"/>
              </w:rPr>
              <w:t xml:space="preserve">10.0.2 Search an account by </w:t>
            </w:r>
            <w:r w:rsidRPr="4913F4E6" w:rsidR="1286C66B">
              <w:rPr>
                <w:b/>
                <w:bCs/>
                <w:color w:val="000000" w:themeColor="text1"/>
              </w:rPr>
              <w:t>email</w:t>
            </w:r>
            <w:r w:rsidRPr="4913F4E6">
              <w:rPr>
                <w:b/>
                <w:bCs/>
                <w:color w:val="000000" w:themeColor="text1"/>
              </w:rPr>
              <w:t xml:space="preserve"> in the system</w:t>
            </w:r>
          </w:p>
          <w:p w:rsidR="00F77A8D" w:rsidRDefault="00F77A8D" w14:paraId="20F23F48" w14:textId="7777777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The admin presses to focus on the search bar.</w:t>
            </w:r>
          </w:p>
          <w:p w:rsidR="00F77A8D" w:rsidRDefault="00F77A8D" w14:paraId="087261C2" w14:textId="7777777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 system pops </w:t>
            </w:r>
            <w:r>
              <w:t>up a keyboard</w:t>
            </w:r>
            <w:r>
              <w:rPr>
                <w:color w:val="000000"/>
              </w:rPr>
              <w:t xml:space="preserve"> </w:t>
            </w:r>
            <w:r>
              <w:t>allowing</w:t>
            </w:r>
            <w:r>
              <w:rPr>
                <w:color w:val="000000"/>
              </w:rPr>
              <w:t xml:space="preserve"> the admin to type in.</w:t>
            </w:r>
          </w:p>
          <w:p w:rsidR="00F77A8D" w:rsidRDefault="00F77A8D" w14:paraId="271D1696" w14:textId="67118B96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user </w:t>
            </w:r>
            <w:r>
              <w:t>inputs the account's</w:t>
            </w:r>
            <w:r w:rsidRPr="4913F4E6">
              <w:rPr>
                <w:color w:val="000000" w:themeColor="text1"/>
              </w:rPr>
              <w:t xml:space="preserve"> </w:t>
            </w:r>
            <w:r w:rsidRPr="4913F4E6" w:rsidR="1A84A6E2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 xml:space="preserve"> and presses </w:t>
            </w:r>
            <w:r w:rsidRPr="4913F4E6" w:rsidR="0AAE4294">
              <w:rPr>
                <w:color w:val="000000" w:themeColor="text1"/>
              </w:rPr>
              <w:t>search icon</w:t>
            </w:r>
            <w:r w:rsidRPr="4913F4E6">
              <w:rPr>
                <w:color w:val="000000" w:themeColor="text1"/>
              </w:rPr>
              <w:t xml:space="preserve"> </w:t>
            </w:r>
            <w:r>
              <w:t>on the</w:t>
            </w:r>
            <w:r w:rsidRPr="4913F4E6">
              <w:rPr>
                <w:color w:val="000000" w:themeColor="text1"/>
              </w:rPr>
              <w:t xml:space="preserve"> </w:t>
            </w:r>
            <w:r w:rsidRPr="4913F4E6" w:rsidR="0D8ADFA1">
              <w:rPr>
                <w:color w:val="000000" w:themeColor="text1"/>
              </w:rPr>
              <w:t>screen</w:t>
            </w:r>
            <w:r w:rsidRPr="4913F4E6">
              <w:rPr>
                <w:color w:val="000000" w:themeColor="text1"/>
              </w:rPr>
              <w:t>.</w:t>
            </w:r>
          </w:p>
          <w:p w:rsidRPr="00A26984" w:rsidR="00F77A8D" w:rsidP="4913F4E6" w:rsidRDefault="00F77A8D" w14:paraId="16F77C8C" w14:textId="2B1363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accounts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F77A8D" w:rsidP="4913F4E6" w:rsidRDefault="4A0AFCC7" w14:paraId="71804388" w14:textId="737B98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0.0.2 S</w:t>
            </w:r>
            <w:r w:rsidRPr="4913F4E6" w:rsidR="601CA2C5">
              <w:rPr>
                <w:b/>
                <w:bCs/>
                <w:color w:val="000000" w:themeColor="text1"/>
              </w:rPr>
              <w:t>ort</w:t>
            </w:r>
            <w:r w:rsidRPr="4913F4E6">
              <w:rPr>
                <w:b/>
                <w:bCs/>
                <w:color w:val="000000" w:themeColor="text1"/>
              </w:rPr>
              <w:t xml:space="preserve"> an account by role in the system</w:t>
            </w:r>
          </w:p>
          <w:p w:rsidRPr="00A26984" w:rsidR="00F77A8D" w:rsidRDefault="4A0AFCC7" w14:paraId="022372B4" w14:textId="6593294F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admin presses to focus on the combo box</w:t>
            </w:r>
            <w:r w:rsidRPr="4913F4E6" w:rsidR="29631CD8">
              <w:rPr>
                <w:color w:val="000000" w:themeColor="text1"/>
              </w:rPr>
              <w:t xml:space="preserve"> and change between </w:t>
            </w:r>
            <w:r w:rsidRPr="4913F4E6" w:rsidR="69ACBAA9">
              <w:rPr>
                <w:color w:val="000000" w:themeColor="text1"/>
              </w:rPr>
              <w:t>2 role Users and Nutrition Experts.</w:t>
            </w:r>
          </w:p>
          <w:p w:rsidRPr="00A26984" w:rsidR="00F77A8D" w:rsidP="4913F4E6" w:rsidRDefault="69ACBAA9" w14:paraId="7C2DB794" w14:textId="143AEA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accounts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F77A8D" w:rsidP="4913F4E6" w:rsidRDefault="00F77A8D" w14:paraId="501156BB" w14:textId="1BFC0F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</w:p>
          <w:p w:rsidRPr="00A26984" w:rsidR="00F77A8D" w:rsidP="4913F4E6" w:rsidRDefault="00F77A8D" w14:paraId="21F83A6E" w14:textId="222DE5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</w:p>
        </w:tc>
      </w:tr>
      <w:tr w:rsidR="00F77A8D" w:rsidTr="4913F4E6" w14:paraId="6FE35A62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342FF7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C504E94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42256B1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00F518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6B829B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141308D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089FA0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84A43AD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Medium</w:t>
            </w:r>
          </w:p>
        </w:tc>
      </w:tr>
      <w:tr w:rsidR="00F77A8D" w:rsidTr="4913F4E6" w14:paraId="4CEF37A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9479E9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B9ACE76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2DB7437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0377AC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B6F08F4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1EF44774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AA5243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00F77A8D" w14:paraId="5C6B6450" w14:textId="466C94D9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1. The account list returns empty if no records match the username or </w:t>
            </w:r>
            <w:r w:rsidRPr="4913F4E6" w:rsidR="56910E1A">
              <w:rPr>
                <w:color w:val="000000" w:themeColor="text1"/>
              </w:rPr>
              <w:t>email</w:t>
            </w:r>
            <w:r w:rsidRPr="4913F4E6">
              <w:rPr>
                <w:color w:val="000000" w:themeColor="text1"/>
              </w:rPr>
              <w:t>.</w:t>
            </w:r>
          </w:p>
        </w:tc>
      </w:tr>
      <w:tr w:rsidR="00F77A8D" w:rsidTr="4913F4E6" w14:paraId="4B6EE75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C65E05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B5B5F9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F77A8D" w:rsidP="00F77A8D" w:rsidRDefault="00F77A8D" w14:paraId="78AECDDF" w14:textId="635DC173">
      <w:pPr>
        <w:pStyle w:val="ImageTitle"/>
      </w:pPr>
      <w:r>
        <w:t>Table 2.2.4.3. Search system account</w:t>
      </w:r>
    </w:p>
    <w:p w:rsidRPr="009200E2" w:rsidR="00360CF8" w:rsidP="00360CF8" w:rsidRDefault="00360CF8" w14:paraId="68E37B3D" w14:textId="39D4E0C7">
      <w:pPr>
        <w:pStyle w:val="Heading5"/>
      </w:pPr>
      <w:bookmarkStart w:name="_Toc117808952" w:id="48"/>
      <w:r>
        <w:t>2.2.2.</w:t>
      </w:r>
      <w:r>
        <w:t>3</w:t>
      </w:r>
      <w:r>
        <w:t xml:space="preserve">. </w:t>
      </w:r>
      <w:r>
        <w:t>Create Nutritional Expert Account</w:t>
      </w:r>
      <w:bookmarkEnd w:id="48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22"/>
        <w:gridCol w:w="3183"/>
        <w:gridCol w:w="2424"/>
        <w:gridCol w:w="1536"/>
      </w:tblGrid>
      <w:tr w:rsidR="00360CF8" w:rsidTr="007C60BE" w14:paraId="2D4320D7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79FBB34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360CF8" w:rsidP="007C60BE" w:rsidRDefault="00360CF8" w14:paraId="481A1FCF" w14:textId="07BC9476">
            <w:pPr>
              <w:spacing w:after="40"/>
              <w:jc w:val="left"/>
              <w:rPr>
                <w:rFonts w:cs="Times"/>
                <w:b/>
                <w:bCs/>
              </w:rPr>
            </w:pPr>
            <w:r w:rsidRPr="00923099">
              <w:rPr>
                <w:rFonts w:cs="Times"/>
                <w:b/>
                <w:bCs/>
              </w:rPr>
              <w:t>UC-</w:t>
            </w:r>
            <w:r>
              <w:rPr>
                <w:rFonts w:cs="Times"/>
                <w:b/>
                <w:bCs/>
              </w:rPr>
              <w:t>11</w:t>
            </w:r>
            <w:r>
              <w:rPr>
                <w:rFonts w:cs="Times"/>
                <w:b/>
                <w:bCs/>
              </w:rPr>
              <w:t>.</w:t>
            </w:r>
            <w:r w:rsidRPr="00923099">
              <w:rPr>
                <w:rFonts w:cs="Times"/>
                <w:b/>
                <w:bCs/>
              </w:rPr>
              <w:t xml:space="preserve"> </w:t>
            </w:r>
            <w:r w:rsidRPr="00360CF8">
              <w:rPr>
                <w:b/>
                <w:bCs/>
              </w:rPr>
              <w:t>Create Nutritional Expert Account</w:t>
            </w:r>
          </w:p>
        </w:tc>
      </w:tr>
      <w:tr w:rsidR="00360CF8" w:rsidTr="007C60BE" w14:paraId="3B5C1A35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034FAD6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1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2BB0A7A" w14:textId="77777777">
            <w:p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7C8DB28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6307BFF6" w14:textId="77777777">
            <w:pPr>
              <w:spacing w:after="40"/>
              <w:jc w:val="left"/>
              <w:rPr>
                <w:rFonts w:cs="Times"/>
              </w:rPr>
            </w:pPr>
            <w:r w:rsidRPr="41617208">
              <w:rPr>
                <w:color w:val="000000" w:themeColor="text1"/>
              </w:rPr>
              <w:t>10/02/2022</w:t>
            </w:r>
          </w:p>
        </w:tc>
      </w:tr>
      <w:tr w:rsidR="00360CF8" w:rsidTr="007C60BE" w14:paraId="39E52412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576634E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1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218ED" w14:paraId="0709417E" w14:textId="4C371107">
            <w:pP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n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092226A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7E3106F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360CF8" w:rsidTr="007C60BE" w14:paraId="5D0DCB89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6A5A79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3C1A6E7F" w14:textId="480DD021">
            <w:pPr>
              <w:spacing w:after="40"/>
              <w:jc w:val="left"/>
              <w:rPr>
                <w:rFonts w:cs="Times"/>
              </w:rPr>
            </w:pPr>
            <w:r w:rsidRPr="41617208">
              <w:rPr>
                <w:b/>
                <w:bCs/>
                <w:color w:val="000000" w:themeColor="text1"/>
              </w:rPr>
              <w:t>TRIG-01.</w:t>
            </w:r>
            <w:r w:rsidRPr="41617208">
              <w:rPr>
                <w:color w:val="000000" w:themeColor="text1"/>
              </w:rPr>
              <w:t xml:space="preserve"> The user presses on the </w:t>
            </w:r>
            <w:r w:rsidR="003218ED">
              <w:rPr>
                <w:color w:val="000000" w:themeColor="text1"/>
              </w:rPr>
              <w:t xml:space="preserve">“Adding” icon with label </w:t>
            </w:r>
            <w:r w:rsidRPr="41617208">
              <w:rPr>
                <w:color w:val="000000" w:themeColor="text1"/>
              </w:rPr>
              <w:t>“</w:t>
            </w:r>
            <w:r w:rsidR="003218ED">
              <w:rPr>
                <w:color w:val="000000" w:themeColor="text1"/>
              </w:rPr>
              <w:t>Add new nutrition expert</w:t>
            </w:r>
            <w:r w:rsidRPr="41617208">
              <w:rPr>
                <w:color w:val="000000" w:themeColor="text1"/>
              </w:rPr>
              <w:t>”.</w:t>
            </w:r>
            <w:r w:rsidR="003218ED">
              <w:rPr>
                <w:color w:val="000000" w:themeColor="text1"/>
              </w:rPr>
              <w:t xml:space="preserve"> </w:t>
            </w:r>
          </w:p>
        </w:tc>
      </w:tr>
      <w:tr w:rsidR="00360CF8" w:rsidTr="007C60BE" w14:paraId="0FBFC1E7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754638F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2040851" w14:textId="7192CAFF">
            <w:pPr>
              <w:spacing w:after="40"/>
              <w:jc w:val="left"/>
              <w:rPr>
                <w:rFonts w:cs="Times"/>
              </w:rPr>
            </w:pPr>
            <w:r w:rsidRPr="150A03E1">
              <w:rPr>
                <w:color w:val="000000" w:themeColor="text1"/>
              </w:rPr>
              <w:t xml:space="preserve">This use case allows the </w:t>
            </w:r>
            <w:r w:rsidR="003218ED">
              <w:rPr>
                <w:color w:val="000000" w:themeColor="text1"/>
              </w:rPr>
              <w:t>admin</w:t>
            </w:r>
            <w:r w:rsidRPr="150A03E1">
              <w:rPr>
                <w:color w:val="000000" w:themeColor="text1"/>
              </w:rPr>
              <w:t xml:space="preserve"> to </w:t>
            </w:r>
            <w:r w:rsidR="003218ED">
              <w:rPr>
                <w:color w:val="000000" w:themeColor="text1"/>
              </w:rPr>
              <w:t xml:space="preserve">create </w:t>
            </w:r>
            <w:r w:rsidRPr="150A03E1">
              <w:rPr>
                <w:color w:val="000000" w:themeColor="text1"/>
              </w:rPr>
              <w:t>a new account</w:t>
            </w:r>
            <w:r w:rsidR="003218ED">
              <w:rPr>
                <w:color w:val="000000" w:themeColor="text1"/>
              </w:rPr>
              <w:t xml:space="preserve"> for nutritional expert</w:t>
            </w:r>
            <w:r w:rsidRPr="150A03E1">
              <w:rPr>
                <w:color w:val="000000" w:themeColor="text1"/>
              </w:rPr>
              <w:t xml:space="preserve"> to login to the system.</w:t>
            </w:r>
          </w:p>
        </w:tc>
      </w:tr>
      <w:tr w:rsidR="00360CF8" w:rsidTr="007C60BE" w14:paraId="232FC10D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4A7E706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3218ED" w:rsidR="00360CF8" w:rsidP="007C60BE" w:rsidRDefault="00360CF8" w14:paraId="2261F63A" w14:textId="4FF95113">
            <w:pPr>
              <w:spacing w:after="40"/>
              <w:jc w:val="left"/>
              <w:rPr>
                <w:color w:val="000000"/>
              </w:rPr>
            </w:pPr>
            <w:r w:rsidRPr="41617208">
              <w:rPr>
                <w:b/>
                <w:bCs/>
                <w:color w:val="000000" w:themeColor="text1"/>
              </w:rPr>
              <w:t>PRE-01.</w:t>
            </w:r>
            <w:r w:rsidRPr="41617208">
              <w:rPr>
                <w:color w:val="000000" w:themeColor="text1"/>
              </w:rPr>
              <w:t xml:space="preserve"> The </w:t>
            </w:r>
            <w:r w:rsidR="003218ED">
              <w:rPr>
                <w:color w:val="000000" w:themeColor="text1"/>
              </w:rPr>
              <w:t xml:space="preserve">admin is in </w:t>
            </w:r>
            <w:r w:rsidR="003218ED">
              <w:rPr>
                <w:color w:val="000000"/>
              </w:rPr>
              <w:t>System Account List Screen</w:t>
            </w:r>
            <w:r w:rsidRPr="41617208">
              <w:rPr>
                <w:color w:val="000000" w:themeColor="text1"/>
              </w:rPr>
              <w:t>.</w:t>
            </w:r>
          </w:p>
        </w:tc>
      </w:tr>
      <w:tr w:rsidR="00360CF8" w:rsidTr="007C60BE" w14:paraId="7D87245A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7A0DC91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7DE962FB" w14:textId="2ACA8BFA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</w:rPr>
              <w:t>POST-01.</w:t>
            </w:r>
            <w:r>
              <w:t xml:space="preserve"> The system creates an account for the </w:t>
            </w:r>
            <w:r w:rsidR="003218ED">
              <w:t>nutrition expert</w:t>
            </w:r>
            <w:r>
              <w:t xml:space="preserve"> in the database.</w:t>
            </w:r>
          </w:p>
        </w:tc>
      </w:tr>
      <w:tr w:rsidR="00360CF8" w:rsidTr="007C60BE" w14:paraId="0D7D0635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448A838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3218ED" w:rsidP="003218ED" w:rsidRDefault="003218ED" w14:paraId="6AE4CC23" w14:textId="669630D5">
            <w:pPr>
              <w:spacing w:after="40"/>
              <w:jc w:val="lef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="00360CF8">
              <w:rPr>
                <w:b/>
                <w:color w:val="000000"/>
              </w:rPr>
              <w:t xml:space="preserve">.0. </w:t>
            </w:r>
            <w:r>
              <w:rPr>
                <w:b/>
                <w:color w:val="000000"/>
              </w:rPr>
              <w:t>Create a new account for nutrition expert</w:t>
            </w:r>
          </w:p>
          <w:p w:rsidR="00360CF8" w:rsidP="003218ED" w:rsidRDefault="00360CF8" w14:paraId="60415ECA" w14:textId="0E8A2C86">
            <w:pP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 xml:space="preserve">The </w:t>
            </w:r>
            <w:r w:rsidR="003218ED">
              <w:rPr>
                <w:color w:val="000000" w:themeColor="text1"/>
              </w:rPr>
              <w:t>admin</w:t>
            </w:r>
            <w:r w:rsidRPr="41617208">
              <w:rPr>
                <w:color w:val="000000" w:themeColor="text1"/>
              </w:rPr>
              <w:t xml:space="preserve"> presses on the </w:t>
            </w:r>
            <w:r w:rsidR="003218ED">
              <w:rPr>
                <w:color w:val="000000" w:themeColor="text1"/>
              </w:rPr>
              <w:t xml:space="preserve">“Adding” icon with label </w:t>
            </w:r>
            <w:r w:rsidRPr="41617208" w:rsidR="003218ED">
              <w:rPr>
                <w:color w:val="000000" w:themeColor="text1"/>
              </w:rPr>
              <w:t>“</w:t>
            </w:r>
            <w:r w:rsidR="003218ED">
              <w:rPr>
                <w:color w:val="000000" w:themeColor="text1"/>
              </w:rPr>
              <w:t>Add new nutrition expert</w:t>
            </w:r>
            <w:r w:rsidRPr="41617208" w:rsidR="003218ED">
              <w:rPr>
                <w:color w:val="000000" w:themeColor="text1"/>
              </w:rPr>
              <w:t>”</w:t>
            </w:r>
            <w:r w:rsidR="003218ED">
              <w:rPr>
                <w:color w:val="000000" w:themeColor="text1"/>
              </w:rPr>
              <w:t xml:space="preserve"> </w:t>
            </w:r>
            <w:r w:rsidRPr="41617208">
              <w:rPr>
                <w:color w:val="000000" w:themeColor="text1"/>
              </w:rPr>
              <w:t xml:space="preserve">in the </w:t>
            </w:r>
            <w:r w:rsidR="003218ED">
              <w:rPr>
                <w:color w:val="000000"/>
              </w:rPr>
              <w:t>System Account List Screen</w:t>
            </w:r>
            <w:r w:rsidRPr="41617208">
              <w:rPr>
                <w:color w:val="000000" w:themeColor="text1"/>
              </w:rPr>
              <w:t>.</w:t>
            </w:r>
          </w:p>
          <w:p w:rsidR="00360CF8" w:rsidRDefault="00360CF8" w14:paraId="46DE65E4" w14:textId="261AEEA3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 system redirects to the </w:t>
            </w:r>
            <w:r w:rsidR="003218ED">
              <w:rPr>
                <w:color w:val="000000"/>
              </w:rPr>
              <w:t>“Nutrition Expert Adding”</w:t>
            </w:r>
            <w:r>
              <w:rPr>
                <w:color w:val="000000"/>
              </w:rPr>
              <w:t xml:space="preserve"> Screen and displays the following:</w:t>
            </w:r>
          </w:p>
          <w:p w:rsidR="00360CF8" w:rsidRDefault="00360CF8" w14:paraId="5CF7B4FE" w14:textId="77777777">
            <w:pPr>
              <w:numPr>
                <w:ilvl w:val="1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 xml:space="preserve">A required number field to </w:t>
            </w:r>
            <w:r>
              <w:t>input the username</w:t>
            </w:r>
            <w:r w:rsidRPr="41617208">
              <w:rPr>
                <w:color w:val="000000" w:themeColor="text1"/>
              </w:rPr>
              <w:t>.</w:t>
            </w:r>
          </w:p>
          <w:p w:rsidR="00360CF8" w:rsidRDefault="00360CF8" w14:paraId="25E753F5" w14:textId="77777777">
            <w:pPr>
              <w:numPr>
                <w:ilvl w:val="1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>Two required text fields to input password and password confirmation.</w:t>
            </w:r>
          </w:p>
          <w:p w:rsidR="00360CF8" w:rsidRDefault="00360CF8" w14:paraId="368CB61F" w14:textId="77777777">
            <w:pPr>
              <w:numPr>
                <w:ilvl w:val="1"/>
                <w:numId w:val="27"/>
              </w:num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lastRenderedPageBreak/>
              <w:t>A required combo box field to input gender.</w:t>
            </w:r>
          </w:p>
          <w:p w:rsidR="00360CF8" w:rsidRDefault="00360CF8" w14:paraId="4F338E1D" w14:textId="77777777">
            <w:pPr>
              <w:numPr>
                <w:ilvl w:val="1"/>
                <w:numId w:val="27"/>
              </w:num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>A required text field to input the email.</w:t>
            </w:r>
          </w:p>
          <w:p w:rsidR="00360CF8" w:rsidRDefault="00360CF8" w14:paraId="07DFD9FC" w14:textId="7241B87B">
            <w:pPr>
              <w:numPr>
                <w:ilvl w:val="1"/>
                <w:numId w:val="27"/>
              </w:numPr>
              <w:spacing w:after="40"/>
              <w:jc w:val="left"/>
              <w:rPr>
                <w:color w:val="000000" w:themeColor="text1"/>
              </w:rPr>
            </w:pPr>
            <w:r w:rsidRPr="41617208">
              <w:rPr>
                <w:color w:val="000000" w:themeColor="text1"/>
              </w:rPr>
              <w:t>A text field to input the address.</w:t>
            </w:r>
          </w:p>
          <w:p w:rsidRPr="003218ED" w:rsidR="003218ED" w:rsidRDefault="003218ED" w14:paraId="5E4F3BA5" w14:textId="77ED1F7E">
            <w:pPr>
              <w:numPr>
                <w:ilvl w:val="1"/>
                <w:numId w:val="27"/>
              </w:numPr>
              <w:spacing w:after="40"/>
              <w:jc w:val="left"/>
              <w:rPr>
                <w:rFonts w:cs="Times"/>
                <w:color w:val="000000" w:themeColor="text1"/>
              </w:rPr>
            </w:pPr>
            <w:r w:rsidRPr="003218ED">
              <w:rPr>
                <w:rFonts w:cs="Times"/>
                <w:color w:val="000000" w:themeColor="text1"/>
              </w:rPr>
              <w:t xml:space="preserve">A </w:t>
            </w:r>
            <w:r w:rsidRPr="003218ED">
              <w:rPr>
                <w:rFonts w:cs="Times"/>
                <w:color w:val="000000"/>
                <w:sz w:val="23"/>
                <w:szCs w:val="23"/>
                <w:shd w:val="clear" w:color="auto" w:fill="FFFFFF"/>
              </w:rPr>
              <w:t xml:space="preserve">"Choose </w:t>
            </w:r>
            <w:r w:rsidRPr="003218ED">
              <w:rPr>
                <w:rFonts w:cs="Times"/>
                <w:color w:val="000000"/>
                <w:sz w:val="23"/>
                <w:szCs w:val="23"/>
                <w:shd w:val="clear" w:color="auto" w:fill="FFFFFF"/>
              </w:rPr>
              <w:t>Image</w:t>
            </w:r>
            <w:r w:rsidRPr="003218ED">
              <w:rPr>
                <w:rFonts w:cs="Times"/>
                <w:color w:val="000000"/>
                <w:sz w:val="23"/>
                <w:szCs w:val="23"/>
                <w:shd w:val="clear" w:color="auto" w:fill="FFFFFF"/>
              </w:rPr>
              <w:t>" button to upload a</w:t>
            </w:r>
            <w:r w:rsidRPr="003218ED">
              <w:rPr>
                <w:rFonts w:cs="Times"/>
                <w:color w:val="000000"/>
                <w:sz w:val="23"/>
                <w:szCs w:val="23"/>
                <w:shd w:val="clear" w:color="auto" w:fill="FFFFFF"/>
              </w:rPr>
              <w:t xml:space="preserve"> certificati</w:t>
            </w:r>
            <w:r>
              <w:rPr>
                <w:rFonts w:cs="Times"/>
                <w:color w:val="000000"/>
                <w:sz w:val="23"/>
                <w:szCs w:val="23"/>
                <w:shd w:val="clear" w:color="auto" w:fill="FFFFFF"/>
              </w:rPr>
              <w:t>on</w:t>
            </w:r>
            <w:r w:rsidRPr="003218ED">
              <w:rPr>
                <w:rFonts w:cs="Times"/>
                <w:color w:val="000000"/>
                <w:sz w:val="23"/>
                <w:szCs w:val="23"/>
                <w:shd w:val="clear" w:color="auto" w:fill="FFFFFF"/>
              </w:rPr>
              <w:t>.</w:t>
            </w:r>
          </w:p>
          <w:p w:rsidR="00360CF8" w:rsidRDefault="00360CF8" w14:paraId="31BA5E28" w14:textId="77777777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1617208">
              <w:rPr>
                <w:color w:val="000000" w:themeColor="text1"/>
              </w:rPr>
              <w:t xml:space="preserve">The user inputs required fields; presses “Next” to continue the process. </w:t>
            </w:r>
          </w:p>
          <w:p w:rsidRPr="00A253F7" w:rsidR="00360CF8" w:rsidRDefault="00360CF8" w14:paraId="0E4F264D" w14:textId="4438808A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The system registers the </w:t>
            </w:r>
            <w:r w:rsidR="00405C6B">
              <w:rPr>
                <w:color w:val="000000" w:themeColor="text1"/>
              </w:rPr>
              <w:t>nutrition expert’s account</w:t>
            </w:r>
            <w:r w:rsidRPr="4913F4E6">
              <w:rPr>
                <w:color w:val="000000" w:themeColor="text1"/>
              </w:rPr>
              <w:t xml:space="preserve">, </w:t>
            </w:r>
            <w:r>
              <w:t>displays a message</w:t>
            </w:r>
            <w:r w:rsidRPr="4913F4E6">
              <w:rPr>
                <w:color w:val="000000" w:themeColor="text1"/>
              </w:rPr>
              <w:t xml:space="preserve"> (MSG</w:t>
            </w:r>
            <w:r>
              <w:rPr>
                <w:color w:val="000000" w:themeColor="text1"/>
              </w:rPr>
              <w:t>0</w:t>
            </w:r>
            <w:r w:rsidRPr="4913F4E6">
              <w:rPr>
                <w:color w:val="000000" w:themeColor="text1"/>
              </w:rPr>
              <w:t xml:space="preserve">6) and redirects the </w:t>
            </w:r>
            <w:r w:rsidR="00405C6B">
              <w:rPr>
                <w:color w:val="000000" w:themeColor="text1"/>
              </w:rPr>
              <w:t>admin</w:t>
            </w:r>
            <w:r w:rsidRPr="4913F4E6">
              <w:rPr>
                <w:color w:val="000000" w:themeColor="text1"/>
              </w:rPr>
              <w:t xml:space="preserve"> back to the</w:t>
            </w:r>
            <w:r w:rsidR="00405C6B">
              <w:rPr>
                <w:color w:val="000000" w:themeColor="text1"/>
              </w:rPr>
              <w:t xml:space="preserve"> </w:t>
            </w:r>
            <w:r w:rsidR="00405C6B">
              <w:rPr>
                <w:color w:val="000000"/>
              </w:rPr>
              <w:t>System Account List Screen</w:t>
            </w:r>
            <w:r w:rsidRPr="4913F4E6">
              <w:rPr>
                <w:color w:val="000000" w:themeColor="text1"/>
              </w:rPr>
              <w:t>.</w:t>
            </w:r>
          </w:p>
        </w:tc>
      </w:tr>
      <w:tr w:rsidR="00360CF8" w:rsidTr="007C60BE" w14:paraId="377B5EA7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1063D58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Alternative Flow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61027CD2" w14:textId="77777777">
            <w:pPr>
              <w:spacing w:after="40"/>
              <w:jc w:val="left"/>
              <w:rPr>
                <w:rFonts w:cs="Times"/>
              </w:rPr>
            </w:pPr>
            <w:r>
              <w:t xml:space="preserve"> N/A</w:t>
            </w:r>
          </w:p>
        </w:tc>
      </w:tr>
      <w:tr w:rsidR="00360CF8" w:rsidTr="007C60BE" w14:paraId="0363DBE1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12EB08C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360CF8" w:rsidP="007C60BE" w:rsidRDefault="00405C6B" w14:paraId="5DBBB704" w14:textId="4CBAAA38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>11</w:t>
            </w:r>
            <w:r w:rsidR="00360CF8">
              <w:rPr>
                <w:b/>
              </w:rPr>
              <w:t xml:space="preserve">.0.E1. </w:t>
            </w:r>
            <w:r w:rsidR="00360CF8">
              <w:rPr>
                <w:b/>
                <w:color w:val="000000"/>
              </w:rPr>
              <w:t>Leave required fields blank</w:t>
            </w:r>
          </w:p>
          <w:p w:rsidR="00360CF8" w:rsidP="007C60BE" w:rsidRDefault="00360CF8" w14:paraId="05690BAB" w14:textId="7D4EA794">
            <w:pPr>
              <w:spacing w:after="40"/>
              <w:jc w:val="left"/>
            </w:pPr>
            <w:r>
              <w:t xml:space="preserve">1. In step 3, the </w:t>
            </w:r>
            <w:r w:rsidR="00405C6B">
              <w:t>admin’s creating</w:t>
            </w:r>
            <w:r>
              <w:t xml:space="preserve"> without filling in the required fields</w:t>
            </w:r>
          </w:p>
          <w:p w:rsidR="00360CF8" w:rsidP="007C60BE" w:rsidRDefault="00360CF8" w14:paraId="29F15239" w14:textId="2257EC61">
            <w:pPr>
              <w:spacing w:after="40"/>
              <w:jc w:val="left"/>
            </w:pPr>
            <w:r>
              <w:t>2. The system rejects the</w:t>
            </w:r>
            <w:r w:rsidR="00405C6B">
              <w:t xml:space="preserve"> admin</w:t>
            </w:r>
            <w:r w:rsidR="00405C6B">
              <w:t xml:space="preserve">’s </w:t>
            </w:r>
            <w:r w:rsidR="00405C6B">
              <w:t>creating</w:t>
            </w:r>
            <w:r w:rsidR="00405C6B">
              <w:t xml:space="preserve"> </w:t>
            </w:r>
            <w:r>
              <w:t>attempt and displays error messages (MSG02).</w:t>
            </w:r>
          </w:p>
          <w:p w:rsidR="00360CF8" w:rsidP="007C60BE" w:rsidRDefault="00405C6B" w14:paraId="29EC29E7" w14:textId="06C64555">
            <w:pPr>
              <w:spacing w:after="4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 w:rsidRPr="41617208" w:rsidR="00360CF8">
              <w:rPr>
                <w:b/>
                <w:bCs/>
              </w:rPr>
              <w:t>.0.E2. The user inputs an invalid username</w:t>
            </w:r>
          </w:p>
          <w:p w:rsidR="00360CF8" w:rsidP="007C60BE" w:rsidRDefault="00360CF8" w14:paraId="64104A8C" w14:textId="18934C00">
            <w:pPr>
              <w:spacing w:after="40"/>
              <w:jc w:val="left"/>
            </w:pPr>
            <w:r>
              <w:t xml:space="preserve">1. The </w:t>
            </w:r>
            <w:r w:rsidR="00405C6B">
              <w:t>admin</w:t>
            </w:r>
            <w:r>
              <w:t xml:space="preserve"> inputs an invalid username.</w:t>
            </w:r>
          </w:p>
          <w:p w:rsidR="00360CF8" w:rsidP="007C60BE" w:rsidRDefault="00360CF8" w14:paraId="6008CF93" w14:textId="22F3FB82">
            <w:pPr>
              <w:spacing w:after="40"/>
              <w:jc w:val="left"/>
            </w:pPr>
            <w:r>
              <w:t xml:space="preserve">2. The system rejects the </w:t>
            </w:r>
            <w:r w:rsidR="00405C6B">
              <w:t xml:space="preserve">admin’s creating </w:t>
            </w:r>
            <w:r>
              <w:t>attempt and displays an error message (MSG04).</w:t>
            </w:r>
          </w:p>
          <w:p w:rsidR="00360CF8" w:rsidP="007C60BE" w:rsidRDefault="00405C6B" w14:paraId="4D1017C3" w14:textId="001FCA2A">
            <w:pPr>
              <w:spacing w:after="40"/>
              <w:jc w:val="left"/>
              <w:rPr>
                <w:b/>
              </w:rPr>
            </w:pPr>
            <w:r>
              <w:rPr>
                <w:b/>
              </w:rPr>
              <w:t>11</w:t>
            </w:r>
            <w:r w:rsidR="00360CF8">
              <w:rPr>
                <w:b/>
              </w:rPr>
              <w:t>.0.E3. The user inputs wrong password format</w:t>
            </w:r>
          </w:p>
          <w:p w:rsidR="00360CF8" w:rsidP="007C60BE" w:rsidRDefault="00360CF8" w14:paraId="7D6C7A1D" w14:textId="77777777">
            <w:pPr>
              <w:spacing w:after="40"/>
              <w:jc w:val="left"/>
            </w:pPr>
            <w:r>
              <w:t>1. The user inputs a password less than 8 characters.</w:t>
            </w:r>
          </w:p>
          <w:p w:rsidR="00360CF8" w:rsidP="007C60BE" w:rsidRDefault="00360CF8" w14:paraId="4595A86A" w14:textId="77777777">
            <w:pPr>
              <w:spacing w:after="40"/>
              <w:jc w:val="left"/>
            </w:pPr>
            <w:r>
              <w:t>2. The system displays an error message (MSG10).</w:t>
            </w:r>
          </w:p>
          <w:p w:rsidR="00360CF8" w:rsidP="007C60BE" w:rsidRDefault="00405C6B" w14:paraId="196ACA58" w14:textId="0785A1E9">
            <w:pPr>
              <w:spacing w:after="40"/>
              <w:jc w:val="left"/>
            </w:pPr>
            <w:r>
              <w:rPr>
                <w:b/>
              </w:rPr>
              <w:t>11</w:t>
            </w:r>
            <w:r w:rsidR="00360CF8">
              <w:rPr>
                <w:b/>
              </w:rPr>
              <w:t>.0.E4. The user inputs unmatched password re-confirmation</w:t>
            </w:r>
          </w:p>
          <w:p w:rsidR="00360CF8" w:rsidP="007C60BE" w:rsidRDefault="00360CF8" w14:paraId="30E151A9" w14:textId="1D15E7FB">
            <w:pPr>
              <w:spacing w:after="40"/>
              <w:jc w:val="left"/>
            </w:pPr>
            <w:r>
              <w:t xml:space="preserve">1. In step 3, the </w:t>
            </w:r>
            <w:r w:rsidR="00405C6B">
              <w:t>admin</w:t>
            </w:r>
            <w:r>
              <w:t xml:space="preserve"> inputs unmatched password re-confirmation, the system displays an error message (MSG06).</w:t>
            </w:r>
          </w:p>
          <w:p w:rsidR="00360CF8" w:rsidP="007C60BE" w:rsidRDefault="00405C6B" w14:paraId="4F068301" w14:textId="3FC8E068">
            <w:pPr>
              <w:spacing w:after="4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 w:rsidRPr="41617208" w:rsidR="00360CF8">
              <w:rPr>
                <w:b/>
                <w:bCs/>
              </w:rPr>
              <w:t>.0.E5. Use existing username or banned username to register</w:t>
            </w:r>
          </w:p>
          <w:p w:rsidR="00360CF8" w:rsidP="007C60BE" w:rsidRDefault="00360CF8" w14:paraId="47DCA98F" w14:textId="5FAEA9BB">
            <w:pPr>
              <w:spacing w:after="40"/>
              <w:jc w:val="left"/>
            </w:pPr>
            <w:r>
              <w:t xml:space="preserve">1. In step 3, the </w:t>
            </w:r>
            <w:r w:rsidR="00405C6B">
              <w:t>admin</w:t>
            </w:r>
            <w:r>
              <w:t xml:space="preserve"> inputs existed username or banned username.</w:t>
            </w:r>
          </w:p>
          <w:p w:rsidR="00360CF8" w:rsidP="007C60BE" w:rsidRDefault="00360CF8" w14:paraId="7761B7E0" w14:textId="25E26B1A">
            <w:pPr>
              <w:spacing w:after="40"/>
              <w:jc w:val="left"/>
            </w:pPr>
            <w:r>
              <w:t xml:space="preserve">2. The system rejects the </w:t>
            </w:r>
            <w:r w:rsidR="00405C6B">
              <w:t>admin’s creating</w:t>
            </w:r>
            <w:r>
              <w:t xml:space="preserve"> attempt and displays an error message (MSG05).</w:t>
            </w:r>
          </w:p>
          <w:p w:rsidRPr="00A253F7" w:rsidR="00360CF8" w:rsidP="007C60BE" w:rsidRDefault="00360CF8" w14:paraId="44B5895F" w14:textId="63B8B731">
            <w:pPr>
              <w:spacing w:after="40"/>
              <w:jc w:val="left"/>
              <w:rPr>
                <w:b/>
              </w:rPr>
            </w:pPr>
          </w:p>
        </w:tc>
      </w:tr>
      <w:tr w:rsidR="00360CF8" w:rsidTr="007C60BE" w14:paraId="04C305C8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8F6FC7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6401DC6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360CF8" w:rsidTr="007C60BE" w14:paraId="2E1FD51E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48C17CC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41DBF3A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360CF8" w:rsidTr="007C60BE" w14:paraId="157E76F4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163FAC4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3BFF09D" w14:textId="77777777">
            <w:pPr>
              <w:spacing w:after="40"/>
              <w:jc w:val="left"/>
              <w:rPr>
                <w:rFonts w:cs="Times"/>
              </w:rPr>
            </w:pPr>
            <w:r>
              <w:t xml:space="preserve">BR-03, BR-06, BR-07         </w:t>
            </w:r>
          </w:p>
        </w:tc>
      </w:tr>
      <w:tr w:rsidR="00360CF8" w:rsidTr="007C60BE" w14:paraId="1650A9D2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FA61FC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131E8E95" w14:textId="7A337B5D">
            <w:pPr>
              <w:spacing w:after="40"/>
              <w:jc w:val="left"/>
              <w:rPr>
                <w:rFonts w:cs="Times"/>
              </w:rPr>
            </w:pPr>
          </w:p>
        </w:tc>
      </w:tr>
      <w:tr w:rsidR="00360CF8" w:rsidTr="007C60BE" w14:paraId="053978AF" w14:textId="77777777">
        <w:tc>
          <w:tcPr>
            <w:tcW w:w="212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2F8F9FE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143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360CF8" w:rsidP="007C60BE" w:rsidRDefault="00360CF8" w14:paraId="33F626C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360CF8" w:rsidP="00360CF8" w:rsidRDefault="00360CF8" w14:paraId="08D77864" w14:textId="5EA1EABF">
      <w:pPr>
        <w:pStyle w:val="ImageTitle"/>
      </w:pPr>
      <w:r>
        <w:t>Table 2.2.</w:t>
      </w:r>
      <w:r w:rsidR="00405C6B">
        <w:t>4</w:t>
      </w:r>
      <w:r>
        <w:t>.</w:t>
      </w:r>
      <w:r w:rsidR="00405C6B">
        <w:t>4</w:t>
      </w:r>
      <w:r>
        <w:t>. Register</w:t>
      </w:r>
    </w:p>
    <w:p w:rsidRPr="00512500" w:rsidR="00360CF8" w:rsidP="00360CF8" w:rsidRDefault="00360CF8" w14:paraId="6AE5C124" w14:textId="77777777">
      <w:pPr>
        <w:pStyle w:val="ImageTitle"/>
        <w:jc w:val="both"/>
      </w:pPr>
    </w:p>
    <w:p w:rsidR="00F77A8D" w:rsidP="00F77A8D" w:rsidRDefault="00F77A8D" w14:paraId="651CE436" w14:textId="100069E3">
      <w:pPr>
        <w:pStyle w:val="Heading4"/>
      </w:pPr>
      <w:bookmarkStart w:name="_Toc90498731" w:id="49"/>
      <w:bookmarkStart w:name="_Toc117808953" w:id="50"/>
      <w:r>
        <w:lastRenderedPageBreak/>
        <w:t xml:space="preserve">2.2.5. Feature “Search </w:t>
      </w:r>
      <w:r w:rsidR="65584EE8">
        <w:t>Food</w:t>
      </w:r>
      <w:r>
        <w:t>”</w:t>
      </w:r>
      <w:bookmarkEnd w:id="49"/>
      <w:bookmarkEnd w:id="50"/>
    </w:p>
    <w:p w:rsidR="00F77A8D" w:rsidP="00F77A8D" w:rsidRDefault="006A1FBE" w14:paraId="206BE3BB" w14:textId="38EF8359">
      <w:r>
        <w:rPr>
          <w:noProof/>
        </w:rPr>
        <w:drawing>
          <wp:inline distT="0" distB="0" distL="0" distR="0" wp14:anchorId="54B23ABC" wp14:editId="562F0780">
            <wp:extent cx="5914390" cy="53073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30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12500" w:rsidR="00F77A8D" w:rsidP="00F77A8D" w:rsidRDefault="00F77A8D" w14:paraId="660C36ED" w14:textId="20CCFF18">
      <w:pPr>
        <w:pStyle w:val="ImageTitle"/>
      </w:pPr>
      <w:r>
        <w:t xml:space="preserve">Figure 2.2.5. “Search </w:t>
      </w:r>
      <w:r w:rsidR="17344135">
        <w:t>Food</w:t>
      </w:r>
      <w:r>
        <w:t>” use cases</w:t>
      </w:r>
    </w:p>
    <w:p w:rsidR="00F77A8D" w:rsidP="00F77A8D" w:rsidRDefault="00F77A8D" w14:paraId="7DA41290" w14:textId="7E1948DD">
      <w:pPr>
        <w:pStyle w:val="Heading5"/>
      </w:pPr>
      <w:bookmarkStart w:name="_Toc90498732" w:id="51"/>
      <w:bookmarkStart w:name="_Toc117808954" w:id="52"/>
      <w:r>
        <w:t xml:space="preserve">2.2.5.1. Search </w:t>
      </w:r>
      <w:r w:rsidR="4D2CA9EF">
        <w:t>Food</w:t>
      </w:r>
      <w:bookmarkEnd w:id="52"/>
      <w:r w:rsidR="2FE36BDD">
        <w:t xml:space="preserve"> </w:t>
      </w:r>
      <w:bookmarkEnd w:id="51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320B448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A6910C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4913F4E6" w:rsidRDefault="00F77A8D" w14:paraId="4BB6774B" w14:textId="125A7F91">
            <w:pPr>
              <w:spacing w:after="40"/>
              <w:jc w:val="left"/>
              <w:rPr>
                <w:b/>
                <w:bCs/>
              </w:rPr>
            </w:pPr>
            <w:r w:rsidRPr="4913F4E6">
              <w:rPr>
                <w:b/>
                <w:bCs/>
                <w:color w:val="000000" w:themeColor="text1"/>
              </w:rPr>
              <w:t>UC-1</w:t>
            </w:r>
            <w:r w:rsidR="00405C6B">
              <w:rPr>
                <w:b/>
                <w:bCs/>
                <w:color w:val="000000" w:themeColor="text1"/>
              </w:rPr>
              <w:t>2</w:t>
            </w:r>
            <w:r w:rsidRPr="4913F4E6">
              <w:rPr>
                <w:b/>
                <w:bCs/>
                <w:color w:val="000000" w:themeColor="text1"/>
              </w:rPr>
              <w:t xml:space="preserve">. </w:t>
            </w:r>
            <w:r w:rsidRPr="4913F4E6">
              <w:rPr>
                <w:b/>
                <w:bCs/>
              </w:rPr>
              <w:t xml:space="preserve">Search </w:t>
            </w:r>
            <w:r w:rsidRPr="4913F4E6" w:rsidR="5274FFC1">
              <w:rPr>
                <w:b/>
                <w:bCs/>
              </w:rPr>
              <w:t xml:space="preserve">Food by </w:t>
            </w:r>
            <w:r w:rsidRPr="4913F4E6" w:rsidR="364A0241">
              <w:rPr>
                <w:b/>
                <w:bCs/>
              </w:rPr>
              <w:t>Food Name</w:t>
            </w:r>
          </w:p>
        </w:tc>
      </w:tr>
      <w:tr w:rsidR="00F77A8D" w:rsidTr="4913F4E6" w14:paraId="32C5CD4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5509F1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4CDBC314" w14:paraId="30F35FF0" w14:textId="6606E8A8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3B4515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7A0E6DF" w14:textId="4FEB9785">
            <w:pPr>
              <w:spacing w:after="40"/>
              <w:rPr>
                <w:rFonts w:cs="Times"/>
              </w:rPr>
            </w:pPr>
            <w:r w:rsidRPr="4913F4E6">
              <w:rPr>
                <w:rFonts w:cs="Times"/>
              </w:rPr>
              <w:t>10/02/202</w:t>
            </w:r>
            <w:r w:rsidRPr="4913F4E6" w:rsidR="1FE04C94">
              <w:rPr>
                <w:rFonts w:cs="Times"/>
              </w:rPr>
              <w:t>2</w:t>
            </w:r>
          </w:p>
        </w:tc>
      </w:tr>
      <w:tr w:rsidR="00F77A8D" w:rsidTr="4913F4E6" w14:paraId="61FAA990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962106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72A8F237" w14:paraId="721D7020" w14:textId="46DFC7C1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Nutrition Expert, </w:t>
            </w:r>
            <w:r w:rsidRPr="4913F4E6" w:rsidR="1FE53B07">
              <w:rPr>
                <w:color w:val="000000" w:themeColor="text1"/>
              </w:rPr>
              <w:t>Users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E637AD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96CE784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N/A</w:t>
            </w:r>
          </w:p>
        </w:tc>
      </w:tr>
      <w:tr w:rsidR="00F77A8D" w:rsidTr="4913F4E6" w14:paraId="67F64B5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847E7D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4913F4E6" w:rsidRDefault="00F77A8D" w14:paraId="2995AD26" w14:textId="3AC1FFD5">
            <w:pPr>
              <w:spacing w:after="40"/>
              <w:rPr>
                <w:b/>
                <w:bCs/>
                <w:color w:val="000000"/>
              </w:rPr>
            </w:pPr>
            <w:r w:rsidRPr="4913F4E6">
              <w:rPr>
                <w:b/>
                <w:bCs/>
                <w:color w:val="000000" w:themeColor="text1"/>
              </w:rPr>
              <w:t>TRIG-01:</w:t>
            </w:r>
            <w:r w:rsidRPr="4913F4E6">
              <w:rPr>
                <w:color w:val="000000" w:themeColor="text1"/>
              </w:rPr>
              <w:t xml:space="preserve"> The user</w:t>
            </w:r>
            <w:r w:rsidRPr="4913F4E6" w:rsidR="6585F936">
              <w:rPr>
                <w:color w:val="000000" w:themeColor="text1"/>
              </w:rPr>
              <w:t xml:space="preserve"> or nutrition expert</w:t>
            </w:r>
            <w:r w:rsidRPr="4913F4E6">
              <w:rPr>
                <w:color w:val="000000" w:themeColor="text1"/>
              </w:rPr>
              <w:t xml:space="preserve"> presses on the “</w:t>
            </w:r>
            <w:r w:rsidRPr="4913F4E6" w:rsidR="059E4404">
              <w:rPr>
                <w:color w:val="000000" w:themeColor="text1"/>
              </w:rPr>
              <w:t>Library</w:t>
            </w:r>
            <w:r w:rsidRPr="4913F4E6">
              <w:rPr>
                <w:color w:val="000000" w:themeColor="text1"/>
              </w:rPr>
              <w:t>” icon in the navigation bar.</w:t>
            </w:r>
          </w:p>
          <w:p w:rsidRPr="00A26984" w:rsidR="00F77A8D" w:rsidP="4913F4E6" w:rsidRDefault="00F77A8D" w14:paraId="6E204B51" w14:textId="21B28B07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b/>
                <w:bCs/>
                <w:color w:val="000000" w:themeColor="text1"/>
              </w:rPr>
              <w:t>TRIG-02:</w:t>
            </w:r>
            <w:r w:rsidRPr="4913F4E6">
              <w:rPr>
                <w:color w:val="000000" w:themeColor="text1"/>
              </w:rPr>
              <w:t xml:space="preserve"> The user </w:t>
            </w:r>
            <w:r w:rsidRPr="4913F4E6" w:rsidR="2182E1E5">
              <w:rPr>
                <w:color w:val="000000" w:themeColor="text1"/>
              </w:rPr>
              <w:t xml:space="preserve">nutrition expert </w:t>
            </w:r>
            <w:r w:rsidRPr="4913F4E6">
              <w:rPr>
                <w:color w:val="000000" w:themeColor="text1"/>
              </w:rPr>
              <w:t>presses on the “</w:t>
            </w:r>
            <w:r w:rsidRPr="4913F4E6" w:rsidR="4A2F5A68">
              <w:rPr>
                <w:color w:val="000000" w:themeColor="text1"/>
              </w:rPr>
              <w:t>Recipe</w:t>
            </w:r>
            <w:r w:rsidRPr="4913F4E6" w:rsidR="7A4C53C2">
              <w:rPr>
                <w:color w:val="000000" w:themeColor="text1"/>
              </w:rPr>
              <w:t>”</w:t>
            </w:r>
            <w:r w:rsidRPr="4913F4E6">
              <w:rPr>
                <w:color w:val="000000" w:themeColor="text1"/>
              </w:rPr>
              <w:t xml:space="preserve"> in the </w:t>
            </w:r>
            <w:r w:rsidRPr="4913F4E6" w:rsidR="5A218577">
              <w:rPr>
                <w:color w:val="000000" w:themeColor="text1"/>
              </w:rPr>
              <w:t>Search Recipe and Ingredient</w:t>
            </w:r>
            <w:r w:rsidRPr="4913F4E6">
              <w:rPr>
                <w:color w:val="000000" w:themeColor="text1"/>
              </w:rPr>
              <w:t xml:space="preserve"> Screen.</w:t>
            </w:r>
          </w:p>
        </w:tc>
      </w:tr>
      <w:tr w:rsidR="00F77A8D" w:rsidTr="4913F4E6" w14:paraId="300881D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EB4946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EDD9CD1" w14:textId="4C891168">
            <w:pPr>
              <w:spacing w:after="40"/>
              <w:jc w:val="left"/>
            </w:pPr>
            <w:r>
              <w:t xml:space="preserve">This use case allows the user to search </w:t>
            </w:r>
            <w:r w:rsidR="79E34870">
              <w:t>food information which they want to know</w:t>
            </w:r>
            <w:r>
              <w:t>.</w:t>
            </w:r>
          </w:p>
          <w:p w:rsidRPr="00A26984" w:rsidR="00F77A8D" w:rsidP="4913F4E6" w:rsidRDefault="2E2C6C1B" w14:paraId="20AD364A" w14:textId="456E256B">
            <w:pPr>
              <w:spacing w:after="40"/>
              <w:jc w:val="left"/>
            </w:pPr>
            <w:r>
              <w:t xml:space="preserve">This use case allows the nutrition expert for easier searching food to edit. </w:t>
            </w:r>
          </w:p>
        </w:tc>
      </w:tr>
      <w:tr w:rsidR="00F77A8D" w:rsidTr="4913F4E6" w14:paraId="604C8F44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169B71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5FA30BEF" w14:textId="0B657A48">
            <w:pPr>
              <w:spacing w:after="40"/>
            </w:pPr>
            <w:r w:rsidRPr="4913F4E6">
              <w:rPr>
                <w:b/>
                <w:bCs/>
                <w:color w:val="000000" w:themeColor="text1"/>
              </w:rPr>
              <w:t>PRE-01.</w:t>
            </w:r>
            <w:r w:rsidRPr="4913F4E6">
              <w:rPr>
                <w:color w:val="000000" w:themeColor="text1"/>
              </w:rPr>
              <w:t xml:space="preserve"> The user</w:t>
            </w:r>
            <w:r w:rsidRPr="4913F4E6" w:rsidR="17C536C3">
              <w:rPr>
                <w:color w:val="000000" w:themeColor="text1"/>
              </w:rPr>
              <w:t xml:space="preserve"> or the nutrition expert</w:t>
            </w:r>
            <w:r w:rsidRPr="4913F4E6">
              <w:rPr>
                <w:color w:val="000000" w:themeColor="text1"/>
              </w:rPr>
              <w:t xml:space="preserve"> has logged in.</w:t>
            </w:r>
          </w:p>
          <w:p w:rsidRPr="00A26984" w:rsidR="00F77A8D" w:rsidP="4913F4E6" w:rsidRDefault="00F77A8D" w14:paraId="0D0DAA57" w14:textId="197D0B12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lastRenderedPageBreak/>
              <w:t>PRE-02.</w:t>
            </w:r>
            <w:r w:rsidRPr="4913F4E6">
              <w:rPr>
                <w:color w:val="000000" w:themeColor="text1"/>
              </w:rPr>
              <w:t xml:space="preserve"> The user </w:t>
            </w:r>
            <w:r w:rsidRPr="4913F4E6" w:rsidR="1A829CBE">
              <w:rPr>
                <w:color w:val="000000" w:themeColor="text1"/>
              </w:rPr>
              <w:t xml:space="preserve">or the nutrition expert </w:t>
            </w:r>
            <w:r w:rsidRPr="4913F4E6" w:rsidR="063AB6FC">
              <w:rPr>
                <w:color w:val="000000" w:themeColor="text1"/>
              </w:rPr>
              <w:t>is</w:t>
            </w:r>
            <w:r w:rsidRPr="4913F4E6" w:rsidR="1A829CBE">
              <w:rPr>
                <w:color w:val="000000" w:themeColor="text1"/>
              </w:rPr>
              <w:t xml:space="preserve"> in the </w:t>
            </w:r>
            <w:r w:rsidRPr="4913F4E6" w:rsidR="3879F488">
              <w:rPr>
                <w:color w:val="000000" w:themeColor="text1"/>
              </w:rPr>
              <w:t xml:space="preserve">Search Recipe and Ingredient Screen. </w:t>
            </w:r>
          </w:p>
        </w:tc>
      </w:tr>
      <w:tr w:rsidR="00F77A8D" w:rsidTr="4913F4E6" w14:paraId="7DA6CAE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420FE5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0CB2DB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144D635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2C2196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4913F4E6" w:rsidRDefault="00F77A8D" w14:paraId="6B55E520" w14:textId="6BCA2370">
            <w:pP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2</w:t>
            </w:r>
            <w:r w:rsidRPr="4913F4E6">
              <w:rPr>
                <w:b/>
                <w:bCs/>
                <w:color w:val="000000" w:themeColor="text1"/>
              </w:rPr>
              <w:t xml:space="preserve">.0 </w:t>
            </w:r>
            <w:r w:rsidRPr="4913F4E6" w:rsidR="787BB34D">
              <w:rPr>
                <w:b/>
                <w:bCs/>
                <w:color w:val="000000" w:themeColor="text1"/>
              </w:rPr>
              <w:t>Go to Recipe and Ingredient List Screen</w:t>
            </w:r>
          </w:p>
          <w:p w:rsidR="00F77A8D" w:rsidRDefault="00F77A8D" w14:paraId="5943F2DD" w14:textId="4225C269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>After PRE-01, PRE-02 is confirmed, the user presses on the “</w:t>
            </w:r>
            <w:r w:rsidRPr="4913F4E6" w:rsidR="7D013DFB">
              <w:rPr>
                <w:color w:val="000000" w:themeColor="text1"/>
              </w:rPr>
              <w:t>Recipe</w:t>
            </w:r>
            <w:r w:rsidRPr="4913F4E6">
              <w:rPr>
                <w:color w:val="000000" w:themeColor="text1"/>
              </w:rPr>
              <w:t xml:space="preserve">” </w:t>
            </w:r>
            <w:r w:rsidRPr="4913F4E6" w:rsidR="2D4260EE">
              <w:rPr>
                <w:color w:val="000000" w:themeColor="text1"/>
              </w:rPr>
              <w:t>button</w:t>
            </w:r>
            <w:r w:rsidRPr="4913F4E6">
              <w:rPr>
                <w:color w:val="000000" w:themeColor="text1"/>
              </w:rPr>
              <w:t xml:space="preserve"> in the </w:t>
            </w:r>
            <w:r w:rsidRPr="4913F4E6" w:rsidR="1BF9C9AC">
              <w:rPr>
                <w:color w:val="000000" w:themeColor="text1"/>
              </w:rPr>
              <w:t>double button</w:t>
            </w:r>
            <w:r w:rsidRPr="4913F4E6">
              <w:rPr>
                <w:color w:val="000000" w:themeColor="text1"/>
              </w:rPr>
              <w:t>.</w:t>
            </w:r>
          </w:p>
          <w:p w:rsidR="00F77A8D" w:rsidRDefault="00F77A8D" w14:paraId="1EC8EAF8" w14:textId="558CB074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 w:rsidRPr="4913F4E6">
              <w:rPr>
                <w:color w:val="000000" w:themeColor="text1"/>
              </w:rPr>
              <w:t xml:space="preserve"> The system redirects the user to the </w:t>
            </w:r>
            <w:r w:rsidRPr="4913F4E6" w:rsidR="03696D5E">
              <w:rPr>
                <w:color w:val="000000" w:themeColor="text1"/>
              </w:rPr>
              <w:t>Recipe List</w:t>
            </w:r>
            <w:r w:rsidRPr="4913F4E6">
              <w:rPr>
                <w:color w:val="000000" w:themeColor="text1"/>
              </w:rPr>
              <w:t xml:space="preserve"> Screen. (See other information 1, 2, 3).</w:t>
            </w:r>
          </w:p>
          <w:p w:rsidRPr="00A26984" w:rsidR="00F77A8D" w:rsidRDefault="00F77A8D" w14:paraId="75C62A32" w14:textId="0A36E31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displays list of </w:t>
            </w:r>
            <w:r w:rsidRPr="4913F4E6" w:rsidR="249993E9">
              <w:rPr>
                <w:color w:val="000000" w:themeColor="text1"/>
              </w:rPr>
              <w:t xml:space="preserve">food in the database. </w:t>
            </w:r>
          </w:p>
          <w:p w:rsidRPr="00A26984" w:rsidR="00F77A8D" w:rsidP="4913F4E6" w:rsidRDefault="2A691D2B" w14:paraId="259F8091" w14:textId="58F599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2</w:t>
            </w:r>
            <w:r w:rsidRPr="4913F4E6">
              <w:rPr>
                <w:b/>
                <w:bCs/>
                <w:color w:val="000000" w:themeColor="text1"/>
              </w:rPr>
              <w:t xml:space="preserve">.0.1 Search </w:t>
            </w:r>
            <w:r w:rsidRPr="4913F4E6" w:rsidR="011B7D8B">
              <w:rPr>
                <w:b/>
                <w:bCs/>
                <w:color w:val="000000" w:themeColor="text1"/>
              </w:rPr>
              <w:t>a</w:t>
            </w:r>
            <w:r w:rsidRPr="4913F4E6">
              <w:rPr>
                <w:b/>
                <w:bCs/>
                <w:color w:val="000000" w:themeColor="text1"/>
              </w:rPr>
              <w:t xml:space="preserve"> </w:t>
            </w:r>
            <w:r w:rsidRPr="4913F4E6" w:rsidR="1B35B229">
              <w:rPr>
                <w:b/>
                <w:bCs/>
                <w:color w:val="000000" w:themeColor="text1"/>
              </w:rPr>
              <w:t>food</w:t>
            </w:r>
            <w:r w:rsidRPr="4913F4E6">
              <w:rPr>
                <w:b/>
                <w:bCs/>
                <w:color w:val="000000" w:themeColor="text1"/>
              </w:rPr>
              <w:t xml:space="preserve"> by </w:t>
            </w:r>
            <w:r w:rsidRPr="4913F4E6" w:rsidR="2DE9C406">
              <w:rPr>
                <w:b/>
                <w:bCs/>
                <w:color w:val="000000" w:themeColor="text1"/>
              </w:rPr>
              <w:t>its</w:t>
            </w:r>
            <w:r w:rsidRPr="4913F4E6" w:rsidR="36A05785">
              <w:rPr>
                <w:b/>
                <w:bCs/>
                <w:color w:val="000000" w:themeColor="text1"/>
              </w:rPr>
              <w:t xml:space="preserve"> name</w:t>
            </w:r>
          </w:p>
          <w:p w:rsidRPr="00A26984" w:rsidR="00F77A8D" w:rsidRDefault="2A691D2B" w14:paraId="3E7E12CA" w14:textId="6BF055B0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</w:t>
            </w:r>
            <w:r w:rsidRPr="4913F4E6" w:rsidR="375029BF">
              <w:rPr>
                <w:color w:val="000000" w:themeColor="text1"/>
              </w:rPr>
              <w:t>user o</w:t>
            </w:r>
            <w:r w:rsidRPr="4913F4E6" w:rsidR="005F144E">
              <w:rPr>
                <w:color w:val="000000" w:themeColor="text1"/>
              </w:rPr>
              <w:t xml:space="preserve">r </w:t>
            </w:r>
            <w:r w:rsidRPr="4913F4E6" w:rsidR="0FEA5B6C">
              <w:rPr>
                <w:color w:val="000000" w:themeColor="text1"/>
              </w:rPr>
              <w:t xml:space="preserve">nutrition expert </w:t>
            </w:r>
            <w:r w:rsidRPr="4913F4E6">
              <w:rPr>
                <w:color w:val="000000" w:themeColor="text1"/>
              </w:rPr>
              <w:t>presses to focus on the search bar.</w:t>
            </w:r>
          </w:p>
          <w:p w:rsidRPr="00A26984" w:rsidR="00F77A8D" w:rsidRDefault="2A691D2B" w14:paraId="5D1D2437" w14:textId="46D2D33E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pops </w:t>
            </w:r>
            <w:r>
              <w:t>up a keyboard</w:t>
            </w:r>
            <w:r w:rsidRPr="4913F4E6">
              <w:rPr>
                <w:color w:val="000000" w:themeColor="text1"/>
              </w:rPr>
              <w:t xml:space="preserve"> </w:t>
            </w:r>
            <w:r>
              <w:t>allowing</w:t>
            </w:r>
            <w:r w:rsidRPr="4913F4E6">
              <w:rPr>
                <w:color w:val="000000" w:themeColor="text1"/>
              </w:rPr>
              <w:t xml:space="preserve"> the </w:t>
            </w:r>
            <w:r w:rsidRPr="4913F4E6" w:rsidR="49BAC011">
              <w:rPr>
                <w:color w:val="000000" w:themeColor="text1"/>
              </w:rPr>
              <w:t>user or nutrition expert</w:t>
            </w:r>
            <w:r w:rsidRPr="4913F4E6">
              <w:rPr>
                <w:color w:val="000000" w:themeColor="text1"/>
              </w:rPr>
              <w:t xml:space="preserve"> to type in.</w:t>
            </w:r>
          </w:p>
          <w:p w:rsidRPr="00A26984" w:rsidR="00F77A8D" w:rsidRDefault="2A691D2B" w14:paraId="391BFBCE" w14:textId="7BB3C112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user </w:t>
            </w:r>
            <w:r w:rsidRPr="4913F4E6" w:rsidR="24F53997">
              <w:rPr>
                <w:color w:val="000000" w:themeColor="text1"/>
              </w:rPr>
              <w:t xml:space="preserve">and the nutrition expert </w:t>
            </w:r>
            <w:r w:rsidR="6D3B1CEB">
              <w:t>input</w:t>
            </w:r>
            <w:r>
              <w:t xml:space="preserve"> the </w:t>
            </w:r>
            <w:r w:rsidR="46645EF6">
              <w:t>food name</w:t>
            </w:r>
            <w:r>
              <w:t xml:space="preserve"> </w:t>
            </w:r>
            <w:r w:rsidRPr="4913F4E6">
              <w:rPr>
                <w:color w:val="000000" w:themeColor="text1"/>
              </w:rPr>
              <w:t xml:space="preserve">and presses </w:t>
            </w:r>
            <w:r w:rsidRPr="4913F4E6" w:rsidR="74C9493F">
              <w:rPr>
                <w:color w:val="000000" w:themeColor="text1"/>
              </w:rPr>
              <w:t>search icon</w:t>
            </w:r>
            <w:r w:rsidRPr="4913F4E6">
              <w:rPr>
                <w:color w:val="000000" w:themeColor="text1"/>
              </w:rPr>
              <w:t xml:space="preserve"> </w:t>
            </w:r>
            <w:r>
              <w:t>on the</w:t>
            </w:r>
            <w:r w:rsidRPr="4913F4E6">
              <w:rPr>
                <w:color w:val="000000" w:themeColor="text1"/>
              </w:rPr>
              <w:t xml:space="preserve"> </w:t>
            </w:r>
            <w:r w:rsidRPr="4913F4E6" w:rsidR="3886BC97">
              <w:rPr>
                <w:color w:val="000000" w:themeColor="text1"/>
              </w:rPr>
              <w:t>screen</w:t>
            </w:r>
            <w:r w:rsidRPr="4913F4E6">
              <w:rPr>
                <w:color w:val="000000" w:themeColor="text1"/>
              </w:rPr>
              <w:t>.</w:t>
            </w:r>
          </w:p>
          <w:p w:rsidRPr="0059725D" w:rsidR="0059725D" w:rsidRDefault="2A691D2B" w14:paraId="68CD6DD7" w14:textId="460F6AA8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accounts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59725D" w:rsidP="0059725D" w:rsidRDefault="0059725D" w14:paraId="49AD9B66" w14:textId="4F84BD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2</w:t>
            </w:r>
            <w:r w:rsidRPr="4913F4E6">
              <w:rPr>
                <w:b/>
                <w:bCs/>
                <w:color w:val="000000" w:themeColor="text1"/>
              </w:rPr>
              <w:t>.</w:t>
            </w:r>
            <w:r w:rsidR="003D1445">
              <w:rPr>
                <w:b/>
                <w:bCs/>
                <w:color w:val="000000" w:themeColor="text1"/>
              </w:rPr>
              <w:t>0.2</w:t>
            </w:r>
            <w:r w:rsidRPr="4913F4E6">
              <w:rPr>
                <w:b/>
                <w:bCs/>
                <w:color w:val="000000" w:themeColor="text1"/>
              </w:rPr>
              <w:t xml:space="preserve"> Filter a food by category in the system</w:t>
            </w:r>
          </w:p>
          <w:p w:rsidRPr="00A26984" w:rsidR="0059725D" w:rsidRDefault="0059725D" w14:paraId="242F696E" w14:textId="77777777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user or nutrition expert presses to focus on the combo box and choose which category they want to filter.</w:t>
            </w:r>
          </w:p>
          <w:p w:rsidRPr="00A26984" w:rsidR="0059725D" w:rsidP="0059725D" w:rsidRDefault="0059725D" w14:paraId="49EC5E7A" w14:textId="72DE06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category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59725D" w:rsidP="0059725D" w:rsidRDefault="0059725D" w14:paraId="0BF14D08" w14:textId="7D3841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2</w:t>
            </w:r>
            <w:r w:rsidR="003D1445">
              <w:rPr>
                <w:b/>
                <w:bCs/>
                <w:color w:val="000000" w:themeColor="text1"/>
              </w:rPr>
              <w:t>.0.3</w:t>
            </w:r>
            <w:r w:rsidRPr="4913F4E6">
              <w:rPr>
                <w:b/>
                <w:bCs/>
                <w:color w:val="000000" w:themeColor="text1"/>
              </w:rPr>
              <w:t xml:space="preserve"> Filter a food by season in the system</w:t>
            </w:r>
          </w:p>
          <w:p w:rsidRPr="00A26984" w:rsidR="0059725D" w:rsidRDefault="0059725D" w14:paraId="4324F629" w14:textId="77777777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user or nutrition expert presses to focus on the combo box and choose which season they want to filter.</w:t>
            </w:r>
          </w:p>
          <w:p w:rsidRPr="00A26984" w:rsidR="0059725D" w:rsidP="0059725D" w:rsidRDefault="0059725D" w14:paraId="7C045CF4" w14:textId="513710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season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59725D" w:rsidP="0059725D" w:rsidRDefault="0059725D" w14:paraId="67A979D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</w:p>
          <w:p w:rsidRPr="00A26984" w:rsidR="00F77A8D" w:rsidP="4913F4E6" w:rsidRDefault="00F77A8D" w14:paraId="77731083" w14:textId="414BC2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</w:p>
        </w:tc>
      </w:tr>
      <w:tr w:rsidR="00F77A8D" w:rsidTr="4913F4E6" w14:paraId="6AEC695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7E8838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E0AAF1B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43151D3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A92E45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04F73AA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2DE83FB0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C0ECCB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ED0DE2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5E18A07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1E0069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A69F63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4EFD610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1D1877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E46D8F1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690F568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97F39D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5E445AE8" w14:paraId="1AEBF47E" w14:textId="70A6EE0B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1. The food list returns empty if no records match the food name.</w:t>
            </w:r>
          </w:p>
        </w:tc>
      </w:tr>
      <w:tr w:rsidR="00F77A8D" w:rsidTr="4913F4E6" w14:paraId="0181D92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C780B5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4587B5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512500" w:rsidR="00F77A8D" w:rsidP="00F77A8D" w:rsidRDefault="00F77A8D" w14:paraId="6D73BD4C" w14:textId="3CB08086">
      <w:pPr>
        <w:pStyle w:val="ImageTitle"/>
      </w:pPr>
      <w:r>
        <w:t xml:space="preserve">Table 2.5.5.1. Search </w:t>
      </w:r>
      <w:r w:rsidR="00D12B00">
        <w:t>Food</w:t>
      </w:r>
    </w:p>
    <w:p w:rsidR="00F77A8D" w:rsidP="00F77A8D" w:rsidRDefault="00F77A8D" w14:paraId="0C32058C" w14:textId="77777777">
      <w:pPr>
        <w:spacing w:after="0"/>
        <w:jc w:val="left"/>
        <w:rPr>
          <w:rFonts w:ascii="Times New Roman" w:hAnsi="Times New Roman"/>
          <w:b/>
          <w:i/>
          <w:szCs w:val="22"/>
        </w:rPr>
      </w:pPr>
      <w:r>
        <w:br w:type="page"/>
      </w:r>
    </w:p>
    <w:p w:rsidR="00F77A8D" w:rsidP="4913F4E6" w:rsidRDefault="04E89224" w14:paraId="576E9A2F" w14:textId="299F0573">
      <w:pPr>
        <w:pStyle w:val="Heading5"/>
        <w:spacing w:after="0"/>
      </w:pPr>
      <w:bookmarkStart w:name="_Toc117808955" w:id="53"/>
      <w:r>
        <w:lastRenderedPageBreak/>
        <w:t>2.2.5.</w:t>
      </w:r>
      <w:r w:rsidR="003D1445">
        <w:t>2</w:t>
      </w:r>
      <w:r>
        <w:t>. Search Ingredient</w:t>
      </w:r>
      <w:bookmarkEnd w:id="53"/>
      <w:r>
        <w:t xml:space="preserve"> </w:t>
      </w:r>
    </w:p>
    <w:p w:rsidR="00F77A8D" w:rsidP="4913F4E6" w:rsidRDefault="00F77A8D" w14:paraId="2C214407" w14:textId="03A9109E">
      <w:pPr>
        <w:spacing w:after="0"/>
        <w:jc w:val="left"/>
      </w:pPr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4913F4E6" w14:paraId="4F32828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0C9915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4913F4E6" w:rsidRDefault="00F77A8D" w14:paraId="7FD9522D" w14:textId="0959B4F5">
            <w:pPr>
              <w:pStyle w:val="Heading5"/>
              <w:spacing w:after="40"/>
              <w:rPr>
                <w:i w:val="0"/>
              </w:rPr>
            </w:pPr>
            <w:bookmarkStart w:name="_Toc117808956" w:id="54"/>
            <w:r w:rsidRPr="4913F4E6">
              <w:rPr>
                <w:bCs/>
                <w:i w:val="0"/>
                <w:color w:val="000000" w:themeColor="text1"/>
              </w:rPr>
              <w:t>UC-1</w:t>
            </w:r>
            <w:r w:rsidR="00405C6B">
              <w:rPr>
                <w:bCs/>
                <w:i w:val="0"/>
                <w:color w:val="000000" w:themeColor="text1"/>
              </w:rPr>
              <w:t>3</w:t>
            </w:r>
            <w:r w:rsidRPr="4913F4E6">
              <w:rPr>
                <w:bCs/>
                <w:i w:val="0"/>
                <w:color w:val="000000" w:themeColor="text1"/>
              </w:rPr>
              <w:t>.</w:t>
            </w:r>
            <w:r w:rsidRPr="4913F4E6">
              <w:rPr>
                <w:bCs/>
                <w:i w:val="0"/>
              </w:rPr>
              <w:t xml:space="preserve"> </w:t>
            </w:r>
            <w:r w:rsidRPr="4913F4E6">
              <w:rPr>
                <w:bCs/>
                <w:i w:val="0"/>
                <w:color w:val="000000" w:themeColor="text1"/>
              </w:rPr>
              <w:t xml:space="preserve">Search </w:t>
            </w:r>
            <w:r w:rsidRPr="4913F4E6" w:rsidR="71D6243A">
              <w:rPr>
                <w:i w:val="0"/>
              </w:rPr>
              <w:t>Ingredient by Ingredient Name</w:t>
            </w:r>
            <w:bookmarkEnd w:id="54"/>
          </w:p>
        </w:tc>
      </w:tr>
      <w:tr w:rsidR="00F77A8D" w:rsidTr="4913F4E6" w14:paraId="4EF0BA5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FC7655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32153456" w14:paraId="7F86A532" w14:textId="5E9CB01A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B7C680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EAF8792" w14:textId="32B85A57">
            <w:pPr>
              <w:spacing w:after="40"/>
              <w:rPr>
                <w:rFonts w:cs="Times"/>
              </w:rPr>
            </w:pPr>
            <w:r w:rsidRPr="4913F4E6">
              <w:rPr>
                <w:rFonts w:cs="Times"/>
              </w:rPr>
              <w:t>10/02/202</w:t>
            </w:r>
            <w:r w:rsidRPr="4913F4E6" w:rsidR="6E0A5A80">
              <w:rPr>
                <w:rFonts w:cs="Times"/>
              </w:rPr>
              <w:t>2</w:t>
            </w:r>
          </w:p>
        </w:tc>
      </w:tr>
      <w:tr w:rsidR="00F77A8D" w:rsidTr="4913F4E6" w14:paraId="55FE22B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4296E5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75868501" w14:paraId="447A545F" w14:textId="65F06382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Nutrition Expert, Users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403A1C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A61D391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N/A</w:t>
            </w:r>
          </w:p>
        </w:tc>
      </w:tr>
      <w:tr w:rsidR="00F77A8D" w:rsidTr="4913F4E6" w14:paraId="1CC3D211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186936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2146B830" w14:paraId="7209FD07" w14:textId="5136DD96">
            <w:pPr>
              <w:spacing w:after="40"/>
              <w:rPr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TRIG-01:</w:t>
            </w:r>
            <w:r w:rsidRPr="4913F4E6">
              <w:rPr>
                <w:color w:val="000000" w:themeColor="text1"/>
              </w:rPr>
              <w:t xml:space="preserve"> The user </w:t>
            </w:r>
            <w:r w:rsidRPr="4913F4E6" w:rsidR="767841EB">
              <w:rPr>
                <w:color w:val="000000" w:themeColor="text1"/>
              </w:rPr>
              <w:t xml:space="preserve">or the nutrition expert </w:t>
            </w:r>
            <w:r w:rsidRPr="4913F4E6">
              <w:rPr>
                <w:color w:val="000000" w:themeColor="text1"/>
              </w:rPr>
              <w:t>presses on the “Library” in the navigation bar.</w:t>
            </w:r>
          </w:p>
          <w:p w:rsidRPr="00A26984" w:rsidR="00F77A8D" w:rsidP="4913F4E6" w:rsidRDefault="2146B830" w14:paraId="72D2D1B4" w14:textId="6DF5D9EA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b/>
                <w:bCs/>
                <w:color w:val="000000" w:themeColor="text1"/>
              </w:rPr>
              <w:t>TRIG-02:</w:t>
            </w:r>
            <w:r w:rsidRPr="4913F4E6">
              <w:rPr>
                <w:color w:val="000000" w:themeColor="text1"/>
              </w:rPr>
              <w:t xml:space="preserve"> The user </w:t>
            </w:r>
            <w:r w:rsidRPr="4913F4E6" w:rsidR="346BC8E3">
              <w:rPr>
                <w:color w:val="000000" w:themeColor="text1"/>
              </w:rPr>
              <w:t xml:space="preserve">or the nutrition expert </w:t>
            </w:r>
            <w:r w:rsidRPr="4913F4E6">
              <w:rPr>
                <w:color w:val="000000" w:themeColor="text1"/>
              </w:rPr>
              <w:t>presses on the “Ingredient” in the Search Recipe and Ingredient Screen.</w:t>
            </w:r>
          </w:p>
        </w:tc>
      </w:tr>
      <w:tr w:rsidR="00F77A8D" w:rsidTr="4913F4E6" w14:paraId="08080EE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F5E8A6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52787D2F" w14:paraId="6FB3DFB6" w14:textId="5C92ACAE">
            <w:pPr>
              <w:spacing w:after="40"/>
              <w:jc w:val="left"/>
            </w:pPr>
            <w:r>
              <w:t>This use case allows the user to search ingredient information which they want to know.</w:t>
            </w:r>
          </w:p>
          <w:p w:rsidRPr="00A26984" w:rsidR="00F77A8D" w:rsidP="4913F4E6" w:rsidRDefault="51ACC8F5" w14:paraId="08F05C0D" w14:textId="1F03F3C9">
            <w:pPr>
              <w:spacing w:after="40"/>
              <w:jc w:val="left"/>
            </w:pPr>
            <w:r>
              <w:t>This use case allows the nutrition expert for easier searching ingredient to edit.</w:t>
            </w:r>
          </w:p>
        </w:tc>
      </w:tr>
      <w:tr w:rsidR="00F77A8D" w:rsidTr="4913F4E6" w14:paraId="7278AB19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83085E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388D4ABA" w14:textId="77777777">
            <w:pPr>
              <w:spacing w:after="40"/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has logged in.</w:t>
            </w:r>
          </w:p>
          <w:p w:rsidRPr="00A26984" w:rsidR="00F77A8D" w:rsidP="00CF4C19" w:rsidRDefault="00F77A8D" w14:paraId="1F78A5AD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user is in the Search Result Screen.</w:t>
            </w:r>
          </w:p>
        </w:tc>
      </w:tr>
      <w:tr w:rsidR="00F77A8D" w:rsidTr="4913F4E6" w14:paraId="5E0B6FB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A48C25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4543894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6E4264C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7C9935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7C8F38E6" w14:paraId="3D9222A2" w14:textId="3165BC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3</w:t>
            </w:r>
            <w:r w:rsidRPr="4913F4E6">
              <w:rPr>
                <w:b/>
                <w:bCs/>
                <w:color w:val="000000" w:themeColor="text1"/>
              </w:rPr>
              <w:t>.0 Go to Recipe and Ingredient List Screen</w:t>
            </w:r>
          </w:p>
          <w:p w:rsidRPr="00A26984" w:rsidR="00F77A8D" w:rsidRDefault="7C8F38E6" w14:paraId="0D717121" w14:textId="4225C269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After PRE-01, PRE-02 is confirmed, the user presses on the “Recipe” button in the double button.</w:t>
            </w:r>
          </w:p>
          <w:p w:rsidRPr="00A26984" w:rsidR="00F77A8D" w:rsidRDefault="7C8F38E6" w14:paraId="3CEE087A" w14:textId="48815B3D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 The system redirects the user to the Recipe List Screen. </w:t>
            </w:r>
          </w:p>
          <w:p w:rsidRPr="00A26984" w:rsidR="00F77A8D" w:rsidRDefault="7C8F38E6" w14:paraId="502B2179" w14:textId="0A36E317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displays list of food in the database. </w:t>
            </w:r>
          </w:p>
          <w:p w:rsidRPr="00A26984" w:rsidR="00F77A8D" w:rsidP="4913F4E6" w:rsidRDefault="7C8F38E6" w14:paraId="1E511655" w14:textId="01257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065C23">
              <w:rPr>
                <w:b/>
                <w:bCs/>
                <w:color w:val="000000" w:themeColor="text1"/>
              </w:rPr>
              <w:t>2</w:t>
            </w:r>
            <w:r w:rsidRPr="4913F4E6">
              <w:rPr>
                <w:b/>
                <w:bCs/>
                <w:color w:val="000000" w:themeColor="text1"/>
              </w:rPr>
              <w:t>.0.1 Search a</w:t>
            </w:r>
            <w:r w:rsidRPr="4913F4E6" w:rsidR="5AE832D8">
              <w:rPr>
                <w:b/>
                <w:bCs/>
                <w:color w:val="000000" w:themeColor="text1"/>
              </w:rPr>
              <w:t>n ingredient</w:t>
            </w:r>
            <w:r w:rsidRPr="4913F4E6">
              <w:rPr>
                <w:b/>
                <w:bCs/>
                <w:color w:val="000000" w:themeColor="text1"/>
              </w:rPr>
              <w:t xml:space="preserve"> by its name</w:t>
            </w:r>
          </w:p>
          <w:p w:rsidRPr="00A26984" w:rsidR="00F77A8D" w:rsidRDefault="7C8F38E6" w14:paraId="5A77376E" w14:textId="6BF055B0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user or nutrition expert presses to focus on the search bar.</w:t>
            </w:r>
          </w:p>
          <w:p w:rsidRPr="00A26984" w:rsidR="00F77A8D" w:rsidRDefault="7C8F38E6" w14:paraId="021D2AF3" w14:textId="46D2D33E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pops </w:t>
            </w:r>
            <w:r>
              <w:t>up a keyboard</w:t>
            </w:r>
            <w:r w:rsidRPr="4913F4E6">
              <w:rPr>
                <w:color w:val="000000" w:themeColor="text1"/>
              </w:rPr>
              <w:t xml:space="preserve"> </w:t>
            </w:r>
            <w:r>
              <w:t>allowing</w:t>
            </w:r>
            <w:r w:rsidRPr="4913F4E6">
              <w:rPr>
                <w:color w:val="000000" w:themeColor="text1"/>
              </w:rPr>
              <w:t xml:space="preserve"> the user or nutrition expert to type in.</w:t>
            </w:r>
          </w:p>
          <w:p w:rsidRPr="00A26984" w:rsidR="00F77A8D" w:rsidRDefault="7C8F38E6" w14:paraId="4BD03C68" w14:textId="13F655CB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user and the nutrition expert </w:t>
            </w:r>
            <w:r>
              <w:t xml:space="preserve">input the </w:t>
            </w:r>
            <w:r w:rsidR="566318BE">
              <w:t>ingredient</w:t>
            </w:r>
            <w:r>
              <w:t xml:space="preserve"> name </w:t>
            </w:r>
            <w:r w:rsidRPr="4913F4E6">
              <w:rPr>
                <w:color w:val="000000" w:themeColor="text1"/>
              </w:rPr>
              <w:t xml:space="preserve">and presses search icon </w:t>
            </w:r>
            <w:r>
              <w:t>on the</w:t>
            </w:r>
            <w:r w:rsidRPr="4913F4E6">
              <w:rPr>
                <w:color w:val="000000" w:themeColor="text1"/>
              </w:rPr>
              <w:t xml:space="preserve"> screen.</w:t>
            </w:r>
          </w:p>
          <w:p w:rsidRPr="00A26984" w:rsidR="00F77A8D" w:rsidRDefault="7C8F38E6" w14:paraId="547A04BE" w14:textId="1130D5E5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</w:t>
            </w:r>
            <w:r w:rsidRPr="4913F4E6" w:rsidR="0F6CE600">
              <w:rPr>
                <w:color w:val="000000" w:themeColor="text1"/>
              </w:rPr>
              <w:t>ingredient name</w:t>
            </w:r>
            <w:r w:rsidRPr="4913F4E6">
              <w:rPr>
                <w:color w:val="000000" w:themeColor="text1"/>
              </w:rPr>
              <w:t xml:space="preserve">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3D1445" w:rsidP="003D1445" w:rsidRDefault="003D1445" w14:paraId="1F1BA291" w14:textId="5494A4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3</w:t>
            </w:r>
            <w:r w:rsidRPr="4913F4E6">
              <w:rPr>
                <w:b/>
                <w:bCs/>
                <w:color w:val="000000" w:themeColor="text1"/>
              </w:rPr>
              <w:t>.</w:t>
            </w:r>
            <w:r>
              <w:rPr>
                <w:b/>
                <w:bCs/>
                <w:color w:val="000000" w:themeColor="text1"/>
              </w:rPr>
              <w:t>0.2</w:t>
            </w:r>
            <w:r w:rsidRPr="4913F4E6">
              <w:rPr>
                <w:b/>
                <w:bCs/>
                <w:color w:val="000000" w:themeColor="text1"/>
              </w:rPr>
              <w:t xml:space="preserve"> Filter a food by category in the system</w:t>
            </w:r>
          </w:p>
          <w:p w:rsidRPr="00A26984" w:rsidR="003D1445" w:rsidRDefault="003D1445" w14:paraId="02386707" w14:textId="77777777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user or nutrition expert presses to focus on the combo box and choose which category they want to filter.</w:t>
            </w:r>
          </w:p>
          <w:p w:rsidRPr="00A26984" w:rsidR="003D1445" w:rsidP="003D1445" w:rsidRDefault="003D1445" w14:paraId="48D51C8F" w14:textId="05DAF6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category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</w:t>
            </w:r>
            <w:r w:rsidR="00504DCF">
              <w:rPr>
                <w:color w:val="000000" w:themeColor="text1"/>
              </w:rPr>
              <w:t>s</w:t>
            </w:r>
            <w:r w:rsidRPr="4913F4E6">
              <w:rPr>
                <w:color w:val="000000" w:themeColor="text1"/>
              </w:rPr>
              <w:t>.</w:t>
            </w:r>
          </w:p>
          <w:p w:rsidRPr="00A26984" w:rsidR="003D1445" w:rsidP="003D1445" w:rsidRDefault="003D1445" w14:paraId="32B56974" w14:textId="5F9B3B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bCs/>
                <w:color w:val="000000" w:themeColor="text1"/>
              </w:rPr>
            </w:pPr>
            <w:r w:rsidRPr="4913F4E6">
              <w:rPr>
                <w:b/>
                <w:bCs/>
                <w:color w:val="000000" w:themeColor="text1"/>
              </w:rPr>
              <w:t>1</w:t>
            </w:r>
            <w:r w:rsidR="00405C6B">
              <w:rPr>
                <w:b/>
                <w:bCs/>
                <w:color w:val="000000" w:themeColor="text1"/>
              </w:rPr>
              <w:t>3</w:t>
            </w:r>
            <w:r w:rsidRPr="4913F4E6">
              <w:rPr>
                <w:b/>
                <w:bCs/>
                <w:color w:val="000000" w:themeColor="text1"/>
              </w:rPr>
              <w:t>.</w:t>
            </w:r>
            <w:r>
              <w:rPr>
                <w:b/>
                <w:bCs/>
                <w:color w:val="000000" w:themeColor="text1"/>
              </w:rPr>
              <w:t>0.3</w:t>
            </w:r>
            <w:r w:rsidRPr="4913F4E6">
              <w:rPr>
                <w:b/>
                <w:bCs/>
                <w:color w:val="000000" w:themeColor="text1"/>
              </w:rPr>
              <w:t xml:space="preserve"> Filter a food by season in the system</w:t>
            </w:r>
          </w:p>
          <w:p w:rsidRPr="00A26984" w:rsidR="003D1445" w:rsidRDefault="003D1445" w14:paraId="749B46E7" w14:textId="77777777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user or nutrition expert presses to focus on the combo box and choose which season they want to filter.</w:t>
            </w:r>
          </w:p>
          <w:p w:rsidRPr="00A26984" w:rsidR="003D1445" w:rsidP="003D1445" w:rsidRDefault="003D1445" w14:paraId="03FBFBDD" w14:textId="7CF89F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finds matched season and </w:t>
            </w:r>
            <w:r>
              <w:t>displays them</w:t>
            </w:r>
            <w:r w:rsidRPr="4913F4E6">
              <w:rPr>
                <w:color w:val="000000" w:themeColor="text1"/>
              </w:rPr>
              <w:t xml:space="preserve"> in the list of results.</w:t>
            </w:r>
          </w:p>
          <w:p w:rsidRPr="00A26984" w:rsidR="00F77A8D" w:rsidP="4913F4E6" w:rsidRDefault="00F77A8D" w14:paraId="1947B047" w14:textId="1FA185DE">
            <w:pPr>
              <w:spacing w:after="40" w:line="259" w:lineRule="auto"/>
              <w:rPr>
                <w:b/>
                <w:bCs/>
                <w:color w:val="000000" w:themeColor="text1"/>
              </w:rPr>
            </w:pPr>
          </w:p>
        </w:tc>
      </w:tr>
      <w:tr w:rsidR="00F77A8D" w:rsidTr="4913F4E6" w14:paraId="5278F7D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42180C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14566BF9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3AFCCAD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5C8B86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057950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4913F4E6" w14:paraId="71F3B3D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EFE74C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2D2898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71984AB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D476C9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81CBD56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4913F4E6" w14:paraId="096B27F3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7A77D48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2203A58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4913F4E6" w14:paraId="729F785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EE850E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4913F4E6" w:rsidRDefault="50EDD583" w14:paraId="75F565B9" w14:textId="5C2D282F">
            <w:pP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1. The ingredient list returns empty if no records match the ingredient name.</w:t>
            </w:r>
          </w:p>
          <w:p w:rsidRPr="00A26984" w:rsidR="00F77A8D" w:rsidP="4913F4E6" w:rsidRDefault="00F77A8D" w14:paraId="64217557" w14:textId="1A1CF695">
            <w:pPr>
              <w:spacing w:after="40"/>
              <w:jc w:val="left"/>
              <w:rPr>
                <w:color w:val="000000" w:themeColor="text1"/>
              </w:rPr>
            </w:pPr>
          </w:p>
        </w:tc>
      </w:tr>
      <w:tr w:rsidR="00F77A8D" w:rsidTr="4913F4E6" w14:paraId="290497D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AD9D8A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25A9B4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512500" w:rsidR="00F77A8D" w:rsidP="00F77A8D" w:rsidRDefault="00F77A8D" w14:paraId="3041D5CB" w14:textId="225E0FC9">
      <w:pPr>
        <w:pStyle w:val="ImageTitle"/>
      </w:pPr>
      <w:r>
        <w:t>Table 2.2.5.</w:t>
      </w:r>
      <w:r w:rsidR="00D12B00">
        <w:t>2</w:t>
      </w:r>
      <w:r>
        <w:t xml:space="preserve">. </w:t>
      </w:r>
      <w:r w:rsidR="00D12B00">
        <w:t>Search ingredient</w:t>
      </w:r>
    </w:p>
    <w:p w:rsidR="00587646" w:rsidP="00F77A8D" w:rsidRDefault="00587646" w14:paraId="55F6CF71" w14:textId="77777777">
      <w:pPr>
        <w:pStyle w:val="Heading5"/>
      </w:pPr>
      <w:bookmarkStart w:name="_Toc90498735" w:id="55"/>
    </w:p>
    <w:p w:rsidR="00587646" w:rsidP="00587646" w:rsidRDefault="00587646" w14:paraId="78620D6A" w14:textId="633F5338">
      <w:pPr>
        <w:pStyle w:val="Heading4"/>
      </w:pPr>
      <w:bookmarkStart w:name="_Toc117808957" w:id="56"/>
      <w:r>
        <w:t>2.2.</w:t>
      </w:r>
      <w:r>
        <w:t>6</w:t>
      </w:r>
      <w:r>
        <w:t>. Feature “</w:t>
      </w:r>
      <w:r w:rsidR="006A1FBE">
        <w:t>Receive diet</w:t>
      </w:r>
      <w:r>
        <w:t>”</w:t>
      </w:r>
      <w:bookmarkEnd w:id="56"/>
    </w:p>
    <w:p w:rsidRPr="00512500" w:rsidR="001E43E8" w:rsidP="001E43E8" w:rsidRDefault="001E43E8" w14:paraId="5B907240" w14:textId="47BC0EC4">
      <w:pPr>
        <w:pStyle w:val="ImageTitle"/>
      </w:pPr>
      <w:r>
        <w:rPr>
          <w:noProof/>
        </w:rPr>
        <w:drawing>
          <wp:inline distT="0" distB="0" distL="0" distR="0" wp14:anchorId="6DA6BCB0" wp14:editId="2E387A64">
            <wp:extent cx="5341620" cy="5913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91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FBE" w:rsidP="006A1FBE" w:rsidRDefault="006A1FBE" w14:paraId="767A92BF" w14:textId="77777777">
      <w:pPr>
        <w:pStyle w:val="ImageTitle"/>
      </w:pPr>
    </w:p>
    <w:p w:rsidRPr="00512500" w:rsidR="006A1FBE" w:rsidP="006A1FBE" w:rsidRDefault="006A1FBE" w14:paraId="17865251" w14:textId="035FB047">
      <w:pPr>
        <w:pStyle w:val="ImageTitle"/>
      </w:pPr>
      <w:r>
        <w:t>Figure 2.2.</w:t>
      </w:r>
      <w:r w:rsidR="00405C6B">
        <w:t>6</w:t>
      </w:r>
      <w:r>
        <w:t>. “</w:t>
      </w:r>
      <w:r>
        <w:t>Receive diet</w:t>
      </w:r>
      <w:r>
        <w:t>” use cases</w:t>
      </w:r>
    </w:p>
    <w:p w:rsidR="00587646" w:rsidP="00F77A8D" w:rsidRDefault="00587646" w14:paraId="0849201F" w14:textId="77777777">
      <w:pPr>
        <w:pStyle w:val="Heading5"/>
      </w:pPr>
    </w:p>
    <w:p w:rsidR="00F77A8D" w:rsidP="00F77A8D" w:rsidRDefault="00F77A8D" w14:paraId="68B3998C" w14:textId="1D4FBC13">
      <w:pPr>
        <w:pStyle w:val="Heading5"/>
      </w:pPr>
      <w:bookmarkStart w:name="_Toc117808958" w:id="57"/>
      <w:r>
        <w:t>2.2.</w:t>
      </w:r>
      <w:r w:rsidR="00587646">
        <w:t>6</w:t>
      </w:r>
      <w:r>
        <w:t>.</w:t>
      </w:r>
      <w:r w:rsidR="00587646">
        <w:t>1</w:t>
      </w:r>
      <w:r>
        <w:t xml:space="preserve">. </w:t>
      </w:r>
      <w:bookmarkEnd w:id="55"/>
      <w:r w:rsidR="00D12B00">
        <w:t>Receive diet</w:t>
      </w:r>
      <w:bookmarkEnd w:id="57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F77A8D" w:rsidTr="61AD0846" w14:paraId="5398293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D1670A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F77A8D" w:rsidP="00CF4C19" w:rsidRDefault="00F77A8D" w14:paraId="70ED1DAB" w14:textId="250284F7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1</w:t>
            </w:r>
            <w:r w:rsidR="00405C6B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 View fishing location overview</w:t>
            </w:r>
          </w:p>
        </w:tc>
      </w:tr>
      <w:tr w:rsidR="00F77A8D" w:rsidTr="61AD0846" w14:paraId="6DD896AC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F73471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D12B00" w14:paraId="547B9BE4" w14:textId="125333DF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51865C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406397F" w14:textId="330BDE8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10/02/202</w:t>
            </w:r>
            <w:r w:rsidR="00D12B00">
              <w:rPr>
                <w:rFonts w:cs="Times"/>
              </w:rPr>
              <w:t>2</w:t>
            </w:r>
          </w:p>
        </w:tc>
      </w:tr>
      <w:tr w:rsidR="00F77A8D" w:rsidTr="61AD0846" w14:paraId="1AAAE73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919470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D12B00" w14:paraId="49C601C0" w14:textId="23BA10A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User</w:t>
            </w:r>
          </w:p>
        </w:tc>
        <w:tc>
          <w:tcPr>
            <w:tcW w:w="242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C3DFD6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12F9D1C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N/A</w:t>
            </w:r>
          </w:p>
        </w:tc>
      </w:tr>
      <w:tr w:rsidR="00F77A8D" w:rsidTr="61AD0846" w14:paraId="72AB22E8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97594C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1ED9938A" w14:textId="49B2345A">
            <w:pPr>
              <w:spacing w:after="40"/>
              <w:rPr>
                <w:color w:val="000000"/>
              </w:rPr>
            </w:pPr>
            <w:r w:rsidRPr="61AD0846" w:rsidR="00F77A8D">
              <w:rPr>
                <w:b w:val="1"/>
                <w:bCs w:val="1"/>
                <w:color w:val="000000" w:themeColor="text1" w:themeTint="FF" w:themeShade="FF"/>
              </w:rPr>
              <w:t>TRIG-01.</w:t>
            </w:r>
            <w:r w:rsidRPr="61AD0846" w:rsidR="00F77A8D">
              <w:rPr>
                <w:color w:val="000000" w:themeColor="text1" w:themeTint="FF" w:themeShade="FF"/>
              </w:rPr>
              <w:t xml:space="preserve"> The user presses on the </w:t>
            </w:r>
            <w:r w:rsidRPr="61AD0846" w:rsidR="00E17C6F">
              <w:rPr>
                <w:color w:val="000000" w:themeColor="text1" w:themeTint="FF" w:themeShade="FF"/>
              </w:rPr>
              <w:t>“My diet”</w:t>
            </w:r>
            <w:r w:rsidRPr="61AD0846" w:rsidR="00F77A8D">
              <w:rPr>
                <w:color w:val="000000" w:themeColor="text1" w:themeTint="FF" w:themeShade="FF"/>
              </w:rPr>
              <w:t xml:space="preserve"> </w:t>
            </w:r>
            <w:r w:rsidRPr="61AD0846" w:rsidR="00E17C6F">
              <w:rPr>
                <w:color w:val="000000" w:themeColor="text1" w:themeTint="FF" w:themeShade="FF"/>
              </w:rPr>
              <w:t xml:space="preserve">button </w:t>
            </w:r>
            <w:r w:rsidRPr="61AD0846" w:rsidR="00F77A8D">
              <w:rPr>
                <w:color w:val="000000" w:themeColor="text1" w:themeTint="FF" w:themeShade="FF"/>
              </w:rPr>
              <w:t>in the</w:t>
            </w:r>
            <w:r w:rsidRPr="61AD0846" w:rsidR="00E17C6F">
              <w:rPr>
                <w:color w:val="000000" w:themeColor="text1" w:themeTint="FF" w:themeShade="FF"/>
              </w:rPr>
              <w:t xml:space="preserve"> </w:t>
            </w:r>
            <w:r w:rsidRPr="61AD0846" w:rsidR="00E17C6F">
              <w:rPr>
                <w:color w:val="000000" w:themeColor="text1" w:themeTint="FF" w:themeShade="FF"/>
              </w:rPr>
              <w:t xml:space="preserve">navigation </w:t>
            </w:r>
            <w:r w:rsidRPr="61AD0846" w:rsidR="00E17C6F">
              <w:rPr>
                <w:color w:val="000000" w:themeColor="text1" w:themeTint="FF" w:themeShade="FF"/>
              </w:rPr>
              <w:t>bar</w:t>
            </w:r>
            <w:r w:rsidRPr="61AD0846" w:rsidR="00F77A8D">
              <w:rPr>
                <w:color w:val="000000" w:themeColor="text1" w:themeTint="FF" w:themeShade="FF"/>
              </w:rPr>
              <w:t>.</w:t>
            </w:r>
          </w:p>
          <w:p w:rsidR="00F77A8D" w:rsidP="00CF4C19" w:rsidRDefault="00F77A8D" w14:paraId="04544DF4" w14:textId="2B3DAF35">
            <w:pPr>
              <w:spacing w:after="40"/>
              <w:jc w:val="left"/>
              <w:rPr>
                <w:color w:val="000000"/>
              </w:rPr>
            </w:pPr>
            <w:r>
              <w:rPr>
                <w:b/>
                <w:color w:val="000000"/>
              </w:rPr>
              <w:t>TRIG-02.</w:t>
            </w:r>
            <w:r w:rsidR="006E615F">
              <w:rPr>
                <w:b/>
                <w:color w:val="000000"/>
              </w:rPr>
              <w:t>1</w:t>
            </w:r>
            <w:r w:rsidR="00E54B07">
              <w:rPr>
                <w:b/>
                <w:color w:val="000000"/>
              </w:rPr>
              <w:t xml:space="preserve">. </w:t>
            </w:r>
            <w:r w:rsidR="00E54B07">
              <w:rPr>
                <w:color w:val="000000"/>
              </w:rPr>
              <w:t>If user</w:t>
            </w:r>
            <w:r w:rsidR="001E43E8">
              <w:rPr>
                <w:color w:val="000000"/>
              </w:rPr>
              <w:t xml:space="preserve">’s </w:t>
            </w:r>
            <w:r w:rsidR="00E54B07">
              <w:rPr>
                <w:color w:val="000000"/>
              </w:rPr>
              <w:t>data about weight, height, job, frequency exercise haven’t existed in database. User have to fill this information in “Input height and weight” screen, “Input frequency exercise” screen, “Input job” screen.</w:t>
            </w:r>
          </w:p>
          <w:p w:rsidRPr="00A26984" w:rsidR="00E54B07" w:rsidP="00CF4C19" w:rsidRDefault="001E43E8" w14:paraId="1BFDCCEB" w14:textId="5BF443A7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TRIG-02.</w:t>
            </w:r>
            <w:r>
              <w:rPr>
                <w:b/>
                <w:color w:val="000000"/>
              </w:rPr>
              <w:t xml:space="preserve">2 </w:t>
            </w:r>
            <w:r>
              <w:rPr>
                <w:color w:val="000000"/>
              </w:rPr>
              <w:t>If user’s data about weight, height, job, frequency exercise haven’t existed in database</w:t>
            </w:r>
            <w:r>
              <w:rPr>
                <w:color w:val="000000"/>
              </w:rPr>
              <w:t>, redirect to “Diet Detail Screen”.</w:t>
            </w:r>
          </w:p>
        </w:tc>
      </w:tr>
      <w:tr w:rsidR="00F77A8D" w:rsidTr="61AD0846" w14:paraId="14E0899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A67041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D140A6B" w14:textId="77777777">
            <w:pPr>
              <w:spacing w:after="40"/>
              <w:jc w:val="left"/>
              <w:rPr>
                <w:rFonts w:cs="Times"/>
              </w:rPr>
            </w:pPr>
            <w:r>
              <w:t>This use case allows the user to view the fishing location overview.</w:t>
            </w:r>
          </w:p>
        </w:tc>
      </w:tr>
      <w:tr w:rsidR="00F77A8D" w:rsidTr="61AD0846" w14:paraId="319C9045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50AE36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0DC200AB" w14:textId="1B2740A0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has logged in.</w:t>
            </w:r>
          </w:p>
          <w:p w:rsidR="00E54B07" w:rsidP="00CF4C19" w:rsidRDefault="00E54B07" w14:paraId="4BE6EFD9" w14:textId="6F5E0D40">
            <w:pPr>
              <w:spacing w:after="40"/>
            </w:pPr>
            <w:r>
              <w:rPr>
                <w:b/>
                <w:color w:val="000000"/>
              </w:rPr>
              <w:t>PRE-0</w:t>
            </w:r>
            <w:r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</w:t>
            </w:r>
            <w:r>
              <w:rPr>
                <w:color w:val="000000"/>
              </w:rPr>
              <w:t xml:space="preserve"> The user is in the </w:t>
            </w:r>
            <w:r>
              <w:rPr>
                <w:color w:val="000000"/>
              </w:rPr>
              <w:t>My Diet</w:t>
            </w:r>
            <w:r>
              <w:rPr>
                <w:color w:val="000000"/>
              </w:rPr>
              <w:t xml:space="preserve"> Screen.</w:t>
            </w:r>
          </w:p>
          <w:p w:rsidRPr="00A26984" w:rsidR="00F77A8D" w:rsidP="00CF4C19" w:rsidRDefault="00F77A8D" w14:paraId="66A06055" w14:textId="610693EC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</w:t>
            </w:r>
            <w:r w:rsidR="00E54B07"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  <w:r w:rsidR="00E17C6F">
              <w:rPr>
                <w:color w:val="000000"/>
              </w:rPr>
              <w:t>If user</w:t>
            </w:r>
            <w:r w:rsidR="00E54B07">
              <w:rPr>
                <w:color w:val="000000"/>
              </w:rPr>
              <w:t>’s</w:t>
            </w:r>
            <w:r w:rsidR="00E17C6F">
              <w:rPr>
                <w:color w:val="000000"/>
              </w:rPr>
              <w:t xml:space="preserve"> data about weight, height, job, frequency exercise haven’t existed in database</w:t>
            </w:r>
            <w:r w:rsidR="00E54B07">
              <w:rPr>
                <w:color w:val="000000"/>
              </w:rPr>
              <w:t>, they have to fill it in required screens.</w:t>
            </w:r>
          </w:p>
        </w:tc>
      </w:tr>
      <w:tr w:rsidR="00F77A8D" w:rsidTr="61AD0846" w14:paraId="694A2256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E57766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C66A80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61AD0846" w14:paraId="4C64F69A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C1423B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77A8D" w:rsidP="00CF4C19" w:rsidRDefault="00F77A8D" w14:paraId="0BAC1C73" w14:textId="461786C4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 w:rsidR="00405C6B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0.</w:t>
            </w:r>
            <w:r w:rsidR="00E43A25">
              <w:rPr>
                <w:b/>
                <w:color w:val="000000"/>
              </w:rPr>
              <w:t>1</w:t>
            </w:r>
            <w:r>
              <w:rPr>
                <w:b/>
                <w:color w:val="000000"/>
              </w:rPr>
              <w:t xml:space="preserve"> </w:t>
            </w:r>
            <w:r w:rsidR="00065C23">
              <w:rPr>
                <w:b/>
                <w:color w:val="000000"/>
              </w:rPr>
              <w:t xml:space="preserve">Go to My diet </w:t>
            </w:r>
            <w:r w:rsidR="00E43A25">
              <w:rPr>
                <w:b/>
                <w:color w:val="000000"/>
              </w:rPr>
              <w:t>screen (</w:t>
            </w:r>
            <w:r w:rsidR="00F63F82">
              <w:rPr>
                <w:b/>
                <w:color w:val="000000"/>
              </w:rPr>
              <w:t xml:space="preserve">have </w:t>
            </w:r>
            <w:r w:rsidR="00E43A25">
              <w:rPr>
                <w:b/>
                <w:color w:val="000000"/>
              </w:rPr>
              <w:t>already ha</w:t>
            </w:r>
            <w:r w:rsidR="00F63F82">
              <w:rPr>
                <w:b/>
                <w:color w:val="000000"/>
              </w:rPr>
              <w:t>d</w:t>
            </w:r>
            <w:r w:rsidR="00E43A25">
              <w:rPr>
                <w:b/>
                <w:color w:val="000000"/>
              </w:rPr>
              <w:t xml:space="preserve"> necessary information)</w:t>
            </w:r>
          </w:p>
          <w:p w:rsidRPr="00A26984" w:rsidR="00E43A25" w:rsidRDefault="00E43A25" w14:paraId="007BE0A8" w14:textId="5712CA01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After PRE-01</w:t>
            </w:r>
            <w:r>
              <w:rPr>
                <w:color w:val="000000" w:themeColor="text1"/>
              </w:rPr>
              <w:t xml:space="preserve"> </w:t>
            </w:r>
            <w:r w:rsidRPr="4913F4E6">
              <w:rPr>
                <w:color w:val="000000" w:themeColor="text1"/>
              </w:rPr>
              <w:t>is confirmed, the user presses on the “</w:t>
            </w:r>
            <w:r>
              <w:rPr>
                <w:color w:val="000000" w:themeColor="text1"/>
              </w:rPr>
              <w:t>My diet</w:t>
            </w:r>
            <w:r w:rsidRPr="4913F4E6">
              <w:rPr>
                <w:color w:val="000000" w:themeColor="text1"/>
              </w:rPr>
              <w:t xml:space="preserve">” button in the </w:t>
            </w:r>
            <w:r>
              <w:rPr>
                <w:color w:val="000000" w:themeColor="text1"/>
              </w:rPr>
              <w:t>navigation bar</w:t>
            </w:r>
            <w:r w:rsidRPr="4913F4E6">
              <w:rPr>
                <w:color w:val="000000" w:themeColor="text1"/>
              </w:rPr>
              <w:t>.</w:t>
            </w:r>
          </w:p>
          <w:p w:rsidRPr="00A26984" w:rsidR="00E43A25" w:rsidRDefault="00E43A25" w14:paraId="2B6640A9" w14:textId="2CC33CBC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redirects the user to the </w:t>
            </w:r>
            <w:r>
              <w:rPr>
                <w:color w:val="000000" w:themeColor="text1"/>
              </w:rPr>
              <w:t>My diet</w:t>
            </w:r>
            <w:r w:rsidRPr="4913F4E6">
              <w:rPr>
                <w:color w:val="000000" w:themeColor="text1"/>
              </w:rPr>
              <w:t xml:space="preserve"> Screen. </w:t>
            </w:r>
          </w:p>
          <w:p w:rsidR="00E43A25" w:rsidRDefault="00E43A25" w14:paraId="0CCB4CA5" w14:textId="2A348885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system displays</w:t>
            </w:r>
            <w:r>
              <w:rPr>
                <w:color w:val="000000" w:themeColor="text1"/>
              </w:rPr>
              <w:t xml:space="preserve"> user’s information in “Summary Profile Screen”. </w:t>
            </w:r>
          </w:p>
          <w:p w:rsidRPr="00A26984" w:rsidR="00E43A25" w:rsidRDefault="00E43A25" w14:paraId="3C662691" w14:textId="2B45602A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user press “Receive my diet” button, </w:t>
            </w:r>
            <w:r w:rsidR="00F63F82">
              <w:rPr>
                <w:color w:val="000000" w:themeColor="text1"/>
              </w:rPr>
              <w:t xml:space="preserve">display an alert message (MSG15). If user choose “Yes”, they will go to screen “Diet Detail” which show their diet for a day. </w:t>
            </w:r>
          </w:p>
          <w:p w:rsidR="00F63F82" w:rsidP="00F63F82" w:rsidRDefault="00F63F82" w14:paraId="1BB938D2" w14:textId="20B9C638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 w:rsidR="00405C6B">
              <w:rPr>
                <w:b/>
                <w:color w:val="000000"/>
              </w:rPr>
              <w:t>4</w:t>
            </w:r>
            <w:r>
              <w:rPr>
                <w:b/>
                <w:color w:val="000000"/>
              </w:rPr>
              <w:t>.0.</w:t>
            </w:r>
            <w:r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 xml:space="preserve"> Go to My diet screen (</w:t>
            </w:r>
            <w:r>
              <w:rPr>
                <w:b/>
                <w:color w:val="000000"/>
              </w:rPr>
              <w:t>haven’t</w:t>
            </w:r>
            <w:r>
              <w:rPr>
                <w:b/>
                <w:color w:val="000000"/>
              </w:rPr>
              <w:t xml:space="preserve"> ha</w:t>
            </w:r>
            <w:r>
              <w:rPr>
                <w:b/>
                <w:color w:val="000000"/>
              </w:rPr>
              <w:t>d</w:t>
            </w:r>
            <w:r>
              <w:rPr>
                <w:b/>
                <w:color w:val="000000"/>
              </w:rPr>
              <w:t xml:space="preserve"> necessary information)</w:t>
            </w:r>
          </w:p>
          <w:p w:rsidRPr="00A26984" w:rsidR="00F63F82" w:rsidRDefault="00F63F82" w14:paraId="2BC59633" w14:textId="77777777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After PRE-01</w:t>
            </w:r>
            <w:r>
              <w:rPr>
                <w:color w:val="000000" w:themeColor="text1"/>
              </w:rPr>
              <w:t xml:space="preserve"> </w:t>
            </w:r>
            <w:r w:rsidRPr="4913F4E6">
              <w:rPr>
                <w:color w:val="000000" w:themeColor="text1"/>
              </w:rPr>
              <w:t>is confirmed, the user presses on the “</w:t>
            </w:r>
            <w:r>
              <w:rPr>
                <w:color w:val="000000" w:themeColor="text1"/>
              </w:rPr>
              <w:t>My diet</w:t>
            </w:r>
            <w:r w:rsidRPr="4913F4E6">
              <w:rPr>
                <w:color w:val="000000" w:themeColor="text1"/>
              </w:rPr>
              <w:t xml:space="preserve">” button in the </w:t>
            </w:r>
            <w:r>
              <w:rPr>
                <w:color w:val="000000" w:themeColor="text1"/>
              </w:rPr>
              <w:t>navigation bar</w:t>
            </w:r>
            <w:r w:rsidRPr="4913F4E6">
              <w:rPr>
                <w:color w:val="000000" w:themeColor="text1"/>
              </w:rPr>
              <w:t>.</w:t>
            </w:r>
          </w:p>
          <w:p w:rsidR="00F63F82" w:rsidRDefault="00F63F82" w14:paraId="561FE80F" w14:textId="736C0A49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 xml:space="preserve">The system redirects the user to the </w:t>
            </w:r>
            <w:r>
              <w:rPr>
                <w:color w:val="000000" w:themeColor="text1"/>
              </w:rPr>
              <w:t>My diet</w:t>
            </w:r>
            <w:r w:rsidRPr="4913F4E6">
              <w:rPr>
                <w:color w:val="000000" w:themeColor="text1"/>
              </w:rPr>
              <w:t xml:space="preserve"> Screen. </w:t>
            </w:r>
          </w:p>
          <w:p w:rsidRPr="00A26984" w:rsidR="00F63F82" w:rsidRDefault="00587646" w14:paraId="12D378A6" w14:textId="6696F4F7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system will display </w:t>
            </w:r>
            <w:r>
              <w:rPr>
                <w:color w:val="000000"/>
              </w:rPr>
              <w:t>“Input height and weight” screen, “Input frequency exercise” screen, “Input job” screen.</w:t>
            </w:r>
            <w:r>
              <w:rPr>
                <w:color w:val="000000"/>
              </w:rPr>
              <w:t xml:space="preserve"> User have to fill all of these screens to receive their diet. </w:t>
            </w:r>
          </w:p>
          <w:p w:rsidR="00F63F82" w:rsidRDefault="00F63F82" w14:paraId="211676DF" w14:textId="77777777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system displays</w:t>
            </w:r>
            <w:r>
              <w:rPr>
                <w:color w:val="000000" w:themeColor="text1"/>
              </w:rPr>
              <w:t xml:space="preserve"> user’s information in “Summary Profile Screen”. </w:t>
            </w:r>
          </w:p>
          <w:p w:rsidRPr="00A26984" w:rsidR="00F63F82" w:rsidRDefault="00F63F82" w14:paraId="75DB004E" w14:textId="77777777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user press “Receive my diet” button, display an alert message (MSG15). If user choose “Yes”, they will go to screen “Diet Detail” which show their diet for a day. </w:t>
            </w:r>
          </w:p>
          <w:p w:rsidRPr="00A26984" w:rsidR="00F77A8D" w:rsidP="00CF4C19" w:rsidRDefault="00F77A8D" w14:paraId="7338280A" w14:textId="6FB5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</w:p>
        </w:tc>
      </w:tr>
      <w:tr w:rsidR="00F77A8D" w:rsidTr="61AD0846" w14:paraId="05FE4B8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58554C3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CDA1902" w14:textId="0DFE045B">
            <w:pPr>
              <w:spacing w:after="40"/>
              <w:rPr>
                <w:rFonts w:cs="Times"/>
              </w:rPr>
            </w:pPr>
          </w:p>
        </w:tc>
      </w:tr>
      <w:tr w:rsidR="00F77A8D" w:rsidTr="61AD0846" w14:paraId="35AF689F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07A43FC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330796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F77A8D" w:rsidTr="61AD0846" w14:paraId="38A58A4E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54D78A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81B415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61AD0846" w14:paraId="697BA3BD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1B7AFE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EE4C58E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F77A8D" w:rsidTr="61AD0846" w14:paraId="2E6677FD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7456A9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4D180AE3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F77A8D" w:rsidTr="61AD0846" w14:paraId="60A50E6B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2C15F05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F63F82" w:rsidR="00F77A8D" w:rsidP="00F63F82" w:rsidRDefault="00F77A8D" w14:paraId="4C9DE69E" w14:textId="2724ADD5">
            <w:pPr>
              <w:spacing w:after="40"/>
            </w:pPr>
            <w:r>
              <w:t xml:space="preserve">1. By pressing </w:t>
            </w:r>
            <w:r w:rsidR="00F63F82">
              <w:t>“Yes”</w:t>
            </w:r>
            <w:r>
              <w:t xml:space="preserve"> button</w:t>
            </w:r>
            <w:r w:rsidR="00F63F82">
              <w:t xml:space="preserve"> when alert message (MSG15) exists</w:t>
            </w:r>
            <w:r>
              <w:t xml:space="preserve">, the current </w:t>
            </w:r>
            <w:r w:rsidR="00F63F82">
              <w:t>information of</w:t>
            </w:r>
            <w:r>
              <w:t xml:space="preserve"> the user is in will be saved and can be later viewed in the </w:t>
            </w:r>
            <w:r w:rsidR="00F63F82">
              <w:t>My Profile</w:t>
            </w:r>
            <w:r>
              <w:t xml:space="preserve"> Screen</w:t>
            </w:r>
            <w:r w:rsidR="00F63F82">
              <w:t>.</w:t>
            </w:r>
          </w:p>
        </w:tc>
      </w:tr>
      <w:tr w:rsidR="00F77A8D" w:rsidTr="61AD0846" w14:paraId="6324CB57" w14:textId="77777777">
        <w:tc>
          <w:tcPr>
            <w:tcW w:w="22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3727029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F77A8D" w:rsidP="00CF4C19" w:rsidRDefault="00F77A8D" w14:paraId="6E9B9EB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F77A8D" w:rsidP="00F63F82" w:rsidRDefault="00F77A8D" w14:paraId="039AF73D" w14:textId="77777777">
      <w:pPr>
        <w:pStyle w:val="ImageTitle"/>
      </w:pPr>
      <w:r>
        <w:t xml:space="preserve">Table 2.2.5.4. </w:t>
      </w:r>
      <w:r w:rsidR="00587646">
        <w:t>Receive diet</w:t>
      </w:r>
    </w:p>
    <w:p w:rsidR="00587646" w:rsidP="00F63F82" w:rsidRDefault="00587646" w14:paraId="36AEE142" w14:textId="77777777">
      <w:pPr>
        <w:pStyle w:val="ImageTitle"/>
      </w:pPr>
    </w:p>
    <w:p w:rsidR="00587646" w:rsidP="00587646" w:rsidRDefault="00587646" w14:paraId="376A2597" w14:textId="77777777">
      <w:pPr>
        <w:pStyle w:val="ImageTitle"/>
        <w:jc w:val="both"/>
      </w:pPr>
    </w:p>
    <w:p w:rsidR="00587646" w:rsidP="00587646" w:rsidRDefault="00587646" w14:paraId="7E30EAA4" w14:textId="4012317D">
      <w:pPr>
        <w:pStyle w:val="Heading5"/>
      </w:pPr>
      <w:bookmarkStart w:name="_Toc117808959" w:id="58"/>
      <w:r>
        <w:t>2.2.5.</w:t>
      </w:r>
      <w:r>
        <w:t>5</w:t>
      </w:r>
      <w:r>
        <w:t xml:space="preserve">. </w:t>
      </w:r>
      <w:r>
        <w:t>Change</w:t>
      </w:r>
      <w:r>
        <w:t xml:space="preserve"> diet</w:t>
      </w:r>
      <w:bookmarkEnd w:id="58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587646" w:rsidTr="007C60BE" w14:paraId="72CE833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35A69F2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587646" w:rsidP="007C60BE" w:rsidRDefault="00587646" w14:paraId="54343B29" w14:textId="2855436D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1</w:t>
            </w:r>
            <w:r w:rsidR="00405C6B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 View fishing location overview</w:t>
            </w:r>
          </w:p>
        </w:tc>
      </w:tr>
      <w:tr w:rsidR="00587646" w:rsidTr="007C60BE" w14:paraId="2D0D584B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778D91D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0D21382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4E750A6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7B1D45D8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10/02/2022</w:t>
            </w:r>
          </w:p>
        </w:tc>
      </w:tr>
      <w:tr w:rsidR="00587646" w:rsidTr="007C60BE" w14:paraId="2A42C79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7401139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685908E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User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3AB774B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2B0642F0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N/A</w:t>
            </w:r>
          </w:p>
        </w:tc>
      </w:tr>
      <w:tr w:rsidR="00587646" w:rsidTr="007C60BE" w14:paraId="4DAD08DD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5EEF632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587646" w:rsidP="007C60BE" w:rsidRDefault="00587646" w14:paraId="20BC1967" w14:textId="7D9E67B3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TRIG-01.</w:t>
            </w:r>
            <w:r>
              <w:rPr>
                <w:color w:val="000000"/>
              </w:rPr>
              <w:t xml:space="preserve"> The user presses on the “My diet” button in the </w:t>
            </w:r>
            <w:r w:rsidRPr="4913F4E6">
              <w:rPr>
                <w:color w:val="000000" w:themeColor="text1"/>
              </w:rPr>
              <w:t xml:space="preserve">navigation </w:t>
            </w:r>
            <w:r w:rsidRPr="4913F4E6" w:rsidR="001E43E8">
              <w:rPr>
                <w:color w:val="000000" w:themeColor="text1"/>
              </w:rPr>
              <w:t>bar</w:t>
            </w:r>
            <w:r w:rsidR="001E43E8">
              <w:rPr>
                <w:color w:val="000000"/>
              </w:rPr>
              <w:t>.</w:t>
            </w:r>
          </w:p>
          <w:p w:rsidRPr="00A26984" w:rsidR="00587646" w:rsidP="001E43E8" w:rsidRDefault="001E43E8" w14:paraId="5C052D70" w14:textId="33B27016">
            <w:pPr>
              <w:spacing w:after="40"/>
              <w:jc w:val="left"/>
              <w:rPr>
                <w:rFonts w:cs="Times"/>
              </w:rPr>
            </w:pPr>
            <w:r w:rsidRPr="4913F4E6">
              <w:rPr>
                <w:b/>
                <w:bCs/>
                <w:color w:val="000000" w:themeColor="text1"/>
              </w:rPr>
              <w:t>TRIG-02:</w:t>
            </w:r>
            <w:r w:rsidRPr="4913F4E6">
              <w:rPr>
                <w:color w:val="000000" w:themeColor="text1"/>
              </w:rPr>
              <w:t xml:space="preserve"> The user nutrition expert presses on the “Recipe” in the Search Recipe and Ingredient Screen.</w:t>
            </w:r>
          </w:p>
        </w:tc>
      </w:tr>
      <w:tr w:rsidR="00587646" w:rsidTr="007C60BE" w14:paraId="6E646154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0239E4B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02075569" w14:textId="77777777">
            <w:pPr>
              <w:spacing w:after="40"/>
              <w:jc w:val="left"/>
              <w:rPr>
                <w:rFonts w:cs="Times"/>
              </w:rPr>
            </w:pPr>
            <w:r>
              <w:t>This use case allows the user to view the fishing location overview.</w:t>
            </w:r>
          </w:p>
        </w:tc>
      </w:tr>
      <w:tr w:rsidR="00587646" w:rsidTr="007C60BE" w14:paraId="08082E88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1BF6CF9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E43E8" w:rsidR="00587646" w:rsidP="007C60BE" w:rsidRDefault="00587646" w14:paraId="5B37AF81" w14:textId="7BF67037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has logged in.</w:t>
            </w:r>
          </w:p>
          <w:p w:rsidRPr="00A26984" w:rsidR="00587646" w:rsidP="007C60BE" w:rsidRDefault="00587646" w14:paraId="0254BDF6" w14:textId="18ED7E2F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</w:t>
            </w:r>
            <w:r w:rsidR="001E43E8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  <w:r w:rsidR="001E43E8">
              <w:rPr>
                <w:color w:val="000000"/>
              </w:rPr>
              <w:t>The user is in the “Receive diet detail” Screen.</w:t>
            </w:r>
          </w:p>
        </w:tc>
      </w:tr>
      <w:tr w:rsidR="00587646" w:rsidTr="007C60BE" w14:paraId="49FDEA7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3CEDD8A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0B9E10F9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587646" w:rsidTr="007C60BE" w14:paraId="44CE6252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2D19829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587646" w:rsidP="007C60BE" w:rsidRDefault="00587646" w14:paraId="46B2E79E" w14:textId="60DE6D9A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 w:rsidR="00405C6B">
              <w:rPr>
                <w:b/>
                <w:color w:val="000000"/>
              </w:rPr>
              <w:t>5</w:t>
            </w:r>
            <w:r>
              <w:rPr>
                <w:b/>
                <w:color w:val="000000"/>
              </w:rPr>
              <w:t>.0</w:t>
            </w:r>
            <w:r w:rsidR="00AD19CD">
              <w:rPr>
                <w:b/>
                <w:color w:val="000000"/>
              </w:rPr>
              <w:t>.</w:t>
            </w:r>
            <w:r>
              <w:rPr>
                <w:b/>
                <w:color w:val="000000"/>
              </w:rPr>
              <w:t xml:space="preserve"> </w:t>
            </w:r>
            <w:r w:rsidR="00AD19CD">
              <w:rPr>
                <w:b/>
                <w:color w:val="000000"/>
              </w:rPr>
              <w:t>When user have already received their daily personal diet.</w:t>
            </w:r>
          </w:p>
          <w:p w:rsidRPr="00A26984" w:rsidR="00587646" w:rsidRDefault="00587646" w14:paraId="586C644D" w14:textId="5F814CD2">
            <w:pPr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After PRE-01</w:t>
            </w:r>
            <w:r w:rsidR="001E43E8">
              <w:rPr>
                <w:color w:val="000000" w:themeColor="text1"/>
              </w:rPr>
              <w:t xml:space="preserve">, </w:t>
            </w:r>
            <w:r w:rsidRPr="4913F4E6" w:rsidR="001E43E8">
              <w:rPr>
                <w:color w:val="000000" w:themeColor="text1"/>
              </w:rPr>
              <w:t>PRE-0</w:t>
            </w:r>
            <w:r w:rsidR="001E43E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 xml:space="preserve"> </w:t>
            </w:r>
            <w:r w:rsidRPr="4913F4E6">
              <w:rPr>
                <w:color w:val="000000" w:themeColor="text1"/>
              </w:rPr>
              <w:t>is confirmed,</w:t>
            </w:r>
            <w:r w:rsidR="001E43E8">
              <w:rPr>
                <w:color w:val="000000" w:themeColor="text1"/>
              </w:rPr>
              <w:t xml:space="preserve"> the system display the Detail Diet</w:t>
            </w:r>
            <w:r w:rsidRPr="4913F4E6">
              <w:rPr>
                <w:color w:val="000000" w:themeColor="text1"/>
              </w:rPr>
              <w:t>.</w:t>
            </w:r>
          </w:p>
          <w:p w:rsidRPr="00A26984" w:rsidR="00587646" w:rsidRDefault="001E43E8" w14:paraId="5150B7E3" w14:textId="6A0BB67E">
            <w:pPr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</w:t>
            </w:r>
            <w:r w:rsidR="00816D70">
              <w:rPr>
                <w:color w:val="000000" w:themeColor="text1"/>
              </w:rPr>
              <w:t>wants</w:t>
            </w:r>
            <w:r>
              <w:rPr>
                <w:color w:val="000000" w:themeColor="text1"/>
              </w:rPr>
              <w:t xml:space="preserve"> to change foods in their diet, click onto </w:t>
            </w:r>
            <w:r w:rsidR="00816D70">
              <w:rPr>
                <w:color w:val="000000" w:themeColor="text1"/>
              </w:rPr>
              <w:t>“Swap” icon in the right of food displayed</w:t>
            </w:r>
            <w:r w:rsidRPr="4913F4E6" w:rsidR="00587646">
              <w:rPr>
                <w:color w:val="000000" w:themeColor="text1"/>
              </w:rPr>
              <w:t xml:space="preserve">. </w:t>
            </w:r>
          </w:p>
          <w:p w:rsidR="00587646" w:rsidRDefault="00587646" w14:paraId="20AB581B" w14:textId="0EB3EE1D">
            <w:pPr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The system displays</w:t>
            </w:r>
            <w:r>
              <w:rPr>
                <w:color w:val="000000" w:themeColor="text1"/>
              </w:rPr>
              <w:t xml:space="preserve"> </w:t>
            </w:r>
            <w:r w:rsidR="00816D70">
              <w:rPr>
                <w:color w:val="000000" w:themeColor="text1"/>
              </w:rPr>
              <w:t>another food which still meet the requirements.</w:t>
            </w:r>
          </w:p>
          <w:p w:rsidRPr="00816D70" w:rsidR="00587646" w:rsidRDefault="00587646" w14:paraId="62071570" w14:textId="6069569A">
            <w:pPr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I</w:t>
            </w:r>
            <w:r w:rsidR="00816D70">
              <w:rPr>
                <w:color w:val="000000" w:themeColor="text1"/>
              </w:rPr>
              <w:t>f the user clicks onto the button “I want eat this”, then back to screen “My diet”.</w:t>
            </w:r>
          </w:p>
        </w:tc>
      </w:tr>
      <w:tr w:rsidR="00587646" w:rsidTr="007C60BE" w14:paraId="1ABFC894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3C9ECE9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33673DEF" w14:textId="77777777">
            <w:pPr>
              <w:spacing w:after="40"/>
              <w:rPr>
                <w:rFonts w:cs="Times"/>
              </w:rPr>
            </w:pPr>
          </w:p>
        </w:tc>
      </w:tr>
      <w:tr w:rsidR="00587646" w:rsidTr="007C60BE" w14:paraId="3E48CFE9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4A7E859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72D7078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587646" w:rsidTr="007C60BE" w14:paraId="6BDBBCF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0A5CFFE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2CD1133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587646" w:rsidTr="007C60BE" w14:paraId="1A316853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67EE07B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31AB784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587646" w:rsidTr="007C60BE" w14:paraId="1A1392C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747C04A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54CB65F7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587646" w:rsidTr="007C60BE" w14:paraId="32F89FE2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7BF2417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F63F82" w:rsidR="00587646" w:rsidP="007C60BE" w:rsidRDefault="00587646" w14:paraId="17C67163" w14:textId="17C0F1A0">
            <w:pPr>
              <w:spacing w:after="40"/>
            </w:pPr>
            <w:r>
              <w:t>1. By pressing “</w:t>
            </w:r>
            <w:r w:rsidR="00816D70">
              <w:t>I want eat this</w:t>
            </w:r>
            <w:r>
              <w:t>” button, the current information of the user</w:t>
            </w:r>
            <w:r w:rsidR="00816D70">
              <w:t>’s diet</w:t>
            </w:r>
            <w:r>
              <w:t xml:space="preserve"> is in will be saved and can be later viewed in the My</w:t>
            </w:r>
            <w:r w:rsidR="00816D70">
              <w:t xml:space="preserve"> Diet</w:t>
            </w:r>
            <w:r>
              <w:t>.</w:t>
            </w:r>
          </w:p>
        </w:tc>
      </w:tr>
      <w:tr w:rsidR="00587646" w:rsidTr="007C60BE" w14:paraId="7542ED5A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071A6E6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87646" w:rsidP="007C60BE" w:rsidRDefault="00587646" w14:paraId="1C0B36D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587646" w:rsidP="00587646" w:rsidRDefault="00587646" w14:paraId="06B4CC28" w14:textId="77777777">
      <w:pPr>
        <w:pStyle w:val="ImageTitle"/>
      </w:pPr>
      <w:r>
        <w:t>Table 2.2.5.4. Receive diet</w:t>
      </w:r>
    </w:p>
    <w:p w:rsidR="00816D70" w:rsidP="00816D70" w:rsidRDefault="00816D70" w14:paraId="45A98543" w14:textId="77777777">
      <w:pPr>
        <w:pStyle w:val="ImageTitle"/>
        <w:jc w:val="both"/>
      </w:pPr>
    </w:p>
    <w:p w:rsidR="00816D70" w:rsidP="00816D70" w:rsidRDefault="00816D70" w14:paraId="136A485D" w14:textId="5C71854E">
      <w:pPr>
        <w:pStyle w:val="Heading5"/>
      </w:pPr>
      <w:bookmarkStart w:name="_Toc117808960" w:id="59"/>
      <w:r>
        <w:lastRenderedPageBreak/>
        <w:t xml:space="preserve">2.2.5.5. </w:t>
      </w:r>
      <w:r>
        <w:t>View</w:t>
      </w:r>
      <w:r>
        <w:t xml:space="preserve"> diet</w:t>
      </w:r>
      <w:bookmarkEnd w:id="59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816D70" w:rsidTr="007C60BE" w14:paraId="7A06697A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6F66D64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816D70" w:rsidP="007C60BE" w:rsidRDefault="00816D70" w14:paraId="57372800" w14:textId="69D52164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1</w:t>
            </w:r>
            <w:r w:rsidR="00405C6B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 View fishing location overview</w:t>
            </w:r>
          </w:p>
        </w:tc>
      </w:tr>
      <w:tr w:rsidR="00816D70" w:rsidTr="007C60BE" w14:paraId="7504D53E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6309799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7D8A4A8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3D5A117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435D8003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10/02/2022</w:t>
            </w:r>
          </w:p>
        </w:tc>
      </w:tr>
      <w:tr w:rsidR="00816D70" w:rsidTr="007C60BE" w14:paraId="58B3C828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5575A9C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1DFF13A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User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5DA2D2A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4A772ADA" w14:textId="77777777">
            <w:pPr>
              <w:spacing w:after="40"/>
              <w:rPr>
                <w:rFonts w:cs="Times"/>
              </w:rPr>
            </w:pPr>
            <w:r>
              <w:rPr>
                <w:rFonts w:cs="Times"/>
              </w:rPr>
              <w:t>N/A</w:t>
            </w:r>
          </w:p>
        </w:tc>
      </w:tr>
      <w:tr w:rsidR="00816D70" w:rsidTr="007C60BE" w14:paraId="013B0A96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0412940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816D70" w:rsidR="00816D70" w:rsidP="00816D70" w:rsidRDefault="00816D70" w14:paraId="2F12D9D2" w14:textId="0675EF6E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TRIG-01.</w:t>
            </w:r>
            <w:r>
              <w:rPr>
                <w:color w:val="000000"/>
              </w:rPr>
              <w:t xml:space="preserve"> The user presses on the “My diet” button in the </w:t>
            </w:r>
            <w:r w:rsidRPr="4913F4E6">
              <w:rPr>
                <w:color w:val="000000" w:themeColor="text1"/>
              </w:rPr>
              <w:t>navigation bar</w:t>
            </w:r>
            <w:r>
              <w:rPr>
                <w:color w:val="000000"/>
              </w:rPr>
              <w:t>.</w:t>
            </w:r>
          </w:p>
        </w:tc>
      </w:tr>
      <w:tr w:rsidR="00816D70" w:rsidTr="007C60BE" w14:paraId="76867574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5111BFE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30FD0A72" w14:textId="77777777">
            <w:pPr>
              <w:spacing w:after="40"/>
              <w:jc w:val="left"/>
              <w:rPr>
                <w:rFonts w:cs="Times"/>
              </w:rPr>
            </w:pPr>
            <w:r>
              <w:t>This use case allows the user to view the fishing location overview.</w:t>
            </w:r>
          </w:p>
        </w:tc>
      </w:tr>
      <w:tr w:rsidR="00816D70" w:rsidTr="007C60BE" w14:paraId="3C7057C2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1F54CC4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1E43E8" w:rsidR="00816D70" w:rsidP="007C60BE" w:rsidRDefault="00816D70" w14:paraId="132D208D" w14:textId="77777777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1.</w:t>
            </w:r>
            <w:r>
              <w:rPr>
                <w:color w:val="000000"/>
              </w:rPr>
              <w:t xml:space="preserve"> The user has logged in.</w:t>
            </w:r>
          </w:p>
          <w:p w:rsidRPr="00A26984" w:rsidR="00816D70" w:rsidP="007C60BE" w:rsidRDefault="00816D70" w14:paraId="45467E84" w14:textId="5D139C86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user is in the “</w:t>
            </w:r>
            <w:r>
              <w:rPr>
                <w:color w:val="000000"/>
              </w:rPr>
              <w:t>My diet</w:t>
            </w:r>
            <w:r>
              <w:rPr>
                <w:color w:val="000000"/>
              </w:rPr>
              <w:t>” Screen.</w:t>
            </w:r>
          </w:p>
        </w:tc>
      </w:tr>
      <w:tr w:rsidR="00816D70" w:rsidTr="007C60BE" w14:paraId="23FBCF2D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3CE3841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7F4F65A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816D70" w:rsidTr="007C60BE" w14:paraId="4B54F74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0E47AF9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816D70" w:rsidP="007C60BE" w:rsidRDefault="00816D70" w14:paraId="6F28F1B3" w14:textId="270F65A4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 w:rsidR="00405C6B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0</w:t>
            </w:r>
            <w:r w:rsidR="00AD19CD">
              <w:rPr>
                <w:b/>
                <w:color w:val="000000"/>
              </w:rPr>
              <w:t>. Go to “My diet” screen.</w:t>
            </w:r>
          </w:p>
          <w:p w:rsidRPr="00A26984" w:rsidR="00816D70" w:rsidRDefault="00816D70" w14:paraId="10CD4DCD" w14:textId="77777777">
            <w:pPr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4913F4E6">
              <w:rPr>
                <w:color w:val="000000" w:themeColor="text1"/>
              </w:rPr>
              <w:t>After PRE-01</w:t>
            </w:r>
            <w:r>
              <w:rPr>
                <w:color w:val="000000" w:themeColor="text1"/>
              </w:rPr>
              <w:t xml:space="preserve">, </w:t>
            </w:r>
            <w:r w:rsidRPr="4913F4E6">
              <w:rPr>
                <w:color w:val="000000" w:themeColor="text1"/>
              </w:rPr>
              <w:t>PRE-0</w:t>
            </w:r>
            <w:r>
              <w:rPr>
                <w:color w:val="000000" w:themeColor="text1"/>
              </w:rPr>
              <w:t xml:space="preserve">2 </w:t>
            </w:r>
            <w:r w:rsidRPr="4913F4E6">
              <w:rPr>
                <w:color w:val="000000" w:themeColor="text1"/>
              </w:rPr>
              <w:t>is confirmed,</w:t>
            </w:r>
            <w:r>
              <w:rPr>
                <w:color w:val="000000" w:themeColor="text1"/>
              </w:rPr>
              <w:t xml:space="preserve"> the system display the Detail Diet</w:t>
            </w:r>
            <w:r w:rsidRPr="4913F4E6">
              <w:rPr>
                <w:color w:val="000000" w:themeColor="text1"/>
              </w:rPr>
              <w:t>.</w:t>
            </w:r>
          </w:p>
          <w:p w:rsidRPr="00AD19CD" w:rsidR="00816D70" w:rsidRDefault="00AD19CD" w14:paraId="2F2E68FF" w14:textId="5E4BCF10">
            <w:pPr>
              <w:pStyle w:val="ListParagraph"/>
              <w:numPr>
                <w:ilvl w:val="1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 w:rsidRPr="00AD19CD" w:rsidR="00816D70">
              <w:rPr>
                <w:color w:val="000000" w:themeColor="text1"/>
              </w:rPr>
              <w:t xml:space="preserve">If the user </w:t>
            </w:r>
            <w:r w:rsidRPr="00AD19CD" w:rsidR="00405C6B">
              <w:rPr>
                <w:color w:val="000000" w:themeColor="text1"/>
              </w:rPr>
              <w:t>has</w:t>
            </w:r>
            <w:r w:rsidRPr="00AD19CD">
              <w:rPr>
                <w:color w:val="000000" w:themeColor="text1"/>
              </w:rPr>
              <w:t xml:space="preserve"> their diet in database, the system will display user’s diet information</w:t>
            </w:r>
            <w:r w:rsidR="00FF6FA7">
              <w:rPr>
                <w:color w:val="000000" w:themeColor="text1"/>
              </w:rPr>
              <w:t xml:space="preserve"> in current day</w:t>
            </w:r>
            <w:r w:rsidRPr="00AD19CD">
              <w:rPr>
                <w:color w:val="000000" w:themeColor="text1"/>
              </w:rPr>
              <w:t>.</w:t>
            </w:r>
          </w:p>
          <w:p w:rsidRPr="00AD19CD" w:rsidR="00AD19CD" w:rsidRDefault="00AD19CD" w14:paraId="07D50381" w14:textId="47167C74">
            <w:pPr>
              <w:pStyle w:val="ListParagraph"/>
              <w:numPr>
                <w:ilvl w:val="1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00AD19CD">
              <w:rPr>
                <w:color w:val="000000" w:themeColor="text1"/>
              </w:rPr>
              <w:t xml:space="preserve">If the user </w:t>
            </w:r>
            <w:r w:rsidR="00405C6B">
              <w:rPr>
                <w:color w:val="000000" w:themeColor="text1"/>
              </w:rPr>
              <w:t>doesn’t</w:t>
            </w:r>
            <w:r>
              <w:rPr>
                <w:color w:val="000000" w:themeColor="text1"/>
              </w:rPr>
              <w:t xml:space="preserve"> have</w:t>
            </w:r>
            <w:r w:rsidRPr="00AD19CD">
              <w:rPr>
                <w:color w:val="000000" w:themeColor="text1"/>
              </w:rPr>
              <w:t xml:space="preserve"> their diet in database, the system will display </w:t>
            </w:r>
            <w:r>
              <w:rPr>
                <w:color w:val="000000" w:themeColor="text1"/>
              </w:rPr>
              <w:t>nothing</w:t>
            </w:r>
            <w:r w:rsidRPr="00AD19CD">
              <w:rPr>
                <w:color w:val="000000" w:themeColor="text1"/>
              </w:rPr>
              <w:t>.</w:t>
            </w:r>
          </w:p>
          <w:p w:rsidRPr="00AD19CD" w:rsidR="00816D70" w:rsidP="00AD19CD" w:rsidRDefault="00816D70" w14:paraId="227EC8F8" w14:textId="68902321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360"/>
              <w:jc w:val="left"/>
              <w:rPr>
                <w:color w:val="000000" w:themeColor="text1"/>
              </w:rPr>
            </w:pPr>
          </w:p>
          <w:p w:rsidRPr="00AD19CD" w:rsidR="00816D70" w:rsidRDefault="00816D70" w14:paraId="74F08CC2" w14:textId="2B484740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 w:rsidRPr="00AD19CD">
              <w:rPr>
                <w:color w:val="000000" w:themeColor="text1"/>
              </w:rPr>
              <w:t>If the user clicks onto the button “I want eat this”, then back to screen “My diet”.</w:t>
            </w:r>
          </w:p>
        </w:tc>
      </w:tr>
      <w:tr w:rsidR="00816D70" w:rsidTr="007C60BE" w14:paraId="628CB019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159FEC2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AD19CD" w:rsidP="00AD19CD" w:rsidRDefault="00AD19CD" w14:paraId="21FE2295" w14:textId="647D3ABD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 w:rsidR="00405C6B">
              <w:rPr>
                <w:b/>
                <w:color w:val="000000"/>
              </w:rPr>
              <w:t>6</w:t>
            </w:r>
            <w:r>
              <w:rPr>
                <w:b/>
                <w:color w:val="000000"/>
              </w:rPr>
              <w:t>.</w:t>
            </w:r>
            <w:r>
              <w:rPr>
                <w:b/>
                <w:color w:val="000000"/>
              </w:rPr>
              <w:t>1</w:t>
            </w:r>
            <w:r>
              <w:rPr>
                <w:b/>
                <w:color w:val="000000"/>
              </w:rPr>
              <w:t xml:space="preserve">. Go to “My </w:t>
            </w:r>
            <w:r>
              <w:rPr>
                <w:b/>
                <w:color w:val="000000"/>
              </w:rPr>
              <w:t>Profile</w:t>
            </w:r>
            <w:r>
              <w:rPr>
                <w:b/>
                <w:color w:val="000000"/>
              </w:rPr>
              <w:t>” screen.</w:t>
            </w:r>
          </w:p>
          <w:p w:rsidR="00AD19CD" w:rsidP="00AD19CD" w:rsidRDefault="00AD19CD" w14:paraId="410619B5" w14:textId="60DC61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.   </w:t>
            </w:r>
            <w:r w:rsidRPr="00AD19CD">
              <w:rPr>
                <w:color w:val="000000" w:themeColor="text1"/>
              </w:rPr>
              <w:t>After PRE-01</w:t>
            </w:r>
            <w:r>
              <w:rPr>
                <w:color w:val="000000" w:themeColor="text1"/>
              </w:rPr>
              <w:t xml:space="preserve"> </w:t>
            </w:r>
            <w:r w:rsidRPr="00AD19CD">
              <w:rPr>
                <w:color w:val="000000" w:themeColor="text1"/>
              </w:rPr>
              <w:t xml:space="preserve">is confirmed, the </w:t>
            </w:r>
            <w:r>
              <w:rPr>
                <w:color w:val="000000" w:themeColor="text1"/>
              </w:rPr>
              <w:t>user presses on “My Profile” screen</w:t>
            </w:r>
            <w:r w:rsidRPr="00AD19CD">
              <w:rPr>
                <w:color w:val="000000" w:themeColor="text1"/>
              </w:rPr>
              <w:t>.</w:t>
            </w:r>
          </w:p>
          <w:p w:rsidRPr="00AD19CD" w:rsidR="00AD19CD" w:rsidP="00AD19CD" w:rsidRDefault="00AD19CD" w14:paraId="4DFAAF3A" w14:textId="4A4A27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   The system will send user to “Personal Schedule Screen”</w:t>
            </w:r>
            <w:r w:rsidR="00FF6FA7">
              <w:rPr>
                <w:color w:val="000000" w:themeColor="text1"/>
              </w:rPr>
              <w:t xml:space="preserve">, which display </w:t>
            </w:r>
            <w:r w:rsidRPr="00AD19CD" w:rsidR="00FF6FA7">
              <w:rPr>
                <w:color w:val="000000" w:themeColor="text1"/>
              </w:rPr>
              <w:t>diet information</w:t>
            </w:r>
            <w:r w:rsidR="00FF6FA7">
              <w:rPr>
                <w:color w:val="000000" w:themeColor="text1"/>
              </w:rPr>
              <w:t xml:space="preserve"> in current day</w:t>
            </w:r>
            <w:r w:rsidR="00FF6FA7">
              <w:rPr>
                <w:color w:val="000000" w:themeColor="text1"/>
              </w:rPr>
              <w:t xml:space="preserve">. </w:t>
            </w:r>
          </w:p>
          <w:p w:rsidRPr="00A26984" w:rsidR="00816D70" w:rsidP="007C60BE" w:rsidRDefault="00816D70" w14:paraId="3333BAA9" w14:textId="77777777">
            <w:pPr>
              <w:spacing w:after="40"/>
              <w:rPr>
                <w:rFonts w:cs="Times"/>
              </w:rPr>
            </w:pPr>
          </w:p>
        </w:tc>
      </w:tr>
      <w:tr w:rsidR="00816D70" w:rsidTr="007C60BE" w14:paraId="0C908ED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4A4C8C9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75BA711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816D70" w:rsidTr="007C60BE" w14:paraId="0F4BA9B0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20C3A24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0C360432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816D70" w:rsidTr="007C60BE" w14:paraId="245482C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64B98F4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3DBA04B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816D70" w:rsidTr="007C60BE" w14:paraId="555FFD9A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5928F38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1312DAC9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816D70" w:rsidTr="007C60BE" w14:paraId="7DD0B76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5E90D9B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F63F82" w:rsidR="00816D70" w:rsidP="007C60BE" w:rsidRDefault="00816D70" w14:paraId="75FCC9A5" w14:textId="4DE27F07">
            <w:pPr>
              <w:spacing w:after="40"/>
            </w:pPr>
          </w:p>
        </w:tc>
      </w:tr>
      <w:tr w:rsidR="00816D70" w:rsidTr="007C60BE" w14:paraId="54637A4F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4B19AD6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816D70" w:rsidP="007C60BE" w:rsidRDefault="00816D70" w14:paraId="331F574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405C6B" w:rsidP="00405C6B" w:rsidRDefault="00405C6B" w14:paraId="28DD5A40" w14:textId="36F1505E">
      <w:pPr>
        <w:pStyle w:val="ImageTitle"/>
      </w:pPr>
      <w:r>
        <w:t xml:space="preserve">Table 2.2.5.4. </w:t>
      </w:r>
      <w:r>
        <w:t>View</w:t>
      </w:r>
      <w:r>
        <w:t xml:space="preserve"> diet</w:t>
      </w:r>
    </w:p>
    <w:p w:rsidR="00816D70" w:rsidP="00816D70" w:rsidRDefault="00816D70" w14:paraId="6AA3F8D6" w14:textId="77777777">
      <w:pPr>
        <w:pStyle w:val="ImageTitle"/>
        <w:jc w:val="both"/>
      </w:pPr>
    </w:p>
    <w:p w:rsidR="00405C6B" w:rsidP="00816D70" w:rsidRDefault="00405C6B" w14:paraId="7B734004" w14:textId="77777777">
      <w:pPr>
        <w:pStyle w:val="ImageTitle"/>
        <w:jc w:val="both"/>
      </w:pPr>
    </w:p>
    <w:p w:rsidR="00405C6B" w:rsidP="00405C6B" w:rsidRDefault="00405C6B" w14:paraId="0F6BC67A" w14:textId="1CB6FF6B">
      <w:pPr>
        <w:pStyle w:val="Heading4"/>
      </w:pPr>
      <w:bookmarkStart w:name="_Toc117808961" w:id="60"/>
      <w:r>
        <w:t>2.2.</w:t>
      </w:r>
      <w:r>
        <w:t>7</w:t>
      </w:r>
      <w:r>
        <w:t>. Feature “</w:t>
      </w:r>
      <w:r>
        <w:t>Manage</w:t>
      </w:r>
      <w:r>
        <w:t xml:space="preserve"> Food”</w:t>
      </w:r>
      <w:bookmarkEnd w:id="60"/>
    </w:p>
    <w:p w:rsidR="00405C6B" w:rsidP="00816D70" w:rsidRDefault="00405C6B" w14:paraId="37A47072" w14:textId="77777777">
      <w:pPr>
        <w:pStyle w:val="ImageTitle"/>
        <w:jc w:val="both"/>
      </w:pPr>
    </w:p>
    <w:p w:rsidR="00405C6B" w:rsidP="00816D70" w:rsidRDefault="00405C6B" w14:paraId="07250CDD" w14:textId="77777777">
      <w:pPr>
        <w:pStyle w:val="ImageTitle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1ED2B30" wp14:editId="35304376">
            <wp:extent cx="5737860" cy="74371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74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12500" w:rsidR="00405C6B" w:rsidP="00405C6B" w:rsidRDefault="00405C6B" w14:paraId="720BF95D" w14:textId="5EF077DB">
      <w:pPr>
        <w:pStyle w:val="ImageTitle"/>
      </w:pPr>
      <w:r>
        <w:rPr>
          <w:i w:val="0"/>
          <w:iCs w:val="0"/>
          <w:noProof/>
        </w:rPr>
        <w:tab/>
      </w:r>
      <w:r>
        <w:t>Figure 2.2.</w:t>
      </w:r>
      <w:r>
        <w:t>7</w:t>
      </w:r>
      <w:r>
        <w:t>. “Receive diet” use cases</w:t>
      </w:r>
    </w:p>
    <w:p w:rsidR="00405C6B" w:rsidP="00405C6B" w:rsidRDefault="00405C6B" w14:paraId="2F2215FC" w14:textId="506A4AB0">
      <w:pPr>
        <w:tabs>
          <w:tab w:val="left" w:pos="3864"/>
        </w:tabs>
        <w:rPr>
          <w:i/>
          <w:iCs/>
          <w:noProof/>
          <w:color w:val="222A35" w:themeColor="text2" w:themeShade="80"/>
          <w:sz w:val="20"/>
          <w:szCs w:val="16"/>
        </w:rPr>
      </w:pPr>
    </w:p>
    <w:p w:rsidRPr="00405C6B" w:rsidR="007C384A" w:rsidP="007C384A" w:rsidRDefault="007C384A" w14:paraId="64F01957" w14:textId="24C30EC2">
      <w:pPr>
        <w:pStyle w:val="Heading5"/>
      </w:pPr>
      <w:bookmarkStart w:name="_Toc117808962" w:id="61"/>
      <w:r>
        <w:t>2.2.</w:t>
      </w:r>
      <w:r>
        <w:t>7</w:t>
      </w:r>
      <w:r>
        <w:t>.</w:t>
      </w:r>
      <w:r>
        <w:t>1</w:t>
      </w:r>
      <w:r>
        <w:t xml:space="preserve">. </w:t>
      </w:r>
      <w:r w:rsidR="00334A5E">
        <w:t>Add</w:t>
      </w:r>
      <w:r>
        <w:t xml:space="preserve"> </w:t>
      </w:r>
      <w:r>
        <w:t>Food</w:t>
      </w:r>
      <w:bookmarkEnd w:id="61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55"/>
        <w:gridCol w:w="3150"/>
        <w:gridCol w:w="2424"/>
        <w:gridCol w:w="1536"/>
      </w:tblGrid>
      <w:tr w:rsidR="007C384A" w:rsidTr="007C60BE" w14:paraId="77EC106D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A091690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UC ID and Nam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79B38B18" w14:textId="16218B49">
            <w:pPr>
              <w:spacing w:after="40"/>
              <w:jc w:val="lef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UC-</w:t>
            </w:r>
            <w:r w:rsidR="00334A5E">
              <w:rPr>
                <w:rFonts w:cs="Times"/>
                <w:b/>
                <w:color w:val="000000"/>
                <w:szCs w:val="24"/>
              </w:rPr>
              <w:t>17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. Add </w:t>
            </w:r>
            <w:r w:rsidR="00334A5E">
              <w:rPr>
                <w:rFonts w:cs="Times"/>
                <w:b/>
                <w:color w:val="000000"/>
                <w:szCs w:val="24"/>
              </w:rPr>
              <w:t>Food</w:t>
            </w:r>
          </w:p>
        </w:tc>
      </w:tr>
      <w:tr w:rsidR="007C384A" w:rsidTr="007C60BE" w14:paraId="34E26F6B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363F176A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Created By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334A5E" w14:paraId="2D72140D" w14:textId="50D699B6">
            <w:pPr>
              <w:spacing w:after="40"/>
              <w:jc w:val="left"/>
              <w:rPr>
                <w:rFonts w:cs="Times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0C7808B3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73F26390" w14:textId="4861A06D">
            <w:pPr>
              <w:spacing w:after="40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10/</w:t>
            </w:r>
            <w:r w:rsidR="00334A5E">
              <w:rPr>
                <w:rFonts w:cs="Times"/>
                <w:color w:val="000000"/>
                <w:szCs w:val="24"/>
              </w:rPr>
              <w:t>13</w:t>
            </w:r>
            <w:r w:rsidRPr="00E04174">
              <w:rPr>
                <w:rFonts w:cs="Times"/>
                <w:color w:val="000000"/>
                <w:szCs w:val="24"/>
              </w:rPr>
              <w:t>/2021</w:t>
            </w:r>
          </w:p>
        </w:tc>
      </w:tr>
      <w:tr w:rsidR="007C384A" w:rsidTr="007C60BE" w14:paraId="5804E013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DD9291F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lastRenderedPageBreak/>
              <w:t>Primary Actor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E56FB3" w14:paraId="3F0B6E84" w14:textId="02426672">
            <w:pPr>
              <w:spacing w:after="40"/>
              <w:jc w:val="left"/>
              <w:rPr>
                <w:rFonts w:cs="Times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Nutritional Expert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349B994B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505495D5" w14:textId="77777777">
            <w:pPr>
              <w:spacing w:after="40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7C384A" w:rsidTr="007C60BE" w14:paraId="33D7CA1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4E150E9F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Description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18DEBBD0" w14:textId="0B3F288A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is allows the </w:t>
            </w:r>
            <w:r w:rsidR="00334A5E">
              <w:rPr>
                <w:rFonts w:cs="Times"/>
                <w:color w:val="000000"/>
                <w:szCs w:val="24"/>
              </w:rPr>
              <w:t xml:space="preserve">nutrition expert </w:t>
            </w:r>
            <w:r w:rsidRPr="00E04174">
              <w:rPr>
                <w:rFonts w:cs="Times"/>
                <w:color w:val="000000"/>
                <w:szCs w:val="24"/>
              </w:rPr>
              <w:t xml:space="preserve">to add a new </w:t>
            </w:r>
            <w:r w:rsidR="00334A5E">
              <w:rPr>
                <w:rFonts w:cs="Times"/>
                <w:color w:val="000000"/>
                <w:szCs w:val="24"/>
              </w:rPr>
              <w:t>food</w:t>
            </w:r>
            <w:r w:rsidRPr="00E04174">
              <w:rPr>
                <w:rFonts w:cs="Times"/>
                <w:color w:val="000000"/>
                <w:szCs w:val="24"/>
              </w:rPr>
              <w:t xml:space="preserve"> to the system.</w:t>
            </w:r>
          </w:p>
        </w:tc>
      </w:tr>
      <w:tr w:rsidR="007C384A" w:rsidTr="007C60BE" w14:paraId="0DCD770D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786FCE28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Trigger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7444C884" w14:textId="31B4E49D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 xml:space="preserve">TRIG-01. </w:t>
            </w:r>
            <w:r w:rsidRPr="00E04174">
              <w:rPr>
                <w:rFonts w:cs="Times"/>
                <w:color w:val="000000"/>
                <w:szCs w:val="24"/>
              </w:rPr>
              <w:t>The user presses on the “</w:t>
            </w:r>
            <w:r w:rsidR="00334A5E">
              <w:rPr>
                <w:rFonts w:cs="Times"/>
                <w:color w:val="000000"/>
                <w:szCs w:val="24"/>
              </w:rPr>
              <w:t>Add Food</w:t>
            </w:r>
            <w:r w:rsidRPr="00E04174">
              <w:rPr>
                <w:rFonts w:cs="Times"/>
                <w:color w:val="000000"/>
                <w:szCs w:val="24"/>
              </w:rPr>
              <w:t xml:space="preserve">” </w:t>
            </w:r>
            <w:r w:rsidR="00334A5E">
              <w:rPr>
                <w:rFonts w:cs="Times"/>
                <w:color w:val="000000"/>
                <w:szCs w:val="24"/>
              </w:rPr>
              <w:t>button</w:t>
            </w:r>
            <w:r w:rsidRPr="00E04174">
              <w:rPr>
                <w:rFonts w:cs="Times"/>
                <w:color w:val="000000"/>
                <w:szCs w:val="24"/>
              </w:rPr>
              <w:t xml:space="preserve"> in the</w:t>
            </w:r>
            <w:r w:rsidR="00334A5E">
              <w:rPr>
                <w:rFonts w:cs="Times"/>
                <w:color w:val="000000"/>
                <w:szCs w:val="24"/>
              </w:rPr>
              <w:t xml:space="preserve"> Food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7C384A" w:rsidTr="007C60BE" w14:paraId="4B46AD94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1E5CF462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Pre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F181217" w14:textId="35FAB4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PRE-01.</w:t>
            </w:r>
            <w:r w:rsidRPr="00E04174">
              <w:rPr>
                <w:rFonts w:cs="Times"/>
                <w:color w:val="000000"/>
                <w:szCs w:val="24"/>
              </w:rPr>
              <w:t xml:space="preserve"> The </w:t>
            </w:r>
            <w:r w:rsidR="00334A5E">
              <w:rPr>
                <w:rFonts w:cs="Times"/>
                <w:color w:val="000000"/>
                <w:szCs w:val="24"/>
              </w:rPr>
              <w:t>nutrition</w:t>
            </w:r>
            <w:r w:rsidRPr="00E04174">
              <w:rPr>
                <w:rFonts w:cs="Times"/>
                <w:color w:val="000000"/>
                <w:szCs w:val="24"/>
              </w:rPr>
              <w:t xml:space="preserve"> is logged in.</w:t>
            </w:r>
          </w:p>
          <w:p w:rsidRPr="00E04174" w:rsidR="007C384A" w:rsidP="007C60BE" w:rsidRDefault="007C384A" w14:paraId="097AE8EE" w14:textId="6883E660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 xml:space="preserve">PRE-02. </w:t>
            </w:r>
            <w:r w:rsidRPr="00E04174">
              <w:rPr>
                <w:rFonts w:cs="Times"/>
                <w:color w:val="000000"/>
                <w:szCs w:val="24"/>
              </w:rPr>
              <w:t xml:space="preserve">The user is in the </w:t>
            </w:r>
            <w:r w:rsidR="00334A5E">
              <w:rPr>
                <w:rFonts w:cs="Times"/>
                <w:color w:val="000000"/>
                <w:szCs w:val="24"/>
              </w:rPr>
              <w:t>Food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7C384A" w:rsidTr="007C60BE" w14:paraId="6FC4E68A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717DECAA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Post-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06ED372A" w14:textId="7A7D4D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POST-01</w:t>
            </w:r>
            <w:r w:rsidRPr="00E04174">
              <w:rPr>
                <w:rFonts w:cs="Times"/>
                <w:color w:val="000000"/>
                <w:szCs w:val="24"/>
              </w:rPr>
              <w:t xml:space="preserve">. The </w:t>
            </w:r>
            <w:r w:rsidR="00334A5E">
              <w:rPr>
                <w:rFonts w:cs="Times"/>
                <w:color w:val="000000"/>
                <w:szCs w:val="24"/>
              </w:rPr>
              <w:t>Food’s information</w:t>
            </w:r>
            <w:r w:rsidRPr="00E04174">
              <w:rPr>
                <w:rFonts w:cs="Times"/>
                <w:color w:val="000000"/>
                <w:szCs w:val="24"/>
              </w:rPr>
              <w:t xml:space="preserve"> is created in a database.</w:t>
            </w:r>
          </w:p>
          <w:p w:rsidRPr="00E04174" w:rsidR="007C384A" w:rsidP="007C60BE" w:rsidRDefault="007C384A" w14:paraId="5569EE0B" w14:textId="7E018A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POST</w:t>
            </w:r>
            <w:r w:rsidRPr="00E04174">
              <w:rPr>
                <w:rFonts w:cs="Times"/>
                <w:color w:val="000000"/>
                <w:szCs w:val="24"/>
              </w:rPr>
              <w:t>-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02. </w:t>
            </w:r>
            <w:r w:rsidRPr="00E04174">
              <w:rPr>
                <w:rFonts w:cs="Times"/>
                <w:color w:val="000000"/>
                <w:szCs w:val="24"/>
              </w:rPr>
              <w:t xml:space="preserve">The </w:t>
            </w:r>
            <w:r w:rsidR="00334A5E">
              <w:rPr>
                <w:rFonts w:cs="Times"/>
                <w:color w:val="000000"/>
                <w:szCs w:val="24"/>
              </w:rPr>
              <w:t>Food’s</w:t>
            </w:r>
            <w:r w:rsidRPr="00E04174">
              <w:rPr>
                <w:rFonts w:cs="Times"/>
                <w:color w:val="000000"/>
                <w:szCs w:val="24"/>
              </w:rPr>
              <w:t xml:space="preserve"> </w:t>
            </w:r>
            <w:r w:rsidR="00334A5E">
              <w:rPr>
                <w:rFonts w:cs="Times"/>
                <w:color w:val="000000"/>
                <w:szCs w:val="24"/>
              </w:rPr>
              <w:t>information</w:t>
            </w:r>
            <w:r w:rsidRPr="00E04174">
              <w:rPr>
                <w:rFonts w:cs="Times"/>
                <w:color w:val="000000"/>
                <w:szCs w:val="24"/>
              </w:rPr>
              <w:t xml:space="preserve"> created will be </w:t>
            </w:r>
            <w:r w:rsidRPr="00E04174">
              <w:rPr>
                <w:rFonts w:cs="Times"/>
                <w:szCs w:val="24"/>
              </w:rPr>
              <w:t>displayed</w:t>
            </w:r>
            <w:r w:rsidRPr="00E04174">
              <w:rPr>
                <w:rFonts w:cs="Times"/>
                <w:color w:val="000000"/>
                <w:szCs w:val="24"/>
              </w:rPr>
              <w:t xml:space="preserve"> as a </w:t>
            </w:r>
            <w:r w:rsidR="00334A5E">
              <w:rPr>
                <w:rFonts w:cs="Times"/>
                <w:color w:val="000000"/>
                <w:szCs w:val="24"/>
              </w:rPr>
              <w:t xml:space="preserve">product </w:t>
            </w:r>
            <w:r w:rsidRPr="00E04174">
              <w:rPr>
                <w:rFonts w:cs="Times"/>
                <w:color w:val="000000"/>
                <w:szCs w:val="24"/>
              </w:rPr>
              <w:t>card in the</w:t>
            </w:r>
            <w:r w:rsidR="00334A5E">
              <w:rPr>
                <w:rFonts w:cs="Times"/>
                <w:color w:val="000000"/>
                <w:szCs w:val="24"/>
              </w:rPr>
              <w:t xml:space="preserve"> </w:t>
            </w:r>
            <w:r w:rsidR="00334A5E">
              <w:rPr>
                <w:rFonts w:cs="Times"/>
                <w:color w:val="000000"/>
                <w:szCs w:val="24"/>
              </w:rPr>
              <w:t>Food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Pr="00E04174" w:rsidR="007C384A" w:rsidP="007C60BE" w:rsidRDefault="007C384A" w14:paraId="5BDE0724" w14:textId="1C199A58">
            <w:pPr>
              <w:spacing w:after="40"/>
              <w:jc w:val="left"/>
              <w:rPr>
                <w:rFonts w:cs="Times"/>
                <w:szCs w:val="24"/>
              </w:rPr>
            </w:pPr>
          </w:p>
        </w:tc>
      </w:tr>
      <w:tr w:rsidR="007C384A" w:rsidTr="007C60BE" w14:paraId="54304072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FCD1CA3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Normal Flow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334A5E" w14:paraId="2AD0979F" w14:textId="51DB95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 xml:space="preserve">7.0.1. Add new </w:t>
            </w:r>
            <w:r>
              <w:rPr>
                <w:rFonts w:cs="Times"/>
                <w:b/>
                <w:color w:val="000000"/>
                <w:szCs w:val="24"/>
              </w:rPr>
              <w:t>food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> </w:t>
            </w:r>
          </w:p>
          <w:p w:rsidRPr="00E04174" w:rsidR="007C384A" w:rsidRDefault="007C384A" w14:paraId="1F5572B9" w14:textId="4055D24D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fter PRE-01, PRE-02 are confirmed, the user presses on the “</w:t>
            </w:r>
            <w:r w:rsidR="00111807">
              <w:rPr>
                <w:rFonts w:cs="Times"/>
                <w:color w:val="000000"/>
                <w:szCs w:val="24"/>
              </w:rPr>
              <w:t>Add food</w:t>
            </w:r>
            <w:r w:rsidRPr="00E04174">
              <w:rPr>
                <w:rFonts w:cs="Times"/>
                <w:color w:val="000000"/>
                <w:szCs w:val="24"/>
              </w:rPr>
              <w:t xml:space="preserve">” </w:t>
            </w:r>
            <w:r w:rsidR="00111807">
              <w:rPr>
                <w:rFonts w:cs="Times"/>
                <w:color w:val="000000"/>
                <w:szCs w:val="24"/>
              </w:rPr>
              <w:t>button</w:t>
            </w:r>
            <w:r w:rsidRPr="00E04174">
              <w:rPr>
                <w:rFonts w:cs="Times"/>
                <w:color w:val="000000"/>
                <w:szCs w:val="24"/>
              </w:rPr>
              <w:t xml:space="preserve"> on the screen.</w:t>
            </w:r>
          </w:p>
          <w:p w:rsidRPr="00E04174" w:rsidR="007C384A" w:rsidRDefault="007C384A" w14:paraId="2C1EF362" w14:textId="203A31E9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e system redirects the user to the </w:t>
            </w:r>
            <w:r w:rsidR="00111807">
              <w:rPr>
                <w:rFonts w:cs="Times"/>
                <w:color w:val="000000"/>
                <w:szCs w:val="24"/>
              </w:rPr>
              <w:t xml:space="preserve">Adding Food </w:t>
            </w:r>
            <w:r w:rsidRPr="00E04174">
              <w:rPr>
                <w:rFonts w:cs="Times"/>
                <w:color w:val="000000"/>
                <w:szCs w:val="24"/>
              </w:rPr>
              <w:t>Screen, displays the following:</w:t>
            </w:r>
          </w:p>
          <w:p w:rsidRPr="00E04174" w:rsidR="007C384A" w:rsidRDefault="007C384A" w14:paraId="3A6BB7B7" w14:textId="05EB374B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section to upload images of the </w:t>
            </w:r>
            <w:r w:rsidR="00111807">
              <w:rPr>
                <w:rFonts w:cs="Times"/>
                <w:color w:val="000000"/>
                <w:szCs w:val="24"/>
              </w:rPr>
              <w:t>food.</w:t>
            </w:r>
          </w:p>
          <w:p w:rsidRPr="00111807" w:rsidR="007C384A" w:rsidRDefault="007C384A" w14:paraId="6240FA35" w14:textId="613DBAEA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field to input the </w:t>
            </w:r>
            <w:r w:rsidR="00111807">
              <w:rPr>
                <w:rFonts w:cs="Times"/>
                <w:color w:val="000000"/>
                <w:szCs w:val="24"/>
              </w:rPr>
              <w:t>food</w:t>
            </w:r>
            <w:r w:rsidRPr="00E04174">
              <w:rPr>
                <w:rFonts w:cs="Times"/>
                <w:color w:val="000000"/>
                <w:szCs w:val="24"/>
              </w:rPr>
              <w:t xml:space="preserve"> name.</w:t>
            </w:r>
          </w:p>
          <w:p w:rsidR="007C384A" w:rsidRDefault="00111807" w14:paraId="71CB9F0A" w14:textId="5FD774BB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A required combo box to input meal type.</w:t>
            </w:r>
          </w:p>
          <w:p w:rsidRPr="00E34761" w:rsidR="00E34761" w:rsidRDefault="00E34761" w14:paraId="67A61946" w14:textId="337903F8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 xml:space="preserve">A required combo box to input </w:t>
            </w:r>
            <w:r>
              <w:rPr>
                <w:rFonts w:cs="Times"/>
                <w:color w:val="000000"/>
                <w:szCs w:val="24"/>
              </w:rPr>
              <w:t>season</w:t>
            </w:r>
            <w:r w:rsidR="008E0892">
              <w:rPr>
                <w:rFonts w:cs="Times"/>
                <w:color w:val="000000"/>
                <w:szCs w:val="24"/>
              </w:rPr>
              <w:t>al</w:t>
            </w:r>
            <w:r>
              <w:rPr>
                <w:rFonts w:cs="Times"/>
                <w:color w:val="000000"/>
                <w:szCs w:val="24"/>
              </w:rPr>
              <w:t xml:space="preserve"> type.</w:t>
            </w:r>
          </w:p>
          <w:p w:rsidRPr="00E04174" w:rsidR="007C384A" w:rsidRDefault="007C384A" w14:paraId="2BA13008" w14:textId="49CCF4BF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ext area labelled “</w:t>
            </w:r>
            <w:r w:rsidR="00111807">
              <w:rPr>
                <w:rFonts w:cs="Times"/>
                <w:color w:val="000000"/>
                <w:szCs w:val="24"/>
              </w:rPr>
              <w:t>Recipe</w:t>
            </w:r>
            <w:r w:rsidRPr="00E04174">
              <w:rPr>
                <w:rFonts w:cs="Times"/>
                <w:color w:val="000000"/>
                <w:szCs w:val="24"/>
              </w:rPr>
              <w:t>” to input</w:t>
            </w:r>
            <w:r w:rsidR="00111807">
              <w:rPr>
                <w:rFonts w:cs="Times"/>
                <w:color w:val="000000"/>
                <w:szCs w:val="24"/>
              </w:rPr>
              <w:t xml:space="preserve"> how to cook this food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Pr="00E04174" w:rsidR="007C384A" w:rsidRDefault="007C384A" w14:paraId="61BC5DE0" w14:textId="2867ED2E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</w:t>
            </w:r>
            <w:r w:rsidR="0033503A">
              <w:rPr>
                <w:rFonts w:cs="Times"/>
                <w:color w:val="000000"/>
                <w:szCs w:val="24"/>
              </w:rPr>
              <w:t xml:space="preserve"> “adding” icon with list box to add the ingredients. </w:t>
            </w:r>
            <w:r w:rsidRPr="00E04174">
              <w:rPr>
                <w:rFonts w:cs="Times"/>
                <w:color w:val="000000"/>
                <w:szCs w:val="24"/>
              </w:rPr>
              <w:t xml:space="preserve"> </w:t>
            </w:r>
          </w:p>
          <w:p w:rsidRPr="00E04174" w:rsidR="007C384A" w:rsidRDefault="007C384A" w14:paraId="126A3258" w14:textId="7C4181C2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area </w:t>
            </w:r>
            <w:r w:rsidR="0033503A">
              <w:rPr>
                <w:rFonts w:cs="Times"/>
                <w:color w:val="000000"/>
                <w:szCs w:val="24"/>
              </w:rPr>
              <w:t>to input food descriptio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7C384A" w:rsidRDefault="007C384A" w14:paraId="0F1A16E4" w14:textId="380F5FE4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 w:rsidR="0033503A">
              <w:rPr>
                <w:rFonts w:cs="Times"/>
                <w:color w:val="000000"/>
                <w:szCs w:val="24"/>
              </w:rPr>
              <w:t>ext field to input food’s calories value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33503A" w:rsidRDefault="0033503A" w14:paraId="7E5EFB41" w14:textId="32808E62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food’s </w:t>
            </w:r>
            <w:r>
              <w:rPr>
                <w:rFonts w:cs="Times"/>
                <w:color w:val="000000"/>
                <w:szCs w:val="24"/>
              </w:rPr>
              <w:t>fat value.</w:t>
            </w:r>
          </w:p>
          <w:p w:rsidR="0033503A" w:rsidRDefault="0033503A" w14:paraId="08E31002" w14:textId="051344C3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food’s </w:t>
            </w:r>
            <w:r>
              <w:rPr>
                <w:rFonts w:cs="Times"/>
                <w:color w:val="000000"/>
                <w:szCs w:val="24"/>
              </w:rPr>
              <w:t>carb value.</w:t>
            </w:r>
          </w:p>
          <w:p w:rsidRPr="00E04174" w:rsidR="0033503A" w:rsidRDefault="0033503A" w14:paraId="4F41A03E" w14:textId="6038F023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food’s </w:t>
            </w:r>
            <w:r>
              <w:rPr>
                <w:rFonts w:cs="Times"/>
                <w:color w:val="000000"/>
                <w:szCs w:val="24"/>
              </w:rPr>
              <w:t>protein value.</w:t>
            </w:r>
          </w:p>
          <w:p w:rsidRPr="00E04174" w:rsidR="007C384A" w:rsidRDefault="007C384A" w14:paraId="75EC639A" w14:textId="6EBBC04D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The user fills in required fields and presses the “</w:t>
            </w:r>
            <w:r w:rsidR="0033503A">
              <w:rPr>
                <w:rFonts w:cs="Times"/>
                <w:color w:val="000000"/>
                <w:szCs w:val="24"/>
              </w:rPr>
              <w:t>Save</w:t>
            </w:r>
            <w:r w:rsidRPr="00E04174">
              <w:rPr>
                <w:rFonts w:cs="Times"/>
                <w:color w:val="000000"/>
                <w:szCs w:val="24"/>
              </w:rPr>
              <w:t>” button to save the information.</w:t>
            </w:r>
          </w:p>
          <w:p w:rsidRPr="00E04174" w:rsidR="007C384A" w:rsidRDefault="007C384A" w14:paraId="30279DEC" w14:textId="33CB7443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e system redirects the </w:t>
            </w:r>
            <w:r w:rsidR="0033503A"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back to the</w:t>
            </w:r>
            <w:r w:rsidR="0033503A">
              <w:rPr>
                <w:rFonts w:cs="Times"/>
                <w:color w:val="000000"/>
                <w:szCs w:val="24"/>
              </w:rPr>
              <w:t xml:space="preserve"> </w:t>
            </w:r>
            <w:r w:rsidR="0033503A">
              <w:rPr>
                <w:rFonts w:cs="Times"/>
                <w:color w:val="000000"/>
                <w:szCs w:val="24"/>
              </w:rPr>
              <w:t>Food List Screen</w:t>
            </w:r>
            <w:r w:rsidRPr="00E04174">
              <w:rPr>
                <w:rFonts w:cs="Times"/>
                <w:color w:val="000000"/>
                <w:szCs w:val="24"/>
              </w:rPr>
              <w:t xml:space="preserve">, accepts new information in the form, </w:t>
            </w:r>
            <w:r w:rsidRPr="00E04174">
              <w:rPr>
                <w:rFonts w:cs="Times"/>
                <w:szCs w:val="24"/>
              </w:rPr>
              <w:t>creates a new</w:t>
            </w:r>
            <w:r w:rsidRPr="00E04174">
              <w:rPr>
                <w:rFonts w:cs="Times"/>
                <w:color w:val="000000"/>
                <w:szCs w:val="24"/>
              </w:rPr>
              <w:t xml:space="preserve"> f</w:t>
            </w:r>
            <w:r w:rsidR="0033503A">
              <w:rPr>
                <w:rFonts w:cs="Times"/>
                <w:color w:val="000000"/>
                <w:szCs w:val="24"/>
              </w:rPr>
              <w:t>ood</w:t>
            </w:r>
            <w:r w:rsidRPr="00E04174">
              <w:rPr>
                <w:rFonts w:cs="Times"/>
                <w:color w:val="000000"/>
                <w:szCs w:val="24"/>
              </w:rPr>
              <w:t>, and displays pop-up message (MS</w:t>
            </w:r>
            <w:r w:rsidR="0033503A">
              <w:rPr>
                <w:rFonts w:cs="Times"/>
                <w:color w:val="000000"/>
                <w:szCs w:val="24"/>
              </w:rPr>
              <w:t>G</w:t>
            </w:r>
            <w:r w:rsidR="00E34761">
              <w:rPr>
                <w:rFonts w:cs="Times"/>
                <w:color w:val="000000"/>
                <w:szCs w:val="24"/>
              </w:rPr>
              <w:t>16</w:t>
            </w:r>
            <w:r w:rsidRPr="00E04174">
              <w:rPr>
                <w:rFonts w:cs="Times"/>
                <w:color w:val="000000"/>
                <w:szCs w:val="24"/>
              </w:rPr>
              <w:t>).</w:t>
            </w:r>
          </w:p>
          <w:p w:rsidRPr="00E04174" w:rsidR="007C384A" w:rsidP="007C60BE" w:rsidRDefault="007C384A" w14:paraId="7AE23C4D" w14:textId="17898A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The user presses on the “</w:t>
            </w:r>
            <w:r w:rsidR="00E34761">
              <w:rPr>
                <w:rFonts w:cs="Times"/>
                <w:color w:val="000000"/>
                <w:szCs w:val="24"/>
              </w:rPr>
              <w:t>Confirm</w:t>
            </w:r>
            <w:r w:rsidRPr="00E04174">
              <w:rPr>
                <w:rFonts w:cs="Times"/>
                <w:color w:val="000000"/>
                <w:szCs w:val="24"/>
              </w:rPr>
              <w:t>” button in the pop-up message to be redirected back to the</w:t>
            </w:r>
            <w:r w:rsidR="00E34761">
              <w:rPr>
                <w:rFonts w:cs="Times"/>
                <w:color w:val="000000"/>
                <w:szCs w:val="24"/>
              </w:rPr>
              <w:t xml:space="preserve"> </w:t>
            </w:r>
            <w:r w:rsidR="00E34761">
              <w:rPr>
                <w:rFonts w:cs="Times"/>
                <w:color w:val="000000"/>
                <w:szCs w:val="24"/>
              </w:rPr>
              <w:t>Food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7C384A" w:rsidTr="007C60BE" w14:paraId="135CA192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5A25339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Alternative Flow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0395AC8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7C384A" w:rsidTr="007C60BE" w14:paraId="4AAB1ACE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3AF1BA1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Exce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B075BE" w14:paraId="4FC3D52A" w14:textId="18E02B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>7.0.E1. Leaving the required field blank</w:t>
            </w:r>
          </w:p>
          <w:p w:rsidRPr="00E04174" w:rsidR="007C384A" w:rsidP="007C60BE" w:rsidRDefault="007C384A" w14:paraId="26D598C1" w14:textId="504263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In step 4, the </w:t>
            </w:r>
            <w:r w:rsidR="00E34761"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leaves required fields blank.</w:t>
            </w:r>
          </w:p>
          <w:p w:rsidRPr="00E04174" w:rsidR="007C384A" w:rsidP="007C60BE" w:rsidRDefault="007C384A" w14:paraId="6B51FE8D" w14:textId="2310CC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2. The system rejects the </w:t>
            </w:r>
            <w:r w:rsidR="00E34761"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>’s attempt, displays error messages (MSG02).</w:t>
            </w:r>
          </w:p>
          <w:p w:rsidRPr="00E04174" w:rsidR="007C384A" w:rsidP="007C60BE" w:rsidRDefault="00B075BE" w14:paraId="6C523B9E" w14:textId="7D49F2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b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>7.0.E</w:t>
            </w:r>
            <w:r w:rsidR="00296BFE">
              <w:rPr>
                <w:rFonts w:cs="Times"/>
                <w:b/>
                <w:color w:val="000000"/>
                <w:szCs w:val="24"/>
              </w:rPr>
              <w:t>2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 xml:space="preserve">. The </w:t>
            </w:r>
            <w:r w:rsidR="00296BFE">
              <w:rPr>
                <w:rFonts w:cs="Times"/>
                <w:b/>
                <w:color w:val="000000"/>
                <w:szCs w:val="24"/>
              </w:rPr>
              <w:t>nutrition expert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 xml:space="preserve"> does not select the </w:t>
            </w:r>
            <w:r w:rsidR="00296BFE">
              <w:rPr>
                <w:rFonts w:cs="Times"/>
                <w:b/>
                <w:color w:val="000000"/>
                <w:szCs w:val="24"/>
              </w:rPr>
              <w:t>value in combo box</w:t>
            </w:r>
          </w:p>
          <w:p w:rsidRPr="00E04174" w:rsidR="007C384A" w:rsidP="007C60BE" w:rsidRDefault="007C384A" w14:paraId="29C60992" w14:textId="2BBAB4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The </w:t>
            </w:r>
            <w:r w:rsidR="00296BFE"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does not </w:t>
            </w:r>
            <w:r w:rsidRPr="00E04174">
              <w:rPr>
                <w:rFonts w:cs="Times"/>
                <w:szCs w:val="24"/>
              </w:rPr>
              <w:t xml:space="preserve">select the </w:t>
            </w:r>
            <w:r w:rsidR="00E56FB3">
              <w:rPr>
                <w:rFonts w:cs="Times"/>
                <w:szCs w:val="24"/>
              </w:rPr>
              <w:t xml:space="preserve">meal type and season </w:t>
            </w:r>
            <w:r w:rsidRPr="00E04174">
              <w:rPr>
                <w:rFonts w:cs="Times"/>
                <w:color w:val="000000"/>
                <w:szCs w:val="24"/>
              </w:rPr>
              <w:t>before pressing the “</w:t>
            </w:r>
            <w:r w:rsidR="00E56FB3">
              <w:rPr>
                <w:rFonts w:cs="Times"/>
                <w:color w:val="000000"/>
                <w:szCs w:val="24"/>
              </w:rPr>
              <w:t>Save</w:t>
            </w:r>
            <w:r w:rsidRPr="00E04174">
              <w:rPr>
                <w:rFonts w:cs="Times"/>
                <w:color w:val="000000"/>
                <w:szCs w:val="24"/>
              </w:rPr>
              <w:t>” button.</w:t>
            </w:r>
          </w:p>
          <w:p w:rsidRPr="00E04174" w:rsidR="007C384A" w:rsidP="007C60BE" w:rsidRDefault="007C384A" w14:paraId="2D69F28B" w14:textId="79C2B7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2. The system rejects the </w:t>
            </w:r>
            <w:r w:rsidR="00E56FB3"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>’s attempt, displays an error pop-up message (MSG</w:t>
            </w:r>
            <w:r w:rsidR="00E56FB3">
              <w:rPr>
                <w:rFonts w:cs="Times"/>
                <w:color w:val="000000"/>
                <w:szCs w:val="24"/>
              </w:rPr>
              <w:t>17</w:t>
            </w:r>
            <w:r w:rsidRPr="00E04174">
              <w:rPr>
                <w:rFonts w:cs="Times"/>
                <w:color w:val="000000"/>
                <w:szCs w:val="24"/>
              </w:rPr>
              <w:t>).</w:t>
            </w:r>
          </w:p>
          <w:p w:rsidRPr="00E04174" w:rsidR="007C384A" w:rsidP="007C60BE" w:rsidRDefault="00B075BE" w14:paraId="12325DA1" w14:textId="1708C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>7.0.E</w:t>
            </w:r>
            <w:r>
              <w:rPr>
                <w:rFonts w:cs="Times"/>
                <w:b/>
                <w:color w:val="000000"/>
                <w:szCs w:val="24"/>
              </w:rPr>
              <w:t>3</w:t>
            </w:r>
            <w:r w:rsidRPr="00E04174" w:rsidR="007C384A">
              <w:rPr>
                <w:rFonts w:cs="Times"/>
                <w:b/>
                <w:color w:val="000000"/>
                <w:szCs w:val="24"/>
              </w:rPr>
              <w:t xml:space="preserve">. The system failed to create new </w:t>
            </w:r>
            <w:r w:rsidR="00E56FB3">
              <w:rPr>
                <w:rFonts w:cs="Times"/>
                <w:b/>
                <w:color w:val="000000"/>
                <w:szCs w:val="24"/>
              </w:rPr>
              <w:t>food information</w:t>
            </w:r>
          </w:p>
          <w:p w:rsidRPr="00E04174" w:rsidR="007C384A" w:rsidP="007C60BE" w:rsidRDefault="007C384A" w14:paraId="313EA0C9" w14:textId="383A078B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lastRenderedPageBreak/>
              <w:t xml:space="preserve">1. The system </w:t>
            </w:r>
            <w:r w:rsidRPr="00E04174">
              <w:rPr>
                <w:rFonts w:cs="Times"/>
                <w:szCs w:val="24"/>
              </w:rPr>
              <w:t>displays an error</w:t>
            </w:r>
            <w:r w:rsidRPr="00E04174">
              <w:rPr>
                <w:rFonts w:cs="Times"/>
                <w:color w:val="000000"/>
                <w:szCs w:val="24"/>
              </w:rPr>
              <w:t xml:space="preserve"> pop-up message. (</w:t>
            </w:r>
            <w:r w:rsidRPr="00E04174">
              <w:rPr>
                <w:rFonts w:eastAsia="Arial" w:cs="Times"/>
                <w:color w:val="000000"/>
                <w:szCs w:val="24"/>
                <w:highlight w:val="white"/>
              </w:rPr>
              <w:t>MSG</w:t>
            </w:r>
            <w:r w:rsidR="00E56FB3">
              <w:rPr>
                <w:rFonts w:eastAsia="Arial" w:cs="Times"/>
                <w:color w:val="000000"/>
                <w:szCs w:val="24"/>
              </w:rPr>
              <w:t>17</w:t>
            </w:r>
            <w:r w:rsidRPr="00E04174">
              <w:rPr>
                <w:rFonts w:cs="Times"/>
                <w:color w:val="000000"/>
                <w:szCs w:val="24"/>
              </w:rPr>
              <w:t>)</w:t>
            </w:r>
          </w:p>
        </w:tc>
      </w:tr>
      <w:tr w:rsidR="007C384A" w:rsidTr="007C60BE" w14:paraId="1A04BD2C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21303E3C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lastRenderedPageBreak/>
              <w:t>Priority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52D03EC4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High</w:t>
            </w:r>
          </w:p>
        </w:tc>
      </w:tr>
      <w:tr w:rsidR="007C384A" w:rsidTr="007C60BE" w14:paraId="3522B9BF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42D9FDE7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Frequency of Us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E56FB3" w14:paraId="3FEE543F" w14:textId="51D9B832">
            <w:pPr>
              <w:spacing w:after="40"/>
              <w:jc w:val="left"/>
              <w:rPr>
                <w:rFonts w:cs="Times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Low</w:t>
            </w:r>
          </w:p>
        </w:tc>
      </w:tr>
      <w:tr w:rsidR="007C384A" w:rsidTr="007C60BE" w14:paraId="1132DC76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103CAB75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Business Rule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8152D8" w:rsidR="007C384A" w:rsidP="007C60BE" w:rsidRDefault="00B075BE" w14:paraId="028A5D88" w14:textId="298D56DD">
            <w:pPr>
              <w:spacing w:after="40"/>
              <w:jc w:val="left"/>
              <w:rPr>
                <w:rFonts w:cs="Times"/>
                <w:szCs w:val="24"/>
                <w:lang w:val="vi-VN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7C384A" w:rsidTr="007C60BE" w14:paraId="6AEE8E4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67405B3B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Other Information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2AF8D867" w14:textId="4C8B50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If the </w:t>
            </w:r>
            <w:r w:rsidR="00E56FB3">
              <w:rPr>
                <w:rFonts w:cs="Times"/>
                <w:color w:val="000000"/>
                <w:szCs w:val="24"/>
              </w:rPr>
              <w:t xml:space="preserve">Food List </w:t>
            </w:r>
            <w:r w:rsidR="00E56FB3">
              <w:rPr>
                <w:rFonts w:cs="Times"/>
                <w:color w:val="000000"/>
                <w:szCs w:val="24"/>
              </w:rPr>
              <w:t>Screen</w:t>
            </w:r>
            <w:r w:rsidRPr="00E04174" w:rsidR="00E56FB3">
              <w:rPr>
                <w:rFonts w:cs="Times"/>
                <w:color w:val="000000"/>
                <w:szCs w:val="24"/>
              </w:rPr>
              <w:t xml:space="preserve"> </w:t>
            </w:r>
            <w:r w:rsidR="00E56FB3">
              <w:rPr>
                <w:rFonts w:cs="Times"/>
                <w:color w:val="000000"/>
                <w:szCs w:val="24"/>
              </w:rPr>
              <w:t>does</w:t>
            </w:r>
            <w:r w:rsidRPr="00E04174">
              <w:rPr>
                <w:rFonts w:cs="Times"/>
                <w:color w:val="000000"/>
                <w:szCs w:val="24"/>
              </w:rPr>
              <w:t xml:space="preserve"> not have any </w:t>
            </w:r>
            <w:r w:rsidR="00E56FB3">
              <w:rPr>
                <w:rFonts w:cs="Times"/>
                <w:color w:val="000000"/>
                <w:szCs w:val="24"/>
              </w:rPr>
              <w:t>food values</w:t>
            </w:r>
            <w:r w:rsidRPr="00E04174">
              <w:rPr>
                <w:rFonts w:cs="Times"/>
                <w:color w:val="000000"/>
                <w:szCs w:val="24"/>
              </w:rPr>
              <w:t>, the system shows the “</w:t>
            </w:r>
            <w:r w:rsidR="00E56FB3">
              <w:rPr>
                <w:rFonts w:cs="Times"/>
                <w:color w:val="000000"/>
                <w:szCs w:val="24"/>
              </w:rPr>
              <w:t>Add Food</w:t>
            </w:r>
            <w:r w:rsidRPr="00E04174">
              <w:rPr>
                <w:rFonts w:cs="Times"/>
                <w:color w:val="000000"/>
                <w:szCs w:val="24"/>
              </w:rPr>
              <w:t>” button in the middle of the screen.</w:t>
            </w:r>
          </w:p>
          <w:p w:rsidRPr="00E56FB3" w:rsidR="007C384A" w:rsidP="00E56FB3" w:rsidRDefault="007C384A" w14:paraId="3FE262A1" w14:textId="64E4C7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2. The maximum number of images the user can upload within the f</w:t>
            </w:r>
            <w:r w:rsidR="008E71F9">
              <w:rPr>
                <w:rFonts w:cs="Times"/>
                <w:color w:val="000000"/>
                <w:szCs w:val="24"/>
              </w:rPr>
              <w:t>ood</w:t>
            </w:r>
            <w:r w:rsidRPr="00E04174">
              <w:rPr>
                <w:rFonts w:cs="Times"/>
                <w:color w:val="000000"/>
                <w:szCs w:val="24"/>
              </w:rPr>
              <w:t xml:space="preserve"> profile is </w:t>
            </w:r>
            <w:r w:rsidR="00E56FB3">
              <w:rPr>
                <w:rFonts w:cs="Times"/>
                <w:color w:val="000000"/>
                <w:szCs w:val="24"/>
              </w:rPr>
              <w:t>1</w:t>
            </w:r>
            <w:r w:rsidRPr="00E04174">
              <w:rPr>
                <w:rFonts w:cs="Times"/>
                <w:color w:val="000000"/>
                <w:szCs w:val="24"/>
              </w:rPr>
              <w:t xml:space="preserve"> image.</w:t>
            </w:r>
          </w:p>
        </w:tc>
      </w:tr>
      <w:tr w:rsidR="007C384A" w:rsidTr="007C60BE" w14:paraId="76D140AF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5CD456A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Assum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7C384A" w:rsidP="007C60BE" w:rsidRDefault="007C384A" w14:paraId="590D85C2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</w:tbl>
    <w:p w:rsidR="007C384A" w:rsidP="007C384A" w:rsidRDefault="007C384A" w14:paraId="54AB7847" w14:textId="255E9835">
      <w:pPr>
        <w:pStyle w:val="ImageTitle"/>
      </w:pPr>
      <w:r>
        <w:t xml:space="preserve">Table 2.2.9.1. Add </w:t>
      </w:r>
      <w:r w:rsidR="00E56FB3">
        <w:t>Food</w:t>
      </w:r>
    </w:p>
    <w:p w:rsidRPr="00405C6B" w:rsidR="00E56FB3" w:rsidP="00E56FB3" w:rsidRDefault="00E56FB3" w14:paraId="30D989B6" w14:textId="6D9EB476">
      <w:pPr>
        <w:pStyle w:val="Heading5"/>
      </w:pPr>
      <w:bookmarkStart w:name="_Toc117808963" w:id="62"/>
      <w:r>
        <w:t>2.2.7.</w:t>
      </w:r>
      <w:r>
        <w:t>2</w:t>
      </w:r>
      <w:r>
        <w:t xml:space="preserve">. Add </w:t>
      </w:r>
      <w:r>
        <w:t>Ingredient</w:t>
      </w:r>
      <w:bookmarkEnd w:id="62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55"/>
        <w:gridCol w:w="3150"/>
        <w:gridCol w:w="2424"/>
        <w:gridCol w:w="1536"/>
      </w:tblGrid>
      <w:tr w:rsidR="00E56FB3" w:rsidTr="007C60BE" w14:paraId="593B26B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2484C93C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UC ID and Nam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1528CC87" w14:textId="004AE585">
            <w:pPr>
              <w:spacing w:after="40"/>
              <w:jc w:val="lef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UC-</w:t>
            </w:r>
            <w:r>
              <w:rPr>
                <w:rFonts w:cs="Times"/>
                <w:b/>
                <w:color w:val="000000"/>
                <w:szCs w:val="24"/>
              </w:rPr>
              <w:t>1</w:t>
            </w:r>
            <w:r w:rsidR="00B075BE">
              <w:rPr>
                <w:rFonts w:cs="Times"/>
                <w:b/>
                <w:color w:val="000000"/>
                <w:szCs w:val="24"/>
              </w:rPr>
              <w:t>8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. Add </w:t>
            </w:r>
            <w:r>
              <w:rPr>
                <w:rFonts w:cs="Times"/>
                <w:b/>
                <w:color w:val="000000"/>
                <w:szCs w:val="24"/>
              </w:rPr>
              <w:t>Ingredient</w:t>
            </w:r>
          </w:p>
        </w:tc>
      </w:tr>
      <w:tr w:rsidR="00E56FB3" w:rsidTr="007C60BE" w14:paraId="1656A308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4D48315C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Created By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659A8730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7441246F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021FBB07" w14:textId="77777777">
            <w:pPr>
              <w:spacing w:after="40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10/</w:t>
            </w:r>
            <w:r>
              <w:rPr>
                <w:rFonts w:cs="Times"/>
                <w:color w:val="000000"/>
                <w:szCs w:val="24"/>
              </w:rPr>
              <w:t>13</w:t>
            </w:r>
            <w:r w:rsidRPr="00E04174">
              <w:rPr>
                <w:rFonts w:cs="Times"/>
                <w:color w:val="000000"/>
                <w:szCs w:val="24"/>
              </w:rPr>
              <w:t>/2021</w:t>
            </w:r>
          </w:p>
        </w:tc>
      </w:tr>
      <w:tr w:rsidR="00E56FB3" w:rsidTr="007C60BE" w14:paraId="2324060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14B93930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Primary Actor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20D3914C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Nutritional Expert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6F79E68D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328E962D" w14:textId="77777777">
            <w:pPr>
              <w:spacing w:after="40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E56FB3" w:rsidTr="007C60BE" w14:paraId="78637EBD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38071D0B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Description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03F2102F" w14:textId="6D2B913E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is allows the </w:t>
            </w:r>
            <w:r>
              <w:rPr>
                <w:rFonts w:cs="Times"/>
                <w:color w:val="000000"/>
                <w:szCs w:val="24"/>
              </w:rPr>
              <w:t xml:space="preserve">nutrition expert </w:t>
            </w:r>
            <w:r w:rsidRPr="00E04174">
              <w:rPr>
                <w:rFonts w:cs="Times"/>
                <w:color w:val="000000"/>
                <w:szCs w:val="24"/>
              </w:rPr>
              <w:t xml:space="preserve">to add a new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 w:rsidRPr="00E04174">
              <w:rPr>
                <w:rFonts w:cs="Times"/>
                <w:color w:val="000000"/>
                <w:szCs w:val="24"/>
              </w:rPr>
              <w:t xml:space="preserve"> to the system.</w:t>
            </w:r>
          </w:p>
        </w:tc>
      </w:tr>
      <w:tr w:rsidR="00E56FB3" w:rsidTr="007C60BE" w14:paraId="59D0F17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1C02042F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Trigger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14674BBB" w14:textId="11979AE5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 xml:space="preserve">TRIG-01. </w:t>
            </w:r>
            <w:r w:rsidRPr="00E04174">
              <w:rPr>
                <w:rFonts w:cs="Times"/>
                <w:color w:val="000000"/>
                <w:szCs w:val="24"/>
              </w:rPr>
              <w:t>The user presses on the “</w:t>
            </w:r>
            <w:r>
              <w:rPr>
                <w:rFonts w:cs="Times"/>
                <w:color w:val="000000"/>
                <w:szCs w:val="24"/>
              </w:rPr>
              <w:t xml:space="preserve">Add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 w:rsidRPr="00E04174">
              <w:rPr>
                <w:rFonts w:cs="Times"/>
                <w:color w:val="000000"/>
                <w:szCs w:val="24"/>
              </w:rPr>
              <w:t xml:space="preserve">” </w:t>
            </w:r>
            <w:r>
              <w:rPr>
                <w:rFonts w:cs="Times"/>
                <w:color w:val="000000"/>
                <w:szCs w:val="24"/>
              </w:rPr>
              <w:t>button</w:t>
            </w:r>
            <w:r w:rsidRPr="00E04174">
              <w:rPr>
                <w:rFonts w:cs="Times"/>
                <w:color w:val="000000"/>
                <w:szCs w:val="24"/>
              </w:rPr>
              <w:t xml:space="preserve"> in the</w:t>
            </w:r>
            <w:r>
              <w:rPr>
                <w:rFonts w:cs="Times"/>
                <w:color w:val="000000"/>
                <w:szCs w:val="24"/>
              </w:rPr>
              <w:t xml:space="preserve">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E56FB3" w:rsidTr="007C60BE" w14:paraId="39131E2E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3FCB51D8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Pre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760FA47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PRE-01.</w:t>
            </w:r>
            <w:r w:rsidRPr="00E04174">
              <w:rPr>
                <w:rFonts w:cs="Times"/>
                <w:color w:val="000000"/>
                <w:szCs w:val="24"/>
              </w:rPr>
              <w:t xml:space="preserve"> The </w:t>
            </w:r>
            <w:r>
              <w:rPr>
                <w:rFonts w:cs="Times"/>
                <w:color w:val="000000"/>
                <w:szCs w:val="24"/>
              </w:rPr>
              <w:t>nutrition</w:t>
            </w:r>
            <w:r w:rsidRPr="00E04174">
              <w:rPr>
                <w:rFonts w:cs="Times"/>
                <w:color w:val="000000"/>
                <w:szCs w:val="24"/>
              </w:rPr>
              <w:t xml:space="preserve"> is logged in.</w:t>
            </w:r>
          </w:p>
          <w:p w:rsidRPr="00E04174" w:rsidR="00E56FB3" w:rsidP="007C60BE" w:rsidRDefault="00E56FB3" w14:paraId="5125FACB" w14:textId="122E7CCE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 xml:space="preserve">PRE-02. </w:t>
            </w:r>
            <w:r w:rsidRPr="00E04174">
              <w:rPr>
                <w:rFonts w:cs="Times"/>
                <w:color w:val="000000"/>
                <w:szCs w:val="24"/>
              </w:rPr>
              <w:t xml:space="preserve">The user is in the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E56FB3" w:rsidTr="007C60BE" w14:paraId="3A75F2B7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2D799BC9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Post-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2D5A3607" w14:textId="268341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POST-01</w:t>
            </w:r>
            <w:r w:rsidRPr="00E04174">
              <w:rPr>
                <w:rFonts w:cs="Times"/>
                <w:color w:val="000000"/>
                <w:szCs w:val="24"/>
              </w:rPr>
              <w:t xml:space="preserve">. The </w:t>
            </w:r>
            <w:r>
              <w:rPr>
                <w:rFonts w:cs="Times"/>
                <w:color w:val="000000"/>
                <w:szCs w:val="24"/>
              </w:rPr>
              <w:t>ingredient’s</w:t>
            </w:r>
            <w:r>
              <w:rPr>
                <w:rFonts w:cs="Times"/>
                <w:color w:val="000000"/>
                <w:szCs w:val="24"/>
              </w:rPr>
              <w:t xml:space="preserve"> information</w:t>
            </w:r>
            <w:r w:rsidRPr="00E04174">
              <w:rPr>
                <w:rFonts w:cs="Times"/>
                <w:color w:val="000000"/>
                <w:szCs w:val="24"/>
              </w:rPr>
              <w:t xml:space="preserve"> is created in a database.</w:t>
            </w:r>
          </w:p>
          <w:p w:rsidRPr="00E04174" w:rsidR="00E56FB3" w:rsidP="007C60BE" w:rsidRDefault="00E56FB3" w14:paraId="78D7735F" w14:textId="706525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b/>
                <w:color w:val="000000"/>
                <w:szCs w:val="24"/>
              </w:rPr>
              <w:t>POST</w:t>
            </w:r>
            <w:r w:rsidRPr="00E04174">
              <w:rPr>
                <w:rFonts w:cs="Times"/>
                <w:color w:val="000000"/>
                <w:szCs w:val="24"/>
              </w:rPr>
              <w:t>-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02. </w:t>
            </w:r>
            <w:r w:rsidRPr="00E04174">
              <w:rPr>
                <w:rFonts w:cs="Times"/>
                <w:color w:val="000000"/>
                <w:szCs w:val="24"/>
              </w:rPr>
              <w:t xml:space="preserve">The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>’s</w:t>
            </w:r>
            <w:r w:rsidRPr="00E04174">
              <w:rPr>
                <w:rFonts w:cs="Times"/>
                <w:color w:val="000000"/>
                <w:szCs w:val="24"/>
              </w:rPr>
              <w:t xml:space="preserve"> </w:t>
            </w:r>
            <w:r>
              <w:rPr>
                <w:rFonts w:cs="Times"/>
                <w:color w:val="000000"/>
                <w:szCs w:val="24"/>
              </w:rPr>
              <w:t>information</w:t>
            </w:r>
            <w:r w:rsidRPr="00E04174">
              <w:rPr>
                <w:rFonts w:cs="Times"/>
                <w:color w:val="000000"/>
                <w:szCs w:val="24"/>
              </w:rPr>
              <w:t xml:space="preserve"> created will be </w:t>
            </w:r>
            <w:r w:rsidRPr="00E04174">
              <w:rPr>
                <w:rFonts w:cs="Times"/>
                <w:szCs w:val="24"/>
              </w:rPr>
              <w:t>displayed</w:t>
            </w:r>
            <w:r w:rsidRPr="00E04174">
              <w:rPr>
                <w:rFonts w:cs="Times"/>
                <w:color w:val="000000"/>
                <w:szCs w:val="24"/>
              </w:rPr>
              <w:t xml:space="preserve"> as a </w:t>
            </w:r>
            <w:r>
              <w:rPr>
                <w:rFonts w:cs="Times"/>
                <w:color w:val="000000"/>
                <w:szCs w:val="24"/>
              </w:rPr>
              <w:t xml:space="preserve">product </w:t>
            </w:r>
            <w:r w:rsidRPr="00E04174">
              <w:rPr>
                <w:rFonts w:cs="Times"/>
                <w:color w:val="000000"/>
                <w:szCs w:val="24"/>
              </w:rPr>
              <w:t>card in the</w:t>
            </w:r>
            <w:r>
              <w:rPr>
                <w:rFonts w:cs="Times"/>
                <w:color w:val="000000"/>
                <w:szCs w:val="24"/>
              </w:rPr>
              <w:t xml:space="preserve">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Pr="00E04174" w:rsidR="00E56FB3" w:rsidP="007C60BE" w:rsidRDefault="00E56FB3" w14:paraId="7C71F2A1" w14:textId="77777777">
            <w:pPr>
              <w:spacing w:after="40"/>
              <w:jc w:val="left"/>
              <w:rPr>
                <w:rFonts w:cs="Times"/>
                <w:szCs w:val="24"/>
              </w:rPr>
            </w:pPr>
          </w:p>
        </w:tc>
      </w:tr>
      <w:tr w:rsidR="00E56FB3" w:rsidTr="007C60BE" w14:paraId="3290BEC0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59ED236E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Normal Flow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797521B4" w14:textId="2E350E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</w:t>
            </w:r>
            <w:r w:rsidR="00B075BE">
              <w:rPr>
                <w:rFonts w:cs="Times"/>
                <w:b/>
                <w:color w:val="000000"/>
                <w:szCs w:val="24"/>
              </w:rPr>
              <w:t>8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.0.1. Add new </w:t>
            </w:r>
            <w:r>
              <w:rPr>
                <w:rFonts w:cs="Times"/>
                <w:b/>
                <w:color w:val="000000"/>
                <w:szCs w:val="24"/>
              </w:rPr>
              <w:t>food</w:t>
            </w:r>
            <w:r w:rsidRPr="00E04174">
              <w:rPr>
                <w:rFonts w:cs="Times"/>
                <w:b/>
                <w:color w:val="000000"/>
                <w:szCs w:val="24"/>
              </w:rPr>
              <w:t> </w:t>
            </w:r>
          </w:p>
          <w:p w:rsidRPr="00E04174" w:rsidR="00E56FB3" w:rsidRDefault="00E56FB3" w14:paraId="1D9AE211" w14:textId="286FD115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fter PRE-01, PRE-02 are confirmed, the user presses on the “</w:t>
            </w:r>
            <w:r>
              <w:rPr>
                <w:rFonts w:cs="Times"/>
                <w:color w:val="000000"/>
                <w:szCs w:val="24"/>
              </w:rPr>
              <w:t xml:space="preserve">Add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 w:rsidRPr="00E04174">
              <w:rPr>
                <w:rFonts w:cs="Times"/>
                <w:color w:val="000000"/>
                <w:szCs w:val="24"/>
              </w:rPr>
              <w:t xml:space="preserve">” </w:t>
            </w:r>
            <w:r>
              <w:rPr>
                <w:rFonts w:cs="Times"/>
                <w:color w:val="000000"/>
                <w:szCs w:val="24"/>
              </w:rPr>
              <w:t>button</w:t>
            </w:r>
            <w:r w:rsidRPr="00E04174">
              <w:rPr>
                <w:rFonts w:cs="Times"/>
                <w:color w:val="000000"/>
                <w:szCs w:val="24"/>
              </w:rPr>
              <w:t xml:space="preserve"> on the screen.</w:t>
            </w:r>
          </w:p>
          <w:p w:rsidRPr="00E04174" w:rsidR="00E56FB3" w:rsidRDefault="00E56FB3" w14:paraId="59DF5A66" w14:textId="36BCA172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e system redirects the user to the </w:t>
            </w:r>
            <w:r>
              <w:rPr>
                <w:rFonts w:cs="Times"/>
                <w:color w:val="000000"/>
                <w:szCs w:val="24"/>
              </w:rPr>
              <w:t xml:space="preserve">Adding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</w:t>
            </w:r>
            <w:r w:rsidRPr="00E04174">
              <w:rPr>
                <w:rFonts w:cs="Times"/>
                <w:color w:val="000000"/>
                <w:szCs w:val="24"/>
              </w:rPr>
              <w:t>Screen, displays the following:</w:t>
            </w:r>
          </w:p>
          <w:p w:rsidRPr="00E04174" w:rsidR="00E56FB3" w:rsidRDefault="00E56FB3" w14:paraId="689BEC0B" w14:textId="7BA14A4A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section to upload images of the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>.</w:t>
            </w:r>
          </w:p>
          <w:p w:rsidRPr="00111807" w:rsidR="00E56FB3" w:rsidRDefault="00E56FB3" w14:paraId="40BB5EE7" w14:textId="026067C0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field to input the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 w:rsidRPr="00E04174">
              <w:rPr>
                <w:rFonts w:cs="Times"/>
                <w:color w:val="000000"/>
                <w:szCs w:val="24"/>
              </w:rPr>
              <w:t xml:space="preserve"> name.</w:t>
            </w:r>
          </w:p>
          <w:p w:rsidRPr="00E04174" w:rsidR="00E56FB3" w:rsidRDefault="00E56FB3" w14:paraId="15503C3B" w14:textId="72BBA3BB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area </w:t>
            </w:r>
            <w:r>
              <w:rPr>
                <w:rFonts w:cs="Times"/>
                <w:color w:val="000000"/>
                <w:szCs w:val="24"/>
              </w:rPr>
              <w:t xml:space="preserve">to input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descriptio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E56FB3" w:rsidRDefault="00E56FB3" w14:paraId="422358A2" w14:textId="40C7881B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>’s calories value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E56FB3" w:rsidRDefault="00E56FB3" w14:paraId="610C1757" w14:textId="6B67E62B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>’s fat value.</w:t>
            </w:r>
          </w:p>
          <w:p w:rsidR="00E56FB3" w:rsidRDefault="00E56FB3" w14:paraId="27E8524D" w14:textId="26EBE594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>’s carb value.</w:t>
            </w:r>
          </w:p>
          <w:p w:rsidR="00E56FB3" w:rsidRDefault="00E56FB3" w14:paraId="16AA2AD1" w14:textId="5811264D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 xml:space="preserve">ext field to input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>’s protein value.</w:t>
            </w:r>
          </w:p>
          <w:p w:rsidRPr="00E04174" w:rsidR="008E71F9" w:rsidRDefault="008E71F9" w14:paraId="714D97D0" w14:textId="29AB0C36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R</w:t>
            </w:r>
            <w:r w:rsidRPr="00E04174">
              <w:rPr>
                <w:rFonts w:cs="Times"/>
                <w:color w:val="000000"/>
                <w:szCs w:val="24"/>
              </w:rPr>
              <w:t>equired t</w:t>
            </w:r>
            <w:r>
              <w:rPr>
                <w:rFonts w:cs="Times"/>
                <w:color w:val="000000"/>
                <w:szCs w:val="24"/>
              </w:rPr>
              <w:t>ext field</w:t>
            </w:r>
            <w:r>
              <w:rPr>
                <w:rFonts w:cs="Times"/>
                <w:color w:val="000000"/>
                <w:szCs w:val="24"/>
              </w:rPr>
              <w:t>s</w:t>
            </w:r>
            <w:r>
              <w:rPr>
                <w:rFonts w:cs="Times"/>
                <w:color w:val="000000"/>
                <w:szCs w:val="24"/>
              </w:rPr>
              <w:t xml:space="preserve"> to input ingredient’s </w:t>
            </w:r>
            <w:r>
              <w:rPr>
                <w:rFonts w:cs="Times"/>
                <w:color w:val="000000"/>
                <w:szCs w:val="24"/>
              </w:rPr>
              <w:t>vitamin</w:t>
            </w:r>
            <w:r>
              <w:rPr>
                <w:rFonts w:cs="Times"/>
                <w:color w:val="000000"/>
                <w:szCs w:val="24"/>
              </w:rPr>
              <w:t xml:space="preserve"> value</w:t>
            </w:r>
            <w:r>
              <w:rPr>
                <w:rFonts w:cs="Times"/>
                <w:color w:val="000000"/>
                <w:szCs w:val="24"/>
              </w:rPr>
              <w:t>s</w:t>
            </w:r>
            <w:r>
              <w:rPr>
                <w:rFonts w:cs="Times"/>
                <w:color w:val="000000"/>
                <w:szCs w:val="24"/>
              </w:rPr>
              <w:t>.</w:t>
            </w:r>
          </w:p>
          <w:p w:rsidRPr="008E71F9" w:rsidR="008E71F9" w:rsidRDefault="008E71F9" w14:paraId="07DE2C13" w14:textId="07A48E02">
            <w:pPr>
              <w:numPr>
                <w:ilvl w:val="1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R</w:t>
            </w:r>
            <w:r w:rsidRPr="00E04174">
              <w:rPr>
                <w:rFonts w:cs="Times"/>
                <w:color w:val="000000"/>
                <w:szCs w:val="24"/>
              </w:rPr>
              <w:t>equired t</w:t>
            </w:r>
            <w:r>
              <w:rPr>
                <w:rFonts w:cs="Times"/>
                <w:color w:val="000000"/>
                <w:szCs w:val="24"/>
              </w:rPr>
              <w:t xml:space="preserve">ext fields to input ingredient’s </w:t>
            </w:r>
            <w:r>
              <w:rPr>
                <w:rFonts w:cs="Times"/>
                <w:color w:val="000000"/>
                <w:szCs w:val="24"/>
              </w:rPr>
              <w:t>mineral</w:t>
            </w:r>
            <w:r>
              <w:rPr>
                <w:rFonts w:cs="Times"/>
                <w:color w:val="000000"/>
                <w:szCs w:val="24"/>
              </w:rPr>
              <w:t xml:space="preserve"> values.</w:t>
            </w:r>
          </w:p>
          <w:p w:rsidRPr="00E04174" w:rsidR="00E56FB3" w:rsidRDefault="00E56FB3" w14:paraId="19395B69" w14:textId="77777777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The user fills in required fields and presses the “</w:t>
            </w:r>
            <w:r>
              <w:rPr>
                <w:rFonts w:cs="Times"/>
                <w:color w:val="000000"/>
                <w:szCs w:val="24"/>
              </w:rPr>
              <w:t>Save</w:t>
            </w:r>
            <w:r w:rsidRPr="00E04174">
              <w:rPr>
                <w:rFonts w:cs="Times"/>
                <w:color w:val="000000"/>
                <w:szCs w:val="24"/>
              </w:rPr>
              <w:t>” button to save the information.</w:t>
            </w:r>
          </w:p>
          <w:p w:rsidRPr="00E04174" w:rsidR="00E56FB3" w:rsidRDefault="00E56FB3" w14:paraId="4874898F" w14:textId="396B0C8A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e system redir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back to the</w:t>
            </w:r>
            <w:r>
              <w:rPr>
                <w:rFonts w:cs="Times"/>
                <w:color w:val="000000"/>
                <w:szCs w:val="24"/>
              </w:rPr>
              <w:t xml:space="preserve">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 w:rsidRPr="00E04174">
              <w:rPr>
                <w:rFonts w:cs="Times"/>
                <w:color w:val="000000"/>
                <w:szCs w:val="24"/>
              </w:rPr>
              <w:t xml:space="preserve">, accepts new information in the form, </w:t>
            </w:r>
            <w:r w:rsidRPr="00E04174">
              <w:rPr>
                <w:rFonts w:cs="Times"/>
                <w:szCs w:val="24"/>
              </w:rPr>
              <w:t>creates a new</w:t>
            </w:r>
            <w:r w:rsidRPr="00E04174">
              <w:rPr>
                <w:rFonts w:cs="Times"/>
                <w:color w:val="000000"/>
                <w:szCs w:val="24"/>
              </w:rPr>
              <w:t xml:space="preserve"> f</w:t>
            </w:r>
            <w:r>
              <w:rPr>
                <w:rFonts w:cs="Times"/>
                <w:color w:val="000000"/>
                <w:szCs w:val="24"/>
              </w:rPr>
              <w:t>ood</w:t>
            </w:r>
            <w:r w:rsidRPr="00E04174">
              <w:rPr>
                <w:rFonts w:cs="Times"/>
                <w:color w:val="000000"/>
                <w:szCs w:val="24"/>
              </w:rPr>
              <w:t>, and displays pop-up message (MS</w:t>
            </w:r>
            <w:r>
              <w:rPr>
                <w:rFonts w:cs="Times"/>
                <w:color w:val="000000"/>
                <w:szCs w:val="24"/>
              </w:rPr>
              <w:t>G1</w:t>
            </w:r>
            <w:r w:rsidR="008E71F9">
              <w:rPr>
                <w:rFonts w:cs="Times"/>
                <w:color w:val="000000"/>
                <w:szCs w:val="24"/>
              </w:rPr>
              <w:t>8</w:t>
            </w:r>
            <w:r w:rsidRPr="00E04174">
              <w:rPr>
                <w:rFonts w:cs="Times"/>
                <w:color w:val="000000"/>
                <w:szCs w:val="24"/>
              </w:rPr>
              <w:t>).</w:t>
            </w:r>
          </w:p>
          <w:p w:rsidRPr="00E04174" w:rsidR="00E56FB3" w:rsidP="007C60BE" w:rsidRDefault="00E56FB3" w14:paraId="39CE188D" w14:textId="1B30B8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lastRenderedPageBreak/>
              <w:t>The user presses on the “</w:t>
            </w:r>
            <w:r>
              <w:rPr>
                <w:rFonts w:cs="Times"/>
                <w:color w:val="000000"/>
                <w:szCs w:val="24"/>
              </w:rPr>
              <w:t>Confirm</w:t>
            </w:r>
            <w:r w:rsidRPr="00E04174">
              <w:rPr>
                <w:rFonts w:cs="Times"/>
                <w:color w:val="000000"/>
                <w:szCs w:val="24"/>
              </w:rPr>
              <w:t>” button in the pop-up message to be redirected back to the</w:t>
            </w:r>
            <w:r>
              <w:rPr>
                <w:rFonts w:cs="Times"/>
                <w:color w:val="000000"/>
                <w:szCs w:val="24"/>
              </w:rPr>
              <w:t xml:space="preserve">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E56FB3" w:rsidTr="007C60BE" w14:paraId="37961A9F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75F2AA4E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lastRenderedPageBreak/>
              <w:t>Alternative Flow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797C7B60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E56FB3" w:rsidTr="007C60BE" w14:paraId="2B398A1C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14880C46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Exce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B075BE" w14:paraId="424B89FC" w14:textId="1333BE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8</w:t>
            </w:r>
            <w:r w:rsidRPr="00E04174" w:rsidR="00E56FB3">
              <w:rPr>
                <w:rFonts w:cs="Times"/>
                <w:b/>
                <w:color w:val="000000"/>
                <w:szCs w:val="24"/>
              </w:rPr>
              <w:t>.0.E1. Leaving the required field blank</w:t>
            </w:r>
          </w:p>
          <w:p w:rsidRPr="00E04174" w:rsidR="00E56FB3" w:rsidP="007C60BE" w:rsidRDefault="00E56FB3" w14:paraId="66F956F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In step 4,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leaves required fields blank.</w:t>
            </w:r>
          </w:p>
          <w:p w:rsidRPr="00E04174" w:rsidR="00E56FB3" w:rsidP="007C60BE" w:rsidRDefault="00E56FB3" w14:paraId="068B554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2. The system rej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>’s attempt, displays error messages (MSG02).</w:t>
            </w:r>
          </w:p>
          <w:p w:rsidRPr="00E04174" w:rsidR="00E56FB3" w:rsidP="007C60BE" w:rsidRDefault="00B075BE" w14:paraId="5C0F04F4" w14:textId="701B0C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18</w:t>
            </w:r>
            <w:r w:rsidRPr="00E04174" w:rsidR="00E56FB3">
              <w:rPr>
                <w:rFonts w:cs="Times"/>
                <w:b/>
                <w:color w:val="000000"/>
                <w:szCs w:val="24"/>
              </w:rPr>
              <w:t>.0.E</w:t>
            </w:r>
            <w:r w:rsidR="00054DD3">
              <w:rPr>
                <w:rFonts w:cs="Times"/>
                <w:b/>
                <w:color w:val="000000"/>
                <w:szCs w:val="24"/>
              </w:rPr>
              <w:t>2</w:t>
            </w:r>
            <w:r w:rsidRPr="00E04174" w:rsidR="00E56FB3">
              <w:rPr>
                <w:rFonts w:cs="Times"/>
                <w:b/>
                <w:color w:val="000000"/>
                <w:szCs w:val="24"/>
              </w:rPr>
              <w:t xml:space="preserve">. The system failed to create new </w:t>
            </w:r>
            <w:r w:rsidR="00E56FB3">
              <w:rPr>
                <w:rFonts w:cs="Times"/>
                <w:b/>
                <w:color w:val="000000"/>
                <w:szCs w:val="24"/>
              </w:rPr>
              <w:t>food information</w:t>
            </w:r>
          </w:p>
          <w:p w:rsidRPr="00E04174" w:rsidR="00E56FB3" w:rsidP="007C60BE" w:rsidRDefault="00E56FB3" w14:paraId="473DDC4E" w14:textId="6AEE4AED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The system </w:t>
            </w:r>
            <w:r w:rsidRPr="00E04174">
              <w:rPr>
                <w:rFonts w:cs="Times"/>
                <w:szCs w:val="24"/>
              </w:rPr>
              <w:t>displays an error</w:t>
            </w:r>
            <w:r w:rsidRPr="00E04174">
              <w:rPr>
                <w:rFonts w:cs="Times"/>
                <w:color w:val="000000"/>
                <w:szCs w:val="24"/>
              </w:rPr>
              <w:t xml:space="preserve"> pop-up message. (</w:t>
            </w:r>
            <w:r w:rsidRPr="00E04174">
              <w:rPr>
                <w:rFonts w:eastAsia="Arial" w:cs="Times"/>
                <w:color w:val="000000"/>
                <w:szCs w:val="24"/>
                <w:highlight w:val="white"/>
              </w:rPr>
              <w:t>MSG</w:t>
            </w:r>
            <w:r>
              <w:rPr>
                <w:rFonts w:eastAsia="Arial" w:cs="Times"/>
                <w:color w:val="000000"/>
                <w:szCs w:val="24"/>
              </w:rPr>
              <w:t>1</w:t>
            </w:r>
            <w:r w:rsidR="008E71F9">
              <w:rPr>
                <w:rFonts w:eastAsia="Arial" w:cs="Times"/>
                <w:color w:val="000000"/>
                <w:szCs w:val="24"/>
              </w:rPr>
              <w:t>9</w:t>
            </w:r>
            <w:r w:rsidRPr="00E04174">
              <w:rPr>
                <w:rFonts w:cs="Times"/>
                <w:color w:val="000000"/>
                <w:szCs w:val="24"/>
              </w:rPr>
              <w:t>)</w:t>
            </w:r>
          </w:p>
        </w:tc>
      </w:tr>
      <w:tr w:rsidR="00E56FB3" w:rsidTr="007C60BE" w14:paraId="0302086B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59740B9E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Priority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53EE961F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High</w:t>
            </w:r>
          </w:p>
        </w:tc>
      </w:tr>
      <w:tr w:rsidR="00E56FB3" w:rsidTr="007C60BE" w14:paraId="3964E2B9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0009AC98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Frequency of Us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0E2EEDC9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Low</w:t>
            </w:r>
          </w:p>
        </w:tc>
      </w:tr>
      <w:tr w:rsidR="00E56FB3" w:rsidTr="007C60BE" w14:paraId="3ACE5D0A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6E5AB09A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Business Rule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8152D8" w:rsidR="00E56FB3" w:rsidP="007C60BE" w:rsidRDefault="00B075BE" w14:paraId="283600ED" w14:textId="2E4A1B73">
            <w:pPr>
              <w:spacing w:after="40"/>
              <w:jc w:val="left"/>
              <w:rPr>
                <w:rFonts w:cs="Times"/>
                <w:szCs w:val="24"/>
                <w:lang w:val="vi-VN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  <w:tr w:rsidR="00E56FB3" w:rsidTr="007C60BE" w14:paraId="11107736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19D4136A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Other Information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77F9879F" w14:textId="75065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If the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 w:rsidRPr="00E04174">
              <w:rPr>
                <w:rFonts w:cs="Times"/>
                <w:color w:val="000000"/>
                <w:szCs w:val="24"/>
              </w:rPr>
              <w:t xml:space="preserve"> </w:t>
            </w:r>
            <w:r>
              <w:rPr>
                <w:rFonts w:cs="Times"/>
                <w:color w:val="000000"/>
                <w:szCs w:val="24"/>
              </w:rPr>
              <w:t>does</w:t>
            </w:r>
            <w:r w:rsidRPr="00E04174">
              <w:rPr>
                <w:rFonts w:cs="Times"/>
                <w:color w:val="000000"/>
                <w:szCs w:val="24"/>
              </w:rPr>
              <w:t xml:space="preserve"> not have any </w:t>
            </w:r>
            <w:r>
              <w:rPr>
                <w:rFonts w:cs="Times"/>
                <w:color w:val="000000"/>
                <w:szCs w:val="24"/>
              </w:rPr>
              <w:t>food values</w:t>
            </w:r>
            <w:r w:rsidRPr="00E04174">
              <w:rPr>
                <w:rFonts w:cs="Times"/>
                <w:color w:val="000000"/>
                <w:szCs w:val="24"/>
              </w:rPr>
              <w:t>, the system shows the “</w:t>
            </w:r>
            <w:r>
              <w:rPr>
                <w:rFonts w:cs="Times"/>
                <w:color w:val="000000"/>
                <w:szCs w:val="24"/>
              </w:rPr>
              <w:t xml:space="preserve">Add </w:t>
            </w:r>
            <w:r w:rsidR="008E71F9">
              <w:rPr>
                <w:rFonts w:cs="Times"/>
                <w:color w:val="000000"/>
                <w:szCs w:val="24"/>
              </w:rPr>
              <w:t>Ingredient</w:t>
            </w:r>
            <w:r w:rsidRPr="00E04174">
              <w:rPr>
                <w:rFonts w:cs="Times"/>
                <w:color w:val="000000"/>
                <w:szCs w:val="24"/>
              </w:rPr>
              <w:t>” button in the middle of the screen.</w:t>
            </w:r>
          </w:p>
          <w:p w:rsidRPr="00E56FB3" w:rsidR="00E56FB3" w:rsidP="007C60BE" w:rsidRDefault="00E56FB3" w14:paraId="3AD4CEDB" w14:textId="7EDDCA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2. The maximum number of images the user can upload within the </w:t>
            </w:r>
            <w:r w:rsidR="008E71F9">
              <w:rPr>
                <w:rFonts w:cs="Times"/>
                <w:color w:val="000000"/>
                <w:szCs w:val="24"/>
              </w:rPr>
              <w:t>ingredient profile</w:t>
            </w:r>
            <w:r w:rsidRPr="00E04174">
              <w:rPr>
                <w:rFonts w:cs="Times"/>
                <w:color w:val="000000"/>
                <w:szCs w:val="24"/>
              </w:rPr>
              <w:t xml:space="preserve"> is </w:t>
            </w:r>
            <w:r>
              <w:rPr>
                <w:rFonts w:cs="Times"/>
                <w:color w:val="000000"/>
                <w:szCs w:val="24"/>
              </w:rPr>
              <w:t>1</w:t>
            </w:r>
            <w:r w:rsidRPr="00E04174">
              <w:rPr>
                <w:rFonts w:cs="Times"/>
                <w:color w:val="000000"/>
                <w:szCs w:val="24"/>
              </w:rPr>
              <w:t xml:space="preserve"> image.</w:t>
            </w:r>
          </w:p>
        </w:tc>
      </w:tr>
      <w:tr w:rsidR="00E56FB3" w:rsidTr="007C60BE" w14:paraId="3F1ED704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3FBA0951" w14:textId="77777777">
            <w:pPr>
              <w:spacing w:after="40"/>
              <w:jc w:val="right"/>
              <w:rPr>
                <w:rFonts w:cs="Times"/>
                <w:b/>
                <w:bCs/>
                <w:szCs w:val="24"/>
              </w:rPr>
            </w:pPr>
            <w:r w:rsidRPr="00E04174">
              <w:rPr>
                <w:rFonts w:cs="Times"/>
                <w:b/>
                <w:bCs/>
                <w:color w:val="000000"/>
                <w:szCs w:val="24"/>
              </w:rPr>
              <w:t>Assum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E56FB3" w:rsidP="007C60BE" w:rsidRDefault="00E56FB3" w14:paraId="5F0432D4" w14:textId="77777777">
            <w:pPr>
              <w:spacing w:after="40"/>
              <w:jc w:val="left"/>
              <w:rPr>
                <w:rFonts w:cs="Times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N/A</w:t>
            </w:r>
          </w:p>
        </w:tc>
      </w:tr>
    </w:tbl>
    <w:p w:rsidRPr="00512500" w:rsidR="00E56FB3" w:rsidP="00E56FB3" w:rsidRDefault="00E56FB3" w14:paraId="1D2B92CA" w14:textId="22874006">
      <w:pPr>
        <w:pStyle w:val="ImageTitle"/>
      </w:pPr>
      <w:r>
        <w:t xml:space="preserve">Table 2.2.9.1. Add </w:t>
      </w:r>
      <w:r w:rsidR="00563E6D">
        <w:t>Ingredient</w:t>
      </w:r>
    </w:p>
    <w:p w:rsidR="00563E6D" w:rsidP="00405C6B" w:rsidRDefault="00563E6D" w14:paraId="474E4F82" w14:textId="7FFA8C1C">
      <w:pPr>
        <w:tabs>
          <w:tab w:val="left" w:pos="3864"/>
        </w:tabs>
      </w:pPr>
    </w:p>
    <w:p w:rsidR="00563E6D" w:rsidP="00405C6B" w:rsidRDefault="00563E6D" w14:paraId="49DE1724" w14:textId="77777777">
      <w:pPr>
        <w:tabs>
          <w:tab w:val="left" w:pos="3864"/>
        </w:tabs>
      </w:pPr>
    </w:p>
    <w:p w:rsidR="00563E6D" w:rsidP="00563E6D" w:rsidRDefault="00563E6D" w14:paraId="224D134F" w14:textId="1D482BE9">
      <w:pPr>
        <w:pStyle w:val="Heading5"/>
      </w:pPr>
      <w:bookmarkStart w:name="_Toc90498744" w:id="63"/>
      <w:bookmarkStart w:name="_Toc117808964" w:id="64"/>
      <w:r>
        <w:t>2.2.</w:t>
      </w:r>
      <w:r w:rsidR="00B075BE">
        <w:t>7</w:t>
      </w:r>
      <w:r>
        <w:t>.</w:t>
      </w:r>
      <w:r w:rsidR="00B075BE">
        <w:t>3</w:t>
      </w:r>
      <w:r>
        <w:t xml:space="preserve">. Delete </w:t>
      </w:r>
      <w:bookmarkEnd w:id="63"/>
      <w:r>
        <w:t>Food</w:t>
      </w:r>
      <w:bookmarkEnd w:id="64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563E6D" w:rsidTr="007C60BE" w14:paraId="10B5AA5A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01EA727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563E6D" w:rsidP="007C60BE" w:rsidRDefault="00563E6D" w14:paraId="1A357AD3" w14:textId="0CCB8381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</w:t>
            </w:r>
            <w:r w:rsidR="00B075BE">
              <w:rPr>
                <w:b/>
                <w:color w:val="000000"/>
              </w:rPr>
              <w:t>19</w:t>
            </w:r>
            <w:r>
              <w:rPr>
                <w:b/>
                <w:color w:val="000000"/>
              </w:rPr>
              <w:t xml:space="preserve">. Delete </w:t>
            </w:r>
            <w:r w:rsidR="00B075BE">
              <w:rPr>
                <w:b/>
                <w:color w:val="000000"/>
              </w:rPr>
              <w:t>Food</w:t>
            </w:r>
          </w:p>
        </w:tc>
      </w:tr>
      <w:tr w:rsidR="00563E6D" w:rsidTr="007C60BE" w14:paraId="158ADAD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245503E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6C849501" w14:textId="30EB78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3555358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20F296AB" w14:textId="11385B60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10/</w:t>
            </w:r>
            <w:r>
              <w:rPr>
                <w:color w:val="000000"/>
              </w:rPr>
              <w:t>16</w:t>
            </w:r>
            <w:r>
              <w:rPr>
                <w:color w:val="000000"/>
              </w:rPr>
              <w:t>/202</w:t>
            </w:r>
            <w:r>
              <w:rPr>
                <w:color w:val="000000"/>
              </w:rPr>
              <w:t>2</w:t>
            </w:r>
          </w:p>
        </w:tc>
      </w:tr>
      <w:tr w:rsidR="00563E6D" w:rsidTr="007C60BE" w14:paraId="58EC8124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0AF93C5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B075BE" w14:paraId="168CF38F" w14:textId="57127FC5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utrition Expert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3868648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17E575FF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563E6D" w:rsidTr="007C60BE" w14:paraId="350516C8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0423233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5309AB7F" w14:textId="7E4522E1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TRIG-01. </w:t>
            </w:r>
            <w:r>
              <w:rPr>
                <w:color w:val="000000"/>
              </w:rPr>
              <w:t xml:space="preserve">The </w:t>
            </w:r>
            <w:r w:rsidR="00B075BE">
              <w:rPr>
                <w:color w:val="000000"/>
              </w:rPr>
              <w:t>nutrition expert</w:t>
            </w:r>
            <w:r>
              <w:rPr>
                <w:color w:val="000000"/>
              </w:rPr>
              <w:t xml:space="preserve"> selects the “</w:t>
            </w:r>
            <w:r w:rsidR="00B075BE">
              <w:rPr>
                <w:color w:val="000000"/>
              </w:rPr>
              <w:t>Delete Food</w:t>
            </w:r>
            <w:r>
              <w:rPr>
                <w:color w:val="000000"/>
              </w:rPr>
              <w:t>” op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>from</w:t>
            </w:r>
            <w:r w:rsidR="00B075BE">
              <w:rPr>
                <w:color w:val="000000"/>
              </w:rPr>
              <w:t xml:space="preserve"> </w:t>
            </w:r>
            <w:r w:rsidR="00B075BE">
              <w:rPr>
                <w:rFonts w:cs="Times"/>
                <w:color w:val="000000"/>
                <w:szCs w:val="24"/>
              </w:rPr>
              <w:t xml:space="preserve">Food List </w:t>
            </w:r>
            <w:r w:rsidR="00B075BE">
              <w:rPr>
                <w:rFonts w:cs="Times"/>
                <w:color w:val="000000"/>
                <w:szCs w:val="24"/>
              </w:rPr>
              <w:t>Screen</w:t>
            </w:r>
            <w:r w:rsidR="00B075BE">
              <w:rPr>
                <w:color w:val="000000"/>
              </w:rPr>
              <w:t>.</w:t>
            </w:r>
          </w:p>
        </w:tc>
      </w:tr>
      <w:tr w:rsidR="00563E6D" w:rsidTr="007C60BE" w14:paraId="0DD6BB7E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1F47C2D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1F0B4159" w14:textId="1AEAE873">
            <w:pPr>
              <w:spacing w:after="40"/>
              <w:jc w:val="left"/>
              <w:rPr>
                <w:rFonts w:cs="Times"/>
              </w:rPr>
            </w:pPr>
            <w:r>
              <w:t xml:space="preserve">This use case allows the </w:t>
            </w:r>
            <w:r w:rsidR="00B075BE">
              <w:rPr>
                <w:color w:val="000000"/>
              </w:rPr>
              <w:t>n</w:t>
            </w:r>
            <w:r w:rsidR="00B075BE">
              <w:rPr>
                <w:color w:val="000000"/>
              </w:rPr>
              <w:t xml:space="preserve">utrition </w:t>
            </w:r>
            <w:r w:rsidR="00B075BE">
              <w:rPr>
                <w:color w:val="000000"/>
              </w:rPr>
              <w:t>e</w:t>
            </w:r>
            <w:r w:rsidR="00B075BE">
              <w:rPr>
                <w:color w:val="000000"/>
              </w:rPr>
              <w:t>xpert</w:t>
            </w:r>
            <w:r>
              <w:t xml:space="preserve"> to delete</w:t>
            </w:r>
            <w:r w:rsidR="00B075BE">
              <w:t xml:space="preserve"> the food in database</w:t>
            </w:r>
            <w:r>
              <w:t>.</w:t>
            </w:r>
          </w:p>
        </w:tc>
      </w:tr>
      <w:tr w:rsidR="00563E6D" w:rsidTr="007C60BE" w14:paraId="50F9011E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01E3812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563E6D" w:rsidP="007C60BE" w:rsidRDefault="00563E6D" w14:paraId="0FDF823A" w14:textId="77777777">
            <w:pPr>
              <w:spacing w:after="40"/>
            </w:pPr>
            <w:r>
              <w:rPr>
                <w:b/>
                <w:color w:val="000000"/>
              </w:rPr>
              <w:t xml:space="preserve">PRE-01. </w:t>
            </w:r>
            <w:r>
              <w:rPr>
                <w:color w:val="000000"/>
              </w:rPr>
              <w:t>The user has logged in.</w:t>
            </w:r>
          </w:p>
          <w:p w:rsidR="00563E6D" w:rsidP="007C60BE" w:rsidRDefault="00563E6D" w14:paraId="0C93AD9D" w14:textId="385B2DCB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user is in the</w:t>
            </w:r>
            <w:r w:rsidR="00B075BE">
              <w:rPr>
                <w:color w:val="000000"/>
              </w:rPr>
              <w:t xml:space="preserve"> </w:t>
            </w:r>
            <w:r w:rsidR="00B075BE">
              <w:rPr>
                <w:rFonts w:cs="Times"/>
                <w:color w:val="000000"/>
                <w:szCs w:val="24"/>
              </w:rPr>
              <w:t>Food List Screen</w:t>
            </w:r>
            <w:r>
              <w:rPr>
                <w:color w:val="000000"/>
              </w:rPr>
              <w:t>.</w:t>
            </w:r>
          </w:p>
          <w:p w:rsidRPr="00A26984" w:rsidR="00563E6D" w:rsidP="007C60BE" w:rsidRDefault="00563E6D" w14:paraId="18780F8B" w14:textId="0FF4AEBD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RE-03. </w:t>
            </w:r>
            <w:r w:rsidR="00B075BE">
              <w:rPr>
                <w:color w:val="000000"/>
              </w:rPr>
              <w:t>The data of food in database is not empty</w:t>
            </w:r>
            <w:r>
              <w:rPr>
                <w:color w:val="000000"/>
              </w:rPr>
              <w:t>.</w:t>
            </w:r>
          </w:p>
        </w:tc>
      </w:tr>
      <w:tr w:rsidR="00563E6D" w:rsidTr="007C60BE" w14:paraId="04C95B2B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7BACA98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29F05A6A" w14:textId="4234EFD4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OST-01. </w:t>
            </w:r>
            <w:r>
              <w:rPr>
                <w:color w:val="000000"/>
              </w:rPr>
              <w:t xml:space="preserve">The system removes the </w:t>
            </w:r>
            <w:r w:rsidR="00B075BE">
              <w:rPr>
                <w:color w:val="000000"/>
              </w:rPr>
              <w:t>food exists in database</w:t>
            </w:r>
            <w:r>
              <w:rPr>
                <w:color w:val="000000"/>
              </w:rPr>
              <w:t>.</w:t>
            </w:r>
          </w:p>
        </w:tc>
      </w:tr>
      <w:tr w:rsidR="00563E6D" w:rsidTr="007C60BE" w14:paraId="78A3F76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3BBB3F1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563E6D" w:rsidP="007C60BE" w:rsidRDefault="00B075BE" w14:paraId="197101BF" w14:textId="64F7E4C1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9</w:t>
            </w:r>
            <w:r w:rsidR="00563E6D">
              <w:rPr>
                <w:b/>
                <w:color w:val="000000"/>
              </w:rPr>
              <w:t xml:space="preserve">.0 Delete </w:t>
            </w:r>
            <w:r>
              <w:rPr>
                <w:b/>
                <w:color w:val="000000"/>
              </w:rPr>
              <w:t>Food</w:t>
            </w:r>
          </w:p>
          <w:p w:rsidR="00563E6D" w:rsidRDefault="00563E6D" w14:paraId="1F5CB76F" w14:textId="77777777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After PRE-01, PRE-02, PRE-03 are confirmed, the system displays a pop-up message (MSG09) to ask the user for confirmation.</w:t>
            </w:r>
          </w:p>
          <w:p w:rsidR="00563E6D" w:rsidRDefault="00563E6D" w14:paraId="42F5D5E5" w14:textId="7808EAFE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The user presses the “</w:t>
            </w:r>
            <w:r w:rsidR="00B075BE">
              <w:rPr>
                <w:color w:val="000000"/>
              </w:rPr>
              <w:t>Confirm</w:t>
            </w:r>
            <w:r>
              <w:rPr>
                <w:color w:val="000000"/>
              </w:rPr>
              <w:t>” button in the pop-up to confirm the process.</w:t>
            </w:r>
          </w:p>
          <w:p w:rsidRPr="00A26984" w:rsidR="00563E6D" w:rsidP="007C60BE" w:rsidRDefault="00563E6D" w14:paraId="6C1B9159" w14:textId="46D59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>
              <w:rPr>
                <w:color w:val="000000"/>
              </w:rPr>
              <w:t xml:space="preserve">The system deletes the </w:t>
            </w:r>
            <w:r w:rsidR="00B075BE">
              <w:rPr>
                <w:color w:val="000000"/>
              </w:rPr>
              <w:t>selected food</w:t>
            </w:r>
            <w:r>
              <w:rPr>
                <w:color w:val="000000"/>
              </w:rPr>
              <w:t xml:space="preserve"> and reset</w:t>
            </w:r>
            <w:r w:rsidR="00B075BE">
              <w:rPr>
                <w:color w:val="000000"/>
              </w:rPr>
              <w:t xml:space="preserve"> </w:t>
            </w:r>
            <w:r w:rsidR="00B075BE">
              <w:rPr>
                <w:rFonts w:cs="Times"/>
                <w:color w:val="000000"/>
                <w:szCs w:val="24"/>
              </w:rPr>
              <w:t>Food List Screen</w:t>
            </w:r>
            <w:r>
              <w:rPr>
                <w:color w:val="000000"/>
              </w:rPr>
              <w:t>.</w:t>
            </w:r>
          </w:p>
        </w:tc>
      </w:tr>
      <w:tr w:rsidR="00563E6D" w:rsidTr="007C60BE" w14:paraId="020DDE3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4556C57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2CE2561A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563E6D" w:rsidTr="007C60BE" w14:paraId="24C948E2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6911C0D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6920A79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563E6D" w:rsidTr="007C60BE" w14:paraId="6DC9C286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58FDCC7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1B9993DA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563E6D" w:rsidTr="007C60BE" w14:paraId="0FCB4F86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70386E9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3FF75D8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Low</w:t>
            </w:r>
          </w:p>
        </w:tc>
      </w:tr>
      <w:tr w:rsidR="00563E6D" w:rsidTr="007C60BE" w14:paraId="6963DFC1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05B66E7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42B9B50F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563E6D" w:rsidTr="007C60BE" w14:paraId="3B6B2DD9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378BF11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0EADC4FF" w14:textId="0A2FC04C">
            <w:pPr>
              <w:spacing w:after="40"/>
              <w:jc w:val="left"/>
              <w:rPr>
                <w:rFonts w:cs="Times"/>
              </w:rPr>
            </w:pPr>
          </w:p>
        </w:tc>
      </w:tr>
      <w:tr w:rsidR="00563E6D" w:rsidTr="007C60BE" w14:paraId="114C44C0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19CAB50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563E6D" w:rsidP="007C60BE" w:rsidRDefault="00563E6D" w14:paraId="109077B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="00563E6D" w:rsidP="00B075BE" w:rsidRDefault="00563E6D" w14:paraId="7AA5657F" w14:textId="77777777">
      <w:pPr>
        <w:pStyle w:val="ImageTitle"/>
      </w:pPr>
      <w:r>
        <w:t xml:space="preserve">Table 2.2.6.4. Delete </w:t>
      </w:r>
      <w:r w:rsidR="00B075BE">
        <w:t>Food</w:t>
      </w:r>
    </w:p>
    <w:p w:rsidR="00B075BE" w:rsidP="00B075BE" w:rsidRDefault="00B075BE" w14:paraId="776BA698" w14:textId="77777777">
      <w:pPr>
        <w:pStyle w:val="ImageTitle"/>
      </w:pPr>
    </w:p>
    <w:p w:rsidR="00B075BE" w:rsidP="00B075BE" w:rsidRDefault="00B075BE" w14:paraId="55F805A9" w14:textId="77777777">
      <w:pPr>
        <w:pStyle w:val="ImageTitle"/>
        <w:jc w:val="both"/>
      </w:pPr>
    </w:p>
    <w:p w:rsidR="00B075BE" w:rsidP="00B075BE" w:rsidRDefault="00B075BE" w14:paraId="26FE0461" w14:textId="3224C9BC">
      <w:pPr>
        <w:pStyle w:val="Heading5"/>
      </w:pPr>
      <w:bookmarkStart w:name="_Toc117808965" w:id="65"/>
      <w:r>
        <w:t>2.2.7.</w:t>
      </w:r>
      <w:r w:rsidR="009260DA">
        <w:t>4</w:t>
      </w:r>
      <w:r>
        <w:t xml:space="preserve">. Delete </w:t>
      </w:r>
      <w:r>
        <w:t>Ingredient</w:t>
      </w:r>
      <w:bookmarkEnd w:id="65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263"/>
        <w:gridCol w:w="3042"/>
        <w:gridCol w:w="2424"/>
        <w:gridCol w:w="1536"/>
      </w:tblGrid>
      <w:tr w:rsidR="00B075BE" w:rsidTr="007C60BE" w14:paraId="71A7C379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79FACAD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B075BE" w:rsidP="007C60BE" w:rsidRDefault="00B075BE" w14:paraId="25456105" w14:textId="57BF64D5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</w:t>
            </w:r>
            <w:r>
              <w:rPr>
                <w:b/>
                <w:color w:val="000000"/>
              </w:rPr>
              <w:t>20</w:t>
            </w:r>
            <w:r>
              <w:rPr>
                <w:b/>
                <w:color w:val="000000"/>
              </w:rPr>
              <w:t xml:space="preserve">. Delete </w:t>
            </w:r>
            <w:r>
              <w:rPr>
                <w:b/>
                <w:color w:val="000000"/>
              </w:rPr>
              <w:t>ingredient</w:t>
            </w:r>
          </w:p>
        </w:tc>
      </w:tr>
      <w:tr w:rsidR="00B075BE" w:rsidTr="007C60BE" w14:paraId="05E6C6E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4C02DDC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25043AEC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2E5538B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166D9B2D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10/16/2022</w:t>
            </w:r>
          </w:p>
        </w:tc>
      </w:tr>
      <w:tr w:rsidR="00B075BE" w:rsidTr="007C60BE" w14:paraId="5615D3EA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016905DA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0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35123AB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utrition Expert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1762382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2E10D05A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B075BE" w:rsidTr="007C60BE" w14:paraId="1C0B79F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1E6F979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Trigger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3A16E993" w14:textId="662AD78F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TRIG-01. </w:t>
            </w:r>
            <w:r>
              <w:rPr>
                <w:color w:val="000000"/>
              </w:rPr>
              <w:t xml:space="preserve">The nutrition expert selects the “Delete </w:t>
            </w:r>
            <w:r>
              <w:rPr>
                <w:color w:val="000000"/>
              </w:rPr>
              <w:t>Ingredient</w:t>
            </w:r>
            <w:r>
              <w:rPr>
                <w:color w:val="000000"/>
              </w:rPr>
              <w:t>” op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from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>
              <w:rPr>
                <w:color w:val="000000"/>
              </w:rPr>
              <w:t>.</w:t>
            </w:r>
          </w:p>
        </w:tc>
      </w:tr>
      <w:tr w:rsidR="00B075BE" w:rsidTr="007C60BE" w14:paraId="537DE9A2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7F525F6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escrip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1622E37D" w14:textId="191B932D">
            <w:pPr>
              <w:spacing w:after="40"/>
              <w:jc w:val="left"/>
              <w:rPr>
                <w:rFonts w:cs="Times"/>
              </w:rPr>
            </w:pPr>
            <w:r>
              <w:t xml:space="preserve">This use case allows the </w:t>
            </w:r>
            <w:r>
              <w:rPr>
                <w:color w:val="000000"/>
              </w:rPr>
              <w:t>nutrition expert</w:t>
            </w:r>
            <w:r>
              <w:t xml:space="preserve"> to delete the </w:t>
            </w:r>
            <w:r>
              <w:t>ingredient</w:t>
            </w:r>
            <w:r>
              <w:t xml:space="preserve"> in database.</w:t>
            </w:r>
          </w:p>
        </w:tc>
      </w:tr>
      <w:tr w:rsidR="00B075BE" w:rsidTr="007C60BE" w14:paraId="24FF8D7B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2078C0A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B075BE" w:rsidP="007C60BE" w:rsidRDefault="00B075BE" w14:paraId="538451A3" w14:textId="77777777">
            <w:pPr>
              <w:spacing w:after="40"/>
            </w:pPr>
            <w:r>
              <w:rPr>
                <w:b/>
                <w:color w:val="000000"/>
              </w:rPr>
              <w:t xml:space="preserve">PRE-01. </w:t>
            </w:r>
            <w:r>
              <w:rPr>
                <w:color w:val="000000"/>
              </w:rPr>
              <w:t>The user has logged in.</w:t>
            </w:r>
          </w:p>
          <w:p w:rsidR="00B075BE" w:rsidP="007C60BE" w:rsidRDefault="00B075BE" w14:paraId="163CBB2D" w14:textId="39054599">
            <w:pPr>
              <w:spacing w:after="40"/>
              <w:rPr>
                <w:color w:val="000000"/>
              </w:rPr>
            </w:pPr>
            <w:r>
              <w:rPr>
                <w:b/>
                <w:color w:val="000000"/>
              </w:rPr>
              <w:t>PRE-02.</w:t>
            </w:r>
            <w:r>
              <w:rPr>
                <w:color w:val="000000"/>
              </w:rPr>
              <w:t xml:space="preserve"> The user is in the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>
              <w:rPr>
                <w:color w:val="000000"/>
              </w:rPr>
              <w:t>.</w:t>
            </w:r>
          </w:p>
          <w:p w:rsidRPr="00A26984" w:rsidR="00B075BE" w:rsidP="007C60BE" w:rsidRDefault="00B075BE" w14:paraId="32E56279" w14:textId="51E8B6F5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RE-03. </w:t>
            </w:r>
            <w:r>
              <w:rPr>
                <w:color w:val="000000"/>
              </w:rPr>
              <w:t xml:space="preserve">The data of </w:t>
            </w:r>
            <w:r>
              <w:rPr>
                <w:color w:val="000000"/>
              </w:rPr>
              <w:t>ingredient</w:t>
            </w:r>
            <w:r>
              <w:rPr>
                <w:color w:val="000000"/>
              </w:rPr>
              <w:t xml:space="preserve"> in database is not empty.</w:t>
            </w:r>
          </w:p>
        </w:tc>
      </w:tr>
      <w:tr w:rsidR="00B075BE" w:rsidTr="007C60BE" w14:paraId="553FC23A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7AE3732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02C4DC30" w14:textId="5BE873CC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OST-01. </w:t>
            </w:r>
            <w:r>
              <w:rPr>
                <w:color w:val="000000"/>
              </w:rPr>
              <w:t xml:space="preserve">The system removes the </w:t>
            </w:r>
            <w:r>
              <w:rPr>
                <w:color w:val="000000"/>
              </w:rPr>
              <w:t>ingredient</w:t>
            </w:r>
            <w:r>
              <w:rPr>
                <w:color w:val="000000"/>
              </w:rPr>
              <w:t xml:space="preserve"> exists in database.</w:t>
            </w:r>
          </w:p>
        </w:tc>
      </w:tr>
      <w:tr w:rsidR="00B075BE" w:rsidTr="007C60BE" w14:paraId="115DC29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0A0B0C0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B075BE" w:rsidP="007C60BE" w:rsidRDefault="00B075BE" w14:paraId="64D95B08" w14:textId="0A3AAF35">
            <w:pPr>
              <w:spacing w:after="4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0</w:t>
            </w:r>
            <w:r>
              <w:rPr>
                <w:b/>
                <w:color w:val="000000"/>
              </w:rPr>
              <w:t xml:space="preserve">.0 Delete </w:t>
            </w:r>
            <w:r>
              <w:rPr>
                <w:b/>
                <w:color w:val="000000"/>
              </w:rPr>
              <w:t>Ingredient</w:t>
            </w:r>
          </w:p>
          <w:p w:rsidR="00B075BE" w:rsidRDefault="00B075BE" w14:paraId="018630BB" w14:textId="77777777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After PRE-01, PRE-02, PRE-03 are confirmed, the system displays a pop-up message (MSG09) to ask the user for confirmation.</w:t>
            </w:r>
          </w:p>
          <w:p w:rsidR="00B075BE" w:rsidRDefault="00B075BE" w14:paraId="14081BDA" w14:textId="77777777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The user presses the “Confirm” button in the pop-up to confirm the process.</w:t>
            </w:r>
          </w:p>
          <w:p w:rsidRPr="00A26984" w:rsidR="00B075BE" w:rsidP="007C60BE" w:rsidRDefault="00B075BE" w14:paraId="16212A3A" w14:textId="2EFA66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>
              <w:rPr>
                <w:color w:val="000000"/>
              </w:rPr>
              <w:t xml:space="preserve">The system deletes the selected food and reset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</w:t>
            </w:r>
            <w:r>
              <w:rPr>
                <w:color w:val="000000"/>
              </w:rPr>
              <w:t>.</w:t>
            </w:r>
          </w:p>
        </w:tc>
      </w:tr>
      <w:tr w:rsidR="00B075BE" w:rsidTr="007C60BE" w14:paraId="3FA6303C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54FF9A1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6CC794D9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B075BE" w:rsidTr="007C60BE" w14:paraId="583AFDA9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65953AB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28FBA022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B075BE" w:rsidTr="007C60BE" w14:paraId="784006FF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6A2216E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38D5AC4E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B075BE" w:rsidTr="007C60BE" w14:paraId="0BA1D49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4B595C9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3E422C14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Low</w:t>
            </w:r>
          </w:p>
        </w:tc>
      </w:tr>
      <w:tr w:rsidR="00B075BE" w:rsidTr="007C60BE" w14:paraId="50FE4BB5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5A651F6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7471E8D6" w14:textId="77777777">
            <w:pPr>
              <w:spacing w:after="40"/>
              <w:jc w:val="left"/>
              <w:rPr>
                <w:rFonts w:cs="Times"/>
              </w:rPr>
            </w:pPr>
            <w:r>
              <w:t>N/A</w:t>
            </w:r>
          </w:p>
        </w:tc>
      </w:tr>
      <w:tr w:rsidR="00B075BE" w:rsidTr="007C60BE" w14:paraId="1782F0B2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46AB433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333F1E87" w14:textId="77777777">
            <w:pPr>
              <w:spacing w:after="40"/>
              <w:jc w:val="left"/>
              <w:rPr>
                <w:rFonts w:cs="Times"/>
              </w:rPr>
            </w:pPr>
          </w:p>
        </w:tc>
      </w:tr>
      <w:tr w:rsidR="00B075BE" w:rsidTr="007C60BE" w14:paraId="3F781670" w14:textId="77777777">
        <w:tc>
          <w:tcPr>
            <w:tcW w:w="22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1558935D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00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B075BE" w:rsidP="007C60BE" w:rsidRDefault="00B075BE" w14:paraId="021A213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405C6B" w:rsidR="00B075BE" w:rsidP="009260DA" w:rsidRDefault="00B075BE" w14:paraId="23989872" w14:textId="08A3BB08">
      <w:pPr>
        <w:pStyle w:val="ImageTitle"/>
        <w:sectPr w:rsidRPr="00405C6B" w:rsidR="00B075BE" w:rsidSect="001F1095">
          <w:headerReference w:type="default" r:id="rId23"/>
          <w:pgSz w:w="11906" w:h="16838" w:orient="portrait" w:code="9"/>
          <w:pgMar w:top="1440" w:right="1296" w:bottom="1440" w:left="1296" w:header="720" w:footer="720" w:gutter="0"/>
          <w:cols w:space="720"/>
          <w:noEndnote/>
        </w:sectPr>
      </w:pPr>
      <w:r>
        <w:t xml:space="preserve">Table 2.2.6.4. Delete </w:t>
      </w:r>
      <w:r w:rsidR="009260DA">
        <w:t>Ingredient</w:t>
      </w:r>
    </w:p>
    <w:p w:rsidR="00587646" w:rsidP="00587646" w:rsidRDefault="00587646" w14:paraId="06B3F23A" w14:textId="77777777">
      <w:pPr>
        <w:pStyle w:val="ImageTitle"/>
        <w:jc w:val="both"/>
      </w:pPr>
    </w:p>
    <w:p w:rsidR="009260DA" w:rsidP="009260DA" w:rsidRDefault="009260DA" w14:paraId="7F8141A7" w14:textId="60D329B3">
      <w:pPr>
        <w:pStyle w:val="Heading5"/>
      </w:pPr>
      <w:r>
        <w:rPr>
          <w:i w:val="0"/>
          <w:iCs/>
          <w:color w:val="222A35" w:themeColor="text2" w:themeShade="80"/>
          <w:sz w:val="20"/>
          <w:szCs w:val="16"/>
        </w:rPr>
        <w:tab/>
      </w:r>
      <w:bookmarkStart w:name="_Toc90498767" w:id="66"/>
      <w:bookmarkStart w:name="_Toc90846164" w:id="67"/>
      <w:bookmarkStart w:name="_Toc117808966" w:id="68"/>
      <w:r>
        <w:t>2.2.</w:t>
      </w:r>
      <w:r>
        <w:t>7</w:t>
      </w:r>
      <w:r>
        <w:t>.</w:t>
      </w:r>
      <w:r>
        <w:t>5</w:t>
      </w:r>
      <w:r>
        <w:t xml:space="preserve">. </w:t>
      </w:r>
      <w:r>
        <w:t>Update</w:t>
      </w:r>
      <w:r>
        <w:t xml:space="preserve"> </w:t>
      </w:r>
      <w:bookmarkEnd w:id="66"/>
      <w:bookmarkEnd w:id="67"/>
      <w:r>
        <w:t>Food Information</w:t>
      </w:r>
      <w:bookmarkEnd w:id="68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55"/>
        <w:gridCol w:w="3150"/>
        <w:gridCol w:w="2424"/>
        <w:gridCol w:w="1536"/>
      </w:tblGrid>
      <w:tr w:rsidR="009260DA" w:rsidTr="007C60BE" w14:paraId="75C09944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1CC09EC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9260DA" w:rsidP="007C60BE" w:rsidRDefault="009260DA" w14:paraId="2497FC8E" w14:textId="1968FBA6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</w:t>
            </w:r>
            <w:r>
              <w:rPr>
                <w:b/>
                <w:color w:val="000000"/>
              </w:rPr>
              <w:t>21 Update Food Information</w:t>
            </w:r>
          </w:p>
        </w:tc>
      </w:tr>
      <w:tr w:rsidR="009260DA" w:rsidTr="007C60BE" w14:paraId="4B4CFB2D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78C4C30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2F7BEBF2" w14:textId="4102618B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4017602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5BCFBB30" w14:textId="42BD7059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10/</w:t>
            </w:r>
            <w:r>
              <w:rPr>
                <w:color w:val="000000"/>
              </w:rPr>
              <w:t>20</w:t>
            </w:r>
            <w:r>
              <w:rPr>
                <w:color w:val="000000"/>
              </w:rPr>
              <w:t>/202</w:t>
            </w:r>
            <w:r>
              <w:rPr>
                <w:color w:val="000000"/>
              </w:rPr>
              <w:t>2</w:t>
            </w:r>
          </w:p>
        </w:tc>
      </w:tr>
      <w:tr w:rsidR="009260DA" w:rsidTr="007C60BE" w14:paraId="2378EF9D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634CC5E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13517050" w14:textId="1AD8BD8A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utrition Expert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364E596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76C94C16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9260DA" w:rsidTr="007C60BE" w14:paraId="5936AC95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718D2B2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>Description</w:t>
            </w:r>
            <w:r w:rsidRPr="00A26984">
              <w:rPr>
                <w:rFonts w:cs="Times"/>
                <w:b/>
                <w:bCs/>
                <w:color w:val="000000"/>
              </w:rPr>
              <w:t>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4FBE790C" w14:textId="5B5FF28B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 xml:space="preserve">This allows the </w:t>
            </w:r>
            <w:r>
              <w:rPr>
                <w:color w:val="000000"/>
              </w:rPr>
              <w:t>Nutrition Expert</w:t>
            </w:r>
            <w:r>
              <w:rPr>
                <w:color w:val="000000"/>
              </w:rPr>
              <w:t xml:space="preserve"> to edit an existing </w:t>
            </w:r>
            <w:r>
              <w:rPr>
                <w:color w:val="000000"/>
              </w:rPr>
              <w:t>food</w:t>
            </w:r>
            <w:r>
              <w:rPr>
                <w:color w:val="000000"/>
              </w:rPr>
              <w:t xml:space="preserve"> profile in the </w:t>
            </w:r>
            <w:r>
              <w:rPr>
                <w:color w:val="000000"/>
              </w:rPr>
              <w:t>database</w:t>
            </w:r>
            <w:r>
              <w:rPr>
                <w:color w:val="000000"/>
              </w:rPr>
              <w:t>. </w:t>
            </w:r>
          </w:p>
        </w:tc>
      </w:tr>
      <w:tr w:rsidR="009260DA" w:rsidTr="007C60BE" w14:paraId="09AFCAA4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2187A73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>Trigger</w:t>
            </w:r>
            <w:r w:rsidRPr="00A26984">
              <w:rPr>
                <w:rFonts w:cs="Times"/>
                <w:b/>
                <w:bCs/>
                <w:color w:val="000000"/>
              </w:rPr>
              <w:t>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6C26058C" w14:textId="38FDE4D1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TRIG-01. </w:t>
            </w:r>
            <w:r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Nutrition Expert</w:t>
            </w:r>
            <w:r>
              <w:rPr>
                <w:color w:val="000000"/>
              </w:rPr>
              <w:t xml:space="preserve"> pressed on the "</w:t>
            </w:r>
            <w:r>
              <w:rPr>
                <w:color w:val="000000"/>
              </w:rPr>
              <w:t>Edit</w:t>
            </w:r>
            <w:r>
              <w:rPr>
                <w:color w:val="000000"/>
              </w:rPr>
              <w:t xml:space="preserve">” </w:t>
            </w:r>
            <w:r>
              <w:rPr>
                <w:color w:val="000000"/>
              </w:rPr>
              <w:t>icon</w:t>
            </w:r>
            <w:r>
              <w:rPr>
                <w:color w:val="000000"/>
              </w:rPr>
              <w:t xml:space="preserve"> in the </w:t>
            </w:r>
            <w:r>
              <w:rPr>
                <w:rFonts w:cs="Times"/>
                <w:color w:val="000000"/>
                <w:szCs w:val="24"/>
              </w:rPr>
              <w:t>Food List Screen</w:t>
            </w:r>
            <w:r>
              <w:rPr>
                <w:rFonts w:cs="Times"/>
                <w:color w:val="000000"/>
                <w:szCs w:val="24"/>
              </w:rPr>
              <w:t xml:space="preserve">. </w:t>
            </w:r>
          </w:p>
        </w:tc>
      </w:tr>
      <w:tr w:rsidR="009260DA" w:rsidTr="007C60BE" w14:paraId="5240A898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37FDB5F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9260DA" w:rsidP="007C60BE" w:rsidRDefault="009260DA" w14:paraId="1B39B984" w14:textId="19A32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color w:val="000000"/>
                <w:szCs w:val="24"/>
              </w:rPr>
            </w:pPr>
            <w:r>
              <w:rPr>
                <w:b/>
                <w:color w:val="000000"/>
              </w:rPr>
              <w:t xml:space="preserve">PRE-01. </w:t>
            </w:r>
            <w:r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nutrition expert</w:t>
            </w:r>
            <w:r>
              <w:rPr>
                <w:color w:val="000000"/>
              </w:rPr>
              <w:t xml:space="preserve"> is logged in.</w:t>
            </w:r>
          </w:p>
          <w:p w:rsidRPr="00A26984" w:rsidR="009260DA" w:rsidP="007C60BE" w:rsidRDefault="009260DA" w14:paraId="50045BC0" w14:textId="575AB443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RE-03. </w:t>
            </w:r>
            <w:r>
              <w:rPr>
                <w:color w:val="000000"/>
              </w:rPr>
              <w:t xml:space="preserve">The nutrition expert is in the </w:t>
            </w:r>
            <w:r>
              <w:rPr>
                <w:color w:val="000000"/>
              </w:rPr>
              <w:t>Food List</w:t>
            </w:r>
            <w:r>
              <w:rPr>
                <w:color w:val="000000"/>
              </w:rPr>
              <w:t xml:space="preserve"> Screen.</w:t>
            </w:r>
          </w:p>
        </w:tc>
      </w:tr>
      <w:tr w:rsidR="009260DA" w:rsidTr="007C60BE" w14:paraId="017E4B76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1590B2E0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60DA" w:rsidR="009260DA" w:rsidP="009260DA" w:rsidRDefault="009260DA" w14:paraId="6C728C53" w14:textId="4C9A3C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color w:val="000000"/>
                <w:szCs w:val="24"/>
              </w:rPr>
            </w:pPr>
            <w:r>
              <w:rPr>
                <w:b/>
                <w:color w:val="000000"/>
              </w:rPr>
              <w:t>POST-01.</w:t>
            </w:r>
            <w:r>
              <w:rPr>
                <w:color w:val="000000"/>
              </w:rPr>
              <w:t xml:space="preserve"> The </w:t>
            </w:r>
            <w:r>
              <w:rPr>
                <w:color w:val="000000"/>
              </w:rPr>
              <w:t>food</w:t>
            </w:r>
            <w:r>
              <w:rPr>
                <w:color w:val="000000"/>
              </w:rPr>
              <w:t>’s profile is updated in the database.</w:t>
            </w:r>
          </w:p>
        </w:tc>
      </w:tr>
      <w:tr w:rsidR="009260DA" w:rsidTr="007C60BE" w14:paraId="7A0E7015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6521925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9260DA" w:rsidP="007C60BE" w:rsidRDefault="009260DA" w14:paraId="53F89882" w14:textId="7D27EB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color w:val="000000"/>
                <w:szCs w:val="24"/>
              </w:rPr>
            </w:pPr>
            <w:r>
              <w:rPr>
                <w:b/>
                <w:color w:val="000000"/>
              </w:rPr>
              <w:t>21</w:t>
            </w:r>
            <w:r>
              <w:rPr>
                <w:b/>
                <w:color w:val="000000"/>
              </w:rPr>
              <w:t xml:space="preserve">.0. Edit </w:t>
            </w:r>
            <w:r>
              <w:rPr>
                <w:b/>
                <w:color w:val="000000"/>
              </w:rPr>
              <w:t>food</w:t>
            </w:r>
            <w:r>
              <w:rPr>
                <w:b/>
                <w:color w:val="000000"/>
              </w:rPr>
              <w:t>’s profile</w:t>
            </w:r>
          </w:p>
          <w:p w:rsidR="009260DA" w:rsidRDefault="009260DA" w14:paraId="02FF844E" w14:textId="502E24F6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After PRE-01, PRE-02 are confirmed, the user presses on the</w:t>
            </w:r>
            <w:r>
              <w:rPr>
                <w:color w:val="000000"/>
              </w:rPr>
              <w:t xml:space="preserve"> “Edit” </w:t>
            </w:r>
            <w:r w:rsidR="00DD6C67">
              <w:rPr>
                <w:color w:val="000000"/>
              </w:rPr>
              <w:t>icon in the right of food card.</w:t>
            </w:r>
          </w:p>
          <w:p w:rsidR="009260DA" w:rsidRDefault="009260DA" w14:paraId="1F8345FB" w14:textId="2E745A7D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 system redirects the owner to the </w:t>
            </w:r>
            <w:r w:rsidR="00DD6C67">
              <w:rPr>
                <w:color w:val="000000"/>
              </w:rPr>
              <w:t>Food</w:t>
            </w:r>
            <w:r>
              <w:rPr>
                <w:color w:val="000000"/>
              </w:rPr>
              <w:t xml:space="preserve"> Screen to edit the current </w:t>
            </w:r>
            <w:r w:rsidR="00DD6C67">
              <w:rPr>
                <w:color w:val="000000"/>
              </w:rPr>
              <w:t>food</w:t>
            </w:r>
            <w:r>
              <w:rPr>
                <w:color w:val="000000"/>
              </w:rPr>
              <w:t xml:space="preserve">’s </w:t>
            </w:r>
            <w:r w:rsidR="00DD6C67">
              <w:rPr>
                <w:color w:val="000000"/>
              </w:rPr>
              <w:t>information</w:t>
            </w:r>
            <w:r>
              <w:rPr>
                <w:color w:val="000000"/>
              </w:rPr>
              <w:t>, displays the following:</w:t>
            </w:r>
          </w:p>
          <w:p w:rsidR="009260DA" w:rsidRDefault="009260DA" w14:paraId="0A207705" w14:textId="67997C68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A required image section to upload an image of </w:t>
            </w:r>
            <w:r w:rsidR="00E810C7">
              <w:rPr>
                <w:color w:val="000000"/>
              </w:rPr>
              <w:t>Food.</w:t>
            </w:r>
          </w:p>
          <w:p w:rsidRPr="00111807" w:rsidR="00E810C7" w:rsidRDefault="00E810C7" w14:paraId="1151CAC2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field to input the </w:t>
            </w:r>
            <w:r>
              <w:rPr>
                <w:rFonts w:cs="Times"/>
                <w:color w:val="000000"/>
                <w:szCs w:val="24"/>
              </w:rPr>
              <w:t>food</w:t>
            </w:r>
            <w:r w:rsidRPr="00E04174">
              <w:rPr>
                <w:rFonts w:cs="Times"/>
                <w:color w:val="000000"/>
                <w:szCs w:val="24"/>
              </w:rPr>
              <w:t xml:space="preserve"> name.</w:t>
            </w:r>
          </w:p>
          <w:p w:rsidR="00E810C7" w:rsidRDefault="00E810C7" w14:paraId="09DC3EE2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A required combo box to input meal type.</w:t>
            </w:r>
          </w:p>
          <w:p w:rsidRPr="00E34761" w:rsidR="00E810C7" w:rsidRDefault="00E810C7" w14:paraId="616525BD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A required combo box to input seasonal type.</w:t>
            </w:r>
          </w:p>
          <w:p w:rsidRPr="00E04174" w:rsidR="00E810C7" w:rsidRDefault="00E810C7" w14:paraId="0065A200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ext area labelled “</w:t>
            </w:r>
            <w:r>
              <w:rPr>
                <w:rFonts w:cs="Times"/>
                <w:color w:val="000000"/>
                <w:szCs w:val="24"/>
              </w:rPr>
              <w:t>Recipe</w:t>
            </w:r>
            <w:r w:rsidRPr="00E04174">
              <w:rPr>
                <w:rFonts w:cs="Times"/>
                <w:color w:val="000000"/>
                <w:szCs w:val="24"/>
              </w:rPr>
              <w:t>” to input</w:t>
            </w:r>
            <w:r>
              <w:rPr>
                <w:rFonts w:cs="Times"/>
                <w:color w:val="000000"/>
                <w:szCs w:val="24"/>
              </w:rPr>
              <w:t xml:space="preserve"> how to cook this food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Pr="00E04174" w:rsidR="00E810C7" w:rsidRDefault="00E810C7" w14:paraId="56048169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</w:t>
            </w:r>
            <w:r>
              <w:rPr>
                <w:rFonts w:cs="Times"/>
                <w:color w:val="000000"/>
                <w:szCs w:val="24"/>
              </w:rPr>
              <w:t xml:space="preserve"> “adding” icon with list box to add the ingredients. </w:t>
            </w:r>
            <w:r w:rsidRPr="00E04174">
              <w:rPr>
                <w:rFonts w:cs="Times"/>
                <w:color w:val="000000"/>
                <w:szCs w:val="24"/>
              </w:rPr>
              <w:t xml:space="preserve"> </w:t>
            </w:r>
          </w:p>
          <w:p w:rsidRPr="00E04174" w:rsidR="00E810C7" w:rsidRDefault="00E810C7" w14:paraId="05E587D2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area </w:t>
            </w:r>
            <w:r>
              <w:rPr>
                <w:rFonts w:cs="Times"/>
                <w:color w:val="000000"/>
                <w:szCs w:val="24"/>
              </w:rPr>
              <w:t>to input food descriptio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E810C7" w:rsidRDefault="00E810C7" w14:paraId="519829A7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food’s calories value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E810C7" w:rsidRDefault="00E810C7" w14:paraId="5582C582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food’s fat value.</w:t>
            </w:r>
          </w:p>
          <w:p w:rsidR="00E810C7" w:rsidRDefault="00E810C7" w14:paraId="14DFDDE7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food’s carb value.</w:t>
            </w:r>
          </w:p>
          <w:p w:rsidRPr="00E04174" w:rsidR="00E810C7" w:rsidRDefault="00E810C7" w14:paraId="6B5099F1" w14:textId="77777777">
            <w:pPr>
              <w:numPr>
                <w:ilvl w:val="1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food’s protein value.</w:t>
            </w:r>
          </w:p>
          <w:p w:rsidRPr="00E04174" w:rsidR="00E810C7" w:rsidRDefault="00E810C7" w14:paraId="0E2EA724" w14:textId="77777777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The user fills in required fields and presses the “</w:t>
            </w:r>
            <w:r>
              <w:rPr>
                <w:rFonts w:cs="Times"/>
                <w:color w:val="000000"/>
                <w:szCs w:val="24"/>
              </w:rPr>
              <w:t>Save</w:t>
            </w:r>
            <w:r w:rsidRPr="00E04174">
              <w:rPr>
                <w:rFonts w:cs="Times"/>
                <w:color w:val="000000"/>
                <w:szCs w:val="24"/>
              </w:rPr>
              <w:t>” button to save the information.</w:t>
            </w:r>
          </w:p>
          <w:p w:rsidRPr="00E04174" w:rsidR="00E810C7" w:rsidRDefault="00E810C7" w14:paraId="2ECEDBD5" w14:textId="77777777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e system redir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back to the</w:t>
            </w:r>
            <w:r>
              <w:rPr>
                <w:rFonts w:cs="Times"/>
                <w:color w:val="000000"/>
                <w:szCs w:val="24"/>
              </w:rPr>
              <w:t xml:space="preserve"> Food List Screen</w:t>
            </w:r>
            <w:r w:rsidRPr="00E04174">
              <w:rPr>
                <w:rFonts w:cs="Times"/>
                <w:color w:val="000000"/>
                <w:szCs w:val="24"/>
              </w:rPr>
              <w:t xml:space="preserve">, accepts new information in the form, </w:t>
            </w:r>
            <w:r w:rsidRPr="00E04174">
              <w:rPr>
                <w:rFonts w:cs="Times"/>
                <w:szCs w:val="24"/>
              </w:rPr>
              <w:t>creates a new</w:t>
            </w:r>
            <w:r w:rsidRPr="00E04174">
              <w:rPr>
                <w:rFonts w:cs="Times"/>
                <w:color w:val="000000"/>
                <w:szCs w:val="24"/>
              </w:rPr>
              <w:t xml:space="preserve"> f</w:t>
            </w:r>
            <w:r>
              <w:rPr>
                <w:rFonts w:cs="Times"/>
                <w:color w:val="000000"/>
                <w:szCs w:val="24"/>
              </w:rPr>
              <w:t>ood</w:t>
            </w:r>
            <w:r w:rsidRPr="00E04174">
              <w:rPr>
                <w:rFonts w:cs="Times"/>
                <w:color w:val="000000"/>
                <w:szCs w:val="24"/>
              </w:rPr>
              <w:t>, and displays pop-up message (MS</w:t>
            </w:r>
            <w:r>
              <w:rPr>
                <w:rFonts w:cs="Times"/>
                <w:color w:val="000000"/>
                <w:szCs w:val="24"/>
              </w:rPr>
              <w:t>G16</w:t>
            </w:r>
            <w:r w:rsidRPr="00E04174">
              <w:rPr>
                <w:rFonts w:cs="Times"/>
                <w:color w:val="000000"/>
                <w:szCs w:val="24"/>
              </w:rPr>
              <w:t>).</w:t>
            </w:r>
          </w:p>
          <w:p w:rsidRPr="00A26984" w:rsidR="009260DA" w:rsidP="00E810C7" w:rsidRDefault="00E810C7" w14:paraId="30B710DB" w14:textId="50D446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</w:rPr>
            </w:pPr>
            <w:r w:rsidRPr="00E04174">
              <w:rPr>
                <w:rFonts w:cs="Times"/>
                <w:color w:val="000000"/>
                <w:szCs w:val="24"/>
              </w:rPr>
              <w:t>The user presses on the “</w:t>
            </w:r>
            <w:r>
              <w:rPr>
                <w:rFonts w:cs="Times"/>
                <w:color w:val="000000"/>
                <w:szCs w:val="24"/>
              </w:rPr>
              <w:t>Confirm</w:t>
            </w:r>
            <w:r w:rsidRPr="00E04174">
              <w:rPr>
                <w:rFonts w:cs="Times"/>
                <w:color w:val="000000"/>
                <w:szCs w:val="24"/>
              </w:rPr>
              <w:t>” button in the pop-up message to be redirected back to the</w:t>
            </w:r>
            <w:r>
              <w:rPr>
                <w:rFonts w:cs="Times"/>
                <w:color w:val="000000"/>
                <w:szCs w:val="24"/>
              </w:rPr>
              <w:t xml:space="preserve"> Food List Scree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</w:tc>
      </w:tr>
      <w:tr w:rsidR="009260DA" w:rsidTr="007C60BE" w14:paraId="13EEE5D9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16EEBD42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lternative Flow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9260DA" w:rsidP="007C60BE" w:rsidRDefault="009260DA" w14:paraId="5FDF488B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1B3390" w:rsidTr="007C60BE" w14:paraId="565A9AED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4EF4782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1B3390" w:rsidP="001B3390" w:rsidRDefault="001B3390" w14:paraId="4805B879" w14:textId="76F9B6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21</w:t>
            </w:r>
            <w:r w:rsidRPr="00E04174">
              <w:rPr>
                <w:rFonts w:cs="Times"/>
                <w:b/>
                <w:color w:val="000000"/>
                <w:szCs w:val="24"/>
              </w:rPr>
              <w:t>.0.E1. Leaving the required field blank</w:t>
            </w:r>
          </w:p>
          <w:p w:rsidRPr="00E04174" w:rsidR="001B3390" w:rsidP="001B3390" w:rsidRDefault="001B3390" w14:paraId="1E82E23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In step 4,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leaves required fields blank.</w:t>
            </w:r>
          </w:p>
          <w:p w:rsidRPr="00E04174" w:rsidR="001B3390" w:rsidP="001B3390" w:rsidRDefault="001B3390" w14:paraId="1E2D61D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2. The system rej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>’s attempt, displays error messages (MSG02).</w:t>
            </w:r>
          </w:p>
          <w:p w:rsidRPr="00E04174" w:rsidR="001B3390" w:rsidP="001B3390" w:rsidRDefault="001B3390" w14:paraId="4E0FA410" w14:textId="4B334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b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21</w:t>
            </w:r>
            <w:r w:rsidRPr="00E04174">
              <w:rPr>
                <w:rFonts w:cs="Times"/>
                <w:b/>
                <w:color w:val="000000"/>
                <w:szCs w:val="24"/>
              </w:rPr>
              <w:t>.0.E</w:t>
            </w:r>
            <w:r>
              <w:rPr>
                <w:rFonts w:cs="Times"/>
                <w:b/>
                <w:color w:val="000000"/>
                <w:szCs w:val="24"/>
              </w:rPr>
              <w:t>2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. The </w:t>
            </w:r>
            <w:r>
              <w:rPr>
                <w:rFonts w:cs="Times"/>
                <w:b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 does not select the </w:t>
            </w:r>
            <w:r>
              <w:rPr>
                <w:rFonts w:cs="Times"/>
                <w:b/>
                <w:color w:val="000000"/>
                <w:szCs w:val="24"/>
              </w:rPr>
              <w:t>value in combo box</w:t>
            </w:r>
          </w:p>
          <w:p w:rsidRPr="00E04174" w:rsidR="001B3390" w:rsidP="001B3390" w:rsidRDefault="001B3390" w14:paraId="4915D8A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does not </w:t>
            </w:r>
            <w:r w:rsidRPr="00E04174">
              <w:rPr>
                <w:rFonts w:cs="Times"/>
                <w:szCs w:val="24"/>
              </w:rPr>
              <w:t xml:space="preserve">select the </w:t>
            </w:r>
            <w:r>
              <w:rPr>
                <w:rFonts w:cs="Times"/>
                <w:szCs w:val="24"/>
              </w:rPr>
              <w:t xml:space="preserve">meal type and season </w:t>
            </w:r>
            <w:r w:rsidRPr="00E04174">
              <w:rPr>
                <w:rFonts w:cs="Times"/>
                <w:color w:val="000000"/>
                <w:szCs w:val="24"/>
              </w:rPr>
              <w:t>before pressing the “</w:t>
            </w:r>
            <w:r>
              <w:rPr>
                <w:rFonts w:cs="Times"/>
                <w:color w:val="000000"/>
                <w:szCs w:val="24"/>
              </w:rPr>
              <w:t>Save</w:t>
            </w:r>
            <w:r w:rsidRPr="00E04174">
              <w:rPr>
                <w:rFonts w:cs="Times"/>
                <w:color w:val="000000"/>
                <w:szCs w:val="24"/>
              </w:rPr>
              <w:t>” button.</w:t>
            </w:r>
          </w:p>
          <w:p w:rsidRPr="00E04174" w:rsidR="001B3390" w:rsidP="001B3390" w:rsidRDefault="001B3390" w14:paraId="662616A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lastRenderedPageBreak/>
              <w:t xml:space="preserve">2. The system rej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>’s attempt, displays an error pop-up message (MSG</w:t>
            </w:r>
            <w:r>
              <w:rPr>
                <w:rFonts w:cs="Times"/>
                <w:color w:val="000000"/>
                <w:szCs w:val="24"/>
              </w:rPr>
              <w:t>17</w:t>
            </w:r>
            <w:r w:rsidRPr="00E04174">
              <w:rPr>
                <w:rFonts w:cs="Times"/>
                <w:color w:val="000000"/>
                <w:szCs w:val="24"/>
              </w:rPr>
              <w:t>).</w:t>
            </w:r>
          </w:p>
          <w:p w:rsidRPr="00E04174" w:rsidR="001B3390" w:rsidP="001B3390" w:rsidRDefault="001B3390" w14:paraId="5E40BCAB" w14:textId="5B5B28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21</w:t>
            </w:r>
            <w:r w:rsidRPr="00E04174">
              <w:rPr>
                <w:rFonts w:cs="Times"/>
                <w:b/>
                <w:color w:val="000000"/>
                <w:szCs w:val="24"/>
              </w:rPr>
              <w:t>.0.E</w:t>
            </w:r>
            <w:r>
              <w:rPr>
                <w:rFonts w:cs="Times"/>
                <w:b/>
                <w:color w:val="000000"/>
                <w:szCs w:val="24"/>
              </w:rPr>
              <w:t>3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. The system failed to create new </w:t>
            </w:r>
            <w:r>
              <w:rPr>
                <w:rFonts w:cs="Times"/>
                <w:b/>
                <w:color w:val="000000"/>
                <w:szCs w:val="24"/>
              </w:rPr>
              <w:t>food information</w:t>
            </w:r>
          </w:p>
          <w:p w:rsidRPr="00A26984" w:rsidR="001B3390" w:rsidP="001B3390" w:rsidRDefault="001B3390" w14:paraId="376FC80E" w14:textId="7492D372">
            <w:pPr>
              <w:spacing w:after="40"/>
              <w:jc w:val="left"/>
              <w:rPr>
                <w:rFonts w:cs="Times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The system </w:t>
            </w:r>
            <w:r w:rsidRPr="00E04174">
              <w:rPr>
                <w:rFonts w:cs="Times"/>
                <w:szCs w:val="24"/>
              </w:rPr>
              <w:t>displays an error</w:t>
            </w:r>
            <w:r w:rsidRPr="00E04174">
              <w:rPr>
                <w:rFonts w:cs="Times"/>
                <w:color w:val="000000"/>
                <w:szCs w:val="24"/>
              </w:rPr>
              <w:t xml:space="preserve"> pop-up message. (</w:t>
            </w:r>
            <w:r w:rsidRPr="00E04174">
              <w:rPr>
                <w:rFonts w:eastAsia="Arial" w:cs="Times"/>
                <w:color w:val="000000"/>
                <w:szCs w:val="24"/>
                <w:highlight w:val="white"/>
              </w:rPr>
              <w:t>MSG</w:t>
            </w:r>
            <w:r>
              <w:rPr>
                <w:rFonts w:eastAsia="Arial" w:cs="Times"/>
                <w:color w:val="000000"/>
                <w:szCs w:val="24"/>
              </w:rPr>
              <w:t>17</w:t>
            </w:r>
            <w:r w:rsidRPr="00E04174">
              <w:rPr>
                <w:rFonts w:cs="Times"/>
                <w:color w:val="000000"/>
                <w:szCs w:val="24"/>
              </w:rPr>
              <w:t>)</w:t>
            </w:r>
          </w:p>
        </w:tc>
      </w:tr>
      <w:tr w:rsidR="001B3390" w:rsidTr="007C60BE" w14:paraId="1C526A4E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6CF647C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Priority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3F2C29F5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1B3390" w:rsidTr="007C60BE" w14:paraId="14FA0999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20C5050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415FD84E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1B3390" w:rsidTr="007C60BE" w14:paraId="3E5C728E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574EDD3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07896E6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BR-11</w:t>
            </w:r>
          </w:p>
        </w:tc>
      </w:tr>
      <w:tr w:rsidR="001B3390" w:rsidTr="007C60BE" w14:paraId="7D777FEA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7BA379F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1FF4629A" w14:textId="532FAA66">
            <w:pPr>
              <w:spacing w:after="40"/>
              <w:jc w:val="left"/>
              <w:rPr>
                <w:rFonts w:cs="Times"/>
              </w:rPr>
            </w:pPr>
          </w:p>
        </w:tc>
      </w:tr>
      <w:tr w:rsidR="001B3390" w:rsidTr="007C60BE" w14:paraId="27F8E52F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6C732945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1B3390" w:rsidP="001B3390" w:rsidRDefault="001B3390" w14:paraId="19032040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512500" w:rsidR="009260DA" w:rsidP="009260DA" w:rsidRDefault="009260DA" w14:paraId="127CFCD1" w14:textId="4F2CB5BA">
      <w:pPr>
        <w:pStyle w:val="ImageTitle"/>
      </w:pPr>
      <w:r>
        <w:t xml:space="preserve">Table 2.2.9.6. Edit </w:t>
      </w:r>
      <w:r w:rsidR="001B3390">
        <w:t>Food</w:t>
      </w:r>
    </w:p>
    <w:p w:rsidR="009260DA" w:rsidP="009260DA" w:rsidRDefault="009260DA" w14:paraId="481FB4A3" w14:textId="5FFB8F01">
      <w:pPr>
        <w:tabs>
          <w:tab w:val="left" w:pos="1200"/>
        </w:tabs>
        <w:rPr>
          <w:i/>
          <w:iCs/>
          <w:color w:val="222A35" w:themeColor="text2" w:themeShade="80"/>
          <w:sz w:val="20"/>
          <w:szCs w:val="16"/>
        </w:rPr>
      </w:pPr>
    </w:p>
    <w:p w:rsidR="00A22C04" w:rsidP="009260DA" w:rsidRDefault="00A22C04" w14:paraId="5AC21171" w14:textId="77777777">
      <w:pPr>
        <w:tabs>
          <w:tab w:val="left" w:pos="1200"/>
        </w:tabs>
      </w:pPr>
    </w:p>
    <w:p w:rsidR="00A22C04" w:rsidP="00A22C04" w:rsidRDefault="00A22C04" w14:paraId="6223FB48" w14:textId="46568C6E">
      <w:pPr>
        <w:pStyle w:val="Heading5"/>
      </w:pPr>
      <w:bookmarkStart w:name="_Toc117808967" w:id="69"/>
      <w:r>
        <w:t>2.2.7.</w:t>
      </w:r>
      <w:r>
        <w:t>6</w:t>
      </w:r>
      <w:r>
        <w:t xml:space="preserve">. Update </w:t>
      </w:r>
      <w:r>
        <w:t>Ingredient</w:t>
      </w:r>
      <w:r>
        <w:t xml:space="preserve"> Information</w:t>
      </w:r>
      <w:bookmarkEnd w:id="69"/>
    </w:p>
    <w:tbl>
      <w:tblPr>
        <w:tblW w:w="9265" w:type="dxa"/>
        <w:tblLayout w:type="fixed"/>
        <w:tblLook w:val="0400" w:firstRow="0" w:lastRow="0" w:firstColumn="0" w:lastColumn="0" w:noHBand="0" w:noVBand="1"/>
      </w:tblPr>
      <w:tblGrid>
        <w:gridCol w:w="2155"/>
        <w:gridCol w:w="3150"/>
        <w:gridCol w:w="2424"/>
        <w:gridCol w:w="1536"/>
      </w:tblGrid>
      <w:tr w:rsidR="00A22C04" w:rsidTr="007C60BE" w14:paraId="215DB7A8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196BF431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 xml:space="preserve">UC </w:t>
            </w:r>
            <w:r w:rsidRPr="00A26984">
              <w:rPr>
                <w:rFonts w:cs="Times"/>
                <w:b/>
                <w:bCs/>
                <w:color w:val="000000"/>
              </w:rPr>
              <w:t>ID and Nam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3099" w:rsidR="00A22C04" w:rsidP="007C60BE" w:rsidRDefault="00A22C04" w14:paraId="5D83B904" w14:textId="5AC98FBF">
            <w:pPr>
              <w:spacing w:after="40"/>
              <w:jc w:val="left"/>
              <w:rPr>
                <w:rFonts w:cs="Times"/>
                <w:b/>
                <w:bCs/>
              </w:rPr>
            </w:pPr>
            <w:r>
              <w:rPr>
                <w:b/>
                <w:color w:val="000000"/>
              </w:rPr>
              <w:t>UC-2</w:t>
            </w:r>
            <w:r w:rsidR="00054DD3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 xml:space="preserve"> Update Food Information</w:t>
            </w:r>
          </w:p>
        </w:tc>
      </w:tr>
      <w:tr w:rsidR="00A22C04" w:rsidTr="007C60BE" w14:paraId="70858140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235B5C69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Created By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2F4DA5A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VietNH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66956A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Date Created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122D5794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10/20/2022</w:t>
            </w:r>
          </w:p>
        </w:tc>
      </w:tr>
      <w:tr w:rsidR="00A22C04" w:rsidTr="007C60BE" w14:paraId="2C883F89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4CBC638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mary Actor:</w:t>
            </w:r>
          </w:p>
        </w:tc>
        <w:tc>
          <w:tcPr>
            <w:tcW w:w="3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72442503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utrition Expert</w:t>
            </w:r>
          </w:p>
        </w:tc>
        <w:tc>
          <w:tcPr>
            <w:tcW w:w="2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3B4CC98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Secondary Actors:</w:t>
            </w:r>
          </w:p>
        </w:tc>
        <w:tc>
          <w:tcPr>
            <w:tcW w:w="15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BDCB13E" w14:textId="77777777">
            <w:pPr>
              <w:spacing w:after="40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A22C04" w:rsidTr="007C60BE" w14:paraId="07D2C395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1FA4476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>Description</w:t>
            </w:r>
            <w:r w:rsidRPr="00A26984">
              <w:rPr>
                <w:rFonts w:cs="Times"/>
                <w:b/>
                <w:bCs/>
                <w:color w:val="000000"/>
              </w:rPr>
              <w:t>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79212699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This allows the Nutrition Expert to edit an existing food profile in the database. </w:t>
            </w:r>
          </w:p>
        </w:tc>
      </w:tr>
      <w:tr w:rsidR="00A22C04" w:rsidTr="007C60BE" w14:paraId="681C800C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3BA5E93F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>
              <w:rPr>
                <w:rFonts w:cs="Times"/>
                <w:b/>
                <w:bCs/>
                <w:color w:val="000000"/>
              </w:rPr>
              <w:t>Trigger</w:t>
            </w:r>
            <w:r w:rsidRPr="00A26984">
              <w:rPr>
                <w:rFonts w:cs="Times"/>
                <w:b/>
                <w:bCs/>
                <w:color w:val="000000"/>
              </w:rPr>
              <w:t>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66F1DF9D" w14:textId="37587FE4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TRIG-01. </w:t>
            </w:r>
            <w:r>
              <w:rPr>
                <w:color w:val="000000"/>
              </w:rPr>
              <w:t xml:space="preserve">The Nutrition Expert pressed on the "Edit” icon in the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>
              <w:rPr>
                <w:rFonts w:cs="Times"/>
                <w:color w:val="000000"/>
                <w:szCs w:val="24"/>
              </w:rPr>
              <w:t xml:space="preserve"> List Screen. </w:t>
            </w:r>
          </w:p>
        </w:tc>
      </w:tr>
      <w:tr w:rsidR="00A22C04" w:rsidTr="007C60BE" w14:paraId="33ED4B5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2869296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e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A22C04" w:rsidP="007C60BE" w:rsidRDefault="00A22C04" w14:paraId="6566DEA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color w:val="000000"/>
                <w:szCs w:val="24"/>
              </w:rPr>
            </w:pPr>
            <w:r>
              <w:rPr>
                <w:b/>
                <w:color w:val="000000"/>
              </w:rPr>
              <w:t xml:space="preserve">PRE-01. </w:t>
            </w:r>
            <w:r>
              <w:rPr>
                <w:color w:val="000000"/>
              </w:rPr>
              <w:t>The nutrition expert is logged in.</w:t>
            </w:r>
          </w:p>
          <w:p w:rsidRPr="00A26984" w:rsidR="00A22C04" w:rsidP="007C60BE" w:rsidRDefault="00A22C04" w14:paraId="3677FB37" w14:textId="500AECF0">
            <w:pPr>
              <w:spacing w:after="40"/>
              <w:jc w:val="left"/>
              <w:rPr>
                <w:rFonts w:cs="Times"/>
              </w:rPr>
            </w:pPr>
            <w:r>
              <w:rPr>
                <w:b/>
                <w:color w:val="000000"/>
              </w:rPr>
              <w:t xml:space="preserve">PRE-03. </w:t>
            </w:r>
            <w:r>
              <w:rPr>
                <w:color w:val="000000"/>
              </w:rPr>
              <w:t xml:space="preserve">The nutrition expert is in the </w:t>
            </w:r>
            <w:r>
              <w:rPr>
                <w:color w:val="000000"/>
              </w:rPr>
              <w:t>Ingredient</w:t>
            </w:r>
            <w:r>
              <w:rPr>
                <w:color w:val="000000"/>
              </w:rPr>
              <w:t xml:space="preserve"> List Screen.</w:t>
            </w:r>
          </w:p>
        </w:tc>
      </w:tr>
      <w:tr w:rsidR="00A22C04" w:rsidTr="007C60BE" w14:paraId="361C79DE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316F303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ost-condi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9260DA" w:rsidR="00A22C04" w:rsidP="007C60BE" w:rsidRDefault="00A22C04" w14:paraId="1199033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color w:val="000000"/>
                <w:szCs w:val="24"/>
              </w:rPr>
            </w:pPr>
            <w:r>
              <w:rPr>
                <w:b/>
                <w:color w:val="000000"/>
              </w:rPr>
              <w:t>POST-01.</w:t>
            </w:r>
            <w:r>
              <w:rPr>
                <w:color w:val="000000"/>
              </w:rPr>
              <w:t xml:space="preserve"> The food’s profile is updated in the database.</w:t>
            </w:r>
          </w:p>
        </w:tc>
      </w:tr>
      <w:tr w:rsidR="00A22C04" w:rsidTr="007C60BE" w14:paraId="2EFF0A8A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7D7C1848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Normal Flow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="00A22C04" w:rsidP="007C60BE" w:rsidRDefault="00A22C04" w14:paraId="1CBC6BCF" w14:textId="687AE4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ind w:left="-18"/>
              <w:rPr>
                <w:color w:val="000000"/>
                <w:szCs w:val="24"/>
              </w:rPr>
            </w:pPr>
            <w:r>
              <w:rPr>
                <w:b/>
                <w:color w:val="000000"/>
              </w:rPr>
              <w:t>2</w:t>
            </w:r>
            <w:r w:rsidR="00054DD3">
              <w:rPr>
                <w:b/>
                <w:color w:val="000000"/>
              </w:rPr>
              <w:t>2</w:t>
            </w:r>
            <w:r>
              <w:rPr>
                <w:b/>
                <w:color w:val="000000"/>
              </w:rPr>
              <w:t>.0. Edit food’s profile</w:t>
            </w:r>
          </w:p>
          <w:p w:rsidR="00A22C04" w:rsidRDefault="00A22C04" w14:paraId="03809C2D" w14:textId="77777777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>After PRE-01, PRE-02 are confirmed, the user presses on the “Edit” icon in the right of food card.</w:t>
            </w:r>
          </w:p>
          <w:p w:rsidR="00A22C04" w:rsidRDefault="00A22C04" w14:paraId="77F411C2" w14:textId="297639C1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 system redirects the owner to the </w:t>
            </w:r>
            <w:r>
              <w:rPr>
                <w:color w:val="000000"/>
              </w:rPr>
              <w:t>Ingredient</w:t>
            </w:r>
            <w:r>
              <w:rPr>
                <w:color w:val="000000"/>
              </w:rPr>
              <w:t xml:space="preserve"> Screen to edit the current food’s information, displays the following:</w:t>
            </w:r>
          </w:p>
          <w:p w:rsidR="00A22C04" w:rsidRDefault="00A22C04" w14:paraId="695A2E25" w14:textId="0918248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A required image section to upload an image of </w:t>
            </w:r>
            <w:r w:rsidR="00054DD3">
              <w:rPr>
                <w:color w:val="000000"/>
              </w:rPr>
              <w:t>ingredient</w:t>
            </w:r>
            <w:r>
              <w:rPr>
                <w:color w:val="000000"/>
              </w:rPr>
              <w:t>.</w:t>
            </w:r>
          </w:p>
          <w:p w:rsidRPr="00111807" w:rsidR="00054DD3" w:rsidRDefault="00054DD3" w14:paraId="68C56479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field to input the </w:t>
            </w:r>
            <w:r>
              <w:rPr>
                <w:rFonts w:cs="Times"/>
                <w:color w:val="000000"/>
                <w:szCs w:val="24"/>
              </w:rPr>
              <w:t>ingredient</w:t>
            </w:r>
            <w:r w:rsidRPr="00E04174">
              <w:rPr>
                <w:rFonts w:cs="Times"/>
                <w:color w:val="000000"/>
                <w:szCs w:val="24"/>
              </w:rPr>
              <w:t xml:space="preserve"> name.</w:t>
            </w:r>
          </w:p>
          <w:p w:rsidRPr="00E04174" w:rsidR="00054DD3" w:rsidRDefault="00054DD3" w14:paraId="77AC6E83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A required text area </w:t>
            </w:r>
            <w:r>
              <w:rPr>
                <w:rFonts w:cs="Times"/>
                <w:color w:val="000000"/>
                <w:szCs w:val="24"/>
              </w:rPr>
              <w:t>to input ingredient description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054DD3" w:rsidRDefault="00054DD3" w14:paraId="2D18A1C2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ingredient’s calories value</w:t>
            </w:r>
            <w:r w:rsidRPr="00E04174">
              <w:rPr>
                <w:rFonts w:cs="Times"/>
                <w:color w:val="000000"/>
                <w:szCs w:val="24"/>
              </w:rPr>
              <w:t>.</w:t>
            </w:r>
          </w:p>
          <w:p w:rsidR="00054DD3" w:rsidRDefault="00054DD3" w14:paraId="25026738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ingredient’s fat value.</w:t>
            </w:r>
          </w:p>
          <w:p w:rsidR="00054DD3" w:rsidRDefault="00054DD3" w14:paraId="683E9DB7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ingredient’s carb value.</w:t>
            </w:r>
          </w:p>
          <w:p w:rsidR="00054DD3" w:rsidRDefault="00054DD3" w14:paraId="45357588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A required t</w:t>
            </w:r>
            <w:r>
              <w:rPr>
                <w:rFonts w:cs="Times"/>
                <w:color w:val="000000"/>
                <w:szCs w:val="24"/>
              </w:rPr>
              <w:t>ext field to input ingredient’s protein value.</w:t>
            </w:r>
          </w:p>
          <w:p w:rsidRPr="00E04174" w:rsidR="00054DD3" w:rsidRDefault="00054DD3" w14:paraId="2EEACC82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R</w:t>
            </w:r>
            <w:r w:rsidRPr="00E04174">
              <w:rPr>
                <w:rFonts w:cs="Times"/>
                <w:color w:val="000000"/>
                <w:szCs w:val="24"/>
              </w:rPr>
              <w:t>equired t</w:t>
            </w:r>
            <w:r>
              <w:rPr>
                <w:rFonts w:cs="Times"/>
                <w:color w:val="000000"/>
                <w:szCs w:val="24"/>
              </w:rPr>
              <w:t>ext fields to input ingredient’s vitamin values.</w:t>
            </w:r>
          </w:p>
          <w:p w:rsidRPr="008E71F9" w:rsidR="00054DD3" w:rsidRDefault="00054DD3" w14:paraId="00B45280" w14:textId="77777777">
            <w:pPr>
              <w:numPr>
                <w:ilvl w:val="1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color w:val="000000"/>
                <w:szCs w:val="24"/>
              </w:rPr>
              <w:t>R</w:t>
            </w:r>
            <w:r w:rsidRPr="00E04174">
              <w:rPr>
                <w:rFonts w:cs="Times"/>
                <w:color w:val="000000"/>
                <w:szCs w:val="24"/>
              </w:rPr>
              <w:t>equired t</w:t>
            </w:r>
            <w:r>
              <w:rPr>
                <w:rFonts w:cs="Times"/>
                <w:color w:val="000000"/>
                <w:szCs w:val="24"/>
              </w:rPr>
              <w:t>ext fields to input ingredient’s mineral values.</w:t>
            </w:r>
          </w:p>
          <w:p w:rsidRPr="00E04174" w:rsidR="00054DD3" w:rsidRDefault="00054DD3" w14:paraId="20CD9F9D" w14:textId="77777777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>The user fills in required fields and presses the “</w:t>
            </w:r>
            <w:r>
              <w:rPr>
                <w:rFonts w:cs="Times"/>
                <w:color w:val="000000"/>
                <w:szCs w:val="24"/>
              </w:rPr>
              <w:t>Save</w:t>
            </w:r>
            <w:r w:rsidRPr="00E04174">
              <w:rPr>
                <w:rFonts w:cs="Times"/>
                <w:color w:val="000000"/>
                <w:szCs w:val="24"/>
              </w:rPr>
              <w:t>” button to save the information.</w:t>
            </w:r>
          </w:p>
          <w:p w:rsidRPr="00054DD3" w:rsidR="00A22C04" w:rsidRDefault="00054DD3" w14:paraId="2E708DDC" w14:textId="13D154E4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jc w:val="left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The system redir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back to the</w:t>
            </w:r>
            <w:r>
              <w:rPr>
                <w:rFonts w:cs="Times"/>
                <w:color w:val="000000"/>
                <w:szCs w:val="24"/>
              </w:rPr>
              <w:t xml:space="preserve"> Ingredient List Screen</w:t>
            </w:r>
            <w:r w:rsidRPr="00E04174">
              <w:rPr>
                <w:rFonts w:cs="Times"/>
                <w:color w:val="000000"/>
                <w:szCs w:val="24"/>
              </w:rPr>
              <w:t xml:space="preserve">, accepts new information in the form, </w:t>
            </w:r>
            <w:r w:rsidRPr="00E04174">
              <w:rPr>
                <w:rFonts w:cs="Times"/>
                <w:szCs w:val="24"/>
              </w:rPr>
              <w:t>creates a new</w:t>
            </w:r>
            <w:r w:rsidRPr="00E04174">
              <w:rPr>
                <w:rFonts w:cs="Times"/>
                <w:color w:val="000000"/>
                <w:szCs w:val="24"/>
              </w:rPr>
              <w:t xml:space="preserve"> f</w:t>
            </w:r>
            <w:r>
              <w:rPr>
                <w:rFonts w:cs="Times"/>
                <w:color w:val="000000"/>
                <w:szCs w:val="24"/>
              </w:rPr>
              <w:t>ood</w:t>
            </w:r>
            <w:r w:rsidRPr="00E04174">
              <w:rPr>
                <w:rFonts w:cs="Times"/>
                <w:color w:val="000000"/>
                <w:szCs w:val="24"/>
              </w:rPr>
              <w:t>, and displays pop-up message (MS</w:t>
            </w:r>
            <w:r>
              <w:rPr>
                <w:rFonts w:cs="Times"/>
                <w:color w:val="000000"/>
                <w:szCs w:val="24"/>
              </w:rPr>
              <w:t>G18</w:t>
            </w:r>
            <w:r w:rsidRPr="00E04174">
              <w:rPr>
                <w:rFonts w:cs="Times"/>
                <w:color w:val="000000"/>
                <w:szCs w:val="24"/>
              </w:rPr>
              <w:t>).</w:t>
            </w:r>
          </w:p>
        </w:tc>
      </w:tr>
      <w:tr w:rsidR="00A22C04" w:rsidTr="007C60BE" w14:paraId="7A64D8CC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9440CE7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lastRenderedPageBreak/>
              <w:t>Alternative Flow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12AFB94F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  <w:tr w:rsidR="00A22C04" w:rsidTr="007C60BE" w14:paraId="3DBE5365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9DE06CB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Exce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E04174" w:rsidR="00A22C04" w:rsidP="007C60BE" w:rsidRDefault="00A22C04" w14:paraId="25B756D1" w14:textId="775DDB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2</w:t>
            </w:r>
            <w:r w:rsidR="00054DD3">
              <w:rPr>
                <w:rFonts w:cs="Times"/>
                <w:b/>
                <w:color w:val="000000"/>
                <w:szCs w:val="24"/>
              </w:rPr>
              <w:t>2</w:t>
            </w:r>
            <w:r w:rsidRPr="00E04174">
              <w:rPr>
                <w:rFonts w:cs="Times"/>
                <w:b/>
                <w:color w:val="000000"/>
                <w:szCs w:val="24"/>
              </w:rPr>
              <w:t>.0.E1. Leaving the required field blank</w:t>
            </w:r>
          </w:p>
          <w:p w:rsidRPr="00E04174" w:rsidR="00A22C04" w:rsidP="007C60BE" w:rsidRDefault="00A22C04" w14:paraId="058A44D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In step 4,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 xml:space="preserve"> leaves required fields blank.</w:t>
            </w:r>
          </w:p>
          <w:p w:rsidRPr="00E04174" w:rsidR="00A22C04" w:rsidP="007C60BE" w:rsidRDefault="00A22C04" w14:paraId="247F35A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2. The system rejects the </w:t>
            </w:r>
            <w:r>
              <w:rPr>
                <w:rFonts w:cs="Times"/>
                <w:color w:val="000000"/>
                <w:szCs w:val="24"/>
              </w:rPr>
              <w:t>nutrition expert</w:t>
            </w:r>
            <w:r w:rsidRPr="00E04174">
              <w:rPr>
                <w:rFonts w:cs="Times"/>
                <w:color w:val="000000"/>
                <w:szCs w:val="24"/>
              </w:rPr>
              <w:t>’s attempt, displays error messages (MSG02).</w:t>
            </w:r>
          </w:p>
          <w:p w:rsidRPr="00E04174" w:rsidR="00A22C04" w:rsidP="007C60BE" w:rsidRDefault="00A22C04" w14:paraId="5E74F695" w14:textId="53C750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rFonts w:cs="Times"/>
                <w:color w:val="000000"/>
                <w:szCs w:val="24"/>
              </w:rPr>
            </w:pPr>
            <w:r>
              <w:rPr>
                <w:rFonts w:cs="Times"/>
                <w:b/>
                <w:color w:val="000000"/>
                <w:szCs w:val="24"/>
              </w:rPr>
              <w:t>2</w:t>
            </w:r>
            <w:r w:rsidR="00054DD3">
              <w:rPr>
                <w:rFonts w:cs="Times"/>
                <w:b/>
                <w:color w:val="000000"/>
                <w:szCs w:val="24"/>
              </w:rPr>
              <w:t>2</w:t>
            </w:r>
            <w:r w:rsidRPr="00E04174">
              <w:rPr>
                <w:rFonts w:cs="Times"/>
                <w:b/>
                <w:color w:val="000000"/>
                <w:szCs w:val="24"/>
              </w:rPr>
              <w:t>.0.E</w:t>
            </w:r>
            <w:r w:rsidR="00054DD3">
              <w:rPr>
                <w:rFonts w:cs="Times"/>
                <w:b/>
                <w:color w:val="000000"/>
                <w:szCs w:val="24"/>
              </w:rPr>
              <w:t>2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. The system failed to </w:t>
            </w:r>
            <w:r w:rsidR="00054DD3">
              <w:rPr>
                <w:rFonts w:cs="Times"/>
                <w:b/>
                <w:color w:val="000000"/>
                <w:szCs w:val="24"/>
              </w:rPr>
              <w:t>update</w:t>
            </w:r>
            <w:r w:rsidRPr="00E04174">
              <w:rPr>
                <w:rFonts w:cs="Times"/>
                <w:b/>
                <w:color w:val="000000"/>
                <w:szCs w:val="24"/>
              </w:rPr>
              <w:t xml:space="preserve"> new </w:t>
            </w:r>
            <w:r>
              <w:rPr>
                <w:rFonts w:cs="Times"/>
                <w:b/>
                <w:color w:val="000000"/>
                <w:szCs w:val="24"/>
              </w:rPr>
              <w:t>food information</w:t>
            </w:r>
          </w:p>
          <w:p w:rsidRPr="00A26984" w:rsidR="00A22C04" w:rsidP="007C60BE" w:rsidRDefault="00A22C04" w14:paraId="4824903D" w14:textId="77777777">
            <w:pPr>
              <w:spacing w:after="40"/>
              <w:jc w:val="left"/>
              <w:rPr>
                <w:rFonts w:cs="Times"/>
              </w:rPr>
            </w:pPr>
            <w:r w:rsidRPr="00E04174">
              <w:rPr>
                <w:rFonts w:cs="Times"/>
                <w:color w:val="000000"/>
                <w:szCs w:val="24"/>
              </w:rPr>
              <w:t xml:space="preserve">1. The system </w:t>
            </w:r>
            <w:r w:rsidRPr="00E04174">
              <w:rPr>
                <w:rFonts w:cs="Times"/>
                <w:szCs w:val="24"/>
              </w:rPr>
              <w:t>displays an error</w:t>
            </w:r>
            <w:r w:rsidRPr="00E04174">
              <w:rPr>
                <w:rFonts w:cs="Times"/>
                <w:color w:val="000000"/>
                <w:szCs w:val="24"/>
              </w:rPr>
              <w:t xml:space="preserve"> pop-up message. (</w:t>
            </w:r>
            <w:r w:rsidRPr="00E04174">
              <w:rPr>
                <w:rFonts w:eastAsia="Arial" w:cs="Times"/>
                <w:color w:val="000000"/>
                <w:szCs w:val="24"/>
                <w:highlight w:val="white"/>
              </w:rPr>
              <w:t>MSG</w:t>
            </w:r>
            <w:r>
              <w:rPr>
                <w:rFonts w:eastAsia="Arial" w:cs="Times"/>
                <w:color w:val="000000"/>
                <w:szCs w:val="24"/>
              </w:rPr>
              <w:t>17</w:t>
            </w:r>
            <w:r w:rsidRPr="00E04174">
              <w:rPr>
                <w:rFonts w:cs="Times"/>
                <w:color w:val="000000"/>
                <w:szCs w:val="24"/>
              </w:rPr>
              <w:t>)</w:t>
            </w:r>
          </w:p>
        </w:tc>
      </w:tr>
      <w:tr w:rsidR="00A22C04" w:rsidTr="007C60BE" w14:paraId="6F4B5032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49921E5C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Priority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05A39301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A22C04" w:rsidTr="007C60BE" w14:paraId="76A1913C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37508F44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Frequency of Use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2894FC58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High</w:t>
            </w:r>
          </w:p>
        </w:tc>
      </w:tr>
      <w:tr w:rsidR="00A22C04" w:rsidTr="007C60BE" w14:paraId="48CFA425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2F4D9FC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Business Rule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4FF6C425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BR-11</w:t>
            </w:r>
          </w:p>
        </w:tc>
      </w:tr>
      <w:tr w:rsidR="00A22C04" w:rsidTr="007C60BE" w14:paraId="068CE769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60D8FE13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Other Information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7F98088C" w14:textId="77777777">
            <w:pPr>
              <w:spacing w:after="40"/>
              <w:jc w:val="left"/>
              <w:rPr>
                <w:rFonts w:cs="Times"/>
              </w:rPr>
            </w:pPr>
          </w:p>
        </w:tc>
      </w:tr>
      <w:tr w:rsidR="00A22C04" w:rsidTr="007C60BE" w14:paraId="1C12C091" w14:textId="77777777">
        <w:tc>
          <w:tcPr>
            <w:tcW w:w="2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5DCE4" w:themeFill="text2" w:themeFillTint="33"/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6696670E" w14:textId="77777777">
            <w:pPr>
              <w:spacing w:after="40"/>
              <w:jc w:val="right"/>
              <w:rPr>
                <w:rFonts w:cs="Times"/>
                <w:b/>
                <w:bCs/>
              </w:rPr>
            </w:pPr>
            <w:r w:rsidRPr="00A26984">
              <w:rPr>
                <w:rFonts w:cs="Times"/>
                <w:b/>
                <w:bCs/>
                <w:color w:val="000000"/>
              </w:rPr>
              <w:t>Assumptions:</w:t>
            </w:r>
          </w:p>
        </w:tc>
        <w:tc>
          <w:tcPr>
            <w:tcW w:w="711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:rsidRPr="00A26984" w:rsidR="00A22C04" w:rsidP="007C60BE" w:rsidRDefault="00A22C04" w14:paraId="32FC81F7" w14:textId="77777777">
            <w:pPr>
              <w:spacing w:after="40"/>
              <w:jc w:val="left"/>
              <w:rPr>
                <w:rFonts w:cs="Times"/>
              </w:rPr>
            </w:pPr>
            <w:r>
              <w:rPr>
                <w:color w:val="000000"/>
              </w:rPr>
              <w:t>N/A</w:t>
            </w:r>
          </w:p>
        </w:tc>
      </w:tr>
    </w:tbl>
    <w:p w:rsidRPr="00512500" w:rsidR="00A22C04" w:rsidP="00A22C04" w:rsidRDefault="00A22C04" w14:paraId="16723A5E" w14:textId="652C9114">
      <w:pPr>
        <w:pStyle w:val="ImageTitle"/>
      </w:pPr>
      <w:r>
        <w:t xml:space="preserve">Table 2.2.9.6. Edit </w:t>
      </w:r>
      <w:r w:rsidR="00054DD3">
        <w:t>Ingredient</w:t>
      </w:r>
    </w:p>
    <w:p w:rsidRPr="009260DA" w:rsidR="009260DA" w:rsidP="009260DA" w:rsidRDefault="009260DA" w14:paraId="3CEA41AE" w14:textId="126F815A">
      <w:pPr>
        <w:tabs>
          <w:tab w:val="left" w:pos="1200"/>
        </w:tabs>
        <w:sectPr w:rsidRPr="009260DA" w:rsidR="009260DA" w:rsidSect="001F1095">
          <w:headerReference w:type="default" r:id="rId24"/>
          <w:pgSz w:w="11906" w:h="16838" w:orient="portrait" w:code="9"/>
          <w:pgMar w:top="1440" w:right="1296" w:bottom="1440" w:left="1296" w:header="720" w:footer="720" w:gutter="0"/>
          <w:cols w:space="720"/>
          <w:noEndnote/>
        </w:sectPr>
      </w:pPr>
      <w:r>
        <w:tab/>
      </w:r>
    </w:p>
    <w:p w:rsidR="00F77A8D" w:rsidP="00F77A8D" w:rsidRDefault="00F77A8D" w14:paraId="01E693B8" w14:textId="77777777">
      <w:pPr>
        <w:pStyle w:val="Heading2"/>
      </w:pPr>
      <w:bookmarkStart w:name="_Toc90498820" w:id="70"/>
      <w:bookmarkStart w:name="_Toc117808968" w:id="71"/>
      <w:r>
        <w:lastRenderedPageBreak/>
        <w:t>3. Functional Requirement</w:t>
      </w:r>
      <w:bookmarkEnd w:id="70"/>
      <w:bookmarkEnd w:id="71"/>
    </w:p>
    <w:p w:rsidR="00F77A8D" w:rsidP="00F77A8D" w:rsidRDefault="00F77A8D" w14:paraId="05BDB5B7" w14:textId="77777777">
      <w:pPr>
        <w:pStyle w:val="Heading3"/>
      </w:pPr>
      <w:bookmarkStart w:name="_Toc90498821" w:id="72"/>
      <w:bookmarkStart w:name="_Toc117808969" w:id="73"/>
      <w:r>
        <w:t>3.1. System Functional Overview</w:t>
      </w:r>
      <w:bookmarkEnd w:id="72"/>
      <w:bookmarkEnd w:id="73"/>
    </w:p>
    <w:p w:rsidR="00F77A8D" w:rsidP="00F77A8D" w:rsidRDefault="00F77A8D" w14:paraId="59F0E5FA" w14:textId="77777777">
      <w:pPr>
        <w:pStyle w:val="Heading4"/>
      </w:pPr>
      <w:bookmarkStart w:name="_Toc90498822" w:id="74"/>
      <w:bookmarkStart w:name="_Toc117808970" w:id="75"/>
      <w:r>
        <w:t>3.1.1. Screen Flow</w:t>
      </w:r>
      <w:bookmarkEnd w:id="74"/>
      <w:bookmarkEnd w:id="75"/>
    </w:p>
    <w:p w:rsidR="00F77A8D" w:rsidP="00F77A8D" w:rsidRDefault="00F77A8D" w14:paraId="09B39702" w14:textId="5599F4D9">
      <w:pPr>
        <w:pStyle w:val="Heading5"/>
      </w:pPr>
      <w:bookmarkStart w:name="_Toc90498823" w:id="76"/>
      <w:bookmarkStart w:name="_Toc117808971" w:id="77"/>
      <w:r>
        <w:t xml:space="preserve">3.1.1.1. </w:t>
      </w:r>
      <w:bookmarkEnd w:id="76"/>
      <w:r w:rsidR="00E71AF5">
        <w:t>User</w:t>
      </w:r>
      <w:bookmarkEnd w:id="77"/>
    </w:p>
    <w:p w:rsidR="00F77A8D" w:rsidP="00F77A8D" w:rsidRDefault="00E71AF5" w14:paraId="49B4E132" w14:textId="63DFF6F7">
      <w:pPr>
        <w:jc w:val="center"/>
      </w:pPr>
      <w:r>
        <w:rPr>
          <w:noProof/>
        </w:rPr>
        <w:drawing>
          <wp:inline distT="0" distB="0" distL="0" distR="0" wp14:anchorId="33346D77" wp14:editId="7B32B60F">
            <wp:extent cx="12115800" cy="6979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0" cy="697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21EA3" w:rsidR="00F77A8D" w:rsidP="00F77A8D" w:rsidRDefault="00F77A8D" w14:paraId="3B302138" w14:textId="654DCEB1">
      <w:pPr>
        <w:pStyle w:val="ImageTitle"/>
      </w:pPr>
      <w:r>
        <w:t xml:space="preserve">Figure 3.1.1.1. </w:t>
      </w:r>
      <w:r w:rsidR="006A7BB5">
        <w:t>User</w:t>
      </w:r>
      <w:r>
        <w:t xml:space="preserve"> Screen Flow</w:t>
      </w:r>
    </w:p>
    <w:p w:rsidR="00F77A8D" w:rsidP="00F77A8D" w:rsidRDefault="00F77A8D" w14:paraId="407723F5" w14:textId="6777F0FE">
      <w:pPr>
        <w:pStyle w:val="Heading5"/>
      </w:pPr>
      <w:bookmarkStart w:name="_Toc90498824" w:id="78"/>
      <w:bookmarkStart w:name="_Toc117808972" w:id="79"/>
      <w:r>
        <w:lastRenderedPageBreak/>
        <w:t xml:space="preserve">3.1.1.2. </w:t>
      </w:r>
      <w:bookmarkEnd w:id="78"/>
      <w:r w:rsidR="006A7BB5">
        <w:t>Admin</w:t>
      </w:r>
      <w:bookmarkEnd w:id="79"/>
    </w:p>
    <w:p w:rsidR="00F77A8D" w:rsidP="00F77A8D" w:rsidRDefault="00F77A8D" w14:paraId="35AB33D7" w14:textId="77777777"/>
    <w:p w:rsidR="00F77A8D" w:rsidP="006A7BB5" w:rsidRDefault="006A7BB5" w14:paraId="2880231A" w14:textId="75B09634">
      <w:pPr>
        <w:jc w:val="center"/>
      </w:pPr>
      <w:r>
        <w:rPr>
          <w:noProof/>
        </w:rPr>
        <w:drawing>
          <wp:inline distT="0" distB="0" distL="0" distR="0" wp14:anchorId="1F47CB2C" wp14:editId="7EB2DD55">
            <wp:extent cx="4996274" cy="2865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103" cy="286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21EA3" w:rsidR="00F77A8D" w:rsidP="006A7BB5" w:rsidRDefault="00F77A8D" w14:paraId="1BFF39FE" w14:textId="3FA5C2E3">
      <w:pPr>
        <w:pStyle w:val="ImageTitle"/>
        <w:ind w:left="1440" w:firstLine="720"/>
      </w:pPr>
      <w:r>
        <w:t xml:space="preserve">Figure 3.1.1.2. </w:t>
      </w:r>
      <w:r w:rsidR="006A7BB5">
        <w:t>Admin</w:t>
      </w:r>
      <w:r>
        <w:t xml:space="preserve"> Screen Flow</w:t>
      </w:r>
    </w:p>
    <w:p w:rsidR="00F77A8D" w:rsidP="00F77A8D" w:rsidRDefault="00F77A8D" w14:paraId="29609646" w14:textId="77777777">
      <w:pPr>
        <w:spacing w:after="0"/>
        <w:jc w:val="left"/>
        <w:rPr>
          <w:rFonts w:ascii="Times New Roman" w:hAnsi="Times New Roman"/>
          <w:b/>
          <w:i/>
          <w:szCs w:val="22"/>
        </w:rPr>
      </w:pPr>
      <w:r>
        <w:br w:type="page"/>
      </w:r>
    </w:p>
    <w:p w:rsidR="00F77A8D" w:rsidP="00F77A8D" w:rsidRDefault="00F77A8D" w14:paraId="7971BC77" w14:textId="64FD8865">
      <w:pPr>
        <w:pStyle w:val="Heading5"/>
      </w:pPr>
      <w:bookmarkStart w:name="_Toc90498825" w:id="80"/>
      <w:bookmarkStart w:name="_Toc117808973" w:id="81"/>
      <w:r>
        <w:lastRenderedPageBreak/>
        <w:t xml:space="preserve">3.1.1.3. </w:t>
      </w:r>
      <w:bookmarkEnd w:id="80"/>
      <w:r w:rsidR="006A7BB5">
        <w:t>Nutrition Expert</w:t>
      </w:r>
      <w:bookmarkEnd w:id="81"/>
    </w:p>
    <w:p w:rsidR="00F77A8D" w:rsidP="00F77A8D" w:rsidRDefault="00F77A8D" w14:paraId="1B58148C" w14:textId="77777777"/>
    <w:p w:rsidR="00F77A8D" w:rsidP="00F77A8D" w:rsidRDefault="00F77A8D" w14:paraId="1D190751" w14:textId="77777777"/>
    <w:p w:rsidR="00F77A8D" w:rsidP="00F77A8D" w:rsidRDefault="00F77A8D" w14:paraId="643A7AB3" w14:textId="77777777"/>
    <w:p w:rsidR="00F77A8D" w:rsidP="00F77A8D" w:rsidRDefault="00F77A8D" w14:paraId="328221C9" w14:textId="77777777"/>
    <w:p w:rsidR="00F77A8D" w:rsidP="00F77A8D" w:rsidRDefault="00F77A8D" w14:paraId="4556E00E" w14:textId="77777777"/>
    <w:p w:rsidR="00F77A8D" w:rsidP="00F77A8D" w:rsidRDefault="00F77A8D" w14:paraId="30DE503B" w14:textId="77777777"/>
    <w:p w:rsidR="00F77A8D" w:rsidP="00F77A8D" w:rsidRDefault="00F77A8D" w14:paraId="5BB8A46D" w14:textId="77777777"/>
    <w:p w:rsidRPr="00B44378" w:rsidR="00F77A8D" w:rsidP="00F77A8D" w:rsidRDefault="00F77A8D" w14:paraId="5588BDE4" w14:textId="77777777"/>
    <w:p w:rsidR="00F77A8D" w:rsidP="00F77A8D" w:rsidRDefault="006A7BB5" w14:paraId="79E9BAED" w14:textId="3F2EDB7A">
      <w:r>
        <w:rPr>
          <w:noProof/>
        </w:rPr>
        <w:drawing>
          <wp:inline distT="0" distB="0" distL="0" distR="0" wp14:anchorId="0CB6E692" wp14:editId="2AEF7381">
            <wp:extent cx="12199620" cy="4389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962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21EA3" w:rsidR="00F77A8D" w:rsidP="00F77A8D" w:rsidRDefault="00F77A8D" w14:paraId="16B513E8" w14:textId="72BE8777">
      <w:pPr>
        <w:pStyle w:val="ImageTitle"/>
      </w:pPr>
      <w:r>
        <w:t xml:space="preserve">Figure 3.1.1.3. </w:t>
      </w:r>
      <w:r w:rsidR="006A7BB5">
        <w:t>Nutrition Expert</w:t>
      </w:r>
      <w:r>
        <w:t xml:space="preserve"> Screen Flow</w:t>
      </w:r>
    </w:p>
    <w:p w:rsidRPr="00121EA3" w:rsidR="00F77A8D" w:rsidP="00F77A8D" w:rsidRDefault="00F77A8D" w14:paraId="3BC95DDC" w14:textId="77777777">
      <w:pPr>
        <w:sectPr w:rsidRPr="00121EA3" w:rsidR="00F77A8D" w:rsidSect="00160C79">
          <w:headerReference w:type="default" r:id="rId28"/>
          <w:pgSz w:w="23811" w:h="16838" w:orient="landscape" w:code="8"/>
          <w:pgMar w:top="1296" w:right="1440" w:bottom="1296" w:left="1440" w:header="720" w:footer="720" w:gutter="0"/>
          <w:cols w:space="720"/>
          <w:noEndnote/>
          <w:docGrid w:linePitch="326"/>
        </w:sectPr>
      </w:pPr>
    </w:p>
    <w:p w:rsidR="00F77A8D" w:rsidP="00F77A8D" w:rsidRDefault="00F77A8D" w14:paraId="37228BB4" w14:textId="77777777">
      <w:pPr>
        <w:pStyle w:val="Heading4"/>
      </w:pPr>
      <w:bookmarkStart w:name="_Toc90498826" w:id="82"/>
      <w:bookmarkStart w:name="_Toc117808974" w:id="83"/>
      <w:r>
        <w:lastRenderedPageBreak/>
        <w:t>3.1.2. Screen Descriptions</w:t>
      </w:r>
      <w:bookmarkEnd w:id="82"/>
      <w:bookmarkEnd w:id="83"/>
    </w:p>
    <w:p w:rsidR="00F77A8D" w:rsidP="00F77A8D" w:rsidRDefault="00F77A8D" w14:paraId="43563682" w14:textId="2736FED4">
      <w:pPr>
        <w:pStyle w:val="Heading5"/>
      </w:pPr>
      <w:bookmarkStart w:name="_Toc90498827" w:id="84"/>
      <w:bookmarkStart w:name="_Toc117808975" w:id="85"/>
      <w:r>
        <w:t xml:space="preserve">3.1.2.1. </w:t>
      </w:r>
      <w:bookmarkEnd w:id="84"/>
      <w:r w:rsidR="006A7BB5">
        <w:t>User</w:t>
      </w:r>
      <w:bookmarkEnd w:id="8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33"/>
        <w:gridCol w:w="2520"/>
        <w:gridCol w:w="4089"/>
      </w:tblGrid>
      <w:tr w:rsidR="00F77A8D" w:rsidTr="00CF4C19" w14:paraId="53F6B63E" w14:textId="77777777">
        <w:tc>
          <w:tcPr>
            <w:tcW w:w="562" w:type="dxa"/>
            <w:shd w:val="clear" w:color="auto" w:fill="D5DCE4" w:themeFill="text2" w:themeFillTint="33"/>
          </w:tcPr>
          <w:p w:rsidRPr="00E63916" w:rsidR="00F77A8D" w:rsidP="00CF4C19" w:rsidRDefault="00F77A8D" w14:paraId="5D75E2F4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#</w:t>
            </w:r>
          </w:p>
        </w:tc>
        <w:tc>
          <w:tcPr>
            <w:tcW w:w="2133" w:type="dxa"/>
            <w:shd w:val="clear" w:color="auto" w:fill="D5DCE4" w:themeFill="text2" w:themeFillTint="33"/>
          </w:tcPr>
          <w:p w:rsidRPr="00E63916" w:rsidR="00F77A8D" w:rsidP="00CF4C19" w:rsidRDefault="00F77A8D" w14:paraId="0E90A0A8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Feature</w:t>
            </w:r>
          </w:p>
        </w:tc>
        <w:tc>
          <w:tcPr>
            <w:tcW w:w="2520" w:type="dxa"/>
            <w:shd w:val="clear" w:color="auto" w:fill="D5DCE4" w:themeFill="text2" w:themeFillTint="33"/>
          </w:tcPr>
          <w:p w:rsidRPr="00E63916" w:rsidR="00F77A8D" w:rsidP="00CF4C19" w:rsidRDefault="00F77A8D" w14:paraId="5D7003BA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Screen</w:t>
            </w:r>
          </w:p>
        </w:tc>
        <w:tc>
          <w:tcPr>
            <w:tcW w:w="4089" w:type="dxa"/>
            <w:shd w:val="clear" w:color="auto" w:fill="D5DCE4" w:themeFill="text2" w:themeFillTint="33"/>
          </w:tcPr>
          <w:p w:rsidRPr="00E63916" w:rsidR="00F77A8D" w:rsidP="00CF4C19" w:rsidRDefault="00F77A8D" w14:paraId="2D4BE757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Description</w:t>
            </w:r>
          </w:p>
        </w:tc>
      </w:tr>
      <w:tr w:rsidR="00F77A8D" w:rsidTr="00CF4C19" w14:paraId="42EA61C3" w14:textId="77777777">
        <w:tc>
          <w:tcPr>
            <w:tcW w:w="562" w:type="dxa"/>
          </w:tcPr>
          <w:p w:rsidR="00F77A8D" w:rsidRDefault="00F77A8D" w14:paraId="3ABA46DC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 w:val="restart"/>
          </w:tcPr>
          <w:p w:rsidR="00F77A8D" w:rsidP="00CF4C19" w:rsidRDefault="00526FAC" w14:paraId="173D33B3" w14:textId="7FF404C2">
            <w:pPr>
              <w:jc w:val="left"/>
            </w:pPr>
            <w:r>
              <w:t>Login and Register</w:t>
            </w:r>
          </w:p>
        </w:tc>
        <w:tc>
          <w:tcPr>
            <w:tcW w:w="2520" w:type="dxa"/>
          </w:tcPr>
          <w:p w:rsidR="00F77A8D" w:rsidP="00CF4C19" w:rsidRDefault="00F77A8D" w14:paraId="21F52256" w14:textId="77777777">
            <w:pPr>
              <w:jc w:val="left"/>
            </w:pPr>
            <w:r>
              <w:t>Login</w:t>
            </w:r>
          </w:p>
        </w:tc>
        <w:tc>
          <w:tcPr>
            <w:tcW w:w="4089" w:type="dxa"/>
          </w:tcPr>
          <w:p w:rsidR="00F77A8D" w:rsidP="00CF4C19" w:rsidRDefault="00F77A8D" w14:paraId="5432FB95" w14:textId="77777777">
            <w:pPr>
              <w:jc w:val="left"/>
            </w:pPr>
            <w:r>
              <w:t>Log in to the system.</w:t>
            </w:r>
          </w:p>
        </w:tc>
      </w:tr>
      <w:tr w:rsidR="00F77A8D" w:rsidTr="00CF4C19" w14:paraId="2EBAE09D" w14:textId="77777777">
        <w:tc>
          <w:tcPr>
            <w:tcW w:w="562" w:type="dxa"/>
          </w:tcPr>
          <w:p w:rsidR="00F77A8D" w:rsidRDefault="00F77A8D" w14:paraId="34B55F7D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F77A8D" w:rsidP="00CF4C19" w:rsidRDefault="00F77A8D" w14:paraId="2D1D1C99" w14:textId="77777777">
            <w:pPr>
              <w:jc w:val="left"/>
            </w:pPr>
          </w:p>
        </w:tc>
        <w:tc>
          <w:tcPr>
            <w:tcW w:w="2520" w:type="dxa"/>
          </w:tcPr>
          <w:p w:rsidR="00F77A8D" w:rsidP="00CF4C19" w:rsidRDefault="00F77A8D" w14:paraId="50DED96C" w14:textId="77777777">
            <w:pPr>
              <w:jc w:val="left"/>
            </w:pPr>
            <w:r>
              <w:t>Forgot</w:t>
            </w:r>
            <w:r>
              <w:rPr>
                <w:lang w:val="vi-VN"/>
              </w:rPr>
              <w:t xml:space="preserve"> pass</w:t>
            </w:r>
            <w:r>
              <w:t>word</w:t>
            </w:r>
          </w:p>
        </w:tc>
        <w:tc>
          <w:tcPr>
            <w:tcW w:w="4089" w:type="dxa"/>
          </w:tcPr>
          <w:p w:rsidR="00F77A8D" w:rsidP="00CF4C19" w:rsidRDefault="00F77A8D" w14:paraId="1047D4C9" w14:textId="77777777">
            <w:pPr>
              <w:jc w:val="left"/>
            </w:pPr>
            <w:r>
              <w:t>Request change password.</w:t>
            </w:r>
          </w:p>
        </w:tc>
      </w:tr>
      <w:tr w:rsidR="00F77A8D" w:rsidTr="00CF4C19" w14:paraId="0D1914F4" w14:textId="77777777">
        <w:tc>
          <w:tcPr>
            <w:tcW w:w="562" w:type="dxa"/>
          </w:tcPr>
          <w:p w:rsidR="00F77A8D" w:rsidRDefault="00F77A8D" w14:paraId="5247A659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F77A8D" w:rsidP="00CF4C19" w:rsidRDefault="00F77A8D" w14:paraId="21C590D5" w14:textId="77777777">
            <w:pPr>
              <w:jc w:val="left"/>
            </w:pPr>
          </w:p>
        </w:tc>
        <w:tc>
          <w:tcPr>
            <w:tcW w:w="2520" w:type="dxa"/>
          </w:tcPr>
          <w:p w:rsidR="00F77A8D" w:rsidP="00CF4C19" w:rsidRDefault="00F77A8D" w14:paraId="3351EF75" w14:textId="77777777">
            <w:pPr>
              <w:jc w:val="left"/>
            </w:pPr>
            <w:r>
              <w:t>Register</w:t>
            </w:r>
          </w:p>
        </w:tc>
        <w:tc>
          <w:tcPr>
            <w:tcW w:w="4089" w:type="dxa"/>
          </w:tcPr>
          <w:p w:rsidR="00F77A8D" w:rsidP="00CF4C19" w:rsidRDefault="00F77A8D" w14:paraId="695C1832" w14:textId="77777777">
            <w:pPr>
              <w:jc w:val="left"/>
            </w:pPr>
            <w:r>
              <w:t>Register a new account.</w:t>
            </w:r>
          </w:p>
        </w:tc>
      </w:tr>
      <w:tr w:rsidR="00DD7398" w:rsidTr="00CF4C19" w14:paraId="20E4BD42" w14:textId="77777777">
        <w:tc>
          <w:tcPr>
            <w:tcW w:w="562" w:type="dxa"/>
          </w:tcPr>
          <w:p w:rsidR="00DD7398" w:rsidRDefault="00DD7398" w14:paraId="3230E7DF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DD7398" w:rsidP="00CF4C19" w:rsidRDefault="00DD7398" w14:paraId="193C24EA" w14:textId="77777777">
            <w:pPr>
              <w:jc w:val="left"/>
            </w:pPr>
          </w:p>
        </w:tc>
        <w:tc>
          <w:tcPr>
            <w:tcW w:w="2520" w:type="dxa"/>
          </w:tcPr>
          <w:p w:rsidR="00DD7398" w:rsidP="00CF4C19" w:rsidRDefault="00DD7398" w14:paraId="3360E2C0" w14:textId="6F83F55A">
            <w:pPr>
              <w:jc w:val="left"/>
            </w:pPr>
            <w:r>
              <w:t>Email Validation</w:t>
            </w:r>
          </w:p>
        </w:tc>
        <w:tc>
          <w:tcPr>
            <w:tcW w:w="4089" w:type="dxa"/>
          </w:tcPr>
          <w:p w:rsidR="00DD7398" w:rsidP="00CF4C19" w:rsidRDefault="00DD7398" w14:paraId="26E7AD01" w14:textId="30A15A2A">
            <w:pPr>
              <w:jc w:val="left"/>
            </w:pPr>
            <w:r>
              <w:t>Request email validation.</w:t>
            </w:r>
          </w:p>
        </w:tc>
      </w:tr>
      <w:tr w:rsidR="00F77A8D" w:rsidTr="00CF4C19" w14:paraId="315BD8C2" w14:textId="77777777">
        <w:tc>
          <w:tcPr>
            <w:tcW w:w="562" w:type="dxa"/>
          </w:tcPr>
          <w:p w:rsidR="00F77A8D" w:rsidRDefault="00F77A8D" w14:paraId="16457F81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F77A8D" w:rsidP="00CF4C19" w:rsidRDefault="00F77A8D" w14:paraId="03392772" w14:textId="77777777">
            <w:pPr>
              <w:jc w:val="left"/>
            </w:pPr>
          </w:p>
        </w:tc>
        <w:tc>
          <w:tcPr>
            <w:tcW w:w="2520" w:type="dxa"/>
          </w:tcPr>
          <w:p w:rsidR="00F77A8D" w:rsidP="00CF4C19" w:rsidRDefault="00F77A8D" w14:paraId="42AB0101" w14:textId="77777777">
            <w:pPr>
              <w:jc w:val="left"/>
            </w:pPr>
            <w:r>
              <w:t>Register information</w:t>
            </w:r>
          </w:p>
        </w:tc>
        <w:tc>
          <w:tcPr>
            <w:tcW w:w="4089" w:type="dxa"/>
          </w:tcPr>
          <w:p w:rsidR="00F77A8D" w:rsidP="00CF4C19" w:rsidRDefault="00F77A8D" w14:paraId="35524CDF" w14:textId="77777777">
            <w:pPr>
              <w:jc w:val="left"/>
            </w:pPr>
            <w:r w:rsidRPr="00197ABC">
              <w:t>Register personal information for a new account.</w:t>
            </w:r>
          </w:p>
        </w:tc>
      </w:tr>
      <w:tr w:rsidR="00F77A8D" w:rsidTr="00CF4C19" w14:paraId="2B92FCEE" w14:textId="77777777">
        <w:tc>
          <w:tcPr>
            <w:tcW w:w="562" w:type="dxa"/>
          </w:tcPr>
          <w:p w:rsidR="00F77A8D" w:rsidRDefault="00F77A8D" w14:paraId="2B976AD6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 w:val="restart"/>
          </w:tcPr>
          <w:p w:rsidR="00F77A8D" w:rsidP="00CF4C19" w:rsidRDefault="00F77A8D" w14:paraId="6AEA5DD8" w14:textId="77777777">
            <w:pPr>
              <w:jc w:val="left"/>
            </w:pPr>
            <w:r>
              <w:t>Manage personal profile</w:t>
            </w:r>
          </w:p>
        </w:tc>
        <w:tc>
          <w:tcPr>
            <w:tcW w:w="2520" w:type="dxa"/>
          </w:tcPr>
          <w:p w:rsidR="00F77A8D" w:rsidP="00CF4C19" w:rsidRDefault="00F77A8D" w14:paraId="3C1F19F6" w14:textId="77777777">
            <w:pPr>
              <w:jc w:val="left"/>
            </w:pPr>
            <w:r w:rsidRPr="006F1709">
              <w:t>Personal setting</w:t>
            </w:r>
          </w:p>
        </w:tc>
        <w:tc>
          <w:tcPr>
            <w:tcW w:w="4089" w:type="dxa"/>
          </w:tcPr>
          <w:p w:rsidR="00F77A8D" w:rsidP="00CF4C19" w:rsidRDefault="00F77A8D" w14:paraId="1033BAD3" w14:textId="77777777">
            <w:pPr>
              <w:ind w:left="720" w:hanging="720"/>
              <w:jc w:val="left"/>
            </w:pPr>
            <w:r w:rsidRPr="00003E55">
              <w:t>View profile management menu.</w:t>
            </w:r>
          </w:p>
        </w:tc>
      </w:tr>
      <w:tr w:rsidR="00F77A8D" w:rsidTr="00CF4C19" w14:paraId="1F8AC576" w14:textId="77777777">
        <w:tc>
          <w:tcPr>
            <w:tcW w:w="562" w:type="dxa"/>
          </w:tcPr>
          <w:p w:rsidR="00F77A8D" w:rsidRDefault="00F77A8D" w14:paraId="40FE0CDB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F77A8D" w:rsidP="00CF4C19" w:rsidRDefault="00F77A8D" w14:paraId="6D3FF197" w14:textId="77777777">
            <w:pPr>
              <w:jc w:val="left"/>
            </w:pPr>
          </w:p>
        </w:tc>
        <w:tc>
          <w:tcPr>
            <w:tcW w:w="2520" w:type="dxa"/>
          </w:tcPr>
          <w:p w:rsidR="00F77A8D" w:rsidP="00CF4C19" w:rsidRDefault="00F77A8D" w14:paraId="49242B5C" w14:textId="77777777">
            <w:pPr>
              <w:jc w:val="left"/>
            </w:pPr>
            <w:r w:rsidRPr="00AA2428">
              <w:t>Edit personal profile</w:t>
            </w:r>
          </w:p>
        </w:tc>
        <w:tc>
          <w:tcPr>
            <w:tcW w:w="4089" w:type="dxa"/>
          </w:tcPr>
          <w:p w:rsidR="00F77A8D" w:rsidP="00CF4C19" w:rsidRDefault="00F77A8D" w14:paraId="0BA04BDB" w14:textId="77777777">
            <w:pPr>
              <w:jc w:val="left"/>
            </w:pPr>
            <w:r w:rsidRPr="00003E55">
              <w:t>View and edit personal profile.</w:t>
            </w:r>
          </w:p>
        </w:tc>
      </w:tr>
      <w:tr w:rsidR="00DD7398" w:rsidTr="00CF4C19" w14:paraId="40A6BCF7" w14:textId="77777777">
        <w:tc>
          <w:tcPr>
            <w:tcW w:w="562" w:type="dxa"/>
          </w:tcPr>
          <w:p w:rsidR="00DD7398" w:rsidRDefault="00DD7398" w14:paraId="551480DF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DD7398" w:rsidP="00CF4C19" w:rsidRDefault="00DD7398" w14:paraId="0EA0C24E" w14:textId="77777777">
            <w:pPr>
              <w:jc w:val="left"/>
            </w:pPr>
          </w:p>
        </w:tc>
        <w:tc>
          <w:tcPr>
            <w:tcW w:w="2520" w:type="dxa"/>
          </w:tcPr>
          <w:p w:rsidRPr="00AA2428" w:rsidR="00DD7398" w:rsidP="00CF4C19" w:rsidRDefault="00DD7398" w14:paraId="484AF544" w14:textId="4EA746D5">
            <w:pPr>
              <w:jc w:val="left"/>
            </w:pPr>
            <w:r>
              <w:t>Personal schedule</w:t>
            </w:r>
          </w:p>
        </w:tc>
        <w:tc>
          <w:tcPr>
            <w:tcW w:w="4089" w:type="dxa"/>
          </w:tcPr>
          <w:p w:rsidRPr="00003E55" w:rsidR="00DD7398" w:rsidP="00CF4C19" w:rsidRDefault="00DD7398" w14:paraId="7EAFFDC0" w14:textId="16E9AF75">
            <w:pPr>
              <w:jc w:val="left"/>
            </w:pPr>
            <w:r>
              <w:t>View personal schedule diets.</w:t>
            </w:r>
          </w:p>
        </w:tc>
      </w:tr>
      <w:tr w:rsidR="00DD7398" w:rsidTr="00CF4C19" w14:paraId="788BEC6D" w14:textId="77777777">
        <w:tc>
          <w:tcPr>
            <w:tcW w:w="562" w:type="dxa"/>
          </w:tcPr>
          <w:p w:rsidR="00DD7398" w:rsidRDefault="00DD7398" w14:paraId="2F2997CB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DD7398" w:rsidP="00CF4C19" w:rsidRDefault="00DD7398" w14:paraId="69B10828" w14:textId="77777777">
            <w:pPr>
              <w:jc w:val="left"/>
            </w:pPr>
          </w:p>
        </w:tc>
        <w:tc>
          <w:tcPr>
            <w:tcW w:w="2520" w:type="dxa"/>
          </w:tcPr>
          <w:p w:rsidRPr="00AA2428" w:rsidR="00DD7398" w:rsidP="00CF4C19" w:rsidRDefault="00DD7398" w14:paraId="4792D653" w14:textId="6ABB7DDD">
            <w:pPr>
              <w:jc w:val="left"/>
            </w:pPr>
            <w:r>
              <w:t>Day Detail</w:t>
            </w:r>
          </w:p>
        </w:tc>
        <w:tc>
          <w:tcPr>
            <w:tcW w:w="4089" w:type="dxa"/>
          </w:tcPr>
          <w:p w:rsidRPr="00003E55" w:rsidR="00DD7398" w:rsidP="00CF4C19" w:rsidRDefault="00DD7398" w14:paraId="6735084A" w14:textId="51A692B1">
            <w:pPr>
              <w:jc w:val="left"/>
            </w:pPr>
            <w:r>
              <w:t>View diet in a day.</w:t>
            </w:r>
          </w:p>
        </w:tc>
      </w:tr>
      <w:tr w:rsidR="00DD7398" w:rsidTr="00CF4C19" w14:paraId="02061E4A" w14:textId="77777777">
        <w:tc>
          <w:tcPr>
            <w:tcW w:w="562" w:type="dxa"/>
          </w:tcPr>
          <w:p w:rsidR="00DD7398" w:rsidRDefault="00DD7398" w14:paraId="12D2559F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DD7398" w:rsidP="00CF4C19" w:rsidRDefault="00DD7398" w14:paraId="2A2B8071" w14:textId="77777777">
            <w:pPr>
              <w:jc w:val="left"/>
            </w:pPr>
          </w:p>
        </w:tc>
        <w:tc>
          <w:tcPr>
            <w:tcW w:w="2520" w:type="dxa"/>
          </w:tcPr>
          <w:p w:rsidRPr="00AA2428" w:rsidR="00DD7398" w:rsidP="00CF4C19" w:rsidRDefault="00DD7398" w14:paraId="61EB340F" w14:textId="2DCDE456">
            <w:pPr>
              <w:jc w:val="left"/>
            </w:pPr>
            <w:r>
              <w:t>Breakfast Detail</w:t>
            </w:r>
          </w:p>
        </w:tc>
        <w:tc>
          <w:tcPr>
            <w:tcW w:w="4089" w:type="dxa"/>
          </w:tcPr>
          <w:p w:rsidRPr="00003E55" w:rsidR="00DD7398" w:rsidP="00CF4C19" w:rsidRDefault="00DD7398" w14:paraId="17390875" w14:textId="38991732">
            <w:pPr>
              <w:jc w:val="left"/>
            </w:pPr>
            <w:r>
              <w:t>View breakfast diet.</w:t>
            </w:r>
          </w:p>
        </w:tc>
      </w:tr>
      <w:tr w:rsidR="00DD7398" w:rsidTr="00CF4C19" w14:paraId="1E9D7158" w14:textId="77777777">
        <w:tc>
          <w:tcPr>
            <w:tcW w:w="562" w:type="dxa"/>
          </w:tcPr>
          <w:p w:rsidR="00DD7398" w:rsidRDefault="00DD7398" w14:paraId="0AF5EB5B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DD7398" w:rsidP="00CF4C19" w:rsidRDefault="00DD7398" w14:paraId="1752C220" w14:textId="77777777">
            <w:pPr>
              <w:jc w:val="left"/>
            </w:pPr>
          </w:p>
        </w:tc>
        <w:tc>
          <w:tcPr>
            <w:tcW w:w="2520" w:type="dxa"/>
          </w:tcPr>
          <w:p w:rsidRPr="00AA2428" w:rsidR="00DD7398" w:rsidP="00CF4C19" w:rsidRDefault="00DD7398" w14:paraId="5CEE04B7" w14:textId="4A33F8AC">
            <w:pPr>
              <w:jc w:val="left"/>
            </w:pPr>
            <w:r>
              <w:t>Lunch Detail</w:t>
            </w:r>
          </w:p>
        </w:tc>
        <w:tc>
          <w:tcPr>
            <w:tcW w:w="4089" w:type="dxa"/>
          </w:tcPr>
          <w:p w:rsidRPr="00003E55" w:rsidR="00DD7398" w:rsidP="00CF4C19" w:rsidRDefault="00DD7398" w14:paraId="3237B813" w14:textId="47822986">
            <w:pPr>
              <w:jc w:val="left"/>
            </w:pPr>
            <w:r>
              <w:t>View lunch diet.</w:t>
            </w:r>
          </w:p>
        </w:tc>
      </w:tr>
      <w:tr w:rsidR="00DD7398" w:rsidTr="00CF4C19" w14:paraId="04EE5460" w14:textId="77777777">
        <w:tc>
          <w:tcPr>
            <w:tcW w:w="562" w:type="dxa"/>
          </w:tcPr>
          <w:p w:rsidR="00DD7398" w:rsidRDefault="00DD7398" w14:paraId="26CB0395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DD7398" w:rsidP="00CF4C19" w:rsidRDefault="00DD7398" w14:paraId="55552D4A" w14:textId="77777777">
            <w:pPr>
              <w:jc w:val="left"/>
            </w:pPr>
          </w:p>
        </w:tc>
        <w:tc>
          <w:tcPr>
            <w:tcW w:w="2520" w:type="dxa"/>
          </w:tcPr>
          <w:p w:rsidR="00DD7398" w:rsidP="00DD7398" w:rsidRDefault="00DD7398" w14:paraId="3FB758A2" w14:textId="02000327">
            <w:pPr>
              <w:jc w:val="left"/>
            </w:pPr>
            <w:r>
              <w:t>Dinner Detail</w:t>
            </w:r>
          </w:p>
        </w:tc>
        <w:tc>
          <w:tcPr>
            <w:tcW w:w="4089" w:type="dxa"/>
          </w:tcPr>
          <w:p w:rsidRPr="00003E55" w:rsidR="00DD7398" w:rsidP="00CF4C19" w:rsidRDefault="00DD7398" w14:paraId="77D01624" w14:textId="0D26A3EC">
            <w:pPr>
              <w:jc w:val="left"/>
            </w:pPr>
            <w:r>
              <w:t>View dinner diet.</w:t>
            </w:r>
          </w:p>
        </w:tc>
      </w:tr>
      <w:tr w:rsidR="00F77A8D" w:rsidTr="00CF4C19" w14:paraId="41C9D8A5" w14:textId="77777777">
        <w:tc>
          <w:tcPr>
            <w:tcW w:w="562" w:type="dxa"/>
          </w:tcPr>
          <w:p w:rsidR="00F77A8D" w:rsidRDefault="00F77A8D" w14:paraId="26DEC010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F77A8D" w:rsidP="00CF4C19" w:rsidRDefault="00F77A8D" w14:paraId="4A7ADEAF" w14:textId="77777777">
            <w:pPr>
              <w:jc w:val="left"/>
            </w:pPr>
          </w:p>
        </w:tc>
        <w:tc>
          <w:tcPr>
            <w:tcW w:w="2520" w:type="dxa"/>
          </w:tcPr>
          <w:p w:rsidR="00F77A8D" w:rsidP="00CF4C19" w:rsidRDefault="00F77A8D" w14:paraId="66BDB43E" w14:textId="77777777">
            <w:pPr>
              <w:jc w:val="left"/>
            </w:pPr>
            <w:r w:rsidRPr="00783449">
              <w:t>Change password</w:t>
            </w:r>
          </w:p>
        </w:tc>
        <w:tc>
          <w:tcPr>
            <w:tcW w:w="4089" w:type="dxa"/>
          </w:tcPr>
          <w:p w:rsidR="00F77A8D" w:rsidP="00CF4C19" w:rsidRDefault="00F77A8D" w14:paraId="16B8921B" w14:textId="77777777">
            <w:pPr>
              <w:jc w:val="left"/>
            </w:pPr>
            <w:r w:rsidRPr="00AA2428">
              <w:t>Change old password to new password</w:t>
            </w:r>
            <w:r>
              <w:t>.</w:t>
            </w:r>
          </w:p>
        </w:tc>
      </w:tr>
      <w:tr w:rsidR="00F77A8D" w:rsidTr="00CF4C19" w14:paraId="240B5131" w14:textId="77777777">
        <w:tc>
          <w:tcPr>
            <w:tcW w:w="562" w:type="dxa"/>
          </w:tcPr>
          <w:p w:rsidR="00F77A8D" w:rsidRDefault="00F77A8D" w14:paraId="77890CAD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 w:val="restart"/>
          </w:tcPr>
          <w:p w:rsidR="00F77A8D" w:rsidP="00CF4C19" w:rsidRDefault="00F77A8D" w14:paraId="5FB847C6" w14:textId="6D2AA1F1">
            <w:pPr>
              <w:jc w:val="left"/>
            </w:pPr>
            <w:r w:rsidRPr="00BA0416">
              <w:t xml:space="preserve">Search </w:t>
            </w:r>
            <w:r w:rsidR="005B0426">
              <w:t>food</w:t>
            </w:r>
          </w:p>
        </w:tc>
        <w:tc>
          <w:tcPr>
            <w:tcW w:w="2520" w:type="dxa"/>
          </w:tcPr>
          <w:p w:rsidRPr="00783449" w:rsidR="00F77A8D" w:rsidP="00CF4C19" w:rsidRDefault="00F77A8D" w14:paraId="3BA66BBE" w14:textId="61A7002C">
            <w:pPr>
              <w:jc w:val="left"/>
            </w:pPr>
            <w:r w:rsidRPr="00BA0416">
              <w:t xml:space="preserve">Search </w:t>
            </w:r>
            <w:r w:rsidR="005B0426">
              <w:t>Food</w:t>
            </w:r>
          </w:p>
        </w:tc>
        <w:tc>
          <w:tcPr>
            <w:tcW w:w="4089" w:type="dxa"/>
          </w:tcPr>
          <w:p w:rsidRPr="00AA2428" w:rsidR="00F77A8D" w:rsidP="00CF4C19" w:rsidRDefault="00F77A8D" w14:paraId="7A8038AD" w14:textId="5474D8FC">
            <w:pPr>
              <w:jc w:val="left"/>
            </w:pPr>
            <w:r w:rsidRPr="005F43CB">
              <w:t>Searches for all</w:t>
            </w:r>
            <w:r w:rsidR="005B0426">
              <w:t xml:space="preserve"> foods information in 4HealthyNutrium library</w:t>
            </w:r>
            <w:r w:rsidRPr="005F43CB">
              <w:t>.</w:t>
            </w:r>
          </w:p>
        </w:tc>
      </w:tr>
      <w:tr w:rsidR="005B0426" w:rsidTr="00CF4C19" w14:paraId="15ADB342" w14:textId="77777777">
        <w:tc>
          <w:tcPr>
            <w:tcW w:w="562" w:type="dxa"/>
          </w:tcPr>
          <w:p w:rsidR="005B0426" w:rsidRDefault="005B0426" w14:paraId="61368084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5B0426" w:rsidP="005B0426" w:rsidRDefault="005B0426" w14:paraId="02ED3F3E" w14:textId="77777777">
            <w:pPr>
              <w:jc w:val="left"/>
            </w:pPr>
          </w:p>
        </w:tc>
        <w:tc>
          <w:tcPr>
            <w:tcW w:w="2520" w:type="dxa"/>
          </w:tcPr>
          <w:p w:rsidRPr="00783449" w:rsidR="005B0426" w:rsidP="005B0426" w:rsidRDefault="005B0426" w14:paraId="629FE797" w14:textId="41975D2D">
            <w:pPr>
              <w:jc w:val="left"/>
            </w:pPr>
            <w:r>
              <w:t>Search Ingredient</w:t>
            </w:r>
          </w:p>
        </w:tc>
        <w:tc>
          <w:tcPr>
            <w:tcW w:w="4089" w:type="dxa"/>
          </w:tcPr>
          <w:p w:rsidRPr="00AA2428" w:rsidR="005B0426" w:rsidP="005B0426" w:rsidRDefault="005B0426" w14:paraId="2B84834C" w14:textId="353885E1">
            <w:pPr>
              <w:jc w:val="left"/>
            </w:pPr>
            <w:r w:rsidRPr="005F43CB">
              <w:t>Searches for all</w:t>
            </w:r>
            <w:r>
              <w:t xml:space="preserve"> ingredients information in 4HealthyNutrium library</w:t>
            </w:r>
            <w:r w:rsidRPr="005F43CB">
              <w:t>.</w:t>
            </w:r>
          </w:p>
        </w:tc>
      </w:tr>
      <w:tr w:rsidR="00526FAC" w:rsidTr="00CF4C19" w14:paraId="3CE47067" w14:textId="77777777">
        <w:tc>
          <w:tcPr>
            <w:tcW w:w="562" w:type="dxa"/>
          </w:tcPr>
          <w:p w:rsidR="00526FAC" w:rsidRDefault="00526FAC" w14:paraId="53C5C06F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 w:val="restart"/>
          </w:tcPr>
          <w:p w:rsidR="00526FAC" w:rsidP="005B0426" w:rsidRDefault="00526FAC" w14:paraId="647456C3" w14:textId="356AC017">
            <w:pPr>
              <w:jc w:val="left"/>
            </w:pPr>
            <w:r>
              <w:t>Receive diet</w:t>
            </w:r>
          </w:p>
        </w:tc>
        <w:tc>
          <w:tcPr>
            <w:tcW w:w="2520" w:type="dxa"/>
          </w:tcPr>
          <w:p w:rsidRPr="00783449" w:rsidR="00526FAC" w:rsidP="005B0426" w:rsidRDefault="00526FAC" w14:paraId="5E315B04" w14:textId="0292E76D">
            <w:pPr>
              <w:jc w:val="left"/>
            </w:pPr>
            <w:r>
              <w:t>My diet</w:t>
            </w:r>
          </w:p>
        </w:tc>
        <w:tc>
          <w:tcPr>
            <w:tcW w:w="4089" w:type="dxa"/>
          </w:tcPr>
          <w:p w:rsidRPr="00AA2428" w:rsidR="00526FAC" w:rsidP="005B0426" w:rsidRDefault="00526FAC" w14:paraId="267DA30A" w14:textId="3F8AA451">
            <w:r w:rsidRPr="00F97DA9">
              <w:t xml:space="preserve">Show </w:t>
            </w:r>
            <w:r>
              <w:t>user’s personal diet in a day.</w:t>
            </w:r>
          </w:p>
        </w:tc>
      </w:tr>
      <w:tr w:rsidR="00526FAC" w:rsidTr="00CF4C19" w14:paraId="7754B511" w14:textId="77777777">
        <w:tc>
          <w:tcPr>
            <w:tcW w:w="562" w:type="dxa"/>
          </w:tcPr>
          <w:p w:rsidR="00526FAC" w:rsidRDefault="00526FAC" w14:paraId="22B8FAFC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526FAC" w:rsidP="005B0426" w:rsidRDefault="00526FAC" w14:paraId="2D8147AD" w14:textId="3127FD6F">
            <w:pPr>
              <w:jc w:val="left"/>
            </w:pPr>
          </w:p>
        </w:tc>
        <w:tc>
          <w:tcPr>
            <w:tcW w:w="2520" w:type="dxa"/>
          </w:tcPr>
          <w:p w:rsidRPr="00783449" w:rsidR="00526FAC" w:rsidP="005B0426" w:rsidRDefault="00526FAC" w14:paraId="53A77F2E" w14:textId="548DAF95">
            <w:pPr>
              <w:jc w:val="left"/>
            </w:pPr>
            <w:r>
              <w:t xml:space="preserve">Input gender </w:t>
            </w:r>
          </w:p>
        </w:tc>
        <w:tc>
          <w:tcPr>
            <w:tcW w:w="4089" w:type="dxa"/>
          </w:tcPr>
          <w:p w:rsidRPr="00AA2428" w:rsidR="00526FAC" w:rsidP="005B0426" w:rsidRDefault="00526FAC" w14:paraId="5BC6DE8D" w14:textId="018F2B6B">
            <w:r>
              <w:t>R</w:t>
            </w:r>
            <w:r w:rsidRPr="00526FAC">
              <w:t>equire the user to enter information</w:t>
            </w:r>
            <w:r>
              <w:t>.</w:t>
            </w:r>
          </w:p>
        </w:tc>
      </w:tr>
      <w:tr w:rsidR="00526FAC" w:rsidTr="00CF4C19" w14:paraId="0BD0F482" w14:textId="77777777">
        <w:tc>
          <w:tcPr>
            <w:tcW w:w="562" w:type="dxa"/>
          </w:tcPr>
          <w:p w:rsidR="00526FAC" w:rsidRDefault="00526FAC" w14:paraId="07B331F5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526FAC" w:rsidP="005B0426" w:rsidRDefault="00526FAC" w14:paraId="00904353" w14:textId="076F543D">
            <w:pPr>
              <w:jc w:val="left"/>
            </w:pPr>
          </w:p>
        </w:tc>
        <w:tc>
          <w:tcPr>
            <w:tcW w:w="2520" w:type="dxa"/>
          </w:tcPr>
          <w:p w:rsidRPr="00783449" w:rsidR="00526FAC" w:rsidP="005B0426" w:rsidRDefault="00526FAC" w14:paraId="397366EC" w14:textId="478C919E">
            <w:pPr>
              <w:jc w:val="left"/>
            </w:pPr>
            <w:r>
              <w:t>Input weight and height</w:t>
            </w:r>
          </w:p>
        </w:tc>
        <w:tc>
          <w:tcPr>
            <w:tcW w:w="4089" w:type="dxa"/>
          </w:tcPr>
          <w:p w:rsidRPr="00AA2428" w:rsidR="00526FAC" w:rsidP="005B0426" w:rsidRDefault="00526FAC" w14:paraId="1B40462D" w14:textId="6C816B61">
            <w:r>
              <w:t>R</w:t>
            </w:r>
            <w:r w:rsidRPr="00526FAC">
              <w:t>equire the user to enter information</w:t>
            </w:r>
            <w:r>
              <w:t>.</w:t>
            </w:r>
          </w:p>
        </w:tc>
      </w:tr>
      <w:tr w:rsidR="00526FAC" w:rsidTr="00CF4C19" w14:paraId="74C44185" w14:textId="77777777">
        <w:tc>
          <w:tcPr>
            <w:tcW w:w="562" w:type="dxa"/>
          </w:tcPr>
          <w:p w:rsidR="00526FAC" w:rsidRDefault="00526FAC" w14:paraId="6A40CFA1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="00526FAC" w:rsidP="005B0426" w:rsidRDefault="00526FAC" w14:paraId="536A3A5D" w14:textId="655C20D2">
            <w:pPr>
              <w:jc w:val="left"/>
            </w:pPr>
          </w:p>
        </w:tc>
        <w:tc>
          <w:tcPr>
            <w:tcW w:w="2520" w:type="dxa"/>
          </w:tcPr>
          <w:p w:rsidRPr="00783449" w:rsidR="00526FAC" w:rsidP="005B0426" w:rsidRDefault="00526FAC" w14:paraId="2D4DEAB0" w14:textId="421E189A">
            <w:pPr>
              <w:jc w:val="left"/>
            </w:pPr>
            <w:r>
              <w:t>Input job</w:t>
            </w:r>
          </w:p>
        </w:tc>
        <w:tc>
          <w:tcPr>
            <w:tcW w:w="4089" w:type="dxa"/>
          </w:tcPr>
          <w:p w:rsidRPr="00A75728" w:rsidR="00526FAC" w:rsidP="005B0426" w:rsidRDefault="00526FAC" w14:paraId="213120CE" w14:textId="1470BD14">
            <w:pPr>
              <w:jc w:val="left"/>
              <w:rPr>
                <w:lang w:val="vi-VN"/>
              </w:rPr>
            </w:pPr>
            <w:r>
              <w:rPr>
                <w:lang w:val="vi-VN"/>
              </w:rPr>
              <w:t>R</w:t>
            </w:r>
            <w:r w:rsidRPr="00526FAC">
              <w:rPr>
                <w:lang w:val="vi-VN"/>
              </w:rPr>
              <w:t>equire the user to enter information</w:t>
            </w:r>
          </w:p>
        </w:tc>
      </w:tr>
      <w:tr w:rsidR="00526FAC" w:rsidTr="00CF4C19" w14:paraId="7AB4A746" w14:textId="77777777">
        <w:tc>
          <w:tcPr>
            <w:tcW w:w="562" w:type="dxa"/>
          </w:tcPr>
          <w:p w:rsidR="00526FAC" w:rsidRDefault="00526FAC" w14:paraId="28127E7C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DD37EC" w:rsidR="00526FAC" w:rsidP="005B0426" w:rsidRDefault="00526FAC" w14:paraId="688B1590" w14:textId="77777777">
            <w:pPr>
              <w:jc w:val="left"/>
            </w:pPr>
          </w:p>
        </w:tc>
        <w:tc>
          <w:tcPr>
            <w:tcW w:w="2520" w:type="dxa"/>
          </w:tcPr>
          <w:p w:rsidRPr="00DD37EC" w:rsidR="00526FAC" w:rsidP="005B0426" w:rsidRDefault="00526FAC" w14:paraId="3AC73032" w14:textId="14FA4CE8">
            <w:pPr>
              <w:jc w:val="left"/>
            </w:pPr>
            <w:r>
              <w:t>Input exercise frequency</w:t>
            </w:r>
          </w:p>
        </w:tc>
        <w:tc>
          <w:tcPr>
            <w:tcW w:w="4089" w:type="dxa"/>
          </w:tcPr>
          <w:p w:rsidRPr="006B0B15" w:rsidR="00526FAC" w:rsidP="005B0426" w:rsidRDefault="00526FAC" w14:paraId="0690C3D0" w14:textId="75F62B60">
            <w:pPr>
              <w:rPr>
                <w:lang w:val="vi-VN"/>
              </w:rPr>
            </w:pPr>
            <w:r>
              <w:t>R</w:t>
            </w:r>
            <w:r w:rsidRPr="00526FAC">
              <w:rPr>
                <w:lang w:val="vi-VN"/>
              </w:rPr>
              <w:t>equire the user to enter information</w:t>
            </w:r>
          </w:p>
        </w:tc>
      </w:tr>
      <w:tr w:rsidR="00526FAC" w:rsidTr="00CF4C19" w14:paraId="2C0511CA" w14:textId="77777777">
        <w:tc>
          <w:tcPr>
            <w:tcW w:w="562" w:type="dxa"/>
          </w:tcPr>
          <w:p w:rsidR="00526FAC" w:rsidRDefault="00526FAC" w14:paraId="7F8228C7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DD37EC" w:rsidR="00526FAC" w:rsidP="005B0426" w:rsidRDefault="00526FAC" w14:paraId="3F636057" w14:textId="77777777">
            <w:pPr>
              <w:jc w:val="left"/>
            </w:pPr>
          </w:p>
        </w:tc>
        <w:tc>
          <w:tcPr>
            <w:tcW w:w="2520" w:type="dxa"/>
          </w:tcPr>
          <w:p w:rsidRPr="00DD37EC" w:rsidR="00526FAC" w:rsidP="005B0426" w:rsidRDefault="00526FAC" w14:paraId="6273C1CB" w14:textId="1B9CC5F8">
            <w:pPr>
              <w:jc w:val="left"/>
            </w:pPr>
            <w:r>
              <w:t>Summary profile</w:t>
            </w:r>
          </w:p>
        </w:tc>
        <w:tc>
          <w:tcPr>
            <w:tcW w:w="4089" w:type="dxa"/>
          </w:tcPr>
          <w:p w:rsidRPr="00AA2428" w:rsidR="00526FAC" w:rsidP="005B0426" w:rsidRDefault="00526FAC" w14:paraId="0DDE80EF" w14:textId="25B1BEAA">
            <w:pPr>
              <w:jc w:val="left"/>
            </w:pPr>
            <w:r w:rsidRPr="00AE7274">
              <w:t xml:space="preserve">View personal </w:t>
            </w:r>
            <w:r>
              <w:t>recently input information</w:t>
            </w:r>
            <w:r w:rsidRPr="00AE7274">
              <w:t xml:space="preserve"> (</w:t>
            </w:r>
            <w:r>
              <w:t>gender</w:t>
            </w:r>
            <w:r w:rsidRPr="00AE7274">
              <w:t xml:space="preserve">, </w:t>
            </w:r>
            <w:r>
              <w:t>weight</w:t>
            </w:r>
            <w:r w:rsidRPr="00AE7274">
              <w:t xml:space="preserve">, </w:t>
            </w:r>
            <w:r>
              <w:t xml:space="preserve">height, </w:t>
            </w:r>
            <w:r w:rsidRPr="00281B2A">
              <w:t>job</w:t>
            </w:r>
            <w:r>
              <w:t xml:space="preserve">, exercise frequency, </w:t>
            </w:r>
            <w:r w:rsidRPr="00AE7274">
              <w:t>etc.)</w:t>
            </w:r>
          </w:p>
        </w:tc>
      </w:tr>
      <w:tr w:rsidR="00526FAC" w:rsidTr="00CF4C19" w14:paraId="0105E4F1" w14:textId="77777777">
        <w:tc>
          <w:tcPr>
            <w:tcW w:w="562" w:type="dxa"/>
          </w:tcPr>
          <w:p w:rsidR="00526FAC" w:rsidRDefault="00526FAC" w14:paraId="093A2508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DD37EC" w:rsidR="00526FAC" w:rsidP="005B0426" w:rsidRDefault="00526FAC" w14:paraId="16AB4D32" w14:textId="77777777">
            <w:pPr>
              <w:jc w:val="left"/>
            </w:pPr>
          </w:p>
        </w:tc>
        <w:tc>
          <w:tcPr>
            <w:tcW w:w="2520" w:type="dxa"/>
          </w:tcPr>
          <w:p w:rsidR="00526FAC" w:rsidP="005B0426" w:rsidRDefault="00526FAC" w14:paraId="44BD2DDD" w14:textId="0A5AA5CF">
            <w:pPr>
              <w:jc w:val="left"/>
            </w:pPr>
            <w:r>
              <w:t>Diet Detail</w:t>
            </w:r>
          </w:p>
        </w:tc>
        <w:tc>
          <w:tcPr>
            <w:tcW w:w="4089" w:type="dxa"/>
          </w:tcPr>
          <w:p w:rsidRPr="00AE7274" w:rsidR="00526FAC" w:rsidP="005B0426" w:rsidRDefault="00526FAC" w14:paraId="289541B1" w14:textId="6CBCC954">
            <w:pPr>
              <w:jc w:val="left"/>
            </w:pPr>
            <w:r>
              <w:t xml:space="preserve">Show detail diet for user. </w:t>
            </w:r>
          </w:p>
        </w:tc>
      </w:tr>
      <w:tr w:rsidR="003E4EE5" w:rsidTr="00CF4C19" w14:paraId="3434B9B8" w14:textId="77777777">
        <w:tc>
          <w:tcPr>
            <w:tcW w:w="562" w:type="dxa"/>
          </w:tcPr>
          <w:p w:rsidR="003E4EE5" w:rsidRDefault="003E4EE5" w14:paraId="7A7D6642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 w:val="restart"/>
          </w:tcPr>
          <w:p w:rsidRPr="00DD37EC" w:rsidR="003E4EE5" w:rsidP="005B0426" w:rsidRDefault="003E4EE5" w14:paraId="37C8F5A0" w14:textId="15C289EA">
            <w:pPr>
              <w:jc w:val="left"/>
            </w:pPr>
            <w:r>
              <w:t>Search food</w:t>
            </w:r>
          </w:p>
        </w:tc>
        <w:tc>
          <w:tcPr>
            <w:tcW w:w="2520" w:type="dxa"/>
          </w:tcPr>
          <w:p w:rsidRPr="00DD37EC" w:rsidR="003E4EE5" w:rsidP="005B0426" w:rsidRDefault="003E4EE5" w14:paraId="3383DA83" w14:textId="5CF55112">
            <w:pPr>
              <w:jc w:val="left"/>
            </w:pPr>
            <w:r>
              <w:t>Search Foods and Ingredients</w:t>
            </w:r>
          </w:p>
        </w:tc>
        <w:tc>
          <w:tcPr>
            <w:tcW w:w="4089" w:type="dxa"/>
          </w:tcPr>
          <w:p w:rsidRPr="00AA2428" w:rsidR="003E4EE5" w:rsidP="005B0426" w:rsidRDefault="003E4EE5" w14:paraId="64628FD5" w14:textId="3F09EC99">
            <w:pPr>
              <w:jc w:val="left"/>
            </w:pPr>
            <w:r>
              <w:t xml:space="preserve">Show </w:t>
            </w:r>
            <w:r w:rsidR="00DD7398">
              <w:t>food or ingredient list</w:t>
            </w:r>
            <w:r w:rsidRPr="005D50B5">
              <w:t>.</w:t>
            </w:r>
          </w:p>
        </w:tc>
      </w:tr>
      <w:tr w:rsidR="003E4EE5" w:rsidTr="00CF4C19" w14:paraId="7F80DAF9" w14:textId="77777777">
        <w:tc>
          <w:tcPr>
            <w:tcW w:w="562" w:type="dxa"/>
          </w:tcPr>
          <w:p w:rsidR="003E4EE5" w:rsidRDefault="003E4EE5" w14:paraId="65C58B6D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613894" w:rsidR="003E4EE5" w:rsidP="005B0426" w:rsidRDefault="003E4EE5" w14:paraId="6682CEA7" w14:textId="77777777">
            <w:pPr>
              <w:jc w:val="left"/>
            </w:pPr>
          </w:p>
        </w:tc>
        <w:tc>
          <w:tcPr>
            <w:tcW w:w="2520" w:type="dxa"/>
          </w:tcPr>
          <w:p w:rsidRPr="00F05044" w:rsidR="003E4EE5" w:rsidP="005B0426" w:rsidRDefault="00DD7398" w14:paraId="433ED8C0" w14:textId="481EC71B">
            <w:pPr>
              <w:jc w:val="left"/>
            </w:pPr>
            <w:r>
              <w:t>List of Foods</w:t>
            </w:r>
          </w:p>
        </w:tc>
        <w:tc>
          <w:tcPr>
            <w:tcW w:w="4089" w:type="dxa"/>
          </w:tcPr>
          <w:p w:rsidRPr="005D50B5" w:rsidR="003E4EE5" w:rsidP="005B0426" w:rsidRDefault="00DD7398" w14:paraId="5D0E0FCC" w14:textId="2456E1E1">
            <w:pPr>
              <w:jc w:val="left"/>
            </w:pPr>
            <w:r>
              <w:t>Show food list.</w:t>
            </w:r>
          </w:p>
        </w:tc>
      </w:tr>
      <w:tr w:rsidR="003E4EE5" w:rsidTr="00CF4C19" w14:paraId="275999EE" w14:textId="77777777">
        <w:tc>
          <w:tcPr>
            <w:tcW w:w="562" w:type="dxa"/>
          </w:tcPr>
          <w:p w:rsidR="003E4EE5" w:rsidRDefault="003E4EE5" w14:paraId="5D1CC593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613894" w:rsidR="003E4EE5" w:rsidP="005B0426" w:rsidRDefault="003E4EE5" w14:paraId="33D48B0B" w14:textId="77777777">
            <w:pPr>
              <w:jc w:val="left"/>
            </w:pPr>
          </w:p>
        </w:tc>
        <w:tc>
          <w:tcPr>
            <w:tcW w:w="2520" w:type="dxa"/>
          </w:tcPr>
          <w:p w:rsidRPr="00953EF5" w:rsidR="003E4EE5" w:rsidP="005B0426" w:rsidRDefault="00DD7398" w14:paraId="7BE6FB63" w14:textId="648B56B5">
            <w:pPr>
              <w:jc w:val="left"/>
            </w:pPr>
            <w:r>
              <w:t>List of Ingredient</w:t>
            </w:r>
          </w:p>
        </w:tc>
        <w:tc>
          <w:tcPr>
            <w:tcW w:w="4089" w:type="dxa"/>
          </w:tcPr>
          <w:p w:rsidR="003E4EE5" w:rsidP="005B0426" w:rsidRDefault="00DD7398" w14:paraId="6746EF5C" w14:textId="542A7268">
            <w:pPr>
              <w:jc w:val="left"/>
            </w:pPr>
            <w:r>
              <w:t>Show ingredient list.</w:t>
            </w:r>
          </w:p>
        </w:tc>
      </w:tr>
      <w:tr w:rsidR="003E4EE5" w:rsidTr="00CF4C19" w14:paraId="760F6A6F" w14:textId="77777777">
        <w:tc>
          <w:tcPr>
            <w:tcW w:w="562" w:type="dxa"/>
          </w:tcPr>
          <w:p w:rsidR="003E4EE5" w:rsidRDefault="003E4EE5" w14:paraId="539F608E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613894" w:rsidR="003E4EE5" w:rsidP="005B0426" w:rsidRDefault="003E4EE5" w14:paraId="24481B6E" w14:textId="77777777">
            <w:pPr>
              <w:jc w:val="left"/>
            </w:pPr>
          </w:p>
        </w:tc>
        <w:tc>
          <w:tcPr>
            <w:tcW w:w="2520" w:type="dxa"/>
          </w:tcPr>
          <w:p w:rsidRPr="00953EF5" w:rsidR="003E4EE5" w:rsidP="005B0426" w:rsidRDefault="00DD7398" w14:paraId="7D5102DB" w14:textId="08EDDA1A">
            <w:pPr>
              <w:jc w:val="left"/>
            </w:pPr>
            <w:r>
              <w:t>Food Detail</w:t>
            </w:r>
          </w:p>
        </w:tc>
        <w:tc>
          <w:tcPr>
            <w:tcW w:w="4089" w:type="dxa"/>
          </w:tcPr>
          <w:p w:rsidR="003E4EE5" w:rsidP="005B0426" w:rsidRDefault="00DD7398" w14:paraId="27E778BB" w14:textId="493FA301">
            <w:pPr>
              <w:jc w:val="left"/>
            </w:pPr>
            <w:r>
              <w:t>Show selected food detail.</w:t>
            </w:r>
          </w:p>
        </w:tc>
      </w:tr>
      <w:tr w:rsidR="003E4EE5" w:rsidTr="00CF4C19" w14:paraId="2C48A89C" w14:textId="77777777">
        <w:tc>
          <w:tcPr>
            <w:tcW w:w="562" w:type="dxa"/>
          </w:tcPr>
          <w:p w:rsidR="003E4EE5" w:rsidRDefault="003E4EE5" w14:paraId="53052A4E" w14:textId="77777777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2133" w:type="dxa"/>
            <w:vMerge/>
          </w:tcPr>
          <w:p w:rsidRPr="00613894" w:rsidR="003E4EE5" w:rsidP="005B0426" w:rsidRDefault="003E4EE5" w14:paraId="0834D518" w14:textId="77777777">
            <w:pPr>
              <w:jc w:val="left"/>
            </w:pPr>
          </w:p>
        </w:tc>
        <w:tc>
          <w:tcPr>
            <w:tcW w:w="2520" w:type="dxa"/>
          </w:tcPr>
          <w:p w:rsidRPr="00953EF5" w:rsidR="003E4EE5" w:rsidP="005B0426" w:rsidRDefault="00DD7398" w14:paraId="6DDFBCA1" w14:textId="74EDA3DB">
            <w:pPr>
              <w:jc w:val="left"/>
            </w:pPr>
            <w:r>
              <w:t>Ingredient Detail</w:t>
            </w:r>
          </w:p>
        </w:tc>
        <w:tc>
          <w:tcPr>
            <w:tcW w:w="4089" w:type="dxa"/>
          </w:tcPr>
          <w:p w:rsidR="003E4EE5" w:rsidP="005B0426" w:rsidRDefault="00DD7398" w14:paraId="3B544E32" w14:textId="16546389">
            <w:pPr>
              <w:jc w:val="left"/>
            </w:pPr>
            <w:r>
              <w:t>Show selected ingredient detail.</w:t>
            </w:r>
          </w:p>
        </w:tc>
      </w:tr>
    </w:tbl>
    <w:p w:rsidRPr="00E63916" w:rsidR="00F77A8D" w:rsidP="00F77A8D" w:rsidRDefault="00F77A8D" w14:paraId="0D5D88CF" w14:textId="1B322A2E">
      <w:pPr>
        <w:pStyle w:val="ImageTitle"/>
      </w:pPr>
      <w:r>
        <w:t xml:space="preserve">Table 3.1.2.1. </w:t>
      </w:r>
      <w:r w:rsidR="00DD7398">
        <w:t>User</w:t>
      </w:r>
      <w:r>
        <w:t>’s screen descriptions</w:t>
      </w:r>
    </w:p>
    <w:p w:rsidR="00F77A8D" w:rsidP="00F77A8D" w:rsidRDefault="00F77A8D" w14:paraId="58561489" w14:textId="33DABF45">
      <w:pPr>
        <w:pStyle w:val="Heading5"/>
      </w:pPr>
      <w:bookmarkStart w:name="_Toc90498828" w:id="86"/>
      <w:bookmarkStart w:name="_Toc117808976" w:id="87"/>
      <w:r>
        <w:t xml:space="preserve">3.1.2.2. </w:t>
      </w:r>
      <w:bookmarkEnd w:id="86"/>
      <w:r w:rsidR="00DC789E">
        <w:t>Nutrition Expert</w:t>
      </w:r>
      <w:bookmarkEnd w:id="8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33"/>
        <w:gridCol w:w="2520"/>
        <w:gridCol w:w="4089"/>
      </w:tblGrid>
      <w:tr w:rsidR="00F77A8D" w:rsidTr="00CF4C19" w14:paraId="253D5437" w14:textId="77777777">
        <w:tc>
          <w:tcPr>
            <w:tcW w:w="562" w:type="dxa"/>
            <w:shd w:val="clear" w:color="auto" w:fill="D5DCE4" w:themeFill="text2" w:themeFillTint="33"/>
          </w:tcPr>
          <w:p w:rsidRPr="00E63916" w:rsidR="00F77A8D" w:rsidP="00CF4C19" w:rsidRDefault="00F77A8D" w14:paraId="795EB378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#</w:t>
            </w:r>
          </w:p>
        </w:tc>
        <w:tc>
          <w:tcPr>
            <w:tcW w:w="2133" w:type="dxa"/>
            <w:shd w:val="clear" w:color="auto" w:fill="D5DCE4" w:themeFill="text2" w:themeFillTint="33"/>
          </w:tcPr>
          <w:p w:rsidRPr="00E63916" w:rsidR="00F77A8D" w:rsidP="00CF4C19" w:rsidRDefault="00F77A8D" w14:paraId="4117EB6B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Feature</w:t>
            </w:r>
          </w:p>
        </w:tc>
        <w:tc>
          <w:tcPr>
            <w:tcW w:w="2520" w:type="dxa"/>
            <w:shd w:val="clear" w:color="auto" w:fill="D5DCE4" w:themeFill="text2" w:themeFillTint="33"/>
          </w:tcPr>
          <w:p w:rsidRPr="00E63916" w:rsidR="00F77A8D" w:rsidP="00CF4C19" w:rsidRDefault="00F77A8D" w14:paraId="4DAF4635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Screen</w:t>
            </w:r>
          </w:p>
        </w:tc>
        <w:tc>
          <w:tcPr>
            <w:tcW w:w="4089" w:type="dxa"/>
            <w:shd w:val="clear" w:color="auto" w:fill="D5DCE4" w:themeFill="text2" w:themeFillTint="33"/>
          </w:tcPr>
          <w:p w:rsidRPr="00E63916" w:rsidR="00F77A8D" w:rsidP="00CF4C19" w:rsidRDefault="00F77A8D" w14:paraId="58252D07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Description</w:t>
            </w:r>
          </w:p>
        </w:tc>
      </w:tr>
      <w:tr w:rsidR="00F77A8D" w:rsidTr="00CF4C19" w14:paraId="674442B8" w14:textId="77777777">
        <w:tc>
          <w:tcPr>
            <w:tcW w:w="562" w:type="dxa"/>
          </w:tcPr>
          <w:p w:rsidR="00F77A8D" w:rsidRDefault="00F77A8D" w14:paraId="3CD48052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 w:val="restart"/>
          </w:tcPr>
          <w:p w:rsidR="00F77A8D" w:rsidP="00CF4C19" w:rsidRDefault="00F77A8D" w14:paraId="3F4BA86D" w14:textId="25B3615D">
            <w:r w:rsidRPr="00DB7768">
              <w:t xml:space="preserve">Manage </w:t>
            </w:r>
            <w:r w:rsidR="00DD7398">
              <w:t>food</w:t>
            </w:r>
          </w:p>
        </w:tc>
        <w:tc>
          <w:tcPr>
            <w:tcW w:w="2520" w:type="dxa"/>
          </w:tcPr>
          <w:p w:rsidR="00F77A8D" w:rsidP="00CF4C19" w:rsidRDefault="00891473" w14:paraId="548920E2" w14:textId="599C5532">
            <w:r>
              <w:t>Add food</w:t>
            </w:r>
          </w:p>
        </w:tc>
        <w:tc>
          <w:tcPr>
            <w:tcW w:w="4089" w:type="dxa"/>
          </w:tcPr>
          <w:p w:rsidR="00F77A8D" w:rsidP="00CF4C19" w:rsidRDefault="00891473" w14:paraId="2BBF5C4A" w14:textId="0ADA48F2">
            <w:r>
              <w:t>Add foods to library.</w:t>
            </w:r>
          </w:p>
        </w:tc>
      </w:tr>
      <w:tr w:rsidR="00891473" w:rsidTr="00CF4C19" w14:paraId="07DEF7BE" w14:textId="77777777">
        <w:tc>
          <w:tcPr>
            <w:tcW w:w="562" w:type="dxa"/>
          </w:tcPr>
          <w:p w:rsidR="00891473" w:rsidRDefault="00891473" w14:paraId="40C083C1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/>
          </w:tcPr>
          <w:p w:rsidR="00891473" w:rsidP="00891473" w:rsidRDefault="00891473" w14:paraId="348B6712" w14:textId="77777777"/>
        </w:tc>
        <w:tc>
          <w:tcPr>
            <w:tcW w:w="2520" w:type="dxa"/>
          </w:tcPr>
          <w:p w:rsidR="00891473" w:rsidP="00891473" w:rsidRDefault="00891473" w14:paraId="62FDDCDA" w14:textId="0B948519">
            <w:pPr>
              <w:jc w:val="left"/>
            </w:pPr>
            <w:r>
              <w:t>Add ingredient</w:t>
            </w:r>
          </w:p>
        </w:tc>
        <w:tc>
          <w:tcPr>
            <w:tcW w:w="4089" w:type="dxa"/>
          </w:tcPr>
          <w:p w:rsidRPr="00D15290" w:rsidR="00891473" w:rsidP="00891473" w:rsidRDefault="00891473" w14:paraId="400E83B1" w14:textId="732D247B">
            <w:r>
              <w:t>Add ingredients to library.</w:t>
            </w:r>
          </w:p>
        </w:tc>
      </w:tr>
      <w:tr w:rsidR="00891473" w:rsidTr="00CF4C19" w14:paraId="196E3B4D" w14:textId="77777777">
        <w:tc>
          <w:tcPr>
            <w:tcW w:w="562" w:type="dxa"/>
          </w:tcPr>
          <w:p w:rsidR="00891473" w:rsidRDefault="00891473" w14:paraId="1D289C5B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/>
          </w:tcPr>
          <w:p w:rsidR="00891473" w:rsidP="00891473" w:rsidRDefault="00891473" w14:paraId="3A031E42" w14:textId="77777777"/>
        </w:tc>
        <w:tc>
          <w:tcPr>
            <w:tcW w:w="2520" w:type="dxa"/>
          </w:tcPr>
          <w:p w:rsidR="00891473" w:rsidP="00891473" w:rsidRDefault="00891473" w14:paraId="24ACA398" w14:textId="2A176C19">
            <w:pPr>
              <w:jc w:val="left"/>
            </w:pPr>
            <w:r>
              <w:t>Update food</w:t>
            </w:r>
          </w:p>
        </w:tc>
        <w:tc>
          <w:tcPr>
            <w:tcW w:w="4089" w:type="dxa"/>
          </w:tcPr>
          <w:p w:rsidR="00891473" w:rsidP="00891473" w:rsidRDefault="00891473" w14:paraId="0E0CBAFD" w14:textId="7A97B2C0">
            <w:r>
              <w:t>Update food to library.</w:t>
            </w:r>
          </w:p>
        </w:tc>
      </w:tr>
      <w:tr w:rsidR="00891473" w:rsidTr="00CF4C19" w14:paraId="45EF4896" w14:textId="77777777">
        <w:tc>
          <w:tcPr>
            <w:tcW w:w="562" w:type="dxa"/>
          </w:tcPr>
          <w:p w:rsidR="00891473" w:rsidRDefault="00891473" w14:paraId="0FD2F0B8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/>
          </w:tcPr>
          <w:p w:rsidR="00891473" w:rsidP="00891473" w:rsidRDefault="00891473" w14:paraId="2A697B44" w14:textId="77777777"/>
        </w:tc>
        <w:tc>
          <w:tcPr>
            <w:tcW w:w="2520" w:type="dxa"/>
          </w:tcPr>
          <w:p w:rsidR="00891473" w:rsidP="00891473" w:rsidRDefault="00891473" w14:paraId="2BAAB0ED" w14:textId="6E46D288">
            <w:r>
              <w:t>Update ingredient</w:t>
            </w:r>
            <w:r w:rsidRPr="00CB5A96">
              <w:t xml:space="preserve"> </w:t>
            </w:r>
          </w:p>
        </w:tc>
        <w:tc>
          <w:tcPr>
            <w:tcW w:w="4089" w:type="dxa"/>
          </w:tcPr>
          <w:p w:rsidR="00891473" w:rsidP="00891473" w:rsidRDefault="00891473" w14:paraId="4E524A0A" w14:textId="412C2300">
            <w:r>
              <w:t>Update ingredient to library.</w:t>
            </w:r>
          </w:p>
        </w:tc>
      </w:tr>
      <w:tr w:rsidR="00891473" w:rsidTr="00CF4C19" w14:paraId="6EAB7C85" w14:textId="77777777">
        <w:tc>
          <w:tcPr>
            <w:tcW w:w="562" w:type="dxa"/>
          </w:tcPr>
          <w:p w:rsidR="00891473" w:rsidRDefault="00891473" w14:paraId="07C06C00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 w:val="restart"/>
          </w:tcPr>
          <w:p w:rsidR="00891473" w:rsidP="00891473" w:rsidRDefault="00891473" w14:paraId="7BFBF6BE" w14:textId="49A89101">
            <w:pPr>
              <w:jc w:val="left"/>
            </w:pPr>
            <w:r>
              <w:t xml:space="preserve">Login </w:t>
            </w:r>
          </w:p>
        </w:tc>
        <w:tc>
          <w:tcPr>
            <w:tcW w:w="2520" w:type="dxa"/>
          </w:tcPr>
          <w:p w:rsidR="00891473" w:rsidP="00891473" w:rsidRDefault="00891473" w14:paraId="0C35C073" w14:textId="799636A8">
            <w:r>
              <w:t>Login</w:t>
            </w:r>
          </w:p>
        </w:tc>
        <w:tc>
          <w:tcPr>
            <w:tcW w:w="4089" w:type="dxa"/>
          </w:tcPr>
          <w:p w:rsidR="00891473" w:rsidP="00891473" w:rsidRDefault="00891473" w14:paraId="0524C523" w14:textId="4AB2800F">
            <w:r>
              <w:t>Log in to the system.</w:t>
            </w:r>
          </w:p>
        </w:tc>
      </w:tr>
      <w:tr w:rsidR="00891473" w:rsidTr="00CF4C19" w14:paraId="3A8972E6" w14:textId="77777777">
        <w:tc>
          <w:tcPr>
            <w:tcW w:w="562" w:type="dxa"/>
          </w:tcPr>
          <w:p w:rsidR="00891473" w:rsidRDefault="00891473" w14:paraId="43D4EBFC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/>
          </w:tcPr>
          <w:p w:rsidR="00891473" w:rsidP="00891473" w:rsidRDefault="00891473" w14:paraId="5A6DEB27" w14:textId="77777777"/>
        </w:tc>
        <w:tc>
          <w:tcPr>
            <w:tcW w:w="2520" w:type="dxa"/>
          </w:tcPr>
          <w:p w:rsidR="00891473" w:rsidP="00891473" w:rsidRDefault="00891473" w14:paraId="45E31162" w14:textId="1CBC9460">
            <w:r>
              <w:t>Forgot</w:t>
            </w:r>
            <w:r>
              <w:rPr>
                <w:lang w:val="vi-VN"/>
              </w:rPr>
              <w:t xml:space="preserve"> pass</w:t>
            </w:r>
            <w:r>
              <w:t>word</w:t>
            </w:r>
          </w:p>
        </w:tc>
        <w:tc>
          <w:tcPr>
            <w:tcW w:w="4089" w:type="dxa"/>
          </w:tcPr>
          <w:p w:rsidR="00891473" w:rsidP="00891473" w:rsidRDefault="00891473" w14:paraId="331EAAC1" w14:textId="309D4871">
            <w:r>
              <w:t>Request change password.</w:t>
            </w:r>
          </w:p>
        </w:tc>
      </w:tr>
      <w:tr w:rsidR="00891473" w:rsidTr="00CF4C19" w14:paraId="06FD078D" w14:textId="77777777">
        <w:tc>
          <w:tcPr>
            <w:tcW w:w="562" w:type="dxa"/>
          </w:tcPr>
          <w:p w:rsidR="00891473" w:rsidRDefault="00891473" w14:paraId="07FB0D91" w14:textId="77777777">
            <w:pPr>
              <w:pStyle w:val="ListParagraph"/>
              <w:numPr>
                <w:ilvl w:val="0"/>
                <w:numId w:val="15"/>
              </w:numPr>
            </w:pPr>
          </w:p>
        </w:tc>
        <w:tc>
          <w:tcPr>
            <w:tcW w:w="2133" w:type="dxa"/>
            <w:vMerge/>
          </w:tcPr>
          <w:p w:rsidR="00891473" w:rsidP="00891473" w:rsidRDefault="00891473" w14:paraId="4544214F" w14:textId="77777777"/>
        </w:tc>
        <w:tc>
          <w:tcPr>
            <w:tcW w:w="2520" w:type="dxa"/>
          </w:tcPr>
          <w:p w:rsidR="00891473" w:rsidP="00891473" w:rsidRDefault="00891473" w14:paraId="61BE9EED" w14:textId="67DBD390">
            <w:pPr>
              <w:jc w:val="left"/>
            </w:pPr>
            <w:r>
              <w:t>Email Validation</w:t>
            </w:r>
          </w:p>
        </w:tc>
        <w:tc>
          <w:tcPr>
            <w:tcW w:w="4089" w:type="dxa"/>
          </w:tcPr>
          <w:p w:rsidR="00891473" w:rsidP="00891473" w:rsidRDefault="00891473" w14:paraId="68E3D205" w14:textId="56A72692">
            <w:r>
              <w:t>Request email validation.</w:t>
            </w:r>
          </w:p>
        </w:tc>
      </w:tr>
    </w:tbl>
    <w:p w:rsidRPr="00E63916" w:rsidR="00F77A8D" w:rsidP="00F77A8D" w:rsidRDefault="00F77A8D" w14:paraId="05435797" w14:textId="663B7B0C">
      <w:pPr>
        <w:pStyle w:val="ImageTitle"/>
      </w:pPr>
      <w:r>
        <w:t xml:space="preserve">Table 3.1.2.2. </w:t>
      </w:r>
      <w:r w:rsidR="00526FAC">
        <w:t>Nutrition Expert</w:t>
      </w:r>
      <w:r>
        <w:t>’s screen descriptions</w:t>
      </w:r>
    </w:p>
    <w:p w:rsidR="00F77A8D" w:rsidP="00F77A8D" w:rsidRDefault="00F77A8D" w14:paraId="038400A5" w14:textId="77777777">
      <w:pPr>
        <w:pStyle w:val="Heading5"/>
      </w:pPr>
      <w:bookmarkStart w:name="_Toc90498829" w:id="88"/>
      <w:bookmarkStart w:name="_Toc117808977" w:id="89"/>
      <w:r>
        <w:t>3.1.2.3. Admin</w:t>
      </w:r>
      <w:bookmarkEnd w:id="88"/>
      <w:bookmarkEnd w:id="8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33"/>
        <w:gridCol w:w="2520"/>
        <w:gridCol w:w="4089"/>
      </w:tblGrid>
      <w:tr w:rsidR="00F77A8D" w:rsidTr="00CF4C19" w14:paraId="174F5216" w14:textId="77777777">
        <w:tc>
          <w:tcPr>
            <w:tcW w:w="562" w:type="dxa"/>
            <w:shd w:val="clear" w:color="auto" w:fill="D5DCE4" w:themeFill="text2" w:themeFillTint="33"/>
          </w:tcPr>
          <w:p w:rsidRPr="00E63916" w:rsidR="00F77A8D" w:rsidP="00CF4C19" w:rsidRDefault="00F77A8D" w14:paraId="7A1963AC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#</w:t>
            </w:r>
          </w:p>
        </w:tc>
        <w:tc>
          <w:tcPr>
            <w:tcW w:w="2133" w:type="dxa"/>
            <w:shd w:val="clear" w:color="auto" w:fill="D5DCE4" w:themeFill="text2" w:themeFillTint="33"/>
          </w:tcPr>
          <w:p w:rsidRPr="00E63916" w:rsidR="00F77A8D" w:rsidP="00CF4C19" w:rsidRDefault="00F77A8D" w14:paraId="3B11C45B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Feature</w:t>
            </w:r>
          </w:p>
        </w:tc>
        <w:tc>
          <w:tcPr>
            <w:tcW w:w="2520" w:type="dxa"/>
            <w:shd w:val="clear" w:color="auto" w:fill="D5DCE4" w:themeFill="text2" w:themeFillTint="33"/>
          </w:tcPr>
          <w:p w:rsidRPr="00E63916" w:rsidR="00F77A8D" w:rsidP="00CF4C19" w:rsidRDefault="00F77A8D" w14:paraId="33A6AF1A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Screen</w:t>
            </w:r>
          </w:p>
        </w:tc>
        <w:tc>
          <w:tcPr>
            <w:tcW w:w="4089" w:type="dxa"/>
            <w:shd w:val="clear" w:color="auto" w:fill="D5DCE4" w:themeFill="text2" w:themeFillTint="33"/>
          </w:tcPr>
          <w:p w:rsidRPr="00E63916" w:rsidR="00F77A8D" w:rsidP="00CF4C19" w:rsidRDefault="00F77A8D" w14:paraId="1C983C55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Description</w:t>
            </w:r>
          </w:p>
        </w:tc>
      </w:tr>
      <w:tr w:rsidR="00DC789E" w:rsidTr="00CF4C19" w14:paraId="360C4397" w14:textId="77777777">
        <w:tc>
          <w:tcPr>
            <w:tcW w:w="562" w:type="dxa"/>
          </w:tcPr>
          <w:p w:rsidR="00DC789E" w:rsidRDefault="00DC789E" w14:paraId="206569CC" w14:textId="77777777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133" w:type="dxa"/>
            <w:vMerge w:val="restart"/>
          </w:tcPr>
          <w:p w:rsidR="00DC789E" w:rsidP="00CF4C19" w:rsidRDefault="00DC789E" w14:paraId="6D988375" w14:textId="77777777">
            <w:pPr>
              <w:jc w:val="left"/>
            </w:pPr>
            <w:r w:rsidRPr="004B678F">
              <w:t>Manage system accounts</w:t>
            </w:r>
          </w:p>
        </w:tc>
        <w:tc>
          <w:tcPr>
            <w:tcW w:w="2520" w:type="dxa"/>
          </w:tcPr>
          <w:p w:rsidR="00DC789E" w:rsidP="00CF4C19" w:rsidRDefault="00DC789E" w14:paraId="0EF8233B" w14:textId="77777777">
            <w:pPr>
              <w:jc w:val="left"/>
            </w:pPr>
            <w:r w:rsidRPr="004B678F">
              <w:t xml:space="preserve">System </w:t>
            </w:r>
            <w:r>
              <w:t>a</w:t>
            </w:r>
            <w:r w:rsidRPr="004B678F">
              <w:t xml:space="preserve">ccount </w:t>
            </w:r>
            <w:r>
              <w:t>m</w:t>
            </w:r>
            <w:r w:rsidRPr="004B678F">
              <w:t xml:space="preserve">anagement </w:t>
            </w:r>
          </w:p>
        </w:tc>
        <w:tc>
          <w:tcPr>
            <w:tcW w:w="4089" w:type="dxa"/>
          </w:tcPr>
          <w:p w:rsidR="00DC789E" w:rsidP="00CF4C19" w:rsidRDefault="00DC789E" w14:paraId="606C4E7F" w14:textId="77777777">
            <w:pPr>
              <w:jc w:val="left"/>
            </w:pPr>
            <w:r>
              <w:t xml:space="preserve">Show list of user account in the system, </w:t>
            </w:r>
            <w:r w:rsidRPr="008A759C">
              <w:t>comes with management functions</w:t>
            </w:r>
            <w:r>
              <w:t xml:space="preserve">. </w:t>
            </w:r>
          </w:p>
        </w:tc>
      </w:tr>
      <w:tr w:rsidR="00DC789E" w:rsidTr="00CF4C19" w14:paraId="3B9DE1F3" w14:textId="77777777">
        <w:tc>
          <w:tcPr>
            <w:tcW w:w="562" w:type="dxa"/>
          </w:tcPr>
          <w:p w:rsidR="00DC789E" w:rsidRDefault="00DC789E" w14:paraId="0F89CF73" w14:textId="77777777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133" w:type="dxa"/>
            <w:vMerge/>
          </w:tcPr>
          <w:p w:rsidR="00DC789E" w:rsidP="00CF4C19" w:rsidRDefault="00DC789E" w14:paraId="34E82F37" w14:textId="77777777"/>
        </w:tc>
        <w:tc>
          <w:tcPr>
            <w:tcW w:w="2520" w:type="dxa"/>
          </w:tcPr>
          <w:p w:rsidR="00DC789E" w:rsidP="00CF4C19" w:rsidRDefault="00DC789E" w14:paraId="4A6832E9" w14:textId="77777777">
            <w:r w:rsidRPr="004B678F">
              <w:t xml:space="preserve">Account </w:t>
            </w:r>
            <w:r>
              <w:t>d</w:t>
            </w:r>
            <w:r w:rsidRPr="004B678F">
              <w:t xml:space="preserve">etail </w:t>
            </w:r>
            <w:r>
              <w:t>s</w:t>
            </w:r>
            <w:r w:rsidRPr="004B678F">
              <w:t>creen</w:t>
            </w:r>
          </w:p>
        </w:tc>
        <w:tc>
          <w:tcPr>
            <w:tcW w:w="4089" w:type="dxa"/>
          </w:tcPr>
          <w:p w:rsidR="00DC789E" w:rsidP="00CF4C19" w:rsidRDefault="00DC789E" w14:paraId="1A75FDFF" w14:textId="77777777">
            <w:r>
              <w:t>Show detail of user account.</w:t>
            </w:r>
          </w:p>
        </w:tc>
      </w:tr>
      <w:tr w:rsidR="00DC789E" w:rsidTr="00CF4C19" w14:paraId="017F22D9" w14:textId="77777777">
        <w:tc>
          <w:tcPr>
            <w:tcW w:w="562" w:type="dxa"/>
          </w:tcPr>
          <w:p w:rsidR="00DC789E" w:rsidRDefault="00DC789E" w14:paraId="0835A9F0" w14:textId="77777777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133" w:type="dxa"/>
            <w:vMerge/>
          </w:tcPr>
          <w:p w:rsidR="00DC789E" w:rsidP="00CF4C19" w:rsidRDefault="00DC789E" w14:paraId="0DC512F7" w14:textId="77777777"/>
        </w:tc>
        <w:tc>
          <w:tcPr>
            <w:tcW w:w="2520" w:type="dxa"/>
          </w:tcPr>
          <w:p w:rsidRPr="004B678F" w:rsidR="00DC789E" w:rsidP="00CF4C19" w:rsidRDefault="00DC789E" w14:paraId="5C7538BD" w14:textId="5D44B475">
            <w:r>
              <w:t>Add Nutrition Expert</w:t>
            </w:r>
          </w:p>
        </w:tc>
        <w:tc>
          <w:tcPr>
            <w:tcW w:w="4089" w:type="dxa"/>
          </w:tcPr>
          <w:p w:rsidR="00DC789E" w:rsidP="00CF4C19" w:rsidRDefault="00DC789E" w14:paraId="180E8E8B" w14:textId="20C7FC42">
            <w:r>
              <w:t>Add nutrition expert.</w:t>
            </w:r>
          </w:p>
        </w:tc>
      </w:tr>
    </w:tbl>
    <w:p w:rsidRPr="00E63916" w:rsidR="00F77A8D" w:rsidP="00F77A8D" w:rsidRDefault="00F77A8D" w14:paraId="4E889CD9" w14:textId="77777777">
      <w:pPr>
        <w:pStyle w:val="ImageTitle"/>
      </w:pPr>
      <w:r>
        <w:t>Table 3.1.2.3. Admin’s screen descriptions</w:t>
      </w:r>
    </w:p>
    <w:p w:rsidR="00F77A8D" w:rsidP="00F77A8D" w:rsidRDefault="00F77A8D" w14:paraId="69F6098B" w14:textId="77777777">
      <w:pPr>
        <w:pStyle w:val="Heading4"/>
      </w:pPr>
      <w:bookmarkStart w:name="_Toc90498830" w:id="90"/>
      <w:bookmarkStart w:name="_Toc117808978" w:id="91"/>
      <w:r>
        <w:t>3.1.3. Screen Authorization</w:t>
      </w:r>
      <w:bookmarkEnd w:id="90"/>
      <w:bookmarkEnd w:id="9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3"/>
        <w:gridCol w:w="981"/>
        <w:gridCol w:w="1176"/>
        <w:gridCol w:w="944"/>
      </w:tblGrid>
      <w:tr w:rsidR="00F95059" w:rsidTr="00F95059" w14:paraId="52AA90BA" w14:textId="77777777">
        <w:tc>
          <w:tcPr>
            <w:tcW w:w="5233" w:type="dxa"/>
            <w:shd w:val="clear" w:color="auto" w:fill="D5DCE4" w:themeFill="text2" w:themeFillTint="33"/>
          </w:tcPr>
          <w:p w:rsidRPr="00E63916" w:rsidR="00F95059" w:rsidP="00CF4C19" w:rsidRDefault="00F95059" w14:paraId="1ED91C19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Screen</w:t>
            </w:r>
          </w:p>
        </w:tc>
        <w:tc>
          <w:tcPr>
            <w:tcW w:w="981" w:type="dxa"/>
            <w:shd w:val="clear" w:color="auto" w:fill="D5DCE4" w:themeFill="text2" w:themeFillTint="33"/>
          </w:tcPr>
          <w:p w:rsidRPr="00E63916" w:rsidR="00F95059" w:rsidP="00CF4C19" w:rsidRDefault="00F95059" w14:paraId="0A17B590" w14:textId="1F2DC29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  <w:tc>
          <w:tcPr>
            <w:tcW w:w="1176" w:type="dxa"/>
            <w:shd w:val="clear" w:color="auto" w:fill="D5DCE4" w:themeFill="text2" w:themeFillTint="33"/>
          </w:tcPr>
          <w:p w:rsidRPr="00E63916" w:rsidR="00F95059" w:rsidP="00CF4C19" w:rsidRDefault="00F95059" w14:paraId="4A9D1DEB" w14:textId="201E5FB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trition Expert</w:t>
            </w:r>
          </w:p>
        </w:tc>
        <w:tc>
          <w:tcPr>
            <w:tcW w:w="944" w:type="dxa"/>
            <w:shd w:val="clear" w:color="auto" w:fill="D5DCE4" w:themeFill="text2" w:themeFillTint="33"/>
          </w:tcPr>
          <w:p w:rsidRPr="00E63916" w:rsidR="00F95059" w:rsidP="00CF4C19" w:rsidRDefault="00F95059" w14:paraId="54E43AA4" w14:textId="77777777">
            <w:pPr>
              <w:jc w:val="center"/>
              <w:rPr>
                <w:b/>
                <w:bCs/>
              </w:rPr>
            </w:pPr>
            <w:r w:rsidRPr="00E63916">
              <w:rPr>
                <w:b/>
                <w:bCs/>
              </w:rPr>
              <w:t>Admin</w:t>
            </w:r>
          </w:p>
        </w:tc>
      </w:tr>
      <w:tr w:rsidR="00F95059" w:rsidTr="00F95059" w14:paraId="4C50CD60" w14:textId="77777777">
        <w:tc>
          <w:tcPr>
            <w:tcW w:w="5233" w:type="dxa"/>
          </w:tcPr>
          <w:p w:rsidR="00F95059" w:rsidP="00CF4C19" w:rsidRDefault="00F95059" w14:paraId="747EFFAA" w14:textId="77777777">
            <w:r w:rsidRPr="00DF50E5">
              <w:t>Login</w:t>
            </w:r>
          </w:p>
        </w:tc>
        <w:tc>
          <w:tcPr>
            <w:tcW w:w="981" w:type="dxa"/>
          </w:tcPr>
          <w:p w:rsidR="00F95059" w:rsidP="00CF4C19" w:rsidRDefault="00F95059" w14:paraId="472323A1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2A1AAF88" w14:textId="77777777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34C6DE74" w14:textId="77777777">
            <w:pPr>
              <w:jc w:val="center"/>
            </w:pPr>
            <w:r>
              <w:t>X</w:t>
            </w:r>
          </w:p>
        </w:tc>
      </w:tr>
      <w:tr w:rsidR="00F95059" w:rsidTr="00F95059" w14:paraId="0B719F49" w14:textId="77777777">
        <w:tc>
          <w:tcPr>
            <w:tcW w:w="5233" w:type="dxa"/>
          </w:tcPr>
          <w:p w:rsidR="00F95059" w:rsidP="00CF4C19" w:rsidRDefault="00F95059" w14:paraId="52E3AF6B" w14:textId="77777777">
            <w:r w:rsidRPr="00DF50E5">
              <w:t>Forgot password</w:t>
            </w:r>
          </w:p>
        </w:tc>
        <w:tc>
          <w:tcPr>
            <w:tcW w:w="981" w:type="dxa"/>
          </w:tcPr>
          <w:p w:rsidR="00F95059" w:rsidP="00CF4C19" w:rsidRDefault="00F95059" w14:paraId="03CD8A05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7F3495BD" w14:textId="77777777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77F19F1A" w14:textId="77777777">
            <w:pPr>
              <w:jc w:val="center"/>
            </w:pPr>
            <w:r>
              <w:t>X</w:t>
            </w:r>
          </w:p>
        </w:tc>
      </w:tr>
      <w:tr w:rsidR="00F95059" w:rsidTr="00F95059" w14:paraId="6F227CDA" w14:textId="77777777">
        <w:tc>
          <w:tcPr>
            <w:tcW w:w="5233" w:type="dxa"/>
          </w:tcPr>
          <w:p w:rsidR="00F95059" w:rsidP="00CF4C19" w:rsidRDefault="00F95059" w14:paraId="20F86A4B" w14:textId="77777777">
            <w:r w:rsidRPr="00DF50E5">
              <w:t>Register</w:t>
            </w:r>
          </w:p>
        </w:tc>
        <w:tc>
          <w:tcPr>
            <w:tcW w:w="981" w:type="dxa"/>
          </w:tcPr>
          <w:p w:rsidR="00F95059" w:rsidP="00CF4C19" w:rsidRDefault="00F95059" w14:paraId="7512909E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6442E147" w14:textId="013DBB36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6798E1FC" w14:textId="77777777">
            <w:pPr>
              <w:jc w:val="center"/>
            </w:pPr>
          </w:p>
        </w:tc>
      </w:tr>
      <w:tr w:rsidR="00F95059" w:rsidTr="00F95059" w14:paraId="5C25157B" w14:textId="77777777">
        <w:tc>
          <w:tcPr>
            <w:tcW w:w="5233" w:type="dxa"/>
          </w:tcPr>
          <w:p w:rsidR="00F95059" w:rsidP="00CF4C19" w:rsidRDefault="00F95059" w14:paraId="191C9E26" w14:textId="77777777">
            <w:r w:rsidRPr="00DF50E5">
              <w:t>Register information</w:t>
            </w:r>
          </w:p>
        </w:tc>
        <w:tc>
          <w:tcPr>
            <w:tcW w:w="981" w:type="dxa"/>
          </w:tcPr>
          <w:p w:rsidR="00F95059" w:rsidP="00CF4C19" w:rsidRDefault="00F95059" w14:paraId="79EBE175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6935348C" w14:textId="58E26B5D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2B32EFC5" w14:textId="77777777">
            <w:pPr>
              <w:jc w:val="center"/>
            </w:pPr>
          </w:p>
        </w:tc>
      </w:tr>
      <w:tr w:rsidR="00F95059" w:rsidTr="00F95059" w14:paraId="629A3114" w14:textId="77777777">
        <w:tc>
          <w:tcPr>
            <w:tcW w:w="5233" w:type="dxa"/>
          </w:tcPr>
          <w:p w:rsidR="00F95059" w:rsidP="00CF4C19" w:rsidRDefault="00F95059" w14:paraId="15B60360" w14:textId="77777777">
            <w:r w:rsidRPr="00DF50E5">
              <w:t>Personal setting</w:t>
            </w:r>
          </w:p>
        </w:tc>
        <w:tc>
          <w:tcPr>
            <w:tcW w:w="981" w:type="dxa"/>
          </w:tcPr>
          <w:p w:rsidR="00F95059" w:rsidP="00CF4C19" w:rsidRDefault="00F95059" w14:paraId="02AC3EBD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24EF895E" w14:textId="6E47F081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7D4F3466" w14:textId="77777777">
            <w:pPr>
              <w:jc w:val="center"/>
            </w:pPr>
          </w:p>
        </w:tc>
      </w:tr>
      <w:tr w:rsidR="00F95059" w:rsidTr="00F95059" w14:paraId="42DFE175" w14:textId="77777777">
        <w:tc>
          <w:tcPr>
            <w:tcW w:w="5233" w:type="dxa"/>
          </w:tcPr>
          <w:p w:rsidR="00F95059" w:rsidP="00CF4C19" w:rsidRDefault="00F95059" w14:paraId="5059A834" w14:textId="77777777">
            <w:r w:rsidRPr="00DF50E5">
              <w:t>Edit personal profile</w:t>
            </w:r>
          </w:p>
        </w:tc>
        <w:tc>
          <w:tcPr>
            <w:tcW w:w="981" w:type="dxa"/>
          </w:tcPr>
          <w:p w:rsidR="00F95059" w:rsidP="00CF4C19" w:rsidRDefault="00F95059" w14:paraId="1A96A7DD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20B27C04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5DD15612" w14:textId="77777777">
            <w:pPr>
              <w:jc w:val="center"/>
            </w:pPr>
          </w:p>
        </w:tc>
      </w:tr>
      <w:tr w:rsidR="00F95059" w:rsidTr="00F95059" w14:paraId="1B29AE8D" w14:textId="77777777">
        <w:tc>
          <w:tcPr>
            <w:tcW w:w="5233" w:type="dxa"/>
          </w:tcPr>
          <w:p w:rsidR="00F95059" w:rsidP="00CF4C19" w:rsidRDefault="00F95059" w14:paraId="6E1BC2AD" w14:textId="77777777">
            <w:r w:rsidRPr="00DF50E5">
              <w:t>Change password</w:t>
            </w:r>
          </w:p>
        </w:tc>
        <w:tc>
          <w:tcPr>
            <w:tcW w:w="981" w:type="dxa"/>
          </w:tcPr>
          <w:p w:rsidR="00F95059" w:rsidP="00CF4C19" w:rsidRDefault="00F95059" w14:paraId="3A085D29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504DCF" w14:paraId="6DEAC08A" w14:textId="25961159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504DCF" w14:paraId="4F7D7621" w14:textId="0924432D">
            <w:pPr>
              <w:jc w:val="center"/>
            </w:pPr>
            <w:r>
              <w:t>X</w:t>
            </w:r>
          </w:p>
        </w:tc>
      </w:tr>
      <w:tr w:rsidR="00F95059" w:rsidTr="00F95059" w14:paraId="222027AE" w14:textId="77777777">
        <w:tc>
          <w:tcPr>
            <w:tcW w:w="5233" w:type="dxa"/>
          </w:tcPr>
          <w:p w:rsidR="00F95059" w:rsidP="00CF4C19" w:rsidRDefault="00050402" w14:paraId="291A138B" w14:textId="1BFFA982">
            <w:r>
              <w:t>List of Foods</w:t>
            </w:r>
          </w:p>
        </w:tc>
        <w:tc>
          <w:tcPr>
            <w:tcW w:w="981" w:type="dxa"/>
          </w:tcPr>
          <w:p w:rsidR="00F95059" w:rsidP="00CF4C19" w:rsidRDefault="00F95059" w14:paraId="686C7770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050402" w14:paraId="242EE984" w14:textId="63131636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2EE85561" w14:textId="77777777">
            <w:pPr>
              <w:jc w:val="center"/>
            </w:pPr>
          </w:p>
        </w:tc>
      </w:tr>
      <w:tr w:rsidR="00F95059" w:rsidTr="00F95059" w14:paraId="4EF573A9" w14:textId="77777777">
        <w:tc>
          <w:tcPr>
            <w:tcW w:w="5233" w:type="dxa"/>
          </w:tcPr>
          <w:p w:rsidR="00F95059" w:rsidP="00CF4C19" w:rsidRDefault="00F95059" w14:paraId="469F15F4" w14:textId="406AEF81">
            <w:r w:rsidRPr="00DF50E5">
              <w:t xml:space="preserve">Filter search </w:t>
            </w:r>
          </w:p>
        </w:tc>
        <w:tc>
          <w:tcPr>
            <w:tcW w:w="981" w:type="dxa"/>
          </w:tcPr>
          <w:p w:rsidR="00F95059" w:rsidP="00CF4C19" w:rsidRDefault="00F95059" w14:paraId="601A0004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504DCF" w14:paraId="607F7324" w14:textId="61731149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516C9DFA" w14:textId="77777777">
            <w:pPr>
              <w:jc w:val="center"/>
            </w:pPr>
          </w:p>
        </w:tc>
      </w:tr>
      <w:tr w:rsidR="00F95059" w:rsidTr="00F95059" w14:paraId="508F8F58" w14:textId="77777777">
        <w:tc>
          <w:tcPr>
            <w:tcW w:w="5233" w:type="dxa"/>
          </w:tcPr>
          <w:p w:rsidR="00F95059" w:rsidP="00CF4C19" w:rsidRDefault="00050402" w14:paraId="3962ED31" w14:textId="0F7ACE93">
            <w:r>
              <w:t>List of Ingredients</w:t>
            </w:r>
          </w:p>
        </w:tc>
        <w:tc>
          <w:tcPr>
            <w:tcW w:w="981" w:type="dxa"/>
          </w:tcPr>
          <w:p w:rsidR="00F95059" w:rsidP="00CF4C19" w:rsidRDefault="00F95059" w14:paraId="23323FA1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504DCF" w14:paraId="59BFBA42" w14:textId="69BFEA0E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20D2C300" w14:textId="77777777">
            <w:pPr>
              <w:jc w:val="center"/>
            </w:pPr>
          </w:p>
        </w:tc>
      </w:tr>
      <w:tr w:rsidR="00F95059" w:rsidTr="00F95059" w14:paraId="14017834" w14:textId="77777777">
        <w:tc>
          <w:tcPr>
            <w:tcW w:w="5233" w:type="dxa"/>
          </w:tcPr>
          <w:p w:rsidR="00F95059" w:rsidP="00CF4C19" w:rsidRDefault="00050402" w14:paraId="2E7B1396" w14:textId="680DE2AB">
            <w:r>
              <w:t>Food Detail</w:t>
            </w:r>
          </w:p>
        </w:tc>
        <w:tc>
          <w:tcPr>
            <w:tcW w:w="981" w:type="dxa"/>
          </w:tcPr>
          <w:p w:rsidR="00F95059" w:rsidP="00CF4C19" w:rsidRDefault="00F95059" w14:paraId="42AB3B8E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050402" w14:paraId="3E189D2A" w14:textId="4F9E94B4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56D3BCDE" w14:textId="77777777">
            <w:pPr>
              <w:jc w:val="center"/>
            </w:pPr>
          </w:p>
        </w:tc>
      </w:tr>
      <w:tr w:rsidR="00F95059" w:rsidTr="00F95059" w14:paraId="31425AB8" w14:textId="77777777">
        <w:tc>
          <w:tcPr>
            <w:tcW w:w="5233" w:type="dxa"/>
          </w:tcPr>
          <w:p w:rsidR="00F95059" w:rsidP="00CF4C19" w:rsidRDefault="00050402" w14:paraId="176D176B" w14:textId="24093035">
            <w:r>
              <w:lastRenderedPageBreak/>
              <w:t>Ingredient Detail</w:t>
            </w:r>
          </w:p>
        </w:tc>
        <w:tc>
          <w:tcPr>
            <w:tcW w:w="981" w:type="dxa"/>
          </w:tcPr>
          <w:p w:rsidR="00F95059" w:rsidP="00CF4C19" w:rsidRDefault="00F95059" w14:paraId="4F282402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050402" w14:paraId="51FA4D26" w14:textId="11BB8CBE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4BEF2A9B" w14:textId="77777777">
            <w:pPr>
              <w:jc w:val="center"/>
            </w:pPr>
          </w:p>
        </w:tc>
      </w:tr>
      <w:tr w:rsidR="00F95059" w:rsidTr="00F95059" w14:paraId="3EFC1B61" w14:textId="77777777">
        <w:tc>
          <w:tcPr>
            <w:tcW w:w="5233" w:type="dxa"/>
          </w:tcPr>
          <w:p w:rsidR="00F95059" w:rsidP="00CF4C19" w:rsidRDefault="00050402" w14:paraId="599F1996" w14:textId="719A26C0">
            <w:r>
              <w:t>Input gender</w:t>
            </w:r>
          </w:p>
        </w:tc>
        <w:tc>
          <w:tcPr>
            <w:tcW w:w="981" w:type="dxa"/>
          </w:tcPr>
          <w:p w:rsidR="00F95059" w:rsidP="00CF4C19" w:rsidRDefault="00F95059" w14:paraId="47A57A0A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3247B6B6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233B8F7B" w14:textId="77777777">
            <w:pPr>
              <w:jc w:val="center"/>
            </w:pPr>
          </w:p>
        </w:tc>
      </w:tr>
      <w:tr w:rsidR="00F95059" w:rsidTr="00F95059" w14:paraId="35AF75D0" w14:textId="77777777">
        <w:tc>
          <w:tcPr>
            <w:tcW w:w="5233" w:type="dxa"/>
          </w:tcPr>
          <w:p w:rsidRPr="00050402" w:rsidR="00F95059" w:rsidP="00CF4C19" w:rsidRDefault="00050402" w14:paraId="68B32CD5" w14:textId="2E1D0E9A">
            <w:r>
              <w:t>Input height and weight</w:t>
            </w:r>
          </w:p>
        </w:tc>
        <w:tc>
          <w:tcPr>
            <w:tcW w:w="981" w:type="dxa"/>
          </w:tcPr>
          <w:p w:rsidR="00F95059" w:rsidP="00CF4C19" w:rsidRDefault="00F95059" w14:paraId="3CCBC3FE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702AAE3A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104B5959" w14:textId="77777777">
            <w:pPr>
              <w:jc w:val="center"/>
            </w:pPr>
          </w:p>
        </w:tc>
      </w:tr>
      <w:tr w:rsidR="00F95059" w:rsidTr="00F95059" w14:paraId="24AF53C5" w14:textId="77777777">
        <w:tc>
          <w:tcPr>
            <w:tcW w:w="5233" w:type="dxa"/>
          </w:tcPr>
          <w:p w:rsidR="00F95059" w:rsidP="00CF4C19" w:rsidRDefault="00050402" w14:paraId="2747752B" w14:textId="1C67442D">
            <w:r>
              <w:t>Input exercise frequency</w:t>
            </w:r>
          </w:p>
        </w:tc>
        <w:tc>
          <w:tcPr>
            <w:tcW w:w="981" w:type="dxa"/>
          </w:tcPr>
          <w:p w:rsidR="00F95059" w:rsidP="00CF4C19" w:rsidRDefault="00F95059" w14:paraId="7B66CCD5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31CCFBE5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2CADDACA" w14:textId="77777777">
            <w:pPr>
              <w:jc w:val="center"/>
            </w:pPr>
          </w:p>
        </w:tc>
      </w:tr>
      <w:tr w:rsidR="00F95059" w:rsidTr="00F95059" w14:paraId="1BE18629" w14:textId="77777777">
        <w:tc>
          <w:tcPr>
            <w:tcW w:w="5233" w:type="dxa"/>
          </w:tcPr>
          <w:p w:rsidR="00F95059" w:rsidP="00CF4C19" w:rsidRDefault="00050402" w14:paraId="752D84FB" w14:textId="724C255A">
            <w:r>
              <w:t>Input job</w:t>
            </w:r>
          </w:p>
        </w:tc>
        <w:tc>
          <w:tcPr>
            <w:tcW w:w="981" w:type="dxa"/>
          </w:tcPr>
          <w:p w:rsidR="00F95059" w:rsidP="00CF4C19" w:rsidRDefault="00F95059" w14:paraId="6E5377E8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132C00AF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4CEC2F5B" w14:textId="77777777">
            <w:pPr>
              <w:jc w:val="center"/>
            </w:pPr>
          </w:p>
        </w:tc>
      </w:tr>
      <w:tr w:rsidR="00F95059" w:rsidTr="00F95059" w14:paraId="33B961A1" w14:textId="77777777">
        <w:tc>
          <w:tcPr>
            <w:tcW w:w="5233" w:type="dxa"/>
          </w:tcPr>
          <w:p w:rsidR="00F95059" w:rsidP="00CF4C19" w:rsidRDefault="00050402" w14:paraId="35E48D0A" w14:textId="2D21C5F7">
            <w:r>
              <w:t>Summary profile</w:t>
            </w:r>
          </w:p>
        </w:tc>
        <w:tc>
          <w:tcPr>
            <w:tcW w:w="981" w:type="dxa"/>
          </w:tcPr>
          <w:p w:rsidR="00F95059" w:rsidP="00CF4C19" w:rsidRDefault="00F95059" w14:paraId="1C0390AD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4FD200BB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43411B19" w14:textId="77777777">
            <w:pPr>
              <w:jc w:val="center"/>
            </w:pPr>
          </w:p>
        </w:tc>
      </w:tr>
      <w:tr w:rsidR="00F95059" w:rsidTr="00F95059" w14:paraId="082AE152" w14:textId="77777777">
        <w:tc>
          <w:tcPr>
            <w:tcW w:w="5233" w:type="dxa"/>
          </w:tcPr>
          <w:p w:rsidR="00F95059" w:rsidP="00CF4C19" w:rsidRDefault="00050402" w14:paraId="69E32544" w14:textId="69EC3C2C">
            <w:r>
              <w:t>My diet</w:t>
            </w:r>
          </w:p>
        </w:tc>
        <w:tc>
          <w:tcPr>
            <w:tcW w:w="981" w:type="dxa"/>
          </w:tcPr>
          <w:p w:rsidR="00F95059" w:rsidP="00CF4C19" w:rsidRDefault="00F95059" w14:paraId="4A19A25B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5476522D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352C8659" w14:textId="77777777">
            <w:pPr>
              <w:jc w:val="center"/>
            </w:pPr>
          </w:p>
        </w:tc>
      </w:tr>
      <w:tr w:rsidR="00F95059" w:rsidTr="00F95059" w14:paraId="7E16513B" w14:textId="77777777">
        <w:tc>
          <w:tcPr>
            <w:tcW w:w="5233" w:type="dxa"/>
          </w:tcPr>
          <w:p w:rsidR="00F95059" w:rsidP="00CF4C19" w:rsidRDefault="00050402" w14:paraId="7012CA39" w14:textId="6E716EB1">
            <w:r>
              <w:t>My exercise</w:t>
            </w:r>
          </w:p>
        </w:tc>
        <w:tc>
          <w:tcPr>
            <w:tcW w:w="981" w:type="dxa"/>
          </w:tcPr>
          <w:p w:rsidR="00F95059" w:rsidP="00CF4C19" w:rsidRDefault="00F95059" w14:paraId="1BE4D8D5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355F1B0D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652957B3" w14:textId="77777777">
            <w:pPr>
              <w:jc w:val="center"/>
            </w:pPr>
          </w:p>
        </w:tc>
      </w:tr>
      <w:tr w:rsidR="00F95059" w:rsidTr="00F95059" w14:paraId="747FF78B" w14:textId="77777777">
        <w:tc>
          <w:tcPr>
            <w:tcW w:w="5233" w:type="dxa"/>
          </w:tcPr>
          <w:p w:rsidR="00F95059" w:rsidP="00CF4C19" w:rsidRDefault="00050402" w14:paraId="39373128" w14:textId="1874351A">
            <w:r>
              <w:t>Personal Schedule</w:t>
            </w:r>
          </w:p>
        </w:tc>
        <w:tc>
          <w:tcPr>
            <w:tcW w:w="981" w:type="dxa"/>
          </w:tcPr>
          <w:p w:rsidR="00F95059" w:rsidP="00CF4C19" w:rsidRDefault="00F95059" w14:paraId="15659497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75021C26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08E2811D" w14:textId="77777777">
            <w:pPr>
              <w:jc w:val="center"/>
            </w:pPr>
          </w:p>
        </w:tc>
      </w:tr>
      <w:tr w:rsidR="00F95059" w:rsidTr="00F95059" w14:paraId="353827B5" w14:textId="77777777">
        <w:tc>
          <w:tcPr>
            <w:tcW w:w="5233" w:type="dxa"/>
          </w:tcPr>
          <w:p w:rsidR="00F95059" w:rsidP="00CF4C19" w:rsidRDefault="00050402" w14:paraId="6C4890AC" w14:textId="2A5BB60D">
            <w:r>
              <w:t>Day Detail</w:t>
            </w:r>
          </w:p>
        </w:tc>
        <w:tc>
          <w:tcPr>
            <w:tcW w:w="981" w:type="dxa"/>
          </w:tcPr>
          <w:p w:rsidR="00F95059" w:rsidP="00CF4C19" w:rsidRDefault="00F95059" w14:paraId="36E2F605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3C04E812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15B3FE86" w14:textId="77777777">
            <w:pPr>
              <w:jc w:val="center"/>
            </w:pPr>
          </w:p>
        </w:tc>
      </w:tr>
      <w:tr w:rsidR="00F95059" w:rsidTr="00F95059" w14:paraId="1738DED3" w14:textId="77777777">
        <w:tc>
          <w:tcPr>
            <w:tcW w:w="5233" w:type="dxa"/>
          </w:tcPr>
          <w:p w:rsidR="00F95059" w:rsidP="00CF4C19" w:rsidRDefault="00050402" w14:paraId="46581A1A" w14:textId="2409C5D6">
            <w:r>
              <w:t>Breakfast Detail</w:t>
            </w:r>
          </w:p>
        </w:tc>
        <w:tc>
          <w:tcPr>
            <w:tcW w:w="981" w:type="dxa"/>
          </w:tcPr>
          <w:p w:rsidR="00F95059" w:rsidP="00CF4C19" w:rsidRDefault="00F95059" w14:paraId="3CEE3EFF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1AF39787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040D8F23" w14:textId="77777777">
            <w:pPr>
              <w:jc w:val="center"/>
            </w:pPr>
          </w:p>
        </w:tc>
      </w:tr>
      <w:tr w:rsidR="00F95059" w:rsidTr="00F95059" w14:paraId="6B2A6CE6" w14:textId="77777777">
        <w:tc>
          <w:tcPr>
            <w:tcW w:w="5233" w:type="dxa"/>
          </w:tcPr>
          <w:p w:rsidR="00F95059" w:rsidP="00CF4C19" w:rsidRDefault="00050402" w14:paraId="7BC90576" w14:textId="7281B7A9">
            <w:r>
              <w:t>Lunch Detail</w:t>
            </w:r>
          </w:p>
        </w:tc>
        <w:tc>
          <w:tcPr>
            <w:tcW w:w="981" w:type="dxa"/>
          </w:tcPr>
          <w:p w:rsidR="00F95059" w:rsidP="00CF4C19" w:rsidRDefault="00F95059" w14:paraId="69E384A3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58645C52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53B1E852" w14:textId="77777777">
            <w:pPr>
              <w:jc w:val="center"/>
            </w:pPr>
          </w:p>
        </w:tc>
      </w:tr>
      <w:tr w:rsidR="00F95059" w:rsidTr="00F95059" w14:paraId="0410F4F8" w14:textId="77777777">
        <w:tc>
          <w:tcPr>
            <w:tcW w:w="5233" w:type="dxa"/>
          </w:tcPr>
          <w:p w:rsidR="00F95059" w:rsidP="00CF4C19" w:rsidRDefault="00050402" w14:paraId="55A0AEF6" w14:textId="3EF17191">
            <w:r>
              <w:t>Dinner Detail</w:t>
            </w:r>
          </w:p>
        </w:tc>
        <w:tc>
          <w:tcPr>
            <w:tcW w:w="981" w:type="dxa"/>
          </w:tcPr>
          <w:p w:rsidR="00F95059" w:rsidP="00CF4C19" w:rsidRDefault="00F95059" w14:paraId="1064F381" w14:textId="77777777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0BDE5111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F95059" w14:paraId="153096AC" w14:textId="77777777">
            <w:pPr>
              <w:jc w:val="center"/>
            </w:pPr>
          </w:p>
        </w:tc>
      </w:tr>
      <w:tr w:rsidR="00F95059" w:rsidTr="00F95059" w14:paraId="7A831916" w14:textId="77777777">
        <w:tc>
          <w:tcPr>
            <w:tcW w:w="5233" w:type="dxa"/>
          </w:tcPr>
          <w:p w:rsidR="00F95059" w:rsidP="00CF4C19" w:rsidRDefault="00050402" w14:paraId="19926F37" w14:textId="0ADE7D51">
            <w:r>
              <w:t>System Account</w:t>
            </w:r>
          </w:p>
        </w:tc>
        <w:tc>
          <w:tcPr>
            <w:tcW w:w="981" w:type="dxa"/>
          </w:tcPr>
          <w:p w:rsidR="00F95059" w:rsidP="00CF4C19" w:rsidRDefault="00F95059" w14:paraId="21C14F66" w14:textId="08AA9200">
            <w:pPr>
              <w:jc w:val="center"/>
            </w:pPr>
          </w:p>
        </w:tc>
        <w:tc>
          <w:tcPr>
            <w:tcW w:w="1176" w:type="dxa"/>
          </w:tcPr>
          <w:p w:rsidR="00F95059" w:rsidP="00CF4C19" w:rsidRDefault="00F95059" w14:paraId="100FBB4C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050402" w14:paraId="4663B77D" w14:textId="12AFB8D5">
            <w:pPr>
              <w:jc w:val="center"/>
            </w:pPr>
            <w:r>
              <w:t>X</w:t>
            </w:r>
          </w:p>
        </w:tc>
      </w:tr>
      <w:tr w:rsidR="00F95059" w:rsidTr="00F95059" w14:paraId="29310481" w14:textId="77777777">
        <w:tc>
          <w:tcPr>
            <w:tcW w:w="5233" w:type="dxa"/>
          </w:tcPr>
          <w:p w:rsidR="00F95059" w:rsidP="00CF4C19" w:rsidRDefault="00050402" w14:paraId="126669AA" w14:textId="359C7662">
            <w:r>
              <w:t>Account Detail</w:t>
            </w:r>
          </w:p>
        </w:tc>
        <w:tc>
          <w:tcPr>
            <w:tcW w:w="981" w:type="dxa"/>
          </w:tcPr>
          <w:p w:rsidR="00F95059" w:rsidP="00CF4C19" w:rsidRDefault="00F95059" w14:paraId="7DF05E38" w14:textId="2C3AE775">
            <w:pPr>
              <w:jc w:val="center"/>
            </w:pPr>
          </w:p>
        </w:tc>
        <w:tc>
          <w:tcPr>
            <w:tcW w:w="1176" w:type="dxa"/>
          </w:tcPr>
          <w:p w:rsidR="00F95059" w:rsidP="00CF4C19" w:rsidRDefault="00F95059" w14:paraId="095B84C8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050402" w14:paraId="334996F5" w14:textId="4E76522A">
            <w:pPr>
              <w:jc w:val="center"/>
            </w:pPr>
            <w:r>
              <w:t>X</w:t>
            </w:r>
          </w:p>
        </w:tc>
      </w:tr>
      <w:tr w:rsidR="00F95059" w:rsidTr="00F95059" w14:paraId="0AB56607" w14:textId="77777777">
        <w:tc>
          <w:tcPr>
            <w:tcW w:w="5233" w:type="dxa"/>
          </w:tcPr>
          <w:p w:rsidR="00F95059" w:rsidP="00CF4C19" w:rsidRDefault="00DC789E" w14:paraId="588697FD" w14:textId="695B4A74">
            <w:r>
              <w:t>Add Nutrition Expert</w:t>
            </w:r>
          </w:p>
        </w:tc>
        <w:tc>
          <w:tcPr>
            <w:tcW w:w="981" w:type="dxa"/>
          </w:tcPr>
          <w:p w:rsidR="00F95059" w:rsidP="00CF4C19" w:rsidRDefault="00F95059" w14:paraId="3E81978E" w14:textId="4A246AFB">
            <w:pPr>
              <w:jc w:val="center"/>
            </w:pPr>
          </w:p>
        </w:tc>
        <w:tc>
          <w:tcPr>
            <w:tcW w:w="1176" w:type="dxa"/>
          </w:tcPr>
          <w:p w:rsidR="00F95059" w:rsidP="00CF4C19" w:rsidRDefault="00F95059" w14:paraId="0CA009D7" w14:textId="77777777">
            <w:pPr>
              <w:jc w:val="center"/>
            </w:pPr>
          </w:p>
        </w:tc>
        <w:tc>
          <w:tcPr>
            <w:tcW w:w="944" w:type="dxa"/>
          </w:tcPr>
          <w:p w:rsidR="00F95059" w:rsidP="00CF4C19" w:rsidRDefault="00DC789E" w14:paraId="6E5D41E2" w14:textId="6E4437FA">
            <w:pPr>
              <w:jc w:val="center"/>
            </w:pPr>
            <w:r>
              <w:t>X</w:t>
            </w:r>
          </w:p>
        </w:tc>
      </w:tr>
      <w:tr w:rsidR="00F95059" w:rsidTr="00F95059" w14:paraId="273B2A63" w14:textId="77777777">
        <w:tc>
          <w:tcPr>
            <w:tcW w:w="5233" w:type="dxa"/>
          </w:tcPr>
          <w:p w:rsidR="00F95059" w:rsidP="00CF4C19" w:rsidRDefault="00DC789E" w14:paraId="6C17D5CF" w14:textId="42204E03">
            <w:r>
              <w:t>Add Ingredients</w:t>
            </w:r>
          </w:p>
        </w:tc>
        <w:tc>
          <w:tcPr>
            <w:tcW w:w="981" w:type="dxa"/>
          </w:tcPr>
          <w:p w:rsidR="00F95059" w:rsidP="00CF4C19" w:rsidRDefault="00F95059" w14:paraId="69725A09" w14:textId="6C5DA03B">
            <w:pPr>
              <w:jc w:val="center"/>
            </w:pPr>
          </w:p>
        </w:tc>
        <w:tc>
          <w:tcPr>
            <w:tcW w:w="1176" w:type="dxa"/>
          </w:tcPr>
          <w:p w:rsidR="00F95059" w:rsidP="00CF4C19" w:rsidRDefault="00DC789E" w14:paraId="62F50494" w14:textId="5ED8DAC9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3CABD5F0" w14:textId="77777777">
            <w:pPr>
              <w:jc w:val="center"/>
            </w:pPr>
          </w:p>
        </w:tc>
      </w:tr>
      <w:tr w:rsidR="00F95059" w:rsidTr="00F95059" w14:paraId="209F0B2D" w14:textId="77777777">
        <w:tc>
          <w:tcPr>
            <w:tcW w:w="5233" w:type="dxa"/>
          </w:tcPr>
          <w:p w:rsidR="00F95059" w:rsidP="00CF4C19" w:rsidRDefault="00DC789E" w14:paraId="23D5D568" w14:textId="0B74C863">
            <w:r>
              <w:t>Edit Ingredients</w:t>
            </w:r>
          </w:p>
        </w:tc>
        <w:tc>
          <w:tcPr>
            <w:tcW w:w="981" w:type="dxa"/>
          </w:tcPr>
          <w:p w:rsidR="00F95059" w:rsidP="00CF4C19" w:rsidRDefault="00F95059" w14:paraId="5D68CE85" w14:textId="78B68EC1">
            <w:pPr>
              <w:jc w:val="center"/>
            </w:pPr>
          </w:p>
        </w:tc>
        <w:tc>
          <w:tcPr>
            <w:tcW w:w="1176" w:type="dxa"/>
          </w:tcPr>
          <w:p w:rsidR="00F95059" w:rsidP="00CF4C19" w:rsidRDefault="00DC789E" w14:paraId="18C7B90F" w14:textId="1A3830D8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16E9C108" w14:textId="77777777">
            <w:pPr>
              <w:jc w:val="center"/>
            </w:pPr>
          </w:p>
        </w:tc>
      </w:tr>
      <w:tr w:rsidR="00F95059" w:rsidTr="00F95059" w14:paraId="72282F3F" w14:textId="77777777">
        <w:tc>
          <w:tcPr>
            <w:tcW w:w="5233" w:type="dxa"/>
          </w:tcPr>
          <w:p w:rsidR="00F95059" w:rsidP="00CF4C19" w:rsidRDefault="00050402" w14:paraId="48F07316" w14:textId="1AD56B99">
            <w:r>
              <w:t>Email</w:t>
            </w:r>
            <w:r w:rsidRPr="00660BCB" w:rsidR="00F95059">
              <w:t xml:space="preserve"> verification</w:t>
            </w:r>
          </w:p>
        </w:tc>
        <w:tc>
          <w:tcPr>
            <w:tcW w:w="981" w:type="dxa"/>
          </w:tcPr>
          <w:p w:rsidR="00F95059" w:rsidP="00CF4C19" w:rsidRDefault="00050402" w14:paraId="4B7BEC62" w14:textId="48FFB8E2">
            <w:pPr>
              <w:jc w:val="center"/>
            </w:pPr>
            <w:r>
              <w:t>X</w:t>
            </w:r>
          </w:p>
        </w:tc>
        <w:tc>
          <w:tcPr>
            <w:tcW w:w="1176" w:type="dxa"/>
          </w:tcPr>
          <w:p w:rsidR="00F95059" w:rsidP="00CF4C19" w:rsidRDefault="00F95059" w14:paraId="6C2839D3" w14:textId="77777777">
            <w:pPr>
              <w:jc w:val="center"/>
            </w:pPr>
            <w:r>
              <w:t>X</w:t>
            </w:r>
          </w:p>
        </w:tc>
        <w:tc>
          <w:tcPr>
            <w:tcW w:w="944" w:type="dxa"/>
          </w:tcPr>
          <w:p w:rsidR="00F95059" w:rsidP="00CF4C19" w:rsidRDefault="00F95059" w14:paraId="3C64629F" w14:textId="77777777">
            <w:pPr>
              <w:jc w:val="center"/>
            </w:pPr>
          </w:p>
        </w:tc>
      </w:tr>
    </w:tbl>
    <w:p w:rsidRPr="00E63916" w:rsidR="00F77A8D" w:rsidP="00F77A8D" w:rsidRDefault="00F77A8D" w14:paraId="36615FA8" w14:textId="77777777">
      <w:pPr>
        <w:pStyle w:val="ImageTitle"/>
      </w:pPr>
      <w:r>
        <w:t>Table 3.1.3. Screen authorization</w:t>
      </w:r>
    </w:p>
    <w:p w:rsidR="00F77A8D" w:rsidP="00F77A8D" w:rsidRDefault="00F77A8D" w14:paraId="509F6DD9" w14:textId="77777777">
      <w:pPr>
        <w:pStyle w:val="Heading4"/>
        <w:sectPr w:rsidR="00F77A8D" w:rsidSect="001F1095">
          <w:headerReference w:type="default" r:id="rId29"/>
          <w:pgSz w:w="11906" w:h="16838" w:orient="portrait" w:code="9"/>
          <w:pgMar w:top="1440" w:right="1296" w:bottom="1440" w:left="1296" w:header="720" w:footer="720" w:gutter="0"/>
          <w:cols w:space="720"/>
          <w:noEndnote/>
        </w:sectPr>
      </w:pPr>
    </w:p>
    <w:p w:rsidR="00F77A8D" w:rsidP="00F77A8D" w:rsidRDefault="00F77A8D" w14:paraId="0F45F20E" w14:textId="77777777">
      <w:pPr>
        <w:pStyle w:val="Heading4"/>
      </w:pPr>
      <w:bookmarkStart w:name="_Toc90498831" w:id="92"/>
      <w:bookmarkStart w:name="_Toc117808979" w:id="93"/>
      <w:r>
        <w:lastRenderedPageBreak/>
        <w:t>3.1.4. Entity Relationship Diagram</w:t>
      </w:r>
      <w:bookmarkEnd w:id="92"/>
      <w:bookmarkEnd w:id="93"/>
    </w:p>
    <w:p w:rsidR="00F77A8D" w:rsidP="00F77A8D" w:rsidRDefault="00F77A8D" w14:paraId="0963BCDC" w14:textId="77777777"/>
    <w:p w:rsidR="00F77A8D" w:rsidP="00F77A8D" w:rsidRDefault="00F77A8D" w14:paraId="5250F91F" w14:textId="77777777"/>
    <w:p w:rsidRPr="00592EC4" w:rsidR="00F77A8D" w:rsidP="00F77A8D" w:rsidRDefault="00F77A8D" w14:paraId="0771F2C1" w14:textId="77777777"/>
    <w:p w:rsidRPr="00132248" w:rsidR="00F77A8D" w:rsidP="00F77A8D" w:rsidRDefault="00463CF9" w14:paraId="397A9D72" w14:textId="1844CEE8">
      <w:pPr>
        <w:jc w:val="center"/>
      </w:pPr>
      <w:r w:rsidRPr="00463CF9">
        <w:rPr>
          <w:noProof/>
        </w:rPr>
        <w:drawing>
          <wp:inline distT="0" distB="0" distL="0" distR="0" wp14:anchorId="22C25673" wp14:editId="147B4E26">
            <wp:extent cx="11383964" cy="6554115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383964" cy="655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A8D" w:rsidP="00F77A8D" w:rsidRDefault="00F77A8D" w14:paraId="2FF6F542" w14:textId="44DD1E55">
      <w:pPr>
        <w:pStyle w:val="ImageTitle"/>
      </w:pPr>
      <w:r>
        <w:t xml:space="preserve">Figure 3.1.4. </w:t>
      </w:r>
      <w:r w:rsidR="00F95059">
        <w:t>4HealthyNutrium</w:t>
      </w:r>
      <w:r>
        <w:t xml:space="preserve"> Entity Relationship Diagram</w:t>
      </w:r>
    </w:p>
    <w:p w:rsidR="00F77A8D" w:rsidP="00F77A8D" w:rsidRDefault="00F77A8D" w14:paraId="302BAC76" w14:textId="77777777">
      <w:pPr>
        <w:rPr>
          <w:b/>
          <w:bCs/>
        </w:rPr>
        <w:sectPr w:rsidR="00F77A8D" w:rsidSect="0006132C">
          <w:headerReference w:type="default" r:id="rId31"/>
          <w:pgSz w:w="23811" w:h="16838" w:orient="landscape" w:code="8"/>
          <w:pgMar w:top="1296" w:right="1440" w:bottom="1296" w:left="1440" w:header="720" w:footer="720" w:gutter="0"/>
          <w:cols w:space="720"/>
          <w:noEndnote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6615"/>
      </w:tblGrid>
      <w:tr w:rsidR="00F77A8D" w:rsidTr="00CF4C19" w14:paraId="108310ED" w14:textId="77777777">
        <w:tc>
          <w:tcPr>
            <w:tcW w:w="562" w:type="dxa"/>
            <w:shd w:val="clear" w:color="auto" w:fill="D5DCE4" w:themeFill="text2" w:themeFillTint="33"/>
          </w:tcPr>
          <w:p w:rsidRPr="00E63916" w:rsidR="00F77A8D" w:rsidP="00CF4C19" w:rsidRDefault="00F77A8D" w14:paraId="1683E949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lastRenderedPageBreak/>
              <w:t>ID</w:t>
            </w:r>
          </w:p>
        </w:tc>
        <w:tc>
          <w:tcPr>
            <w:tcW w:w="2127" w:type="dxa"/>
            <w:shd w:val="clear" w:color="auto" w:fill="D5DCE4" w:themeFill="text2" w:themeFillTint="33"/>
          </w:tcPr>
          <w:p w:rsidRPr="00E63916" w:rsidR="00F77A8D" w:rsidP="00CF4C19" w:rsidRDefault="00F77A8D" w14:paraId="5D9954C2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Entity</w:t>
            </w:r>
          </w:p>
        </w:tc>
        <w:tc>
          <w:tcPr>
            <w:tcW w:w="6615" w:type="dxa"/>
            <w:shd w:val="clear" w:color="auto" w:fill="D5DCE4" w:themeFill="text2" w:themeFillTint="33"/>
          </w:tcPr>
          <w:p w:rsidRPr="00E63916" w:rsidR="00F77A8D" w:rsidP="00CF4C19" w:rsidRDefault="00F77A8D" w14:paraId="5E557C01" w14:textId="77777777">
            <w:pPr>
              <w:rPr>
                <w:b/>
                <w:bCs/>
              </w:rPr>
            </w:pPr>
            <w:r w:rsidRPr="00E63916">
              <w:rPr>
                <w:b/>
                <w:bCs/>
              </w:rPr>
              <w:t>Description</w:t>
            </w:r>
          </w:p>
        </w:tc>
      </w:tr>
      <w:tr w:rsidR="00F77A8D" w:rsidTr="00CF4C19" w14:paraId="774F3165" w14:textId="77777777">
        <w:tc>
          <w:tcPr>
            <w:tcW w:w="562" w:type="dxa"/>
          </w:tcPr>
          <w:p w:rsidR="00F77A8D" w:rsidP="00CF4C19" w:rsidRDefault="00F77A8D" w14:paraId="0F2D106B" w14:textId="77777777">
            <w:r>
              <w:t>1</w:t>
            </w:r>
          </w:p>
        </w:tc>
        <w:tc>
          <w:tcPr>
            <w:tcW w:w="2127" w:type="dxa"/>
          </w:tcPr>
          <w:p w:rsidR="00F77A8D" w:rsidP="00CF4C19" w:rsidRDefault="00F77A8D" w14:paraId="4EDB94D0" w14:textId="77777777">
            <w:r>
              <w:t>User</w:t>
            </w:r>
          </w:p>
        </w:tc>
        <w:tc>
          <w:tcPr>
            <w:tcW w:w="6615" w:type="dxa"/>
          </w:tcPr>
          <w:p w:rsidR="00F77A8D" w:rsidP="00CF4C19" w:rsidRDefault="00F77A8D" w14:paraId="58E8D564" w14:textId="77777777">
            <w:r>
              <w:t>An actor who uses the system.</w:t>
            </w:r>
          </w:p>
        </w:tc>
      </w:tr>
      <w:tr w:rsidR="00F77A8D" w:rsidTr="00CF4C19" w14:paraId="59F84848" w14:textId="77777777">
        <w:tc>
          <w:tcPr>
            <w:tcW w:w="562" w:type="dxa"/>
          </w:tcPr>
          <w:p w:rsidR="00F77A8D" w:rsidP="00CF4C19" w:rsidRDefault="00F77A8D" w14:paraId="3426E841" w14:textId="77777777">
            <w:r>
              <w:t>2</w:t>
            </w:r>
          </w:p>
        </w:tc>
        <w:tc>
          <w:tcPr>
            <w:tcW w:w="2127" w:type="dxa"/>
          </w:tcPr>
          <w:p w:rsidR="00F77A8D" w:rsidP="00CF4C19" w:rsidRDefault="00F77A8D" w14:paraId="53A8C321" w14:textId="77777777">
            <w:r>
              <w:t>Role</w:t>
            </w:r>
          </w:p>
        </w:tc>
        <w:tc>
          <w:tcPr>
            <w:tcW w:w="6615" w:type="dxa"/>
          </w:tcPr>
          <w:p w:rsidR="00F77A8D" w:rsidP="00CF4C19" w:rsidRDefault="00F77A8D" w14:paraId="0C52A7B3" w14:textId="77777777">
            <w:pPr>
              <w:rPr>
                <w:szCs w:val="24"/>
              </w:rPr>
            </w:pPr>
            <w:r>
              <w:t>A user can have one role only, either normal user or admin.</w:t>
            </w:r>
          </w:p>
        </w:tc>
      </w:tr>
      <w:tr w:rsidR="00F77A8D" w:rsidTr="00CF4C19" w14:paraId="577F6030" w14:textId="77777777">
        <w:tc>
          <w:tcPr>
            <w:tcW w:w="562" w:type="dxa"/>
          </w:tcPr>
          <w:p w:rsidR="00F77A8D" w:rsidP="00CF4C19" w:rsidRDefault="00F77A8D" w14:paraId="24F9CC39" w14:textId="77777777">
            <w:r>
              <w:t>3</w:t>
            </w:r>
          </w:p>
        </w:tc>
        <w:tc>
          <w:tcPr>
            <w:tcW w:w="2127" w:type="dxa"/>
          </w:tcPr>
          <w:p w:rsidR="00F77A8D" w:rsidP="00CF4C19" w:rsidRDefault="00C14DB2" w14:paraId="1E1C66EC" w14:textId="667F9097">
            <w:r>
              <w:t>Dietary Info</w:t>
            </w:r>
          </w:p>
        </w:tc>
        <w:tc>
          <w:tcPr>
            <w:tcW w:w="6615" w:type="dxa"/>
          </w:tcPr>
          <w:p w:rsidR="00F77A8D" w:rsidP="00CF4C19" w:rsidRDefault="0087180C" w14:paraId="42A538C3" w14:textId="4E6D2241">
            <w:r>
              <w:t xml:space="preserve">User’s diet </w:t>
            </w:r>
            <w:r w:rsidR="00C14DB2">
              <w:t>information</w:t>
            </w:r>
            <w:r w:rsidR="00F77A8D">
              <w:t>.</w:t>
            </w:r>
          </w:p>
        </w:tc>
      </w:tr>
      <w:tr w:rsidR="00F77A8D" w:rsidTr="00CF4C19" w14:paraId="3010A118" w14:textId="77777777">
        <w:tc>
          <w:tcPr>
            <w:tcW w:w="562" w:type="dxa"/>
          </w:tcPr>
          <w:p w:rsidR="00F77A8D" w:rsidP="00CF4C19" w:rsidRDefault="00F77A8D" w14:paraId="4C99F8FD" w14:textId="77777777">
            <w:r>
              <w:t>4</w:t>
            </w:r>
          </w:p>
        </w:tc>
        <w:tc>
          <w:tcPr>
            <w:tcW w:w="2127" w:type="dxa"/>
          </w:tcPr>
          <w:p w:rsidR="00F77A8D" w:rsidP="00CF4C19" w:rsidRDefault="0087180C" w14:paraId="49F1DCCC" w14:textId="253BA946">
            <w:r>
              <w:t>Meal</w:t>
            </w:r>
          </w:p>
        </w:tc>
        <w:tc>
          <w:tcPr>
            <w:tcW w:w="6615" w:type="dxa"/>
          </w:tcPr>
          <w:p w:rsidR="00F77A8D" w:rsidP="00CF4C19" w:rsidRDefault="00436C2F" w14:paraId="5EB0649C" w14:textId="7AD7163B">
            <w:r>
              <w:t>Include suggested foods which divided by meal.</w:t>
            </w:r>
          </w:p>
        </w:tc>
      </w:tr>
      <w:tr w:rsidR="00F77A8D" w:rsidTr="00CF4C19" w14:paraId="4CE00029" w14:textId="77777777">
        <w:tc>
          <w:tcPr>
            <w:tcW w:w="562" w:type="dxa"/>
          </w:tcPr>
          <w:p w:rsidR="00F77A8D" w:rsidP="00CF4C19" w:rsidRDefault="00F77A8D" w14:paraId="0900E931" w14:textId="77777777">
            <w:r>
              <w:t>5</w:t>
            </w:r>
          </w:p>
        </w:tc>
        <w:tc>
          <w:tcPr>
            <w:tcW w:w="2127" w:type="dxa"/>
          </w:tcPr>
          <w:p w:rsidR="00F77A8D" w:rsidP="00CF4C19" w:rsidRDefault="00436C2F" w14:paraId="02FEBD9E" w14:textId="652F65CF">
            <w:r>
              <w:t>Food</w:t>
            </w:r>
          </w:p>
        </w:tc>
        <w:tc>
          <w:tcPr>
            <w:tcW w:w="6615" w:type="dxa"/>
          </w:tcPr>
          <w:p w:rsidR="00F77A8D" w:rsidP="00CF4C19" w:rsidRDefault="00436C2F" w14:paraId="01BD0E73" w14:textId="2E9EB9FE">
            <w:r>
              <w:t>Editable by nutrition expert only.</w:t>
            </w:r>
          </w:p>
        </w:tc>
      </w:tr>
      <w:tr w:rsidR="00F77A8D" w:rsidTr="00CF4C19" w14:paraId="1ADEC022" w14:textId="77777777">
        <w:tc>
          <w:tcPr>
            <w:tcW w:w="562" w:type="dxa"/>
          </w:tcPr>
          <w:p w:rsidR="00F77A8D" w:rsidP="00CF4C19" w:rsidRDefault="00F77A8D" w14:paraId="48730014" w14:textId="77777777">
            <w:r>
              <w:t>6</w:t>
            </w:r>
          </w:p>
        </w:tc>
        <w:tc>
          <w:tcPr>
            <w:tcW w:w="2127" w:type="dxa"/>
          </w:tcPr>
          <w:p w:rsidR="00F77A8D" w:rsidP="00CF4C19" w:rsidRDefault="00436C2F" w14:paraId="7ED6D3A2" w14:textId="37FED0F7">
            <w:r>
              <w:t>Ingredient</w:t>
            </w:r>
          </w:p>
        </w:tc>
        <w:tc>
          <w:tcPr>
            <w:tcW w:w="6615" w:type="dxa"/>
          </w:tcPr>
          <w:p w:rsidR="00F77A8D" w:rsidP="00CF4C19" w:rsidRDefault="00F77A8D" w14:paraId="1281DBED" w14:textId="3A54B944">
            <w:r>
              <w:t xml:space="preserve">Editable by </w:t>
            </w:r>
            <w:r w:rsidR="00436C2F">
              <w:t>nutrition expert</w:t>
            </w:r>
            <w:r>
              <w:t xml:space="preserve"> only.</w:t>
            </w:r>
          </w:p>
        </w:tc>
      </w:tr>
      <w:tr w:rsidR="00F77A8D" w:rsidTr="00CF4C19" w14:paraId="5BF417D8" w14:textId="77777777">
        <w:tc>
          <w:tcPr>
            <w:tcW w:w="562" w:type="dxa"/>
          </w:tcPr>
          <w:p w:rsidR="00F77A8D" w:rsidP="00CF4C19" w:rsidRDefault="00F77A8D" w14:paraId="6E7D9232" w14:textId="77777777">
            <w:r>
              <w:t>7</w:t>
            </w:r>
          </w:p>
        </w:tc>
        <w:tc>
          <w:tcPr>
            <w:tcW w:w="2127" w:type="dxa"/>
          </w:tcPr>
          <w:p w:rsidR="00F77A8D" w:rsidP="00CF4C19" w:rsidRDefault="00436C2F" w14:paraId="625E6AB1" w14:textId="437A7E7D">
            <w:r>
              <w:t>Taboo Food</w:t>
            </w:r>
          </w:p>
        </w:tc>
        <w:tc>
          <w:tcPr>
            <w:tcW w:w="6615" w:type="dxa"/>
          </w:tcPr>
          <w:p w:rsidR="00F77A8D" w:rsidP="00CF4C19" w:rsidRDefault="00436C2F" w14:paraId="5B30031B" w14:textId="5B3B5D59">
            <w:r w:rsidRPr="00436C2F">
              <w:t>Includes ingredients that should not be eaten together</w:t>
            </w:r>
            <w:r>
              <w:t>.</w:t>
            </w:r>
          </w:p>
        </w:tc>
      </w:tr>
      <w:tr w:rsidR="00F77A8D" w:rsidTr="00CF4C19" w14:paraId="3AFDBF2B" w14:textId="77777777">
        <w:tc>
          <w:tcPr>
            <w:tcW w:w="562" w:type="dxa"/>
          </w:tcPr>
          <w:p w:rsidR="00F77A8D" w:rsidP="00CF4C19" w:rsidRDefault="00F77A8D" w14:paraId="3E43AF08" w14:textId="77777777">
            <w:r>
              <w:t>8</w:t>
            </w:r>
          </w:p>
        </w:tc>
        <w:tc>
          <w:tcPr>
            <w:tcW w:w="2127" w:type="dxa"/>
          </w:tcPr>
          <w:p w:rsidR="00F77A8D" w:rsidP="00CF4C19" w:rsidRDefault="00436C2F" w14:paraId="459E9F85" w14:textId="4B4EF6F2">
            <w:r>
              <w:t>Season</w:t>
            </w:r>
          </w:p>
        </w:tc>
        <w:tc>
          <w:tcPr>
            <w:tcW w:w="6615" w:type="dxa"/>
          </w:tcPr>
          <w:p w:rsidR="00F77A8D" w:rsidP="00CF4C19" w:rsidRDefault="00436C2F" w14:paraId="715A9472" w14:textId="17247367">
            <w:r>
              <w:t>Include foods and ingredient which divided by season.</w:t>
            </w:r>
          </w:p>
        </w:tc>
      </w:tr>
      <w:tr w:rsidR="00F77A8D" w:rsidTr="00CF4C19" w14:paraId="21B131EB" w14:textId="77777777">
        <w:tc>
          <w:tcPr>
            <w:tcW w:w="562" w:type="dxa"/>
          </w:tcPr>
          <w:p w:rsidR="00F77A8D" w:rsidP="00CF4C19" w:rsidRDefault="00F77A8D" w14:paraId="339BA1E0" w14:textId="77777777">
            <w:r>
              <w:t>9</w:t>
            </w:r>
          </w:p>
        </w:tc>
        <w:tc>
          <w:tcPr>
            <w:tcW w:w="2127" w:type="dxa"/>
          </w:tcPr>
          <w:p w:rsidR="00F77A8D" w:rsidP="00CF4C19" w:rsidRDefault="00436C2F" w14:paraId="749DCC43" w14:textId="11484C8F">
            <w:r>
              <w:t>Exercise</w:t>
            </w:r>
          </w:p>
        </w:tc>
        <w:tc>
          <w:tcPr>
            <w:tcW w:w="6615" w:type="dxa"/>
          </w:tcPr>
          <w:p w:rsidR="00F77A8D" w:rsidP="00CF4C19" w:rsidRDefault="00F77A8D" w14:paraId="64B227E4" w14:textId="2066B38B">
            <w:r>
              <w:t xml:space="preserve">Contain information about </w:t>
            </w:r>
            <w:r w:rsidR="00436C2F">
              <w:t>personal exercise.</w:t>
            </w:r>
          </w:p>
        </w:tc>
      </w:tr>
    </w:tbl>
    <w:p w:rsidRPr="00E63916" w:rsidR="00F77A8D" w:rsidP="00F77A8D" w:rsidRDefault="00F77A8D" w14:paraId="3252EC2D" w14:textId="77777777">
      <w:pPr>
        <w:pStyle w:val="ImageTitle"/>
      </w:pPr>
      <w:r>
        <w:t>Table 3.1.4. Entities Description</w:t>
      </w:r>
    </w:p>
    <w:p w:rsidR="00F77A8D" w:rsidP="00F77A8D" w:rsidRDefault="00F77A8D" w14:paraId="323B4534" w14:textId="77777777">
      <w:pPr>
        <w:spacing w:after="0"/>
        <w:jc w:val="left"/>
        <w:rPr>
          <w:b/>
          <w:sz w:val="28"/>
          <w:szCs w:val="22"/>
        </w:rPr>
      </w:pPr>
      <w:r>
        <w:br w:type="page"/>
      </w:r>
    </w:p>
    <w:p w:rsidR="00F77A8D" w:rsidP="00F77A8D" w:rsidRDefault="00F77A8D" w14:paraId="26DAA0FA" w14:textId="77777777">
      <w:pPr>
        <w:pStyle w:val="Heading3"/>
      </w:pPr>
      <w:bookmarkStart w:name="_Toc90498832" w:id="94"/>
      <w:bookmarkStart w:name="_Toc117808980" w:id="95"/>
      <w:r>
        <w:lastRenderedPageBreak/>
        <w:t>3.2. Feature “Authenticate user”</w:t>
      </w:r>
      <w:bookmarkEnd w:id="94"/>
      <w:bookmarkEnd w:id="95"/>
    </w:p>
    <w:p w:rsidR="00F77A8D" w:rsidP="00F77A8D" w:rsidRDefault="00F77A8D" w14:paraId="773C45E5" w14:textId="31644CB1">
      <w:pPr>
        <w:pStyle w:val="Heading4"/>
        <w:rPr>
          <w:lang w:val="vi-VN"/>
        </w:rPr>
      </w:pPr>
      <w:bookmarkStart w:name="_Toc90498834" w:id="96"/>
      <w:bookmarkStart w:name="_Toc117808981" w:id="97"/>
      <w:r>
        <w:t>3</w:t>
      </w:r>
      <w:r>
        <w:rPr>
          <w:lang w:val="vi-VN"/>
        </w:rPr>
        <w:t>.2.</w:t>
      </w:r>
      <w:r w:rsidR="009F20FB">
        <w:t>1</w:t>
      </w:r>
      <w:r>
        <w:rPr>
          <w:lang w:val="vi-VN"/>
        </w:rPr>
        <w:t>. Login</w:t>
      </w:r>
      <w:bookmarkEnd w:id="96"/>
      <w:bookmarkEnd w:id="97"/>
    </w:p>
    <w:p w:rsidR="00F77A8D" w:rsidP="00F77A8D" w:rsidRDefault="0087180C" w14:paraId="5E526008" w14:textId="3483D532">
      <w:pPr>
        <w:jc w:val="center"/>
        <w:rPr>
          <w:lang w:val="vi-VN"/>
        </w:rPr>
      </w:pPr>
      <w:r>
        <w:rPr>
          <w:noProof/>
        </w:rPr>
        <w:drawing>
          <wp:inline distT="0" distB="0" distL="0" distR="0" wp14:anchorId="30758E20" wp14:editId="1F098E0F">
            <wp:extent cx="5914390" cy="3338830"/>
            <wp:effectExtent l="0" t="0" r="0" b="0"/>
            <wp:docPr id="14" name="Picture 14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7F271F" w:rsidR="00F77A8D" w:rsidP="00F77A8D" w:rsidRDefault="00F77A8D" w14:paraId="193B027A" w14:textId="77777777">
      <w:pPr>
        <w:pStyle w:val="ImageTitle"/>
      </w:pPr>
      <w:r w:rsidRPr="007F271F">
        <w:t xml:space="preserve">Figure 3.2.2. </w:t>
      </w:r>
      <w:r>
        <w:t>“</w:t>
      </w:r>
      <w:r w:rsidRPr="007F271F">
        <w:t>Login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2F28EE22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07DAC78F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6F266621" w14:textId="77777777">
            <w:r w:rsidRPr="00650A60">
              <w:t>The screen will appear if the user has not logged in for the first time or has logged out</w:t>
            </w:r>
            <w:r>
              <w:t>.</w:t>
            </w:r>
          </w:p>
        </w:tc>
      </w:tr>
      <w:tr w:rsidR="00F77A8D" w:rsidTr="00CF4C19" w14:paraId="5CFAF5E5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504468CA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0038D77A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 w:rsidRPr="00FD2A00">
              <w:t>Password must be at least 8 characters</w:t>
            </w:r>
            <w:r>
              <w:t>.</w:t>
            </w:r>
          </w:p>
          <w:p w:rsidR="00F77A8D" w:rsidP="009B546E" w:rsidRDefault="00F77A8D" w14:paraId="1FAF0E42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 w:rsidRPr="00F06957">
              <w:t>The logo is small in size, appearing at the top of the form.</w:t>
            </w:r>
          </w:p>
          <w:p w:rsidR="00F77A8D" w:rsidP="009B546E" w:rsidRDefault="00F77A8D" w14:paraId="19C2B087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 w:rsidRPr="00217259">
              <w:t>Forgot password and Register navigation buttons must be underlined.</w:t>
            </w:r>
          </w:p>
        </w:tc>
      </w:tr>
    </w:tbl>
    <w:p w:rsidR="00F77A8D" w:rsidP="00F77A8D" w:rsidRDefault="00F77A8D" w14:paraId="22B83DA4" w14:textId="42F9E11D">
      <w:pPr>
        <w:pStyle w:val="Heading4"/>
        <w:rPr>
          <w:lang w:val="vi-VN"/>
        </w:rPr>
      </w:pPr>
      <w:bookmarkStart w:name="_Toc90498835" w:id="98"/>
      <w:bookmarkStart w:name="_Toc117808982" w:id="99"/>
      <w:r>
        <w:rPr>
          <w:lang w:val="vi-VN"/>
        </w:rPr>
        <w:lastRenderedPageBreak/>
        <w:t>3.2.</w:t>
      </w:r>
      <w:r w:rsidR="009F20FB">
        <w:t>2</w:t>
      </w:r>
      <w:r>
        <w:rPr>
          <w:lang w:val="vi-VN"/>
        </w:rPr>
        <w:t>. Register</w:t>
      </w:r>
      <w:bookmarkEnd w:id="98"/>
      <w:bookmarkEnd w:id="99"/>
    </w:p>
    <w:p w:rsidR="00F77A8D" w:rsidP="00F77A8D" w:rsidRDefault="0087180C" w14:paraId="11218231" w14:textId="3F7E0816">
      <w:pPr>
        <w:jc w:val="center"/>
        <w:rPr>
          <w:lang w:val="vi-VN"/>
        </w:rPr>
      </w:pPr>
      <w:r>
        <w:rPr>
          <w:noProof/>
        </w:rPr>
        <w:drawing>
          <wp:inline distT="0" distB="0" distL="0" distR="0" wp14:anchorId="34F6248A" wp14:editId="519DF244">
            <wp:extent cx="5914390" cy="3348355"/>
            <wp:effectExtent l="0" t="0" r="0" b="4445"/>
            <wp:docPr id="15" name="Picture 15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4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93C86" w:rsidR="00F77A8D" w:rsidP="00F77A8D" w:rsidRDefault="00F77A8D" w14:paraId="4D8C3B76" w14:textId="77777777">
      <w:pPr>
        <w:pStyle w:val="ImageTitle"/>
      </w:pPr>
      <w:r>
        <w:t>Figure 3.2.3. “Register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2D82036D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17D1F769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6D0D2CF1" w14:textId="77777777">
            <w:r w:rsidRPr="009D41DA">
              <w:t>This screen allows users to register with a new phone number to gain access to the system.</w:t>
            </w:r>
          </w:p>
        </w:tc>
      </w:tr>
      <w:tr w:rsidR="00F77A8D" w:rsidTr="00CF4C19" w14:paraId="4B7C7DEE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FCA3966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3C08DEDD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Phone numbers are limited to Vietnam region.</w:t>
            </w:r>
          </w:p>
          <w:p w:rsidR="00F77A8D" w:rsidP="009B546E" w:rsidRDefault="00F77A8D" w14:paraId="3B5A91D6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Password, re-enter password must be 8 characters long.</w:t>
            </w:r>
          </w:p>
          <w:p w:rsidR="00F77A8D" w:rsidP="009B546E" w:rsidRDefault="00F77A8D" w14:paraId="1C999882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Provinces, districts and wards are limited to the Vietnam region.</w:t>
            </w:r>
          </w:p>
        </w:tc>
      </w:tr>
    </w:tbl>
    <w:p w:rsidR="00F77A8D" w:rsidP="00F77A8D" w:rsidRDefault="00F77A8D" w14:paraId="01F7F0FA" w14:textId="77777777">
      <w:pPr>
        <w:pStyle w:val="Heading4"/>
      </w:pPr>
      <w:bookmarkStart w:name="_Toc90498836" w:id="100"/>
      <w:bookmarkStart w:name="_Toc117808983" w:id="101"/>
      <w:r>
        <w:lastRenderedPageBreak/>
        <w:t>3.2.4. Forgot password</w:t>
      </w:r>
      <w:bookmarkEnd w:id="100"/>
      <w:bookmarkEnd w:id="101"/>
    </w:p>
    <w:p w:rsidR="00F77A8D" w:rsidP="00F77A8D" w:rsidRDefault="0087180C" w14:paraId="1FE44E4F" w14:textId="581F12B6">
      <w:pPr>
        <w:jc w:val="center"/>
      </w:pPr>
      <w:r>
        <w:rPr>
          <w:noProof/>
        </w:rPr>
        <w:drawing>
          <wp:inline distT="0" distB="0" distL="0" distR="0" wp14:anchorId="6956CFD6" wp14:editId="62BDEF85">
            <wp:extent cx="5914390" cy="3342640"/>
            <wp:effectExtent l="0" t="0" r="0" b="0"/>
            <wp:docPr id="16" name="Picture 16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E3CEF" w:rsidR="00F77A8D" w:rsidP="00F77A8D" w:rsidRDefault="00F77A8D" w14:paraId="149CFBFB" w14:textId="77777777">
      <w:pPr>
        <w:pStyle w:val="ImageTitle"/>
      </w:pPr>
      <w:r>
        <w:t>Figure 3.2.4. “Forgot password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3380FC24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57B770A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4C92B6F0" w14:textId="77777777">
            <w:r w:rsidRPr="006F02A2">
              <w:t>This screen allows users to reset their password when they forget the original password.</w:t>
            </w:r>
          </w:p>
        </w:tc>
      </w:tr>
      <w:tr w:rsidR="00F77A8D" w:rsidTr="00CF4C19" w14:paraId="21167DFD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7655BA94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2A5F3239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Password, re-enter password must be 8 characters long.</w:t>
            </w:r>
          </w:p>
        </w:tc>
      </w:tr>
    </w:tbl>
    <w:p w:rsidR="00F77A8D" w:rsidP="00F77A8D" w:rsidRDefault="00F77A8D" w14:paraId="76EC1F1C" w14:textId="3CE66D38">
      <w:pPr>
        <w:pStyle w:val="Heading4"/>
      </w:pPr>
      <w:bookmarkStart w:name="_Toc90498837" w:id="102"/>
      <w:bookmarkStart w:name="_Toc117808984" w:id="103"/>
      <w:r>
        <w:t xml:space="preserve">3.2.5. </w:t>
      </w:r>
      <w:bookmarkEnd w:id="102"/>
      <w:r w:rsidR="0087180C">
        <w:t>Email Validation</w:t>
      </w:r>
      <w:bookmarkEnd w:id="103"/>
    </w:p>
    <w:p w:rsidR="00F77A8D" w:rsidP="00F77A8D" w:rsidRDefault="0087180C" w14:paraId="5B726AF5" w14:textId="6B3F3552">
      <w:pPr>
        <w:jc w:val="center"/>
      </w:pPr>
      <w:r>
        <w:rPr>
          <w:noProof/>
        </w:rPr>
        <w:drawing>
          <wp:inline distT="0" distB="0" distL="0" distR="0" wp14:anchorId="2003EF31" wp14:editId="7ECD9B59">
            <wp:extent cx="5914390" cy="3231515"/>
            <wp:effectExtent l="0" t="0" r="0" b="6985"/>
            <wp:docPr id="17" name="Picture 17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A8D" w:rsidP="00F77A8D" w:rsidRDefault="00F77A8D" w14:paraId="4F7E2786" w14:textId="6EF8E185">
      <w:pPr>
        <w:pStyle w:val="ImageTitle"/>
      </w:pPr>
      <w:r>
        <w:t>Figure 3.2.5. “</w:t>
      </w:r>
      <w:r w:rsidR="0087180C">
        <w:t>Email Validation</w:t>
      </w:r>
      <w:r>
        <w:t>” Mockup</w:t>
      </w:r>
    </w:p>
    <w:p w:rsidR="0087180C" w:rsidP="00F77A8D" w:rsidRDefault="0087180C" w14:paraId="5CF0A5E6" w14:textId="1A97D91D">
      <w:pPr>
        <w:pStyle w:val="ImageTitle"/>
      </w:pPr>
      <w:r>
        <w:rPr>
          <w:noProof/>
        </w:rPr>
        <w:lastRenderedPageBreak/>
        <w:drawing>
          <wp:inline distT="0" distB="0" distL="0" distR="0" wp14:anchorId="5C15CFED" wp14:editId="6672F322">
            <wp:extent cx="5914390" cy="3362325"/>
            <wp:effectExtent l="0" t="0" r="0" b="9525"/>
            <wp:docPr id="18" name="Picture 18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180C" w:rsidP="0087180C" w:rsidRDefault="0087180C" w14:paraId="5D214E7E" w14:textId="1FC0D6B9">
      <w:pPr>
        <w:pStyle w:val="ImageTitle"/>
      </w:pPr>
      <w:r>
        <w:t xml:space="preserve">Figure 3.2.6. “Email successful Validation” Mockup </w:t>
      </w:r>
    </w:p>
    <w:p w:rsidRPr="002E3CEF" w:rsidR="0087180C" w:rsidP="00F77A8D" w:rsidRDefault="0087180C" w14:paraId="4E70EC2D" w14:textId="77777777">
      <w:pPr>
        <w:pStyle w:val="ImageTitl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18AAD1C9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35BF1673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7ECCFA49" w14:textId="0105FD68">
            <w:r w:rsidRPr="00FA1F69">
              <w:t xml:space="preserve">This screen is displayed in cases such as registration, forgetting password, changing phone number to be authenticated via </w:t>
            </w:r>
            <w:r w:rsidR="0087180C">
              <w:t>email validation</w:t>
            </w:r>
            <w:r w:rsidRPr="00FA1F69">
              <w:t xml:space="preserve"> message.</w:t>
            </w:r>
          </w:p>
        </w:tc>
      </w:tr>
      <w:tr w:rsidR="00F77A8D" w:rsidTr="00CF4C19" w14:paraId="22077267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C3ECAE2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3FFA2927" w14:textId="1457FCF1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Displays the </w:t>
            </w:r>
            <w:r w:rsidR="0087180C">
              <w:t>email</w:t>
            </w:r>
            <w:r>
              <w:t xml:space="preserve"> sending the </w:t>
            </w:r>
            <w:r w:rsidR="0087180C">
              <w:t>email validation</w:t>
            </w:r>
            <w:r>
              <w:t xml:space="preserve"> code.</w:t>
            </w:r>
          </w:p>
          <w:p w:rsidR="00F77A8D" w:rsidP="009B546E" w:rsidRDefault="00F77A8D" w14:paraId="7B098A1E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The timeout for the resend button to show up is 1 minute.</w:t>
            </w:r>
          </w:p>
          <w:p w:rsidR="00F77A8D" w:rsidP="009B546E" w:rsidRDefault="00F77A8D" w14:paraId="38048FA5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The continue button will enable when the user enters all 6 numeric characters.</w:t>
            </w:r>
          </w:p>
        </w:tc>
      </w:tr>
    </w:tbl>
    <w:p w:rsidR="00F77A8D" w:rsidP="00F77A8D" w:rsidRDefault="00F77A8D" w14:paraId="5C619050" w14:textId="77777777">
      <w:pPr>
        <w:pStyle w:val="Heading3"/>
      </w:pPr>
      <w:bookmarkStart w:name="_Toc90498839" w:id="104"/>
      <w:bookmarkStart w:name="_Toc117808985" w:id="105"/>
      <w:r>
        <w:t>3.3. Feature “Manage personal profile”</w:t>
      </w:r>
      <w:bookmarkEnd w:id="104"/>
      <w:bookmarkEnd w:id="105"/>
    </w:p>
    <w:p w:rsidR="00F77A8D" w:rsidP="00F77A8D" w:rsidRDefault="00F77A8D" w14:paraId="25EA4600" w14:textId="77777777">
      <w:pPr>
        <w:pStyle w:val="Heading4"/>
      </w:pPr>
      <w:bookmarkStart w:name="_Toc90498840" w:id="106"/>
      <w:bookmarkStart w:name="_Toc117808986" w:id="107"/>
      <w:r>
        <w:lastRenderedPageBreak/>
        <w:t>3.3.1. Personal options</w:t>
      </w:r>
      <w:bookmarkEnd w:id="106"/>
      <w:bookmarkEnd w:id="107"/>
    </w:p>
    <w:p w:rsidRPr="00345BE5" w:rsidR="00F77A8D" w:rsidP="00F77A8D" w:rsidRDefault="00984D3D" w14:paraId="278C27EC" w14:textId="52DEB76A">
      <w:pPr>
        <w:jc w:val="center"/>
      </w:pPr>
      <w:r>
        <w:rPr>
          <w:noProof/>
        </w:rPr>
        <w:drawing>
          <wp:inline distT="0" distB="0" distL="0" distR="0" wp14:anchorId="7535612C" wp14:editId="547B7ED3">
            <wp:extent cx="5914390" cy="33274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D51CA9" w:rsidR="00F77A8D" w:rsidP="00F77A8D" w:rsidRDefault="00F77A8D" w14:paraId="46E44BDF" w14:textId="77777777">
      <w:pPr>
        <w:pStyle w:val="ImageTitle"/>
      </w:pPr>
      <w:r>
        <w:t>Figure 3.3.1. “Personal options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617C1308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3F3F7A43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0142246D" w14:textId="77777777">
            <w:r w:rsidRPr="00782F77">
              <w:t>This screen is displayed when the user clicks to view personal information on the navigation bar</w:t>
            </w:r>
            <w:r>
              <w:t>.</w:t>
            </w:r>
          </w:p>
        </w:tc>
      </w:tr>
      <w:tr w:rsidR="00F77A8D" w:rsidTr="00CF4C19" w14:paraId="0A1F3E0A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FF304E7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591005E8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Show avatar, full name, number of catches.</w:t>
            </w:r>
          </w:p>
          <w:p w:rsidR="00F77A8D" w:rsidP="009B546E" w:rsidRDefault="00F77A8D" w14:paraId="56BF7603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The logout button should be colored red.</w:t>
            </w:r>
          </w:p>
        </w:tc>
      </w:tr>
    </w:tbl>
    <w:p w:rsidR="00F77A8D" w:rsidP="00F77A8D" w:rsidRDefault="00F77A8D" w14:paraId="6B9BBD27" w14:textId="77777777">
      <w:pPr>
        <w:pStyle w:val="Heading4"/>
      </w:pPr>
      <w:bookmarkStart w:name="_Toc90498843" w:id="108"/>
      <w:bookmarkStart w:name="_Toc117808987" w:id="109"/>
      <w:r>
        <w:t>3.2.2. Edit personal profile</w:t>
      </w:r>
      <w:bookmarkEnd w:id="108"/>
      <w:bookmarkEnd w:id="109"/>
    </w:p>
    <w:p w:rsidR="00F77A8D" w:rsidP="00F77A8D" w:rsidRDefault="00504DCF" w14:paraId="50B471DC" w14:textId="5B65C495">
      <w:pPr>
        <w:jc w:val="center"/>
      </w:pPr>
      <w:r>
        <w:rPr>
          <w:noProof/>
        </w:rPr>
        <w:drawing>
          <wp:inline distT="0" distB="0" distL="0" distR="0" wp14:anchorId="6A336064" wp14:editId="689D4640">
            <wp:extent cx="5914390" cy="3276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3580E5F4" w14:textId="77777777">
      <w:pPr>
        <w:pStyle w:val="ImageTitle"/>
      </w:pPr>
      <w:r>
        <w:t>Figure 3.2.2. “Edit personal profile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0B1100E1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2D02A419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lastRenderedPageBreak/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595E207B" w14:textId="77777777">
            <w:r>
              <w:t>The screen displays full personal information of the user, and can be edited and updated.</w:t>
            </w:r>
          </w:p>
        </w:tc>
      </w:tr>
      <w:tr w:rsidR="00F77A8D" w:rsidTr="00CF4C19" w14:paraId="617E481D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265B6453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F93DAC" w:rsidRDefault="00F77A8D" w14:paraId="1B247A8E" w14:textId="285C54CE">
            <w:pPr>
              <w:pStyle w:val="BulletList"/>
              <w:ind w:left="0" w:firstLine="0"/>
            </w:pPr>
          </w:p>
        </w:tc>
      </w:tr>
    </w:tbl>
    <w:p w:rsidR="00F77A8D" w:rsidP="00F77A8D" w:rsidRDefault="00F77A8D" w14:paraId="77EC620C" w14:textId="4157CD0D">
      <w:pPr>
        <w:pStyle w:val="Heading4"/>
      </w:pPr>
      <w:bookmarkStart w:name="_Toc90498845" w:id="110"/>
      <w:bookmarkStart w:name="_Toc117808988" w:id="111"/>
      <w:r>
        <w:t>3.2.</w:t>
      </w:r>
      <w:r w:rsidR="00504DCF">
        <w:t>3</w:t>
      </w:r>
      <w:r>
        <w:t>. Change password</w:t>
      </w:r>
      <w:bookmarkEnd w:id="110"/>
      <w:bookmarkEnd w:id="111"/>
    </w:p>
    <w:p w:rsidR="00F77A8D" w:rsidP="00F77A8D" w:rsidRDefault="00504DCF" w14:paraId="427A4D89" w14:textId="1A5FE859">
      <w:pPr>
        <w:jc w:val="center"/>
      </w:pPr>
      <w:r>
        <w:rPr>
          <w:noProof/>
        </w:rPr>
        <w:drawing>
          <wp:inline distT="0" distB="0" distL="0" distR="0" wp14:anchorId="1FDCC0C3" wp14:editId="677DF3EF">
            <wp:extent cx="5914390" cy="3341370"/>
            <wp:effectExtent l="0" t="0" r="0" b="0"/>
            <wp:docPr id="21" name="Picture 21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68FD5F40" w14:textId="77777777">
      <w:pPr>
        <w:pStyle w:val="ImageTitle"/>
      </w:pPr>
      <w:r>
        <w:t>Figure 3.2.4. “Change password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1CF94D39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5B3C1C53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2C178295" w14:textId="77777777">
            <w:r w:rsidRPr="006E784A">
              <w:t>This screen allows the user to change to a new password</w:t>
            </w:r>
            <w:r>
              <w:t>.</w:t>
            </w:r>
          </w:p>
        </w:tc>
      </w:tr>
      <w:tr w:rsidR="00F77A8D" w:rsidTr="00CF4C19" w14:paraId="78422B0E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231434F0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593F9BA0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Old password, new password, and re-enter new password must be 8 characters long.</w:t>
            </w:r>
          </w:p>
        </w:tc>
      </w:tr>
    </w:tbl>
    <w:p w:rsidR="00722217" w:rsidP="00F77A8D" w:rsidRDefault="00722217" w14:paraId="4FA3B0A4" w14:textId="77777777">
      <w:pPr>
        <w:spacing w:after="0"/>
        <w:jc w:val="left"/>
      </w:pPr>
      <w:bookmarkStart w:name="_Toc90498846" w:id="112"/>
    </w:p>
    <w:p w:rsidR="00722217" w:rsidP="00722217" w:rsidRDefault="000014BD" w14:paraId="55BC5D6B" w14:textId="114037C0">
      <w:pPr>
        <w:pStyle w:val="Heading4"/>
      </w:pPr>
      <w:bookmarkStart w:name="_Toc117808989" w:id="113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34EE7F0" wp14:editId="67A78921">
            <wp:simplePos x="0" y="0"/>
            <wp:positionH relativeFrom="margin">
              <wp:align>left</wp:align>
            </wp:positionH>
            <wp:positionV relativeFrom="paragraph">
              <wp:posOffset>251460</wp:posOffset>
            </wp:positionV>
            <wp:extent cx="5196205" cy="8107680"/>
            <wp:effectExtent l="0" t="0" r="4445" b="762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205" cy="810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22217">
        <w:t>3.2.</w:t>
      </w:r>
      <w:r w:rsidR="00722217">
        <w:t>4</w:t>
      </w:r>
      <w:r w:rsidR="00722217">
        <w:t xml:space="preserve">. </w:t>
      </w:r>
      <w:r w:rsidR="00722217">
        <w:t>Personal Schedule</w:t>
      </w:r>
      <w:bookmarkEnd w:id="113"/>
    </w:p>
    <w:p w:rsidR="000014BD" w:rsidP="00722217" w:rsidRDefault="000014BD" w14:paraId="3B56F385" w14:textId="03B3513D">
      <w:pPr>
        <w:rPr>
          <w:noProof/>
        </w:rPr>
      </w:pPr>
    </w:p>
    <w:p w:rsidRPr="000014BD" w:rsidR="000014BD" w:rsidP="000014BD" w:rsidRDefault="000014BD" w14:paraId="65B3ED1A" w14:textId="77777777"/>
    <w:p w:rsidRPr="000014BD" w:rsidR="000014BD" w:rsidP="000014BD" w:rsidRDefault="000014BD" w14:paraId="745445AF" w14:textId="77777777"/>
    <w:p w:rsidRPr="000014BD" w:rsidR="000014BD" w:rsidP="000014BD" w:rsidRDefault="000014BD" w14:paraId="4F63AF6C" w14:textId="77777777"/>
    <w:p w:rsidRPr="000014BD" w:rsidR="000014BD" w:rsidP="000014BD" w:rsidRDefault="000014BD" w14:paraId="458B527E" w14:textId="77777777"/>
    <w:p w:rsidRPr="000014BD" w:rsidR="000014BD" w:rsidP="000014BD" w:rsidRDefault="000014BD" w14:paraId="4F74888B" w14:textId="77777777"/>
    <w:p w:rsidRPr="000014BD" w:rsidR="000014BD" w:rsidP="000014BD" w:rsidRDefault="000014BD" w14:paraId="5930517D" w14:textId="77777777"/>
    <w:p w:rsidRPr="000014BD" w:rsidR="000014BD" w:rsidP="000014BD" w:rsidRDefault="000014BD" w14:paraId="4C0D4D83" w14:textId="77777777"/>
    <w:p w:rsidRPr="000014BD" w:rsidR="000014BD" w:rsidP="000014BD" w:rsidRDefault="000014BD" w14:paraId="414BAA98" w14:textId="77777777"/>
    <w:p w:rsidRPr="000014BD" w:rsidR="000014BD" w:rsidP="000014BD" w:rsidRDefault="000014BD" w14:paraId="3635FA9E" w14:textId="77777777"/>
    <w:p w:rsidRPr="000014BD" w:rsidR="000014BD" w:rsidP="000014BD" w:rsidRDefault="000014BD" w14:paraId="4F9B15E6" w14:textId="77777777"/>
    <w:p w:rsidRPr="000014BD" w:rsidR="000014BD" w:rsidP="000014BD" w:rsidRDefault="000014BD" w14:paraId="2A354E46" w14:textId="77777777"/>
    <w:p w:rsidRPr="000014BD" w:rsidR="000014BD" w:rsidP="000014BD" w:rsidRDefault="000014BD" w14:paraId="155456A3" w14:textId="77777777"/>
    <w:p w:rsidRPr="000014BD" w:rsidR="000014BD" w:rsidP="000014BD" w:rsidRDefault="000014BD" w14:paraId="26A96305" w14:textId="77777777"/>
    <w:p w:rsidRPr="000014BD" w:rsidR="000014BD" w:rsidP="000014BD" w:rsidRDefault="000014BD" w14:paraId="35282526" w14:textId="77777777"/>
    <w:p w:rsidRPr="000014BD" w:rsidR="000014BD" w:rsidP="000014BD" w:rsidRDefault="000014BD" w14:paraId="2D936985" w14:textId="77777777"/>
    <w:p w:rsidRPr="000014BD" w:rsidR="000014BD" w:rsidP="000014BD" w:rsidRDefault="000014BD" w14:paraId="43C938ED" w14:textId="77777777"/>
    <w:p w:rsidRPr="000014BD" w:rsidR="000014BD" w:rsidP="000014BD" w:rsidRDefault="000014BD" w14:paraId="36C08290" w14:textId="77777777"/>
    <w:p w:rsidRPr="000014BD" w:rsidR="000014BD" w:rsidP="000014BD" w:rsidRDefault="000014BD" w14:paraId="2B317290" w14:textId="77777777"/>
    <w:p w:rsidRPr="000014BD" w:rsidR="000014BD" w:rsidP="000014BD" w:rsidRDefault="000014BD" w14:paraId="0719B911" w14:textId="77777777"/>
    <w:p w:rsidRPr="000014BD" w:rsidR="000014BD" w:rsidP="000014BD" w:rsidRDefault="000014BD" w14:paraId="49FF25C8" w14:textId="77777777"/>
    <w:p w:rsidRPr="000014BD" w:rsidR="000014BD" w:rsidP="000014BD" w:rsidRDefault="000014BD" w14:paraId="66852786" w14:textId="77777777"/>
    <w:p w:rsidRPr="000014BD" w:rsidR="000014BD" w:rsidP="000014BD" w:rsidRDefault="000014BD" w14:paraId="3F79CCB6" w14:textId="77777777"/>
    <w:p w:rsidRPr="000014BD" w:rsidR="000014BD" w:rsidP="000014BD" w:rsidRDefault="000014BD" w14:paraId="6442B02C" w14:textId="77777777"/>
    <w:p w:rsidRPr="000014BD" w:rsidR="000014BD" w:rsidP="000014BD" w:rsidRDefault="000014BD" w14:paraId="1CA9FB26" w14:textId="77777777"/>
    <w:p w:rsidRPr="000014BD" w:rsidR="000014BD" w:rsidP="000014BD" w:rsidRDefault="000014BD" w14:paraId="72554B22" w14:textId="77777777"/>
    <w:p w:rsidRPr="000014BD" w:rsidR="000014BD" w:rsidP="000014BD" w:rsidRDefault="000014BD" w14:paraId="51768186" w14:textId="77777777"/>
    <w:p w:rsidRPr="000014BD" w:rsidR="000014BD" w:rsidP="000014BD" w:rsidRDefault="000014BD" w14:paraId="0C6E5696" w14:textId="77777777"/>
    <w:p w:rsidRPr="000014BD" w:rsidR="000014BD" w:rsidP="000014BD" w:rsidRDefault="000014BD" w14:paraId="11CF7A61" w14:textId="77777777"/>
    <w:p w:rsidRPr="000014BD" w:rsidR="000014BD" w:rsidP="000014BD" w:rsidRDefault="000014BD" w14:paraId="31C4E7ED" w14:textId="77777777"/>
    <w:p w:rsidRPr="000014BD" w:rsidR="000014BD" w:rsidP="000014BD" w:rsidRDefault="000014BD" w14:paraId="70652285" w14:textId="77777777"/>
    <w:p w:rsidR="000014BD" w:rsidP="00722217" w:rsidRDefault="000014BD" w14:paraId="1C8BDA81" w14:textId="77777777">
      <w:pPr>
        <w:rPr>
          <w:noProof/>
        </w:rPr>
      </w:pPr>
    </w:p>
    <w:p w:rsidR="000014BD" w:rsidP="000014BD" w:rsidRDefault="000014BD" w14:paraId="4B39394E" w14:textId="77777777">
      <w:pPr>
        <w:pStyle w:val="ImageTitle"/>
      </w:pPr>
    </w:p>
    <w:p w:rsidRPr="00345BE5" w:rsidR="000014BD" w:rsidP="000014BD" w:rsidRDefault="000014BD" w14:paraId="2144A2AA" w14:textId="612107E8">
      <w:pPr>
        <w:pStyle w:val="ImageTitle"/>
      </w:pPr>
      <w:r>
        <w:t>Figure 3.4.1. “System account management” Mockup</w:t>
      </w:r>
    </w:p>
    <w:p w:rsidR="000014BD" w:rsidP="00722217" w:rsidRDefault="000014BD" w14:paraId="070EA8E2" w14:textId="77777777"/>
    <w:p w:rsidRPr="00722217" w:rsidR="00722217" w:rsidP="00722217" w:rsidRDefault="000014BD" w14:paraId="646B2DE9" w14:textId="3C4A3CE3">
      <w:r>
        <w:br w:type="textWrapping" w:clear="all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722217" w:rsidTr="007C60BE" w14:paraId="68D70D67" w14:textId="77777777">
        <w:tc>
          <w:tcPr>
            <w:tcW w:w="1838" w:type="dxa"/>
            <w:shd w:val="clear" w:color="auto" w:fill="D5DCE4" w:themeFill="text2" w:themeFillTint="33"/>
          </w:tcPr>
          <w:p w:rsidRPr="002346F8" w:rsidR="00722217" w:rsidP="007C60BE" w:rsidRDefault="00722217" w14:paraId="406E35B6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722217" w:rsidP="007C60BE" w:rsidRDefault="00722217" w14:paraId="5F0F4BAD" w14:textId="5FE41C37">
            <w:r w:rsidRPr="006E784A">
              <w:t xml:space="preserve">This screen allows the user to </w:t>
            </w:r>
            <w:r>
              <w:t>see their dietary schedule</w:t>
            </w:r>
            <w:r>
              <w:t>.</w:t>
            </w:r>
          </w:p>
        </w:tc>
      </w:tr>
      <w:tr w:rsidR="00722217" w:rsidTr="007C60BE" w14:paraId="0361442E" w14:textId="77777777">
        <w:tc>
          <w:tcPr>
            <w:tcW w:w="1838" w:type="dxa"/>
            <w:shd w:val="clear" w:color="auto" w:fill="D5DCE4" w:themeFill="text2" w:themeFillTint="33"/>
          </w:tcPr>
          <w:p w:rsidRPr="002346F8" w:rsidR="00722217" w:rsidP="007C60BE" w:rsidRDefault="00722217" w14:paraId="1D2A154B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722217" w:rsidP="007C60BE" w:rsidRDefault="00722217" w14:paraId="727F8ECC" w14:textId="518C61C9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Each </w:t>
            </w:r>
            <w:r>
              <w:t>day</w:t>
            </w:r>
            <w:r>
              <w:t xml:space="preserve"> has</w:t>
            </w:r>
            <w:r>
              <w:t xml:space="preserve"> 3 meals. It also display</w:t>
            </w:r>
            <w:r>
              <w:t xml:space="preserve"> </w:t>
            </w:r>
            <w:r>
              <w:t>food information of each meals</w:t>
            </w:r>
            <w:r>
              <w:t>,</w:t>
            </w:r>
            <w:r>
              <w:t xml:space="preserve"> calories values of ea</w:t>
            </w:r>
            <w:r w:rsidR="000014BD">
              <w:t>ch day</w:t>
            </w:r>
            <w:r>
              <w:t>.</w:t>
            </w:r>
          </w:p>
          <w:p w:rsidR="00722217" w:rsidP="00722217" w:rsidRDefault="00722217" w14:paraId="73E06A77" w14:textId="695A6291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User can click “Detail” to go to “Diet Detail” screen.</w:t>
            </w:r>
          </w:p>
        </w:tc>
      </w:tr>
    </w:tbl>
    <w:p w:rsidR="00F77A8D" w:rsidP="00F77A8D" w:rsidRDefault="00F77A8D" w14:paraId="1D7AA170" w14:textId="7F7F3F13">
      <w:pPr>
        <w:spacing w:after="0"/>
        <w:jc w:val="left"/>
        <w:rPr>
          <w:b/>
          <w:sz w:val="28"/>
          <w:szCs w:val="22"/>
        </w:rPr>
      </w:pPr>
      <w:r>
        <w:br w:type="page"/>
      </w:r>
    </w:p>
    <w:p w:rsidR="00F77A8D" w:rsidP="00F77A8D" w:rsidRDefault="00F77A8D" w14:paraId="04900827" w14:textId="77777777">
      <w:pPr>
        <w:pStyle w:val="Heading3"/>
      </w:pPr>
      <w:bookmarkStart w:name="_Toc117808990" w:id="114"/>
      <w:r>
        <w:lastRenderedPageBreak/>
        <w:t>3.4. Feature “Manage system accounts”</w:t>
      </w:r>
      <w:bookmarkEnd w:id="112"/>
      <w:bookmarkEnd w:id="114"/>
    </w:p>
    <w:p w:rsidR="00F77A8D" w:rsidP="00F77A8D" w:rsidRDefault="00F77A8D" w14:paraId="24957811" w14:textId="77777777">
      <w:pPr>
        <w:pStyle w:val="Heading4"/>
      </w:pPr>
      <w:bookmarkStart w:name="_Toc90498847" w:id="115"/>
      <w:bookmarkStart w:name="_Toc117808991" w:id="116"/>
      <w:r>
        <w:t>3.4.1. System account management</w:t>
      </w:r>
      <w:bookmarkEnd w:id="115"/>
      <w:bookmarkEnd w:id="116"/>
    </w:p>
    <w:p w:rsidR="00F77A8D" w:rsidP="00F77A8D" w:rsidRDefault="009C3CAF" w14:paraId="152BEAFC" w14:textId="50A760DA">
      <w:pPr>
        <w:jc w:val="center"/>
      </w:pPr>
      <w:r>
        <w:rPr>
          <w:noProof/>
        </w:rPr>
        <w:drawing>
          <wp:inline distT="0" distB="0" distL="0" distR="0" wp14:anchorId="4DD1D78E" wp14:editId="4FCD7E34">
            <wp:extent cx="5914390" cy="53187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50E291F9" w14:textId="77777777">
      <w:pPr>
        <w:pStyle w:val="ImageTitle"/>
      </w:pPr>
      <w:r>
        <w:t>Figure 3.4.1. “System account management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2B5C9C3D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1F06E1CA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6610BE2C" w14:textId="77777777">
            <w:r w:rsidRPr="006E784A">
              <w:t>This screen allows the user to change to a new password</w:t>
            </w:r>
            <w:r>
              <w:t>.</w:t>
            </w:r>
          </w:p>
        </w:tc>
      </w:tr>
      <w:tr w:rsidR="00F77A8D" w:rsidTr="00CF4C19" w14:paraId="6082DBDF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1AE2AC79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F77A8D" w14:paraId="04FF6F68" w14:textId="2E57D1C9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Each card has an avatar, full name, </w:t>
            </w:r>
            <w:r w:rsidR="00887F8F">
              <w:t>email</w:t>
            </w:r>
            <w:r>
              <w:t xml:space="preserve"> and status.</w:t>
            </w:r>
          </w:p>
          <w:p w:rsidR="00F77A8D" w:rsidP="009B546E" w:rsidRDefault="00F77A8D" w14:paraId="5661AD44" w14:textId="196F6350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Administrators can search by name or by </w:t>
            </w:r>
            <w:r w:rsidR="00887F8F">
              <w:t>email</w:t>
            </w:r>
            <w:r>
              <w:t>.</w:t>
            </w:r>
          </w:p>
          <w:p w:rsidR="000014BD" w:rsidP="009B546E" w:rsidRDefault="000014BD" w14:paraId="6141C668" w14:textId="7CC4B514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If admin click onto “delete” icon, the system will display an alert message box to confirm the action. If admin click “Yes”, the account will be deleted. </w:t>
            </w:r>
          </w:p>
          <w:p w:rsidR="00F77A8D" w:rsidP="00887F8F" w:rsidRDefault="00F77A8D" w14:paraId="7C40E44A" w14:textId="4AC79BBB">
            <w:pPr>
              <w:pStyle w:val="BulletList"/>
              <w:ind w:firstLine="0"/>
            </w:pPr>
          </w:p>
        </w:tc>
      </w:tr>
    </w:tbl>
    <w:p w:rsidR="00F77A8D" w:rsidP="00F77A8D" w:rsidRDefault="00F77A8D" w14:paraId="1739F6EC" w14:textId="77777777">
      <w:pPr>
        <w:pStyle w:val="Heading4"/>
      </w:pPr>
      <w:bookmarkStart w:name="_Toc90498848" w:id="117"/>
      <w:bookmarkStart w:name="_Toc117808992" w:id="118"/>
      <w:r>
        <w:lastRenderedPageBreak/>
        <w:t>3.4.2. Account details</w:t>
      </w:r>
      <w:bookmarkEnd w:id="117"/>
      <w:bookmarkEnd w:id="118"/>
    </w:p>
    <w:p w:rsidR="00F77A8D" w:rsidP="00F77A8D" w:rsidRDefault="00926106" w14:paraId="25C26758" w14:textId="344678F9">
      <w:pPr>
        <w:jc w:val="center"/>
      </w:pPr>
      <w:r>
        <w:rPr>
          <w:noProof/>
        </w:rPr>
        <w:drawing>
          <wp:inline distT="0" distB="0" distL="0" distR="0" wp14:anchorId="4913BDE9" wp14:editId="7327A657">
            <wp:extent cx="5914390" cy="574929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74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2E0369DF" w14:textId="77777777">
      <w:pPr>
        <w:pStyle w:val="ImageTitle"/>
      </w:pPr>
      <w:r>
        <w:t>Figure 3.4.2. “Account details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08977E0B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54014DC0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5110B25D" w14:textId="77777777">
            <w:r w:rsidRPr="009670C9">
              <w:t>The screen displays full user information that only admins can access.</w:t>
            </w:r>
          </w:p>
        </w:tc>
      </w:tr>
      <w:tr w:rsidR="00F77A8D" w:rsidTr="00CF4C19" w14:paraId="70D4049C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36CB20D2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887F8F" w:rsidRDefault="00F77A8D" w14:paraId="03B1EF67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Show full avatar, full name, phone number, gender, date of birth, address and status.</w:t>
            </w:r>
          </w:p>
          <w:p w:rsidR="00926106" w:rsidP="00887F8F" w:rsidRDefault="00926106" w14:paraId="1AB9A0FF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The admin can’t edit user information. </w:t>
            </w:r>
          </w:p>
          <w:p w:rsidR="00926106" w:rsidP="00887F8F" w:rsidRDefault="00926106" w14:paraId="6AC709E8" w14:textId="1CFE031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The admin can click onto “Delete Account” to delete user’s account.</w:t>
            </w:r>
          </w:p>
        </w:tc>
      </w:tr>
    </w:tbl>
    <w:p w:rsidR="00F77A8D" w:rsidP="00F77A8D" w:rsidRDefault="00F77A8D" w14:paraId="10C1D447" w14:textId="77777777">
      <w:pPr>
        <w:spacing w:after="0"/>
        <w:jc w:val="left"/>
        <w:rPr>
          <w:b/>
          <w:sz w:val="28"/>
          <w:szCs w:val="22"/>
        </w:rPr>
      </w:pPr>
      <w:bookmarkStart w:name="_Toc90498849" w:id="119"/>
      <w:r>
        <w:br w:type="page"/>
      </w:r>
    </w:p>
    <w:p w:rsidR="00F77A8D" w:rsidP="00F77A8D" w:rsidRDefault="00F77A8D" w14:paraId="76F96827" w14:textId="5C6DD781">
      <w:pPr>
        <w:pStyle w:val="Heading3"/>
      </w:pPr>
      <w:bookmarkStart w:name="_Toc117808993" w:id="120"/>
      <w:r>
        <w:lastRenderedPageBreak/>
        <w:t>3.5. Feature “Search f</w:t>
      </w:r>
      <w:r w:rsidR="00887F8F">
        <w:t>oods</w:t>
      </w:r>
      <w:r>
        <w:t>”</w:t>
      </w:r>
      <w:bookmarkEnd w:id="119"/>
      <w:bookmarkEnd w:id="120"/>
    </w:p>
    <w:p w:rsidR="00F77A8D" w:rsidP="00F77A8D" w:rsidRDefault="00F77A8D" w14:paraId="591DA17E" w14:textId="09952CD2">
      <w:pPr>
        <w:pStyle w:val="Heading4"/>
      </w:pPr>
      <w:bookmarkStart w:name="_Toc90498850" w:id="121"/>
      <w:bookmarkStart w:name="_Toc117808994" w:id="122"/>
      <w:r>
        <w:t xml:space="preserve">3.5.1. Search </w:t>
      </w:r>
      <w:bookmarkEnd w:id="121"/>
      <w:r w:rsidR="00926106">
        <w:t>Food</w:t>
      </w:r>
      <w:bookmarkEnd w:id="122"/>
    </w:p>
    <w:p w:rsidR="00F77A8D" w:rsidP="00F77A8D" w:rsidRDefault="00926106" w14:paraId="60C94C64" w14:textId="4ED8B912">
      <w:pPr>
        <w:jc w:val="center"/>
      </w:pPr>
      <w:r>
        <w:rPr>
          <w:noProof/>
        </w:rPr>
        <w:drawing>
          <wp:inline distT="0" distB="0" distL="0" distR="0" wp14:anchorId="5BF518B2" wp14:editId="355F9ED2">
            <wp:extent cx="5324475" cy="813816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813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25848E91" w14:textId="5007D2A4">
      <w:pPr>
        <w:pStyle w:val="ImageTitle"/>
      </w:pPr>
      <w:r>
        <w:lastRenderedPageBreak/>
        <w:t xml:space="preserve">Figure 3.5.1. “Search </w:t>
      </w:r>
      <w:r w:rsidR="00887F8F">
        <w:t>Foods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0A60CB4B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95E1C47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5A6FB432" w14:textId="21010B75">
            <w:r>
              <w:t xml:space="preserve">The screen shows the </w:t>
            </w:r>
            <w:r w:rsidR="00926106">
              <w:t>list of the foods that exist in database</w:t>
            </w:r>
            <w:r>
              <w:t>.</w:t>
            </w:r>
          </w:p>
        </w:tc>
      </w:tr>
      <w:tr w:rsidR="00F77A8D" w:rsidTr="00CF4C19" w14:paraId="65BDD1CA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3E63A9A7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C829A2" w:rsidRDefault="00C829A2" w14:paraId="6DE3E955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Show full avatar, full name, </w:t>
            </w:r>
            <w:r>
              <w:t>calories of foods</w:t>
            </w:r>
            <w:r>
              <w:t>.</w:t>
            </w:r>
          </w:p>
          <w:p w:rsidR="00C829A2" w:rsidP="00C829A2" w:rsidRDefault="00C829A2" w14:paraId="3E9498FC" w14:textId="6917792A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Can filter by season and categories.</w:t>
            </w:r>
          </w:p>
        </w:tc>
      </w:tr>
    </w:tbl>
    <w:p w:rsidR="00F77A8D" w:rsidP="00F77A8D" w:rsidRDefault="00F77A8D" w14:paraId="3E260ED8" w14:textId="42BEDDA9">
      <w:pPr>
        <w:pStyle w:val="Heading4"/>
      </w:pPr>
      <w:bookmarkStart w:name="_Toc90498851" w:id="123"/>
      <w:bookmarkStart w:name="_Toc117808995" w:id="124"/>
      <w:r>
        <w:lastRenderedPageBreak/>
        <w:t xml:space="preserve">3.5.2. </w:t>
      </w:r>
      <w:bookmarkEnd w:id="123"/>
      <w:r w:rsidR="00C829A2">
        <w:t>Search Ingredient</w:t>
      </w:r>
      <w:bookmarkEnd w:id="124"/>
    </w:p>
    <w:p w:rsidR="00F77A8D" w:rsidP="00F77A8D" w:rsidRDefault="00C829A2" w14:paraId="551453DA" w14:textId="55DE5C56">
      <w:pPr>
        <w:jc w:val="center"/>
      </w:pPr>
      <w:r>
        <w:rPr>
          <w:noProof/>
        </w:rPr>
        <w:drawing>
          <wp:inline distT="0" distB="0" distL="0" distR="0" wp14:anchorId="1952D0F2" wp14:editId="0D3631C8">
            <wp:extent cx="5187031" cy="75285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815" cy="7529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07E1B4CE" w14:textId="541C9038">
      <w:pPr>
        <w:pStyle w:val="ImageTitle"/>
      </w:pPr>
      <w:r>
        <w:t>Figure 3.5.2. “</w:t>
      </w:r>
      <w:r w:rsidR="00C829A2">
        <w:t>Search Ingredient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054847A7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78E1F7CF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C829A2" w14:paraId="0FECAA27" w14:textId="5C5A45AE">
            <w:r>
              <w:t xml:space="preserve">The screen shows the list of the </w:t>
            </w:r>
            <w:r>
              <w:t>ingredient</w:t>
            </w:r>
            <w:r>
              <w:t>s that exist in database.</w:t>
            </w:r>
          </w:p>
        </w:tc>
      </w:tr>
      <w:tr w:rsidR="00F77A8D" w:rsidTr="00CF4C19" w14:paraId="65821A3E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40F18EF6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C829A2" w:rsidP="00C829A2" w:rsidRDefault="00C829A2" w14:paraId="25A1E6A8" w14:textId="61ADCF6D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Show full avatar, full name, calories of </w:t>
            </w:r>
            <w:r>
              <w:t>ingredient</w:t>
            </w:r>
            <w:r>
              <w:t>s.</w:t>
            </w:r>
          </w:p>
          <w:p w:rsidR="00F77A8D" w:rsidP="00C829A2" w:rsidRDefault="00C829A2" w14:paraId="7475C7E2" w14:textId="4F1A7FD1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lastRenderedPageBreak/>
              <w:t>Can filter by season and categories</w:t>
            </w:r>
          </w:p>
        </w:tc>
      </w:tr>
    </w:tbl>
    <w:p w:rsidR="00C829A2" w:rsidP="00C829A2" w:rsidRDefault="00C829A2" w14:paraId="4FA6AD13" w14:textId="77777777">
      <w:pPr>
        <w:pStyle w:val="Heading3"/>
      </w:pPr>
    </w:p>
    <w:p w:rsidR="00C829A2" w:rsidRDefault="00C829A2" w14:paraId="3EBA8017" w14:textId="7226657C">
      <w:pPr>
        <w:pStyle w:val="Heading3"/>
        <w:numPr>
          <w:ilvl w:val="1"/>
          <w:numId w:val="14"/>
        </w:numPr>
      </w:pPr>
      <w:bookmarkStart w:name="_Toc117808996" w:id="125"/>
      <w:r>
        <w:t>Feature “</w:t>
      </w:r>
      <w:r>
        <w:t>Manage food</w:t>
      </w:r>
      <w:r>
        <w:t>”</w:t>
      </w:r>
      <w:bookmarkEnd w:id="125"/>
    </w:p>
    <w:p w:rsidR="00C829A2" w:rsidP="00C829A2" w:rsidRDefault="00C829A2" w14:paraId="60AAE07D" w14:textId="29A85AA0">
      <w:pPr>
        <w:pStyle w:val="Heading4"/>
      </w:pPr>
      <w:bookmarkStart w:name="_Toc117808997" w:id="126"/>
      <w:r>
        <w:t>3.</w:t>
      </w:r>
      <w:r>
        <w:t>6</w:t>
      </w:r>
      <w:r>
        <w:t>.</w:t>
      </w:r>
      <w:r>
        <w:t>1</w:t>
      </w:r>
      <w:r>
        <w:t xml:space="preserve">. </w:t>
      </w:r>
      <w:r>
        <w:t xml:space="preserve"> </w:t>
      </w:r>
      <w:r w:rsidR="00363EA7">
        <w:t>Add and Delete foods</w:t>
      </w:r>
      <w:bookmarkEnd w:id="126"/>
    </w:p>
    <w:p w:rsidRPr="00C829A2" w:rsidR="00C829A2" w:rsidP="00C829A2" w:rsidRDefault="00C829A2" w14:paraId="0D3CD790" w14:textId="77777777">
      <w:pPr>
        <w:pStyle w:val="ListParagraph"/>
        <w:ind w:left="492"/>
      </w:pPr>
    </w:p>
    <w:p w:rsidR="00F77A8D" w:rsidP="00F77A8D" w:rsidRDefault="00F77A8D" w14:paraId="4B35A127" w14:textId="7B246819">
      <w:pPr>
        <w:pStyle w:val="Heading4"/>
      </w:pPr>
    </w:p>
    <w:p w:rsidR="00F77A8D" w:rsidP="00F77A8D" w:rsidRDefault="00363EA7" w14:paraId="63742CD5" w14:textId="2227BE14">
      <w:r>
        <w:rPr>
          <w:noProof/>
        </w:rPr>
        <w:drawing>
          <wp:inline distT="0" distB="0" distL="0" distR="0" wp14:anchorId="193DA598" wp14:editId="4B711293">
            <wp:extent cx="5173980" cy="7117080"/>
            <wp:effectExtent l="0" t="0" r="762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711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7AE8D525" w14:textId="41341AE6">
      <w:pPr>
        <w:pStyle w:val="ImageTitle"/>
      </w:pPr>
      <w:r>
        <w:t>Figure 3.</w:t>
      </w:r>
      <w:r w:rsidR="00F649EB">
        <w:t>6</w:t>
      </w:r>
      <w:r>
        <w:t>.</w:t>
      </w:r>
      <w:r w:rsidR="00F649EB">
        <w:t>1</w:t>
      </w:r>
      <w:r>
        <w:t>. “</w:t>
      </w:r>
      <w:r w:rsidR="00363EA7">
        <w:t>Food List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622017A1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5145F09D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363EA7" w14:paraId="032CA0C3" w14:textId="22EE22C3">
            <w:r>
              <w:t>The screen shows the list of the foods that exist in database</w:t>
            </w:r>
            <w:r>
              <w:t xml:space="preserve"> for nutrition expert to add and delete</w:t>
            </w:r>
            <w:r>
              <w:t>.</w:t>
            </w:r>
          </w:p>
        </w:tc>
      </w:tr>
      <w:tr w:rsidR="00F77A8D" w:rsidTr="00CF4C19" w14:paraId="56F67D1D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04375D93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363EA7" w:rsidP="00363EA7" w:rsidRDefault="00363EA7" w14:paraId="0601193A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Show full avatar, full name, calories of foods.</w:t>
            </w:r>
          </w:p>
          <w:p w:rsidR="00F77A8D" w:rsidP="00363EA7" w:rsidRDefault="00363EA7" w14:paraId="4E528789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Can filter by season and categories.</w:t>
            </w:r>
          </w:p>
          <w:p w:rsidR="00363EA7" w:rsidP="00363EA7" w:rsidRDefault="00363EA7" w14:paraId="1362F8FB" w14:textId="3C61AACE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lastRenderedPageBreak/>
              <w:t>Nutrition Expert can add or delete foods.</w:t>
            </w:r>
          </w:p>
        </w:tc>
      </w:tr>
    </w:tbl>
    <w:p w:rsidR="00F77A8D" w:rsidP="00F77A8D" w:rsidRDefault="00F77A8D" w14:paraId="492AA9C3" w14:textId="788C66CF">
      <w:pPr>
        <w:pStyle w:val="Heading4"/>
      </w:pPr>
      <w:bookmarkStart w:name="_Toc90498853" w:id="127"/>
      <w:bookmarkStart w:name="_Toc117808998" w:id="128"/>
      <w:r>
        <w:lastRenderedPageBreak/>
        <w:t>3.</w:t>
      </w:r>
      <w:r w:rsidR="00363EA7">
        <w:t>6</w:t>
      </w:r>
      <w:r>
        <w:t>.</w:t>
      </w:r>
      <w:r w:rsidR="00363EA7">
        <w:t>2</w:t>
      </w:r>
      <w:r>
        <w:t xml:space="preserve">. </w:t>
      </w:r>
      <w:bookmarkEnd w:id="127"/>
      <w:r w:rsidR="00363EA7">
        <w:t>Edit Food</w:t>
      </w:r>
      <w:bookmarkEnd w:id="128"/>
    </w:p>
    <w:p w:rsidR="00F77A8D" w:rsidP="00F77A8D" w:rsidRDefault="00363EA7" w14:paraId="04BF6AB8" w14:textId="5F309984">
      <w:pPr>
        <w:jc w:val="center"/>
      </w:pPr>
      <w:r>
        <w:rPr>
          <w:noProof/>
        </w:rPr>
        <w:drawing>
          <wp:inline distT="0" distB="0" distL="0" distR="0" wp14:anchorId="61C621AC" wp14:editId="01044AD9">
            <wp:extent cx="5914390" cy="6718300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671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3E6DD642" w14:textId="6E2AAAD0">
      <w:pPr>
        <w:pStyle w:val="ImageTitle"/>
      </w:pPr>
      <w:r>
        <w:t>Figure 3.5.4. “</w:t>
      </w:r>
      <w:r w:rsidR="00363EA7">
        <w:t>Edit Food Detail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2BDA7AEB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16C16B69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15424EEC" w14:textId="4D2EC9FA">
            <w:r>
              <w:t xml:space="preserve">The screen shows </w:t>
            </w:r>
            <w:r w:rsidR="00363EA7">
              <w:t>selected food detail for nutrition expert to edit</w:t>
            </w:r>
            <w:r>
              <w:t>.</w:t>
            </w:r>
          </w:p>
        </w:tc>
      </w:tr>
      <w:tr w:rsidR="00F77A8D" w:rsidTr="00CF4C19" w14:paraId="4EFBD4FB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77AA5246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649EB" w:rsidP="00F649EB" w:rsidRDefault="00F649EB" w14:paraId="0EB45AE8" w14:textId="47F0EFA9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Show full information of </w:t>
            </w:r>
            <w:r>
              <w:t xml:space="preserve">selected </w:t>
            </w:r>
            <w:r>
              <w:t>food.</w:t>
            </w:r>
          </w:p>
          <w:p w:rsidR="00F77A8D" w:rsidP="00CF4C19" w:rsidRDefault="00F649EB" w14:paraId="5C233D84" w14:textId="7195964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Nutrition expert can delete or add ingredients into foods.</w:t>
            </w:r>
          </w:p>
        </w:tc>
      </w:tr>
    </w:tbl>
    <w:p w:rsidR="00F77A8D" w:rsidP="00F77A8D" w:rsidRDefault="00F77A8D" w14:paraId="2E268DD5" w14:textId="3132FC4B">
      <w:pPr>
        <w:pStyle w:val="Heading4"/>
      </w:pPr>
      <w:bookmarkStart w:name="_Toc90498854" w:id="129"/>
      <w:bookmarkStart w:name="_Toc117808999" w:id="130"/>
      <w:r>
        <w:lastRenderedPageBreak/>
        <w:t>3.</w:t>
      </w:r>
      <w:r w:rsidR="00F649EB">
        <w:t>6</w:t>
      </w:r>
      <w:r>
        <w:t>.</w:t>
      </w:r>
      <w:r w:rsidR="00F649EB">
        <w:t>3</w:t>
      </w:r>
      <w:r>
        <w:t xml:space="preserve">. </w:t>
      </w:r>
      <w:bookmarkEnd w:id="129"/>
      <w:r w:rsidR="00F649EB">
        <w:t>Add and delete ingredient</w:t>
      </w:r>
      <w:bookmarkEnd w:id="130"/>
    </w:p>
    <w:p w:rsidR="00F77A8D" w:rsidP="00F77A8D" w:rsidRDefault="00F649EB" w14:paraId="181BE665" w14:textId="6C947C93">
      <w:pPr>
        <w:jc w:val="center"/>
      </w:pPr>
      <w:r>
        <w:rPr>
          <w:noProof/>
        </w:rPr>
        <w:drawing>
          <wp:inline distT="0" distB="0" distL="0" distR="0" wp14:anchorId="3E58B569" wp14:editId="2B728E7D">
            <wp:extent cx="5323205" cy="80848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205" cy="808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77A8D" w:rsidP="00F77A8D" w:rsidRDefault="00F77A8D" w14:paraId="01626525" w14:textId="2BE55EBA">
      <w:pPr>
        <w:pStyle w:val="ImageTitle"/>
      </w:pPr>
      <w:r>
        <w:t>Figure 3.5.5. “</w:t>
      </w:r>
      <w:r w:rsidR="00F649EB">
        <w:t>Ingredient List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79ABE689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36CEF59D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lastRenderedPageBreak/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3CB15237" w14:textId="3B7552B4">
            <w:r>
              <w:t xml:space="preserve">The screen displays the full information of the </w:t>
            </w:r>
            <w:r w:rsidR="00887F8F">
              <w:t>ingredients in database</w:t>
            </w:r>
            <w:r>
              <w:t>.</w:t>
            </w:r>
          </w:p>
        </w:tc>
      </w:tr>
      <w:tr w:rsidR="00F77A8D" w:rsidTr="00CF4C19" w14:paraId="009E9349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52B81ED0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649EB" w:rsidP="00F649EB" w:rsidRDefault="00F649EB" w14:paraId="16861EC0" w14:textId="1F0FEBB3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Show full avatar, full name, calories of </w:t>
            </w:r>
            <w:r>
              <w:t>ingredient</w:t>
            </w:r>
            <w:r>
              <w:t>s.</w:t>
            </w:r>
          </w:p>
          <w:p w:rsidR="00F649EB" w:rsidP="00F649EB" w:rsidRDefault="00F649EB" w14:paraId="62EFB189" w14:textId="77777777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Can filter by season and categories.</w:t>
            </w:r>
          </w:p>
          <w:p w:rsidR="00F77A8D" w:rsidP="00F649EB" w:rsidRDefault="00F649EB" w14:paraId="46D55159" w14:textId="712DD2B5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 xml:space="preserve">Nutrition Expert can add or delete </w:t>
            </w:r>
            <w:r>
              <w:t>ingredient</w:t>
            </w:r>
            <w:r>
              <w:t>s.</w:t>
            </w:r>
          </w:p>
        </w:tc>
      </w:tr>
    </w:tbl>
    <w:p w:rsidR="00F649EB" w:rsidP="00F649EB" w:rsidRDefault="00F649EB" w14:paraId="130CA3C4" w14:textId="440C88A7">
      <w:pPr>
        <w:pStyle w:val="Heading4"/>
      </w:pPr>
      <w:bookmarkStart w:name="_Toc90498856" w:id="131"/>
      <w:bookmarkStart w:name="_Toc117809000" w:id="132"/>
      <w:r>
        <w:t xml:space="preserve">3.6.2. Edit </w:t>
      </w:r>
      <w:r>
        <w:t>Ingredient</w:t>
      </w:r>
      <w:bookmarkEnd w:id="132"/>
    </w:p>
    <w:p w:rsidR="00F649EB" w:rsidP="00F649EB" w:rsidRDefault="00F649EB" w14:paraId="66F35DD5" w14:textId="047A075A">
      <w:pPr>
        <w:jc w:val="center"/>
      </w:pPr>
      <w:r>
        <w:rPr>
          <w:noProof/>
        </w:rPr>
        <w:drawing>
          <wp:inline distT="0" distB="0" distL="0" distR="0" wp14:anchorId="6784189F" wp14:editId="4B87285A">
            <wp:extent cx="5914390" cy="62547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625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F649EB" w:rsidP="00F649EB" w:rsidRDefault="00F649EB" w14:paraId="2163A719" w14:textId="45088190">
      <w:pPr>
        <w:pStyle w:val="ImageTitle"/>
      </w:pPr>
      <w:r>
        <w:t xml:space="preserve">Figure 3.5.4. “Edit </w:t>
      </w:r>
      <w:r>
        <w:t>Ingredient</w:t>
      </w:r>
      <w:r>
        <w:t xml:space="preserve"> Detail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649EB" w:rsidTr="007C60BE" w14:paraId="635AC603" w14:textId="77777777">
        <w:tc>
          <w:tcPr>
            <w:tcW w:w="1838" w:type="dxa"/>
            <w:shd w:val="clear" w:color="auto" w:fill="D5DCE4" w:themeFill="text2" w:themeFillTint="33"/>
          </w:tcPr>
          <w:p w:rsidRPr="002346F8" w:rsidR="00F649EB" w:rsidP="007C60BE" w:rsidRDefault="00F649EB" w14:paraId="070E2115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649EB" w:rsidP="007C60BE" w:rsidRDefault="00F649EB" w14:paraId="4417E28B" w14:textId="1BD1D55D">
            <w:r>
              <w:t xml:space="preserve">The screen shows selected </w:t>
            </w:r>
            <w:r>
              <w:t>ingredient</w:t>
            </w:r>
            <w:r>
              <w:t xml:space="preserve"> detail for nutrition expert to edit.</w:t>
            </w:r>
          </w:p>
        </w:tc>
      </w:tr>
      <w:tr w:rsidR="00F649EB" w:rsidTr="007C60BE" w14:paraId="3C526278" w14:textId="77777777">
        <w:tc>
          <w:tcPr>
            <w:tcW w:w="1838" w:type="dxa"/>
            <w:shd w:val="clear" w:color="auto" w:fill="D5DCE4" w:themeFill="text2" w:themeFillTint="33"/>
          </w:tcPr>
          <w:p w:rsidRPr="002346F8" w:rsidR="00F649EB" w:rsidP="007C60BE" w:rsidRDefault="00F649EB" w14:paraId="2C6B40ED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649EB" w:rsidP="00B842D6" w:rsidRDefault="00F649EB" w14:paraId="741A9EFE" w14:textId="2ABD92C3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Show full information of</w:t>
            </w:r>
            <w:r>
              <w:t xml:space="preserve"> selected</w:t>
            </w:r>
            <w:r>
              <w:t xml:space="preserve"> </w:t>
            </w:r>
            <w:r>
              <w:t>ingredient</w:t>
            </w:r>
            <w:r>
              <w:t>.</w:t>
            </w:r>
          </w:p>
        </w:tc>
      </w:tr>
    </w:tbl>
    <w:p w:rsidR="00F77A8D" w:rsidP="00B842D6" w:rsidRDefault="00F77A8D" w14:paraId="7D5F26A2" w14:textId="094ECFFF">
      <w:pPr>
        <w:pStyle w:val="Heading3"/>
      </w:pPr>
      <w:r>
        <w:br w:type="page"/>
      </w:r>
      <w:bookmarkStart w:name="_Toc117809001" w:id="133"/>
      <w:bookmarkEnd w:id="131"/>
      <w:r w:rsidR="00B842D6">
        <w:lastRenderedPageBreak/>
        <w:t>3.</w:t>
      </w:r>
      <w:r w:rsidR="00B842D6">
        <w:t>7</w:t>
      </w:r>
      <w:r w:rsidR="00B842D6">
        <w:t>. Feature “</w:t>
      </w:r>
      <w:r w:rsidR="00B842D6">
        <w:t>Receive diet</w:t>
      </w:r>
      <w:r w:rsidR="00B842D6">
        <w:t>”</w:t>
      </w:r>
      <w:bookmarkEnd w:id="133"/>
    </w:p>
    <w:p w:rsidR="00F77A8D" w:rsidP="00F77A8D" w:rsidRDefault="00F77A8D" w14:paraId="465A11FB" w14:textId="784B123E">
      <w:pPr>
        <w:pStyle w:val="Heading4"/>
      </w:pPr>
      <w:bookmarkStart w:name="_Toc90498857" w:id="134"/>
      <w:bookmarkStart w:name="_Toc117809002" w:id="135"/>
      <w:r>
        <w:t>3.</w:t>
      </w:r>
      <w:r w:rsidR="00B842D6">
        <w:t>7</w:t>
      </w:r>
      <w:r>
        <w:t xml:space="preserve">.1. View </w:t>
      </w:r>
      <w:bookmarkEnd w:id="134"/>
      <w:r w:rsidR="00B842D6">
        <w:t>personal diet</w:t>
      </w:r>
      <w:bookmarkEnd w:id="135"/>
    </w:p>
    <w:p w:rsidRPr="00B842D6" w:rsidR="00B842D6" w:rsidP="00B842D6" w:rsidRDefault="00B842D6" w14:paraId="7307C523" w14:textId="02C3A93E">
      <w:r>
        <w:rPr>
          <w:noProof/>
        </w:rPr>
        <w:drawing>
          <wp:inline distT="0" distB="0" distL="0" distR="0" wp14:anchorId="011BD2D3" wp14:editId="426C442F">
            <wp:extent cx="5478780" cy="8131810"/>
            <wp:effectExtent l="0" t="0" r="762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813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A8D" w:rsidP="00F77A8D" w:rsidRDefault="00F77A8D" w14:paraId="0870B137" w14:textId="115C0BBD">
      <w:pPr>
        <w:jc w:val="center"/>
      </w:pPr>
    </w:p>
    <w:p w:rsidRPr="00345BE5" w:rsidR="00F77A8D" w:rsidP="00F77A8D" w:rsidRDefault="00F77A8D" w14:paraId="664B3517" w14:textId="256D971E">
      <w:pPr>
        <w:pStyle w:val="ImageTitle"/>
      </w:pPr>
      <w:r>
        <w:t>Figure 3.</w:t>
      </w:r>
      <w:r w:rsidR="00B842D6">
        <w:t>7</w:t>
      </w:r>
      <w:r>
        <w:t>.1. “View</w:t>
      </w:r>
      <w:r w:rsidR="00B842D6">
        <w:t xml:space="preserve"> personal diet</w:t>
      </w:r>
      <w:r>
        <w:t>” Mock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789CB289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E409057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3DEE4368" w14:textId="6713A82B">
            <w:r>
              <w:t xml:space="preserve">The screen shows the </w:t>
            </w:r>
            <w:r w:rsidR="00B842D6">
              <w:t>received diet of user in a day</w:t>
            </w:r>
            <w:r>
              <w:t>.</w:t>
            </w:r>
          </w:p>
        </w:tc>
      </w:tr>
      <w:tr w:rsidR="00F77A8D" w:rsidTr="00CF4C19" w14:paraId="42F92FAF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2E7A3618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B842D6" w:rsidRDefault="00B842D6" w14:paraId="203270B8" w14:textId="326F1B82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Daily diet</w:t>
            </w:r>
            <w:r w:rsidR="00F77A8D">
              <w:t xml:space="preserve"> </w:t>
            </w:r>
            <w:r>
              <w:t>has 3 meal</w:t>
            </w:r>
            <w:r w:rsidR="00F77A8D">
              <w:t xml:space="preserve">s: </w:t>
            </w:r>
            <w:r>
              <w:t>breakfast</w:t>
            </w:r>
            <w:r w:rsidR="00F77A8D">
              <w:t xml:space="preserve">, </w:t>
            </w:r>
            <w:r>
              <w:t>lunch</w:t>
            </w:r>
            <w:r w:rsidR="00F77A8D">
              <w:t xml:space="preserve">, </w:t>
            </w:r>
            <w:r>
              <w:t>dinner</w:t>
            </w:r>
            <w:r w:rsidR="00F77A8D">
              <w:t xml:space="preserve">. </w:t>
            </w:r>
          </w:p>
          <w:p w:rsidR="00B842D6" w:rsidP="00B842D6" w:rsidRDefault="00B842D6" w14:paraId="23C7CC66" w14:textId="2E9E9A70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User can change foods in personal diet.</w:t>
            </w:r>
          </w:p>
        </w:tc>
      </w:tr>
    </w:tbl>
    <w:p w:rsidR="00F77A8D" w:rsidP="00F77A8D" w:rsidRDefault="00F77A8D" w14:paraId="6CA7231D" w14:textId="13C983A5">
      <w:pPr>
        <w:pStyle w:val="Heading4"/>
      </w:pPr>
      <w:bookmarkStart w:name="_Toc90498858" w:id="136"/>
      <w:bookmarkStart w:name="_Toc117809003" w:id="137"/>
      <w:r>
        <w:t>3.</w:t>
      </w:r>
      <w:r w:rsidR="006D3A06">
        <w:t>7</w:t>
      </w:r>
      <w:r>
        <w:t xml:space="preserve">.2. </w:t>
      </w:r>
      <w:bookmarkEnd w:id="136"/>
      <w:r w:rsidR="006D3A06">
        <w:t>Input lacked information</w:t>
      </w:r>
      <w:bookmarkEnd w:id="137"/>
    </w:p>
    <w:p w:rsidR="00F77A8D" w:rsidP="00F77A8D" w:rsidRDefault="00795AD2" w14:paraId="62FB07DE" w14:textId="67ABB97D">
      <w:pPr>
        <w:jc w:val="center"/>
      </w:pPr>
      <w:r>
        <w:rPr>
          <w:noProof/>
        </w:rPr>
        <w:drawing>
          <wp:inline distT="0" distB="0" distL="0" distR="0" wp14:anchorId="61EC2B4E" wp14:editId="0D71F4F8">
            <wp:extent cx="5914390" cy="332676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2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A8D" w:rsidP="00F77A8D" w:rsidRDefault="00F77A8D" w14:paraId="5369C50F" w14:textId="58354558">
      <w:pPr>
        <w:pStyle w:val="ImageTitle"/>
      </w:pPr>
      <w:r>
        <w:t>Figure 3.</w:t>
      </w:r>
      <w:r w:rsidR="006D3A06">
        <w:t>7</w:t>
      </w:r>
      <w:r>
        <w:t>.2.</w:t>
      </w:r>
      <w:r w:rsidR="006D3A06">
        <w:t>1</w:t>
      </w:r>
      <w:r>
        <w:t xml:space="preserve"> “</w:t>
      </w:r>
      <w:r w:rsidR="006D3A06">
        <w:t>Input weight, height</w:t>
      </w:r>
      <w:r>
        <w:t>” Mockup</w:t>
      </w:r>
    </w:p>
    <w:p w:rsidR="006D3A06" w:rsidP="00F77A8D" w:rsidRDefault="000B446B" w14:paraId="0EB212F2" w14:textId="7DF5149F">
      <w:pPr>
        <w:pStyle w:val="ImageTitle"/>
      </w:pPr>
      <w:r>
        <w:rPr>
          <w:noProof/>
        </w:rPr>
        <w:drawing>
          <wp:inline distT="0" distB="0" distL="0" distR="0" wp14:anchorId="64826AA3" wp14:editId="0711F2C8">
            <wp:extent cx="5914390" cy="3326765"/>
            <wp:effectExtent l="0" t="0" r="0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2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45BE5" w:rsidR="006D3A06" w:rsidP="006D3A06" w:rsidRDefault="006D3A06" w14:paraId="36E9945A" w14:textId="4300EB13">
      <w:pPr>
        <w:pStyle w:val="ImageTitle"/>
      </w:pPr>
      <w:r>
        <w:lastRenderedPageBreak/>
        <w:t>Figure 3.7.2.</w:t>
      </w:r>
      <w:r w:rsidR="00795AD2">
        <w:t>2</w:t>
      </w:r>
      <w:r>
        <w:t xml:space="preserve"> “Input </w:t>
      </w:r>
      <w:r>
        <w:t>job</w:t>
      </w:r>
      <w:r>
        <w:t>” Mockup</w:t>
      </w:r>
    </w:p>
    <w:p w:rsidR="006D3A06" w:rsidP="00F77A8D" w:rsidRDefault="000B446B" w14:paraId="2E05FDE2" w14:textId="571B8F23">
      <w:pPr>
        <w:pStyle w:val="ImageTitle"/>
      </w:pPr>
      <w:r>
        <w:rPr>
          <w:noProof/>
        </w:rPr>
        <w:drawing>
          <wp:inline distT="0" distB="0" distL="0" distR="0" wp14:anchorId="470BB89B" wp14:editId="7D49B670">
            <wp:extent cx="5914390" cy="3326765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2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A06" w:rsidP="006D3A06" w:rsidRDefault="006D3A06" w14:paraId="578907D6" w14:textId="6B42191A">
      <w:pPr>
        <w:pStyle w:val="ImageTitle"/>
      </w:pPr>
      <w:r>
        <w:t>Figure 3.7.2.</w:t>
      </w:r>
      <w:r w:rsidR="00795AD2">
        <w:t>3</w:t>
      </w:r>
      <w:r>
        <w:t xml:space="preserve"> “Input </w:t>
      </w:r>
      <w:r>
        <w:t>frequency exercise</w:t>
      </w:r>
      <w:r>
        <w:t>” Mockup</w:t>
      </w:r>
    </w:p>
    <w:p w:rsidR="00795AD2" w:rsidP="006D3A06" w:rsidRDefault="00795AD2" w14:paraId="61C9FD7E" w14:textId="1D0EBF24">
      <w:pPr>
        <w:pStyle w:val="ImageTitle"/>
      </w:pPr>
    </w:p>
    <w:p w:rsidRPr="00345BE5" w:rsidR="006D3A06" w:rsidP="00795AD2" w:rsidRDefault="006D3A06" w14:paraId="49E45476" w14:textId="77777777">
      <w:pPr>
        <w:pStyle w:val="ImageTitle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F77A8D" w:rsidTr="00CF4C19" w14:paraId="4F617DA9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1BB9C27E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F77A8D" w:rsidP="00CF4C19" w:rsidRDefault="00F77A8D" w14:paraId="406720C8" w14:textId="76129373">
            <w:r>
              <w:t>The screen allows the user to</w:t>
            </w:r>
            <w:r w:rsidR="000B446B">
              <w:t xml:space="preserve"> fill lacked information before receive diet</w:t>
            </w:r>
            <w:r>
              <w:t>.</w:t>
            </w:r>
          </w:p>
        </w:tc>
      </w:tr>
      <w:tr w:rsidR="00F77A8D" w:rsidTr="00CF4C19" w14:paraId="76F13B5C" w14:textId="77777777">
        <w:tc>
          <w:tcPr>
            <w:tcW w:w="1838" w:type="dxa"/>
            <w:shd w:val="clear" w:color="auto" w:fill="D5DCE4" w:themeFill="text2" w:themeFillTint="33"/>
          </w:tcPr>
          <w:p w:rsidRPr="002346F8" w:rsidR="00F77A8D" w:rsidP="00CF4C19" w:rsidRDefault="00F77A8D" w14:paraId="6A1E9089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F77A8D" w:rsidP="009B546E" w:rsidRDefault="000B446B" w14:paraId="319BD74C" w14:textId="75506A78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User have to fill all lacked information to continue</w:t>
            </w:r>
            <w:r w:rsidR="00F77A8D">
              <w:t>.</w:t>
            </w:r>
          </w:p>
          <w:p w:rsidR="00F77A8D" w:rsidP="000B446B" w:rsidRDefault="00F77A8D" w14:paraId="429F5E4B" w14:textId="41AF957E">
            <w:pPr>
              <w:pStyle w:val="BulletList"/>
              <w:ind w:firstLine="0"/>
            </w:pPr>
          </w:p>
        </w:tc>
      </w:tr>
    </w:tbl>
    <w:p w:rsidR="000B446B" w:rsidP="00F77A8D" w:rsidRDefault="000B446B" w14:paraId="5CEBDB76" w14:textId="77777777">
      <w:pPr>
        <w:spacing w:after="0"/>
        <w:jc w:val="left"/>
      </w:pPr>
      <w:bookmarkStart w:name="_Toc90498859" w:id="138"/>
    </w:p>
    <w:p w:rsidR="000B446B" w:rsidP="000B446B" w:rsidRDefault="000B446B" w14:paraId="3F71754D" w14:textId="45DCE2B7">
      <w:pPr>
        <w:pStyle w:val="Heading4"/>
      </w:pPr>
      <w:bookmarkStart w:name="_Toc117809004" w:id="139"/>
      <w:r>
        <w:lastRenderedPageBreak/>
        <w:t>3.7.</w:t>
      </w:r>
      <w:r>
        <w:t>3</w:t>
      </w:r>
      <w:r>
        <w:t xml:space="preserve">. </w:t>
      </w:r>
      <w:r>
        <w:t>Summary personal information</w:t>
      </w:r>
      <w:bookmarkEnd w:id="139"/>
    </w:p>
    <w:p w:rsidRPr="000B446B" w:rsidR="000B446B" w:rsidP="000B446B" w:rsidRDefault="000B446B" w14:paraId="45F25D2C" w14:textId="0F02F7AC">
      <w:r>
        <w:rPr>
          <w:noProof/>
        </w:rPr>
        <w:drawing>
          <wp:inline distT="0" distB="0" distL="0" distR="0" wp14:anchorId="0CD57A05" wp14:editId="41560DFF">
            <wp:extent cx="5914390" cy="332676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332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0B446B" w:rsidR="000B446B" w:rsidP="000B446B" w:rsidRDefault="000B446B" w14:paraId="38EDE467" w14:textId="7B81EDBF">
      <w:pPr>
        <w:ind w:left="2160" w:firstLine="720"/>
        <w:rPr>
          <w:i/>
          <w:iCs/>
          <w:sz w:val="20"/>
        </w:rPr>
      </w:pPr>
      <w:r w:rsidRPr="000B446B">
        <w:rPr>
          <w:i/>
          <w:iCs/>
          <w:sz w:val="20"/>
        </w:rPr>
        <w:t>Figure 3.7.</w:t>
      </w:r>
      <w:r>
        <w:rPr>
          <w:i/>
          <w:iCs/>
          <w:sz w:val="20"/>
        </w:rPr>
        <w:t>3</w:t>
      </w:r>
      <w:r w:rsidRPr="000B446B">
        <w:rPr>
          <w:i/>
          <w:iCs/>
          <w:sz w:val="20"/>
        </w:rPr>
        <w:t>.“Input frequency exercise” Mockup</w:t>
      </w:r>
      <w:r w:rsidR="00F77A8D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0B446B" w:rsidTr="007C60BE" w14:paraId="22BE4453" w14:textId="77777777">
        <w:tc>
          <w:tcPr>
            <w:tcW w:w="1838" w:type="dxa"/>
            <w:shd w:val="clear" w:color="auto" w:fill="D5DCE4" w:themeFill="text2" w:themeFillTint="33"/>
          </w:tcPr>
          <w:p w:rsidRPr="002346F8" w:rsidR="000B446B" w:rsidP="007C60BE" w:rsidRDefault="000B446B" w14:paraId="1960250D" w14:textId="1B10E6B3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lastRenderedPageBreak/>
              <w:t>Description</w:t>
            </w:r>
          </w:p>
        </w:tc>
        <w:tc>
          <w:tcPr>
            <w:tcW w:w="7466" w:type="dxa"/>
          </w:tcPr>
          <w:p w:rsidR="000B446B" w:rsidP="007C60BE" w:rsidRDefault="000B446B" w14:paraId="187A3134" w14:textId="77777777">
            <w:r>
              <w:t>The screen allows the user to fill lacked information before receive diet.</w:t>
            </w:r>
          </w:p>
        </w:tc>
      </w:tr>
      <w:tr w:rsidR="000B446B" w:rsidTr="007C60BE" w14:paraId="09B673A1" w14:textId="77777777">
        <w:tc>
          <w:tcPr>
            <w:tcW w:w="1838" w:type="dxa"/>
            <w:shd w:val="clear" w:color="auto" w:fill="D5DCE4" w:themeFill="text2" w:themeFillTint="33"/>
          </w:tcPr>
          <w:p w:rsidRPr="002346F8" w:rsidR="000B446B" w:rsidP="007C60BE" w:rsidRDefault="000B446B" w14:paraId="784FF2F9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0B446B" w:rsidP="000B446B" w:rsidRDefault="000B446B" w14:paraId="7F3AB173" w14:textId="7D91A8E8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User have to fill all lacked information to continue</w:t>
            </w:r>
            <w:r>
              <w:t>.</w:t>
            </w:r>
          </w:p>
        </w:tc>
      </w:tr>
    </w:tbl>
    <w:p w:rsidR="000B446B" w:rsidP="00F77A8D" w:rsidRDefault="000B446B" w14:paraId="3DF590A6" w14:textId="75C8F1B7">
      <w:pPr>
        <w:spacing w:after="0"/>
        <w:jc w:val="left"/>
      </w:pPr>
    </w:p>
    <w:p w:rsidR="000B446B" w:rsidP="00F77A8D" w:rsidRDefault="000B446B" w14:paraId="562C5077" w14:textId="77777777">
      <w:pPr>
        <w:spacing w:after="0"/>
        <w:jc w:val="left"/>
      </w:pPr>
    </w:p>
    <w:p w:rsidR="000B446B" w:rsidP="00F77A8D" w:rsidRDefault="000B446B" w14:paraId="44554972" w14:textId="5809BDF2">
      <w:pPr>
        <w:spacing w:after="0"/>
        <w:jc w:val="left"/>
      </w:pPr>
    </w:p>
    <w:p w:rsidR="000B446B" w:rsidP="000B446B" w:rsidRDefault="000B446B" w14:paraId="63CD4C8C" w14:textId="173F6849">
      <w:pPr>
        <w:pStyle w:val="Heading4"/>
      </w:pPr>
      <w:bookmarkStart w:name="_Toc117809005" w:id="140"/>
      <w:r>
        <w:t>3.7.</w:t>
      </w:r>
      <w:r>
        <w:t>4</w:t>
      </w:r>
      <w:r>
        <w:t xml:space="preserve">. </w:t>
      </w:r>
      <w:r>
        <w:t>Diet Detail</w:t>
      </w:r>
      <w:bookmarkEnd w:id="140"/>
    </w:p>
    <w:p w:rsidRPr="000B446B" w:rsidR="000B446B" w:rsidP="000B446B" w:rsidRDefault="000B446B" w14:paraId="769065A0" w14:textId="757A1FDD">
      <w:r>
        <w:rPr>
          <w:noProof/>
        </w:rPr>
        <w:drawing>
          <wp:inline distT="0" distB="0" distL="0" distR="0" wp14:anchorId="5A37CE37" wp14:editId="7D5B631D">
            <wp:extent cx="5914390" cy="5749290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74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46B" w:rsidP="000B446B" w:rsidRDefault="000B446B" w14:paraId="73AAE3EA" w14:textId="22F73390">
      <w:pPr>
        <w:jc w:val="center"/>
        <w:rPr>
          <w:i/>
          <w:iCs/>
          <w:sz w:val="20"/>
        </w:rPr>
      </w:pPr>
      <w:r w:rsidRPr="000B446B">
        <w:rPr>
          <w:i/>
          <w:iCs/>
          <w:sz w:val="20"/>
        </w:rPr>
        <w:t>Figure 3.7.</w:t>
      </w:r>
      <w:r>
        <w:rPr>
          <w:i/>
          <w:iCs/>
          <w:sz w:val="20"/>
        </w:rPr>
        <w:t>4</w:t>
      </w:r>
      <w:r w:rsidRPr="000B446B">
        <w:rPr>
          <w:i/>
          <w:iCs/>
          <w:sz w:val="20"/>
        </w:rPr>
        <w:t>.</w:t>
      </w:r>
      <w:r>
        <w:rPr>
          <w:i/>
          <w:iCs/>
          <w:sz w:val="20"/>
        </w:rPr>
        <w:t>1</w:t>
      </w:r>
      <w:r w:rsidRPr="000B446B">
        <w:rPr>
          <w:i/>
          <w:iCs/>
          <w:sz w:val="20"/>
        </w:rPr>
        <w:t xml:space="preserve"> “</w:t>
      </w:r>
      <w:r>
        <w:rPr>
          <w:i/>
          <w:iCs/>
          <w:sz w:val="20"/>
        </w:rPr>
        <w:t>Breakfast Detail</w:t>
      </w:r>
      <w:r w:rsidRPr="000B446B">
        <w:rPr>
          <w:i/>
          <w:iCs/>
          <w:sz w:val="20"/>
        </w:rPr>
        <w:t>” Mockup</w:t>
      </w:r>
    </w:p>
    <w:p w:rsidR="000B446B" w:rsidP="00F77A8D" w:rsidRDefault="000B446B" w14:paraId="08C8DBE3" w14:textId="1CA84751">
      <w:pPr>
        <w:spacing w:after="0"/>
        <w:jc w:val="left"/>
      </w:pPr>
    </w:p>
    <w:p w:rsidR="000B446B" w:rsidP="00F77A8D" w:rsidRDefault="000B446B" w14:paraId="7EC4BC93" w14:textId="5C833E8C">
      <w:pPr>
        <w:spacing w:after="0"/>
        <w:jc w:val="left"/>
      </w:pPr>
    </w:p>
    <w:p w:rsidR="000B446B" w:rsidP="00F77A8D" w:rsidRDefault="000B446B" w14:paraId="32037779" w14:textId="4A0B250A">
      <w:pPr>
        <w:spacing w:after="0"/>
        <w:jc w:val="left"/>
      </w:pPr>
    </w:p>
    <w:p w:rsidR="000B446B" w:rsidP="00F77A8D" w:rsidRDefault="000B446B" w14:paraId="2898C06F" w14:textId="60AB522A">
      <w:pPr>
        <w:spacing w:after="0"/>
        <w:jc w:val="left"/>
      </w:pPr>
      <w:r>
        <w:rPr>
          <w:noProof/>
        </w:rPr>
        <w:lastRenderedPageBreak/>
        <w:drawing>
          <wp:inline distT="0" distB="0" distL="0" distR="0" wp14:anchorId="3C8A3BB4" wp14:editId="58E91CF9">
            <wp:extent cx="5914390" cy="574929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74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46B" w:rsidP="000B446B" w:rsidRDefault="000B446B" w14:paraId="657527B7" w14:textId="4018E23A">
      <w:pPr>
        <w:jc w:val="center"/>
        <w:rPr>
          <w:i/>
          <w:iCs/>
          <w:sz w:val="20"/>
        </w:rPr>
      </w:pPr>
      <w:r w:rsidRPr="000B446B">
        <w:rPr>
          <w:i/>
          <w:iCs/>
          <w:sz w:val="20"/>
        </w:rPr>
        <w:t>Figure 3.7.</w:t>
      </w:r>
      <w:r>
        <w:rPr>
          <w:i/>
          <w:iCs/>
          <w:sz w:val="20"/>
        </w:rPr>
        <w:t>4</w:t>
      </w:r>
      <w:r w:rsidRPr="000B446B">
        <w:rPr>
          <w:i/>
          <w:iCs/>
          <w:sz w:val="20"/>
        </w:rPr>
        <w:t>.</w:t>
      </w:r>
      <w:r>
        <w:rPr>
          <w:i/>
          <w:iCs/>
          <w:sz w:val="20"/>
        </w:rPr>
        <w:t>2</w:t>
      </w:r>
      <w:r w:rsidRPr="000B446B">
        <w:rPr>
          <w:i/>
          <w:iCs/>
          <w:sz w:val="20"/>
        </w:rPr>
        <w:t xml:space="preserve"> “</w:t>
      </w:r>
      <w:r>
        <w:rPr>
          <w:i/>
          <w:iCs/>
          <w:sz w:val="20"/>
        </w:rPr>
        <w:t>Lunch Detail</w:t>
      </w:r>
      <w:r w:rsidRPr="000B446B">
        <w:rPr>
          <w:i/>
          <w:iCs/>
          <w:sz w:val="20"/>
        </w:rPr>
        <w:t>” Mockup</w:t>
      </w:r>
    </w:p>
    <w:p w:rsidR="000B446B" w:rsidP="00F77A8D" w:rsidRDefault="000B446B" w14:paraId="5C48B48A" w14:textId="77777777">
      <w:pPr>
        <w:spacing w:after="0"/>
        <w:jc w:val="left"/>
        <w:rPr>
          <w:b/>
          <w:sz w:val="28"/>
          <w:szCs w:val="22"/>
        </w:rPr>
      </w:pPr>
    </w:p>
    <w:p w:rsidR="000B446B" w:rsidP="00F77A8D" w:rsidRDefault="000B446B" w14:paraId="3BF2AB43" w14:textId="77777777">
      <w:pPr>
        <w:pStyle w:val="Heading2"/>
      </w:pPr>
      <w:bookmarkStart w:name="_Toc90498905" w:id="141"/>
      <w:bookmarkEnd w:id="138"/>
    </w:p>
    <w:p w:rsidR="000B446B" w:rsidP="00F77A8D" w:rsidRDefault="000B446B" w14:paraId="28E6CEA9" w14:textId="77777777">
      <w:pPr>
        <w:pStyle w:val="Heading2"/>
      </w:pPr>
    </w:p>
    <w:p w:rsidR="000B446B" w:rsidP="00F77A8D" w:rsidRDefault="000B446B" w14:paraId="563DD9FF" w14:textId="3BA2B64E">
      <w:pPr>
        <w:pStyle w:val="Heading2"/>
      </w:pPr>
      <w:bookmarkStart w:name="_Toc117809006" w:id="142"/>
      <w:r>
        <w:rPr>
          <w:noProof/>
        </w:rPr>
        <w:drawing>
          <wp:inline distT="0" distB="0" distL="0" distR="0" wp14:anchorId="64BFF5F0" wp14:editId="690EFFDC">
            <wp:extent cx="5914390" cy="574929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390" cy="574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42"/>
    </w:p>
    <w:p w:rsidR="000B446B" w:rsidP="000B446B" w:rsidRDefault="000B446B" w14:paraId="6C457FDF" w14:textId="3CCFDF60">
      <w:pPr>
        <w:jc w:val="center"/>
        <w:rPr>
          <w:i/>
          <w:iCs/>
          <w:sz w:val="20"/>
        </w:rPr>
      </w:pPr>
      <w:r w:rsidRPr="000B446B">
        <w:rPr>
          <w:i/>
          <w:iCs/>
          <w:sz w:val="20"/>
        </w:rPr>
        <w:t>Figure 3.7.</w:t>
      </w:r>
      <w:r>
        <w:rPr>
          <w:i/>
          <w:iCs/>
          <w:sz w:val="20"/>
        </w:rPr>
        <w:t>4</w:t>
      </w:r>
      <w:r w:rsidRPr="000B446B">
        <w:rPr>
          <w:i/>
          <w:iCs/>
          <w:sz w:val="20"/>
        </w:rPr>
        <w:t>.3 “</w:t>
      </w:r>
      <w:r>
        <w:rPr>
          <w:i/>
          <w:iCs/>
          <w:sz w:val="20"/>
        </w:rPr>
        <w:t>Dinner detail</w:t>
      </w:r>
      <w:r w:rsidRPr="000B446B">
        <w:rPr>
          <w:i/>
          <w:iCs/>
          <w:sz w:val="20"/>
        </w:rPr>
        <w:t>” Mockup</w:t>
      </w:r>
    </w:p>
    <w:p w:rsidR="000B446B" w:rsidP="000B446B" w:rsidRDefault="000B446B" w14:paraId="0DB93348" w14:textId="14F0F6A0">
      <w:pPr>
        <w:jc w:val="center"/>
        <w:rPr>
          <w:i/>
          <w:iCs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66"/>
      </w:tblGrid>
      <w:tr w:rsidR="000B446B" w:rsidTr="007C60BE" w14:paraId="6FBEB2B1" w14:textId="77777777">
        <w:tc>
          <w:tcPr>
            <w:tcW w:w="1838" w:type="dxa"/>
            <w:shd w:val="clear" w:color="auto" w:fill="D5DCE4" w:themeFill="text2" w:themeFillTint="33"/>
          </w:tcPr>
          <w:p w:rsidRPr="002346F8" w:rsidR="000B446B" w:rsidP="007C60BE" w:rsidRDefault="000B446B" w14:paraId="48EB7084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Description</w:t>
            </w:r>
          </w:p>
        </w:tc>
        <w:tc>
          <w:tcPr>
            <w:tcW w:w="7466" w:type="dxa"/>
          </w:tcPr>
          <w:p w:rsidR="000B446B" w:rsidP="007C60BE" w:rsidRDefault="000B446B" w14:paraId="0B484D00" w14:textId="78F7B9E2">
            <w:r>
              <w:t xml:space="preserve">The screen allows the user to </w:t>
            </w:r>
            <w:r>
              <w:t>see diet detail</w:t>
            </w:r>
            <w:r>
              <w:t>.</w:t>
            </w:r>
          </w:p>
        </w:tc>
      </w:tr>
      <w:tr w:rsidR="000B446B" w:rsidTr="007C60BE" w14:paraId="6DF4CAAF" w14:textId="77777777">
        <w:tc>
          <w:tcPr>
            <w:tcW w:w="1838" w:type="dxa"/>
            <w:shd w:val="clear" w:color="auto" w:fill="D5DCE4" w:themeFill="text2" w:themeFillTint="33"/>
          </w:tcPr>
          <w:p w:rsidRPr="002346F8" w:rsidR="000B446B" w:rsidP="007C60BE" w:rsidRDefault="000B446B" w14:paraId="01DA2B43" w14:textId="77777777">
            <w:pPr>
              <w:rPr>
                <w:b/>
                <w:bCs/>
              </w:rPr>
            </w:pPr>
            <w:r w:rsidRPr="002346F8">
              <w:rPr>
                <w:b/>
                <w:bCs/>
              </w:rPr>
              <w:t>Functional requirement</w:t>
            </w:r>
          </w:p>
        </w:tc>
        <w:tc>
          <w:tcPr>
            <w:tcW w:w="7466" w:type="dxa"/>
          </w:tcPr>
          <w:p w:rsidR="000B446B" w:rsidP="007C60BE" w:rsidRDefault="001428EC" w14:paraId="29BA5FAA" w14:textId="702BB754">
            <w:pPr>
              <w:pStyle w:val="BulletList"/>
              <w:numPr>
                <w:ilvl w:val="0"/>
                <w:numId w:val="2"/>
              </w:numPr>
              <w:ind w:left="284" w:hanging="284"/>
            </w:pPr>
            <w:r>
              <w:t>Diet detail must include 3 meals in a day</w:t>
            </w:r>
            <w:r w:rsidR="000B446B">
              <w:t>.</w:t>
            </w:r>
          </w:p>
        </w:tc>
      </w:tr>
    </w:tbl>
    <w:p w:rsidR="000B446B" w:rsidP="000B446B" w:rsidRDefault="000B446B" w14:paraId="7B3204B4" w14:textId="77777777">
      <w:pPr>
        <w:jc w:val="center"/>
        <w:rPr>
          <w:i/>
          <w:iCs/>
          <w:sz w:val="20"/>
        </w:rPr>
      </w:pPr>
    </w:p>
    <w:p w:rsidR="000B446B" w:rsidP="00F77A8D" w:rsidRDefault="000B446B" w14:paraId="5903DD27" w14:textId="77777777">
      <w:pPr>
        <w:pStyle w:val="Heading2"/>
      </w:pPr>
    </w:p>
    <w:p w:rsidR="000B446B" w:rsidP="00F77A8D" w:rsidRDefault="000B446B" w14:paraId="1B5E5207" w14:textId="77777777">
      <w:pPr>
        <w:pStyle w:val="Heading2"/>
      </w:pPr>
    </w:p>
    <w:p w:rsidR="000B446B" w:rsidP="00F77A8D" w:rsidRDefault="000B446B" w14:paraId="476F7020" w14:textId="77777777">
      <w:pPr>
        <w:pStyle w:val="Heading2"/>
      </w:pPr>
    </w:p>
    <w:p w:rsidR="000B446B" w:rsidP="00F77A8D" w:rsidRDefault="000B446B" w14:paraId="7C53FAF7" w14:textId="77777777">
      <w:pPr>
        <w:pStyle w:val="Heading2"/>
      </w:pPr>
    </w:p>
    <w:p w:rsidR="00F77A8D" w:rsidP="00F77A8D" w:rsidRDefault="00F77A8D" w14:paraId="50C31DF9" w14:textId="192D5CF6">
      <w:pPr>
        <w:pStyle w:val="Heading2"/>
      </w:pPr>
      <w:bookmarkStart w:name="_Toc117809007" w:id="143"/>
      <w:r>
        <w:t>4. Non-Functional Requirement</w:t>
      </w:r>
      <w:bookmarkEnd w:id="141"/>
      <w:bookmarkEnd w:id="143"/>
    </w:p>
    <w:p w:rsidR="00F77A8D" w:rsidP="00F77A8D" w:rsidRDefault="00F77A8D" w14:paraId="6861A7FB" w14:textId="77777777">
      <w:pPr>
        <w:pStyle w:val="Heading3"/>
      </w:pPr>
      <w:bookmarkStart w:name="_Toc90498908" w:id="144"/>
      <w:bookmarkStart w:name="_Toc117809008" w:id="145"/>
      <w:r>
        <w:t>4.1. Usability</w:t>
      </w:r>
      <w:bookmarkEnd w:id="144"/>
      <w:bookmarkEnd w:id="145"/>
    </w:p>
    <w:p w:rsidR="00F77A8D" w:rsidP="009B546E" w:rsidRDefault="00F77A8D" w14:paraId="2214FA0F" w14:textId="77777777">
      <w:pPr>
        <w:pStyle w:val="BulletList"/>
        <w:numPr>
          <w:ilvl w:val="0"/>
          <w:numId w:val="2"/>
        </w:numPr>
        <w:ind w:left="284" w:hanging="284"/>
        <w:jc w:val="both"/>
      </w:pPr>
      <w:r>
        <w:t>Links, buttons, and checkboxes are easily clickable.</w:t>
      </w:r>
    </w:p>
    <w:p w:rsidR="00F77A8D" w:rsidP="009B546E" w:rsidRDefault="00F77A8D" w14:paraId="19C9CD78" w14:textId="77777777">
      <w:pPr>
        <w:pStyle w:val="BulletList"/>
        <w:numPr>
          <w:ilvl w:val="0"/>
          <w:numId w:val="2"/>
        </w:numPr>
        <w:ind w:left="284" w:hanging="284"/>
        <w:jc w:val="both"/>
      </w:pPr>
      <w:r>
        <w:t>User interface should be clear and easy to use.</w:t>
      </w:r>
    </w:p>
    <w:p w:rsidR="00F77A8D" w:rsidP="009B546E" w:rsidRDefault="00F77A8D" w14:paraId="6DDC3B06" w14:textId="77777777">
      <w:pPr>
        <w:pStyle w:val="BulletList"/>
        <w:numPr>
          <w:ilvl w:val="0"/>
          <w:numId w:val="2"/>
        </w:numPr>
        <w:ind w:left="284" w:hanging="284"/>
        <w:jc w:val="both"/>
      </w:pPr>
      <w:r>
        <w:t>The system must be designed so that users can easily familiarize themselves with and use competently functions in a short time. Main functions are organized into tabs for easier access.</w:t>
      </w:r>
    </w:p>
    <w:p w:rsidR="00F77A8D" w:rsidP="009B546E" w:rsidRDefault="00F77A8D" w14:paraId="34D14B7E" w14:textId="77777777">
      <w:pPr>
        <w:pStyle w:val="BulletList"/>
        <w:numPr>
          <w:ilvl w:val="0"/>
          <w:numId w:val="2"/>
        </w:numPr>
        <w:ind w:left="284" w:hanging="284"/>
        <w:jc w:val="both"/>
      </w:pPr>
      <w:r w:rsidRPr="005A4742">
        <w:t>The maximum steps to complete 1 activity from seeing the screen is 3.</w:t>
      </w:r>
    </w:p>
    <w:p w:rsidR="00F77A8D" w:rsidP="00F77A8D" w:rsidRDefault="00F77A8D" w14:paraId="5C49F36B" w14:textId="77777777">
      <w:pPr>
        <w:pStyle w:val="Heading3"/>
      </w:pPr>
      <w:bookmarkStart w:name="_Toc90498909" w:id="146"/>
      <w:bookmarkStart w:name="_Toc117809009" w:id="147"/>
      <w:r>
        <w:t>4.2. Security</w:t>
      </w:r>
      <w:bookmarkEnd w:id="146"/>
      <w:bookmarkEnd w:id="147"/>
    </w:p>
    <w:p w:rsidR="00F77A8D" w:rsidP="009B546E" w:rsidRDefault="00F77A8D" w14:paraId="1C0C3720" w14:textId="77777777">
      <w:pPr>
        <w:pStyle w:val="BulletList"/>
        <w:numPr>
          <w:ilvl w:val="0"/>
          <w:numId w:val="2"/>
        </w:numPr>
        <w:ind w:left="284" w:hanging="284"/>
        <w:jc w:val="both"/>
      </w:pPr>
      <w:r>
        <w:t>Using authentication and authorization to access protected resources.</w:t>
      </w:r>
    </w:p>
    <w:p w:rsidR="00F77A8D" w:rsidP="009B546E" w:rsidRDefault="00F77A8D" w14:paraId="1BAB85A4" w14:textId="77777777">
      <w:pPr>
        <w:pStyle w:val="BulletList"/>
        <w:numPr>
          <w:ilvl w:val="0"/>
          <w:numId w:val="2"/>
        </w:numPr>
        <w:ind w:left="284" w:hanging="284"/>
        <w:jc w:val="both"/>
      </w:pPr>
      <w:r>
        <w:t>Password must be protected and encrypt before store in database.</w:t>
      </w:r>
    </w:p>
    <w:p w:rsidRPr="00C46127" w:rsidR="00F77A8D" w:rsidP="009B546E" w:rsidRDefault="00F77A8D" w14:paraId="1A5E5074" w14:textId="0E6507E7">
      <w:pPr>
        <w:pStyle w:val="BulletList"/>
        <w:numPr>
          <w:ilvl w:val="0"/>
          <w:numId w:val="2"/>
        </w:numPr>
        <w:ind w:left="284" w:hanging="284"/>
        <w:jc w:val="both"/>
      </w:pPr>
      <w:r>
        <w:t>O</w:t>
      </w:r>
      <w:r w:rsidRPr="007C4950">
        <w:t xml:space="preserve">nly send the latest </w:t>
      </w:r>
      <w:r w:rsidR="00463CF9">
        <w:t>email validation</w:t>
      </w:r>
      <w:r w:rsidRPr="007C4950">
        <w:t xml:space="preserve"> to the user's </w:t>
      </w:r>
      <w:r w:rsidR="00463CF9">
        <w:t>email</w:t>
      </w:r>
      <w:r w:rsidRPr="007C4950">
        <w:t>.</w:t>
      </w:r>
    </w:p>
    <w:p w:rsidR="00F77A8D" w:rsidP="00F77A8D" w:rsidRDefault="00F77A8D" w14:paraId="2F412D56" w14:textId="77777777">
      <w:pPr>
        <w:pStyle w:val="Heading3"/>
      </w:pPr>
      <w:bookmarkStart w:name="_Toc90498910" w:id="148"/>
      <w:bookmarkStart w:name="_Toc117809010" w:id="149"/>
      <w:r>
        <w:t>4.3. Performance</w:t>
      </w:r>
      <w:bookmarkEnd w:id="148"/>
      <w:bookmarkEnd w:id="149"/>
    </w:p>
    <w:p w:rsidR="00F77A8D" w:rsidP="009B546E" w:rsidRDefault="00F77A8D" w14:paraId="727502BF" w14:textId="59D24279">
      <w:pPr>
        <w:pStyle w:val="BulletList"/>
        <w:numPr>
          <w:ilvl w:val="0"/>
          <w:numId w:val="2"/>
        </w:numPr>
        <w:ind w:left="284" w:hanging="284"/>
        <w:jc w:val="both"/>
      </w:pPr>
      <w:r w:rsidRPr="00940732">
        <w:t xml:space="preserve">In the best condition, the </w:t>
      </w:r>
      <w:r>
        <w:t>slowest</w:t>
      </w:r>
      <w:r w:rsidRPr="00940732">
        <w:t xml:space="preserve"> response </w:t>
      </w:r>
      <w:r>
        <w:t xml:space="preserve">is not exceed </w:t>
      </w:r>
      <w:r w:rsidR="00463CF9">
        <w:t>10</w:t>
      </w:r>
      <w:r>
        <w:t xml:space="preserve"> seconds.</w:t>
      </w:r>
    </w:p>
    <w:p w:rsidRPr="00C46127" w:rsidR="00F77A8D" w:rsidP="009B546E" w:rsidRDefault="00F77A8D" w14:paraId="0DF756AC" w14:textId="77777777">
      <w:pPr>
        <w:pStyle w:val="BulletList"/>
        <w:numPr>
          <w:ilvl w:val="0"/>
          <w:numId w:val="2"/>
        </w:numPr>
        <w:ind w:left="284" w:hanging="284"/>
        <w:jc w:val="both"/>
      </w:pPr>
      <w:r>
        <w:t>The loading pages time must not exceed 5 seconds.</w:t>
      </w:r>
    </w:p>
    <w:p w:rsidR="00F77A8D" w:rsidP="00F77A8D" w:rsidRDefault="00F77A8D" w14:paraId="64C4AC92" w14:textId="77777777">
      <w:pPr>
        <w:pStyle w:val="Heading3"/>
      </w:pPr>
      <w:bookmarkStart w:name="_Toc90498911" w:id="150"/>
      <w:bookmarkStart w:name="_Toc117809011" w:id="151"/>
      <w:r>
        <w:t>4.4. Maintaining &amp; Scalability</w:t>
      </w:r>
      <w:bookmarkEnd w:id="150"/>
      <w:bookmarkEnd w:id="151"/>
    </w:p>
    <w:p w:rsidR="00F77A8D" w:rsidP="009B546E" w:rsidRDefault="00F77A8D" w14:paraId="681D3DB2" w14:textId="77777777">
      <w:pPr>
        <w:pStyle w:val="BulletList"/>
        <w:numPr>
          <w:ilvl w:val="0"/>
          <w:numId w:val="2"/>
        </w:numPr>
        <w:ind w:left="284" w:hanging="284"/>
        <w:jc w:val="both"/>
      </w:pPr>
      <w:r w:rsidRPr="00400129">
        <w:t xml:space="preserve">System logs error reporting to track errors whenever the application happens </w:t>
      </w:r>
      <w:r>
        <w:t>to crash</w:t>
      </w:r>
      <w:r w:rsidRPr="00400129">
        <w:t>.</w:t>
      </w:r>
    </w:p>
    <w:p w:rsidRPr="00862F30" w:rsidR="00F77A8D" w:rsidP="009B546E" w:rsidRDefault="00F77A8D" w14:paraId="44D4BBA4" w14:textId="77777777">
      <w:pPr>
        <w:pStyle w:val="BulletList"/>
        <w:numPr>
          <w:ilvl w:val="0"/>
          <w:numId w:val="2"/>
        </w:numPr>
        <w:ind w:left="284" w:hanging="284"/>
        <w:jc w:val="both"/>
      </w:pPr>
      <w:r w:rsidRPr="00400129">
        <w:t>Source code must follow the coding convention to help developers to read, understand, and find it easy to maintain or modify the code.</w:t>
      </w:r>
    </w:p>
    <w:p w:rsidR="00F77A8D" w:rsidP="00F77A8D" w:rsidRDefault="00F77A8D" w14:paraId="302F6496" w14:textId="77777777">
      <w:pPr>
        <w:pStyle w:val="Heading3"/>
        <w:rPr>
          <w:shd w:val="clear" w:color="auto" w:fill="FFFFFF"/>
        </w:rPr>
      </w:pPr>
      <w:bookmarkStart w:name="_Toc90498912" w:id="152"/>
      <w:bookmarkStart w:name="_Toc117809012" w:id="153"/>
      <w:r>
        <w:t xml:space="preserve">4.5. </w:t>
      </w:r>
      <w:r>
        <w:rPr>
          <w:shd w:val="clear" w:color="auto" w:fill="FFFFFF"/>
        </w:rPr>
        <w:t>Compatibility</w:t>
      </w:r>
      <w:bookmarkEnd w:id="152"/>
      <w:bookmarkEnd w:id="153"/>
    </w:p>
    <w:p w:rsidRPr="00D94541" w:rsidR="00F77A8D" w:rsidP="009B546E" w:rsidRDefault="00F77A8D" w14:paraId="25329873" w14:textId="15211D12">
      <w:pPr>
        <w:pStyle w:val="BulletList"/>
        <w:numPr>
          <w:ilvl w:val="0"/>
          <w:numId w:val="2"/>
        </w:numPr>
        <w:ind w:left="284" w:hanging="284"/>
        <w:jc w:val="both"/>
      </w:pPr>
      <w:r w:rsidRPr="00940732">
        <w:t xml:space="preserve">The device must be </w:t>
      </w:r>
      <w:r w:rsidR="00463CF9">
        <w:t>Window 7 or higher</w:t>
      </w:r>
      <w:r w:rsidRPr="00940732">
        <w:t>.</w:t>
      </w:r>
    </w:p>
    <w:p w:rsidR="00F77A8D" w:rsidP="00F77A8D" w:rsidRDefault="00F77A8D" w14:paraId="210F31F8" w14:textId="77777777">
      <w:pPr>
        <w:pStyle w:val="Heading2"/>
      </w:pPr>
      <w:bookmarkStart w:name="_Toc90498913" w:id="154"/>
      <w:bookmarkStart w:name="_Toc117809013" w:id="155"/>
      <w:r>
        <w:t>5. Requirement Appendix</w:t>
      </w:r>
      <w:bookmarkEnd w:id="154"/>
      <w:bookmarkEnd w:id="155"/>
    </w:p>
    <w:p w:rsidR="00F77A8D" w:rsidP="00F77A8D" w:rsidRDefault="00F77A8D" w14:paraId="5EFCC7CA" w14:textId="77777777">
      <w:pPr>
        <w:pStyle w:val="Heading3"/>
      </w:pPr>
      <w:bookmarkStart w:name="_Toc90498914" w:id="156"/>
      <w:bookmarkStart w:name="_Toc117809014" w:id="157"/>
      <w:r>
        <w:t>5.1. Business Rules</w:t>
      </w:r>
      <w:bookmarkEnd w:id="156"/>
      <w:bookmarkEnd w:id="15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316"/>
      </w:tblGrid>
      <w:tr w:rsidR="00F77A8D" w:rsidTr="00CF4C19" w14:paraId="0AF6CF89" w14:textId="77777777">
        <w:tc>
          <w:tcPr>
            <w:tcW w:w="988" w:type="dxa"/>
            <w:shd w:val="clear" w:color="auto" w:fill="D5DCE4" w:themeFill="text2" w:themeFillTint="33"/>
          </w:tcPr>
          <w:p w:rsidRPr="00132CFB" w:rsidR="00F77A8D" w:rsidP="00CF4C19" w:rsidRDefault="00F77A8D" w14:paraId="22898247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ID</w:t>
            </w:r>
          </w:p>
        </w:tc>
        <w:tc>
          <w:tcPr>
            <w:tcW w:w="8316" w:type="dxa"/>
            <w:shd w:val="clear" w:color="auto" w:fill="D5DCE4" w:themeFill="text2" w:themeFillTint="33"/>
          </w:tcPr>
          <w:p w:rsidRPr="00132CFB" w:rsidR="00F77A8D" w:rsidP="00CF4C19" w:rsidRDefault="00F77A8D" w14:paraId="105794DE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Rule definition</w:t>
            </w:r>
          </w:p>
        </w:tc>
      </w:tr>
      <w:tr w:rsidR="00F77A8D" w:rsidTr="00CF4C19" w14:paraId="348D0CBE" w14:textId="77777777">
        <w:tc>
          <w:tcPr>
            <w:tcW w:w="988" w:type="dxa"/>
          </w:tcPr>
          <w:p w:rsidR="00F77A8D" w:rsidP="00CF4C19" w:rsidRDefault="00F77A8D" w14:paraId="398467CD" w14:textId="6DB3E45F">
            <w:r>
              <w:t>BR-0</w:t>
            </w:r>
            <w:r w:rsidR="009F20FB">
              <w:t>1</w:t>
            </w:r>
          </w:p>
        </w:tc>
        <w:tc>
          <w:tcPr>
            <w:tcW w:w="8316" w:type="dxa"/>
          </w:tcPr>
          <w:p w:rsidRPr="00CB18B6" w:rsidR="00F77A8D" w:rsidP="00CF4C19" w:rsidRDefault="00F77A8D" w14:paraId="278F03AF" w14:textId="77777777">
            <w:pPr>
              <w:rPr>
                <w:lang w:val="vi-VN"/>
              </w:rPr>
            </w:pPr>
            <w:r w:rsidRPr="006863FC">
              <w:t xml:space="preserve">The user must provide phone number and password to </w:t>
            </w:r>
            <w:r>
              <w:t>login</w:t>
            </w:r>
            <w:r>
              <w:rPr>
                <w:lang w:val="vi-VN"/>
              </w:rPr>
              <w:t>.</w:t>
            </w:r>
          </w:p>
        </w:tc>
      </w:tr>
      <w:tr w:rsidR="00F77A8D" w:rsidTr="00CF4C19" w14:paraId="7963CF5F" w14:textId="77777777">
        <w:tc>
          <w:tcPr>
            <w:tcW w:w="988" w:type="dxa"/>
          </w:tcPr>
          <w:p w:rsidR="00F77A8D" w:rsidP="00CF4C19" w:rsidRDefault="00F77A8D" w14:paraId="222EA965" w14:textId="099E8FA7">
            <w:r>
              <w:t>BR-0</w:t>
            </w:r>
            <w:r w:rsidR="009F20FB">
              <w:t>2</w:t>
            </w:r>
          </w:p>
        </w:tc>
        <w:tc>
          <w:tcPr>
            <w:tcW w:w="8316" w:type="dxa"/>
          </w:tcPr>
          <w:p w:rsidRPr="00CB18B6" w:rsidR="00F77A8D" w:rsidP="00CF4C19" w:rsidRDefault="00F77A8D" w14:paraId="73254F65" w14:textId="77777777">
            <w:pPr>
              <w:rPr>
                <w:lang w:val="vi-VN"/>
              </w:rPr>
            </w:pPr>
            <w:r w:rsidRPr="006863FC">
              <w:t>The date will be display in the format: dd/mm/</w:t>
            </w:r>
            <w:r>
              <w:t>yyyy</w:t>
            </w:r>
            <w:r>
              <w:rPr>
                <w:lang w:val="vi-VN"/>
              </w:rPr>
              <w:t>.</w:t>
            </w:r>
          </w:p>
        </w:tc>
      </w:tr>
      <w:tr w:rsidR="00F77A8D" w:rsidTr="00CF4C19" w14:paraId="1D0DEF4E" w14:textId="77777777">
        <w:tc>
          <w:tcPr>
            <w:tcW w:w="988" w:type="dxa"/>
          </w:tcPr>
          <w:p w:rsidR="00F77A8D" w:rsidP="00CF4C19" w:rsidRDefault="00F77A8D" w14:paraId="05176F1E" w14:textId="5E5D62A8">
            <w:r>
              <w:lastRenderedPageBreak/>
              <w:t>BR-0</w:t>
            </w:r>
            <w:r w:rsidR="009F20FB">
              <w:t>3</w:t>
            </w:r>
          </w:p>
        </w:tc>
        <w:tc>
          <w:tcPr>
            <w:tcW w:w="8316" w:type="dxa"/>
          </w:tcPr>
          <w:p w:rsidRPr="00CB18B6" w:rsidR="00F77A8D" w:rsidP="00CF4C19" w:rsidRDefault="00F77A8D" w14:paraId="6F0E9242" w14:textId="77777777">
            <w:pPr>
              <w:rPr>
                <w:lang w:val="vi-VN"/>
              </w:rPr>
            </w:pPr>
            <w:r w:rsidRPr="006863FC">
              <w:t xml:space="preserve">The time will be display in 24-hour </w:t>
            </w:r>
            <w:r>
              <w:t>time</w:t>
            </w:r>
            <w:r>
              <w:rPr>
                <w:lang w:val="vi-VN"/>
              </w:rPr>
              <w:t>.</w:t>
            </w:r>
          </w:p>
        </w:tc>
      </w:tr>
      <w:tr w:rsidR="00F77A8D" w:rsidTr="00CF4C19" w14:paraId="6EE4DCC1" w14:textId="77777777">
        <w:tc>
          <w:tcPr>
            <w:tcW w:w="988" w:type="dxa"/>
          </w:tcPr>
          <w:p w:rsidR="00F77A8D" w:rsidP="00CF4C19" w:rsidRDefault="00F77A8D" w14:paraId="0A4D8346" w14:textId="45E721A8">
            <w:r>
              <w:t>BR-0</w:t>
            </w:r>
            <w:r w:rsidR="009F20FB">
              <w:t>4</w:t>
            </w:r>
          </w:p>
        </w:tc>
        <w:tc>
          <w:tcPr>
            <w:tcW w:w="8316" w:type="dxa"/>
          </w:tcPr>
          <w:p w:rsidRPr="00CB18B6" w:rsidR="00F77A8D" w:rsidP="00CF4C19" w:rsidRDefault="00F77A8D" w14:paraId="5AB1B7CB" w14:textId="77777777">
            <w:pPr>
              <w:rPr>
                <w:lang w:val="vi-VN"/>
              </w:rPr>
            </w:pPr>
            <w:r w:rsidRPr="006863FC">
              <w:t>The password must have at least 8 characters and al</w:t>
            </w:r>
            <w:r>
              <w:t>phanumeric</w:t>
            </w:r>
            <w:r>
              <w:rPr>
                <w:lang w:val="vi-VN"/>
              </w:rPr>
              <w:t>.</w:t>
            </w:r>
          </w:p>
        </w:tc>
      </w:tr>
      <w:tr w:rsidR="00F77A8D" w:rsidTr="00CF4C19" w14:paraId="00A6AD52" w14:textId="77777777">
        <w:tc>
          <w:tcPr>
            <w:tcW w:w="988" w:type="dxa"/>
          </w:tcPr>
          <w:p w:rsidR="00F77A8D" w:rsidP="00CF4C19" w:rsidRDefault="00F77A8D" w14:paraId="0AC142ED" w14:textId="3F0F1256">
            <w:r>
              <w:t>BR-2</w:t>
            </w:r>
            <w:r w:rsidR="009F20FB">
              <w:t>5</w:t>
            </w:r>
          </w:p>
        </w:tc>
        <w:tc>
          <w:tcPr>
            <w:tcW w:w="8316" w:type="dxa"/>
          </w:tcPr>
          <w:p w:rsidR="00F77A8D" w:rsidP="00CF4C19" w:rsidRDefault="00F77A8D" w14:paraId="33312D61" w14:textId="27C8E378">
            <w:r w:rsidRPr="001A0AC0">
              <w:t>Registering an account requires a</w:t>
            </w:r>
            <w:r w:rsidR="009F20FB">
              <w:t>n email</w:t>
            </w:r>
            <w:r w:rsidRPr="001A0AC0">
              <w:t>, password.</w:t>
            </w:r>
          </w:p>
        </w:tc>
      </w:tr>
    </w:tbl>
    <w:p w:rsidRPr="00132CFB" w:rsidR="00F77A8D" w:rsidP="00F77A8D" w:rsidRDefault="00F77A8D" w14:paraId="12936786" w14:textId="77777777">
      <w:pPr>
        <w:pStyle w:val="ImageTitle"/>
      </w:pPr>
      <w:r>
        <w:t>Table 5.1. Business rules</w:t>
      </w:r>
    </w:p>
    <w:p w:rsidR="00F77A8D" w:rsidP="00F77A8D" w:rsidRDefault="00F77A8D" w14:paraId="3BF7351B" w14:textId="77777777">
      <w:pPr>
        <w:pStyle w:val="Heading3"/>
        <w:sectPr w:rsidR="00F77A8D" w:rsidSect="001F1095">
          <w:headerReference w:type="default" r:id="rId56"/>
          <w:pgSz w:w="11906" w:h="16838" w:orient="portrait" w:code="9"/>
          <w:pgMar w:top="1440" w:right="1296" w:bottom="1440" w:left="1296" w:header="720" w:footer="720" w:gutter="0"/>
          <w:cols w:space="720"/>
          <w:noEndnote/>
        </w:sectPr>
      </w:pPr>
    </w:p>
    <w:p w:rsidR="00F77A8D" w:rsidP="00F77A8D" w:rsidRDefault="00F77A8D" w14:paraId="15BD13D8" w14:textId="77777777">
      <w:pPr>
        <w:pStyle w:val="Heading3"/>
      </w:pPr>
      <w:bookmarkStart w:name="_Toc90498915" w:id="158"/>
      <w:bookmarkStart w:name="_Toc117809015" w:id="159"/>
      <w:r>
        <w:lastRenderedPageBreak/>
        <w:t>5.2. Application Message List</w:t>
      </w:r>
      <w:bookmarkEnd w:id="158"/>
      <w:bookmarkEnd w:id="159"/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576"/>
        <w:gridCol w:w="1097"/>
        <w:gridCol w:w="2372"/>
        <w:gridCol w:w="4410"/>
        <w:gridCol w:w="5715"/>
      </w:tblGrid>
      <w:tr w:rsidR="00F77A8D" w:rsidTr="00CF4C19" w14:paraId="2D0D9FDB" w14:textId="77777777">
        <w:tc>
          <w:tcPr>
            <w:tcW w:w="576" w:type="dxa"/>
            <w:shd w:val="clear" w:color="auto" w:fill="D5DCE4" w:themeFill="text2" w:themeFillTint="33"/>
          </w:tcPr>
          <w:p w:rsidRPr="00132CFB" w:rsidR="00F77A8D" w:rsidP="00CF4C19" w:rsidRDefault="00F77A8D" w14:paraId="11AF0071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#</w:t>
            </w:r>
          </w:p>
        </w:tc>
        <w:tc>
          <w:tcPr>
            <w:tcW w:w="1097" w:type="dxa"/>
            <w:shd w:val="clear" w:color="auto" w:fill="D5DCE4" w:themeFill="text2" w:themeFillTint="33"/>
          </w:tcPr>
          <w:p w:rsidRPr="00132CFB" w:rsidR="00F77A8D" w:rsidP="00CF4C19" w:rsidRDefault="00F77A8D" w14:paraId="01B0A0A8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ID</w:t>
            </w:r>
          </w:p>
        </w:tc>
        <w:tc>
          <w:tcPr>
            <w:tcW w:w="2372" w:type="dxa"/>
            <w:shd w:val="clear" w:color="auto" w:fill="D5DCE4" w:themeFill="text2" w:themeFillTint="33"/>
          </w:tcPr>
          <w:p w:rsidRPr="00132CFB" w:rsidR="00F77A8D" w:rsidP="00CF4C19" w:rsidRDefault="00F77A8D" w14:paraId="701009F2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Message Type</w:t>
            </w:r>
          </w:p>
        </w:tc>
        <w:tc>
          <w:tcPr>
            <w:tcW w:w="4410" w:type="dxa"/>
            <w:shd w:val="clear" w:color="auto" w:fill="D5DCE4" w:themeFill="text2" w:themeFillTint="33"/>
          </w:tcPr>
          <w:p w:rsidRPr="00132CFB" w:rsidR="00F77A8D" w:rsidP="00CF4C19" w:rsidRDefault="00F77A8D" w14:paraId="325A7C9B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Context</w:t>
            </w:r>
          </w:p>
        </w:tc>
        <w:tc>
          <w:tcPr>
            <w:tcW w:w="5715" w:type="dxa"/>
            <w:shd w:val="clear" w:color="auto" w:fill="D5DCE4" w:themeFill="text2" w:themeFillTint="33"/>
          </w:tcPr>
          <w:p w:rsidRPr="00132CFB" w:rsidR="00F77A8D" w:rsidP="00CF4C19" w:rsidRDefault="00F77A8D" w14:paraId="546B223F" w14:textId="77777777">
            <w:pPr>
              <w:rPr>
                <w:b/>
                <w:bCs/>
              </w:rPr>
            </w:pPr>
            <w:r w:rsidRPr="00132CFB">
              <w:rPr>
                <w:b/>
                <w:bCs/>
              </w:rPr>
              <w:t>Content</w:t>
            </w:r>
          </w:p>
        </w:tc>
      </w:tr>
      <w:tr w:rsidR="00F77A8D" w:rsidTr="00CF4C19" w14:paraId="345C745F" w14:textId="77777777">
        <w:tc>
          <w:tcPr>
            <w:tcW w:w="576" w:type="dxa"/>
          </w:tcPr>
          <w:p w:rsidR="00F77A8D" w:rsidP="009B546E" w:rsidRDefault="00F77A8D" w14:paraId="7EBA6DA5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510D5205" w14:textId="77777777">
            <w:pPr>
              <w:jc w:val="left"/>
            </w:pPr>
            <w:r>
              <w:t>MSG01</w:t>
            </w:r>
          </w:p>
        </w:tc>
        <w:tc>
          <w:tcPr>
            <w:tcW w:w="2372" w:type="dxa"/>
          </w:tcPr>
          <w:p w:rsidR="00F77A8D" w:rsidP="00CF4C19" w:rsidRDefault="00F77A8D" w14:paraId="0710660F" w14:textId="77777777">
            <w:pPr>
              <w:jc w:val="left"/>
            </w:pPr>
            <w:r w:rsidRPr="00C642FB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1B27F191" w14:textId="7EC8FC5B">
            <w:pPr>
              <w:jc w:val="left"/>
            </w:pPr>
            <w:r w:rsidRPr="004877E1">
              <w:t xml:space="preserve">Login with wrong </w:t>
            </w:r>
            <w:r w:rsidR="00C423AF">
              <w:t>email</w:t>
            </w:r>
            <w:r w:rsidRPr="004877E1">
              <w:t xml:space="preserve"> or password</w:t>
            </w:r>
          </w:p>
        </w:tc>
        <w:tc>
          <w:tcPr>
            <w:tcW w:w="5715" w:type="dxa"/>
          </w:tcPr>
          <w:p w:rsidR="00F77A8D" w:rsidP="00CF4C19" w:rsidRDefault="00C423AF" w14:paraId="666B1047" w14:textId="06AC011C">
            <w:pPr>
              <w:jc w:val="left"/>
            </w:pPr>
            <w:r>
              <w:t>Email</w:t>
            </w:r>
            <w:r w:rsidRPr="00675359" w:rsidR="00F77A8D">
              <w:t xml:space="preserve"> hoặc mật khẩu không hợp lệ</w:t>
            </w:r>
          </w:p>
        </w:tc>
      </w:tr>
      <w:tr w:rsidR="00F77A8D" w:rsidTr="00CF4C19" w14:paraId="45FC4CEC" w14:textId="77777777">
        <w:tc>
          <w:tcPr>
            <w:tcW w:w="576" w:type="dxa"/>
          </w:tcPr>
          <w:p w:rsidR="00F77A8D" w:rsidP="009B546E" w:rsidRDefault="00F77A8D" w14:paraId="59E92EA9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61AFF48A" w14:textId="77777777">
            <w:pPr>
              <w:jc w:val="left"/>
            </w:pPr>
            <w:r>
              <w:t>MSG02</w:t>
            </w:r>
          </w:p>
        </w:tc>
        <w:tc>
          <w:tcPr>
            <w:tcW w:w="2372" w:type="dxa"/>
          </w:tcPr>
          <w:p w:rsidR="00F77A8D" w:rsidP="00CF4C19" w:rsidRDefault="00F77A8D" w14:paraId="36454898" w14:textId="77777777">
            <w:pPr>
              <w:jc w:val="left"/>
            </w:pPr>
            <w:r w:rsidRPr="00C642FB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1AFECFBB" w14:textId="77777777">
            <w:pPr>
              <w:jc w:val="left"/>
            </w:pPr>
            <w:r w:rsidRPr="004877E1">
              <w:t>Input required fields are empty</w:t>
            </w:r>
          </w:p>
        </w:tc>
        <w:tc>
          <w:tcPr>
            <w:tcW w:w="5715" w:type="dxa"/>
          </w:tcPr>
          <w:p w:rsidR="00F77A8D" w:rsidP="00CF4C19" w:rsidRDefault="00F77A8D" w14:paraId="3C73EA9D" w14:textId="77777777">
            <w:pPr>
              <w:jc w:val="left"/>
            </w:pPr>
            <w:r w:rsidRPr="00675359">
              <w:t>${Tên_trường} không được bỏ trống</w:t>
            </w:r>
          </w:p>
        </w:tc>
      </w:tr>
      <w:tr w:rsidR="00F77A8D" w:rsidTr="00CF4C19" w14:paraId="116EC2DE" w14:textId="77777777">
        <w:tc>
          <w:tcPr>
            <w:tcW w:w="576" w:type="dxa"/>
          </w:tcPr>
          <w:p w:rsidR="00F77A8D" w:rsidP="009B546E" w:rsidRDefault="00F77A8D" w14:paraId="7B1FC2F0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0C865CCA" w14:textId="77777777">
            <w:pPr>
              <w:jc w:val="left"/>
            </w:pPr>
            <w:r>
              <w:t>MSG03</w:t>
            </w:r>
          </w:p>
        </w:tc>
        <w:tc>
          <w:tcPr>
            <w:tcW w:w="2372" w:type="dxa"/>
          </w:tcPr>
          <w:p w:rsidR="00F77A8D" w:rsidP="00CF4C19" w:rsidRDefault="00F77A8D" w14:paraId="19A25E91" w14:textId="77777777">
            <w:pPr>
              <w:jc w:val="left"/>
            </w:pPr>
            <w:r w:rsidRPr="00C642FB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0512A876" w14:textId="0E69DAA6">
            <w:pPr>
              <w:jc w:val="left"/>
            </w:pPr>
            <w:r w:rsidRPr="004877E1">
              <w:t xml:space="preserve">Invalid </w:t>
            </w:r>
            <w:r w:rsidR="00C423AF">
              <w:t>Email Validation</w:t>
            </w:r>
            <w:r w:rsidRPr="004877E1">
              <w:t xml:space="preserve"> Code</w:t>
            </w:r>
          </w:p>
        </w:tc>
        <w:tc>
          <w:tcPr>
            <w:tcW w:w="5715" w:type="dxa"/>
          </w:tcPr>
          <w:p w:rsidR="00F77A8D" w:rsidP="00CF4C19" w:rsidRDefault="00F77A8D" w14:paraId="37D56ACB" w14:textId="1B2FCC58">
            <w:pPr>
              <w:jc w:val="left"/>
            </w:pPr>
            <w:r w:rsidRPr="00675359">
              <w:t xml:space="preserve">Mã </w:t>
            </w:r>
            <w:r w:rsidR="00C423AF">
              <w:t>xác nhận email</w:t>
            </w:r>
            <w:r w:rsidRPr="00675359">
              <w:t xml:space="preserve"> không hợp lệ</w:t>
            </w:r>
          </w:p>
        </w:tc>
      </w:tr>
      <w:tr w:rsidR="00F77A8D" w:rsidTr="00CF4C19" w14:paraId="54167454" w14:textId="77777777">
        <w:tc>
          <w:tcPr>
            <w:tcW w:w="576" w:type="dxa"/>
          </w:tcPr>
          <w:p w:rsidR="00F77A8D" w:rsidP="009B546E" w:rsidRDefault="00F77A8D" w14:paraId="61367F4F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02BEF08A" w14:textId="77777777">
            <w:pPr>
              <w:jc w:val="left"/>
            </w:pPr>
            <w:r>
              <w:t>MSG04</w:t>
            </w:r>
          </w:p>
        </w:tc>
        <w:tc>
          <w:tcPr>
            <w:tcW w:w="2372" w:type="dxa"/>
          </w:tcPr>
          <w:p w:rsidR="00F77A8D" w:rsidP="00CF4C19" w:rsidRDefault="00F77A8D" w14:paraId="721E94C1" w14:textId="77777777">
            <w:pPr>
              <w:jc w:val="left"/>
            </w:pPr>
            <w:r w:rsidRPr="00C642FB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1A3D99EB" w14:textId="317E160A">
            <w:pPr>
              <w:jc w:val="left"/>
            </w:pPr>
            <w:r w:rsidRPr="004877E1">
              <w:t xml:space="preserve">Wrong </w:t>
            </w:r>
            <w:r w:rsidR="00C423AF">
              <w:t>email</w:t>
            </w:r>
            <w:r w:rsidRPr="004877E1">
              <w:t xml:space="preserve"> format</w:t>
            </w:r>
          </w:p>
        </w:tc>
        <w:tc>
          <w:tcPr>
            <w:tcW w:w="5715" w:type="dxa"/>
          </w:tcPr>
          <w:p w:rsidR="00F77A8D" w:rsidP="00CF4C19" w:rsidRDefault="00C423AF" w14:paraId="484682D8" w14:textId="1A92BB7F">
            <w:pPr>
              <w:jc w:val="left"/>
            </w:pPr>
            <w:r>
              <w:t>Email</w:t>
            </w:r>
            <w:r w:rsidRPr="00675359" w:rsidR="00F77A8D">
              <w:t xml:space="preserve"> không hợp lệ</w:t>
            </w:r>
          </w:p>
        </w:tc>
      </w:tr>
      <w:tr w:rsidR="00F77A8D" w:rsidTr="00CF4C19" w14:paraId="711FA621" w14:textId="77777777">
        <w:tc>
          <w:tcPr>
            <w:tcW w:w="576" w:type="dxa"/>
          </w:tcPr>
          <w:p w:rsidR="00F77A8D" w:rsidP="009B546E" w:rsidRDefault="00F77A8D" w14:paraId="7C79AEE0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6336CAF2" w14:textId="77777777">
            <w:pPr>
              <w:jc w:val="left"/>
            </w:pPr>
            <w:r>
              <w:t>MSG05</w:t>
            </w:r>
          </w:p>
        </w:tc>
        <w:tc>
          <w:tcPr>
            <w:tcW w:w="2372" w:type="dxa"/>
          </w:tcPr>
          <w:p w:rsidRPr="00C642FB" w:rsidR="00F77A8D" w:rsidP="00CF4C19" w:rsidRDefault="00F77A8D" w14:paraId="4814A49E" w14:textId="77777777">
            <w:pPr>
              <w:jc w:val="left"/>
            </w:pPr>
            <w:r w:rsidRPr="00BF0D89">
              <w:t>Toast message</w:t>
            </w:r>
          </w:p>
        </w:tc>
        <w:tc>
          <w:tcPr>
            <w:tcW w:w="4410" w:type="dxa"/>
          </w:tcPr>
          <w:p w:rsidR="00F77A8D" w:rsidP="00CF4C19" w:rsidRDefault="00F77A8D" w14:paraId="5AFC2128" w14:textId="77777777">
            <w:pPr>
              <w:jc w:val="left"/>
            </w:pPr>
            <w:r w:rsidRPr="004877E1">
              <w:t>Phone number is existed in the system</w:t>
            </w:r>
          </w:p>
        </w:tc>
        <w:tc>
          <w:tcPr>
            <w:tcW w:w="5715" w:type="dxa"/>
          </w:tcPr>
          <w:p w:rsidR="00F77A8D" w:rsidP="00CF4C19" w:rsidRDefault="00C423AF" w14:paraId="1590DA9E" w14:textId="02149BDA">
            <w:pPr>
              <w:jc w:val="left"/>
            </w:pPr>
            <w:r>
              <w:t>Ẻmail</w:t>
            </w:r>
            <w:r w:rsidRPr="00675359" w:rsidR="00F77A8D">
              <w:t xml:space="preserve"> này đã tồn tại trong hệ thống</w:t>
            </w:r>
          </w:p>
        </w:tc>
      </w:tr>
      <w:tr w:rsidR="00F77A8D" w:rsidTr="00CF4C19" w14:paraId="44141F2F" w14:textId="77777777">
        <w:tc>
          <w:tcPr>
            <w:tcW w:w="576" w:type="dxa"/>
          </w:tcPr>
          <w:p w:rsidR="00F77A8D" w:rsidP="009B546E" w:rsidRDefault="00F77A8D" w14:paraId="66352BCF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20DE8CBA" w14:textId="77777777">
            <w:pPr>
              <w:jc w:val="left"/>
            </w:pPr>
            <w:r>
              <w:t>MSG06</w:t>
            </w:r>
          </w:p>
        </w:tc>
        <w:tc>
          <w:tcPr>
            <w:tcW w:w="2372" w:type="dxa"/>
          </w:tcPr>
          <w:p w:rsidR="00F77A8D" w:rsidP="00CF4C19" w:rsidRDefault="00F77A8D" w14:paraId="14C97DF6" w14:textId="77777777">
            <w:pPr>
              <w:jc w:val="left"/>
            </w:pPr>
            <w:r w:rsidRPr="00BF3545">
              <w:t>Toast message</w:t>
            </w:r>
          </w:p>
        </w:tc>
        <w:tc>
          <w:tcPr>
            <w:tcW w:w="4410" w:type="dxa"/>
          </w:tcPr>
          <w:p w:rsidR="00F77A8D" w:rsidP="00CF4C19" w:rsidRDefault="00F77A8D" w14:paraId="10F1F74C" w14:textId="77777777">
            <w:pPr>
              <w:jc w:val="left"/>
            </w:pPr>
            <w:r w:rsidRPr="004877E1">
              <w:t xml:space="preserve">Unmatched password </w:t>
            </w:r>
          </w:p>
        </w:tc>
        <w:tc>
          <w:tcPr>
            <w:tcW w:w="5715" w:type="dxa"/>
          </w:tcPr>
          <w:p w:rsidR="00F77A8D" w:rsidP="00CF4C19" w:rsidRDefault="00F77A8D" w14:paraId="2DA8E98A" w14:textId="77777777">
            <w:pPr>
              <w:jc w:val="left"/>
            </w:pPr>
            <w:r w:rsidRPr="00675359">
              <w:t>Mật khẩu không khớp</w:t>
            </w:r>
          </w:p>
        </w:tc>
      </w:tr>
      <w:tr w:rsidR="00F77A8D" w:rsidTr="00CF4C19" w14:paraId="08C8A026" w14:textId="77777777">
        <w:tc>
          <w:tcPr>
            <w:tcW w:w="576" w:type="dxa"/>
          </w:tcPr>
          <w:p w:rsidR="00F77A8D" w:rsidP="009B546E" w:rsidRDefault="00F77A8D" w14:paraId="52FD35ED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570A957F" w14:textId="77777777">
            <w:pPr>
              <w:jc w:val="left"/>
            </w:pPr>
            <w:r>
              <w:t>MSG07</w:t>
            </w:r>
          </w:p>
        </w:tc>
        <w:tc>
          <w:tcPr>
            <w:tcW w:w="2372" w:type="dxa"/>
          </w:tcPr>
          <w:p w:rsidR="00F77A8D" w:rsidP="00CF4C19" w:rsidRDefault="00F77A8D" w14:paraId="4C15FF27" w14:textId="77777777">
            <w:pPr>
              <w:jc w:val="left"/>
            </w:pPr>
            <w:r w:rsidRPr="00C642FB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02EA6918" w14:textId="77777777">
            <w:pPr>
              <w:jc w:val="left"/>
            </w:pPr>
            <w:r w:rsidRPr="004877E1">
              <w:t>New password must differ than old password</w:t>
            </w:r>
          </w:p>
        </w:tc>
        <w:tc>
          <w:tcPr>
            <w:tcW w:w="5715" w:type="dxa"/>
          </w:tcPr>
          <w:p w:rsidR="00F77A8D" w:rsidP="00CF4C19" w:rsidRDefault="00F77A8D" w14:paraId="75CE5CBC" w14:textId="77777777">
            <w:pPr>
              <w:jc w:val="left"/>
            </w:pPr>
            <w:r w:rsidRPr="00675359">
              <w:t>Mật khẩu mới không được trùng với mật khẩu cũ</w:t>
            </w:r>
          </w:p>
        </w:tc>
      </w:tr>
      <w:tr w:rsidR="00F77A8D" w:rsidTr="00CF4C19" w14:paraId="1255EBAC" w14:textId="77777777">
        <w:tc>
          <w:tcPr>
            <w:tcW w:w="576" w:type="dxa"/>
          </w:tcPr>
          <w:p w:rsidR="00F77A8D" w:rsidP="009B546E" w:rsidRDefault="00F77A8D" w14:paraId="75D7E6A2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76B7D9C5" w14:textId="0BE9763E">
            <w:pPr>
              <w:jc w:val="left"/>
            </w:pPr>
            <w:r>
              <w:t>MSG</w:t>
            </w:r>
            <w:r w:rsidR="00C423AF">
              <w:t>08</w:t>
            </w:r>
          </w:p>
        </w:tc>
        <w:tc>
          <w:tcPr>
            <w:tcW w:w="2372" w:type="dxa"/>
          </w:tcPr>
          <w:p w:rsidR="00F77A8D" w:rsidP="00CF4C19" w:rsidRDefault="00F77A8D" w14:paraId="062A63C4" w14:textId="77777777">
            <w:pPr>
              <w:jc w:val="left"/>
            </w:pPr>
            <w:r w:rsidRPr="00DE066A">
              <w:t>Toast message</w:t>
            </w:r>
          </w:p>
        </w:tc>
        <w:tc>
          <w:tcPr>
            <w:tcW w:w="4410" w:type="dxa"/>
          </w:tcPr>
          <w:p w:rsidR="00F77A8D" w:rsidP="00CF4C19" w:rsidRDefault="00F77A8D" w14:paraId="2341F9CC" w14:textId="77777777">
            <w:pPr>
              <w:jc w:val="left"/>
            </w:pPr>
            <w:r w:rsidRPr="001643A8">
              <w:t>Confirm that verify information success</w:t>
            </w:r>
          </w:p>
        </w:tc>
        <w:tc>
          <w:tcPr>
            <w:tcW w:w="5715" w:type="dxa"/>
          </w:tcPr>
          <w:p w:rsidR="00F77A8D" w:rsidP="00CF4C19" w:rsidRDefault="00F77A8D" w14:paraId="3518C54D" w14:textId="77777777">
            <w:pPr>
              <w:jc w:val="left"/>
            </w:pPr>
            <w:r w:rsidRPr="000371B6">
              <w:t>Xác nhận thông tin thành công</w:t>
            </w:r>
          </w:p>
        </w:tc>
      </w:tr>
      <w:tr w:rsidR="00F77A8D" w:rsidTr="00CF4C19" w14:paraId="796192B0" w14:textId="77777777">
        <w:tc>
          <w:tcPr>
            <w:tcW w:w="576" w:type="dxa"/>
          </w:tcPr>
          <w:p w:rsidR="00F77A8D" w:rsidP="009B546E" w:rsidRDefault="00F77A8D" w14:paraId="729F5C0D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669B4D9D" w14:textId="138C5486">
            <w:pPr>
              <w:jc w:val="left"/>
            </w:pPr>
            <w:r>
              <w:t>MSG</w:t>
            </w:r>
            <w:r w:rsidR="00C423AF">
              <w:t>09</w:t>
            </w:r>
          </w:p>
        </w:tc>
        <w:tc>
          <w:tcPr>
            <w:tcW w:w="2372" w:type="dxa"/>
          </w:tcPr>
          <w:p w:rsidR="00F77A8D" w:rsidP="00CF4C19" w:rsidRDefault="00F77A8D" w14:paraId="6EFD79A4" w14:textId="77777777">
            <w:pPr>
              <w:jc w:val="left"/>
            </w:pPr>
            <w:r w:rsidRPr="00DE066A">
              <w:t>In grey, center of the screen</w:t>
            </w:r>
          </w:p>
        </w:tc>
        <w:tc>
          <w:tcPr>
            <w:tcW w:w="4410" w:type="dxa"/>
          </w:tcPr>
          <w:p w:rsidR="00F77A8D" w:rsidP="00CF4C19" w:rsidRDefault="00F77A8D" w14:paraId="0D308137" w14:textId="219B28A8">
            <w:pPr>
              <w:jc w:val="left"/>
            </w:pPr>
            <w:r>
              <w:t>W</w:t>
            </w:r>
            <w:r w:rsidRPr="001643A8">
              <w:t xml:space="preserve">hen the </w:t>
            </w:r>
            <w:r w:rsidR="00C423AF">
              <w:t>user or nutrition expert</w:t>
            </w:r>
            <w:r w:rsidRPr="001643A8">
              <w:t xml:space="preserve"> does not enter the search information, or there are no results returned</w:t>
            </w:r>
          </w:p>
        </w:tc>
        <w:tc>
          <w:tcPr>
            <w:tcW w:w="5715" w:type="dxa"/>
          </w:tcPr>
          <w:p w:rsidR="00F77A8D" w:rsidP="00CF4C19" w:rsidRDefault="00F77A8D" w14:paraId="18D9DF8B" w14:textId="77777777">
            <w:pPr>
              <w:jc w:val="left"/>
            </w:pPr>
            <w:r w:rsidRPr="000371B6">
              <w:t>Không tìm thấy kết quả</w:t>
            </w:r>
          </w:p>
        </w:tc>
      </w:tr>
      <w:tr w:rsidR="00F77A8D" w:rsidTr="00CF4C19" w14:paraId="729DF1B5" w14:textId="77777777">
        <w:tc>
          <w:tcPr>
            <w:tcW w:w="576" w:type="dxa"/>
          </w:tcPr>
          <w:p w:rsidR="00F77A8D" w:rsidP="009B546E" w:rsidRDefault="00F77A8D" w14:paraId="2F4556CF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12201A32" w14:textId="62262ABD">
            <w:pPr>
              <w:jc w:val="left"/>
            </w:pPr>
            <w:r>
              <w:t>MSG1</w:t>
            </w:r>
            <w:r w:rsidR="00C423AF">
              <w:t>0</w:t>
            </w:r>
          </w:p>
        </w:tc>
        <w:tc>
          <w:tcPr>
            <w:tcW w:w="2372" w:type="dxa"/>
          </w:tcPr>
          <w:p w:rsidR="00F77A8D" w:rsidP="00CF4C19" w:rsidRDefault="00F77A8D" w14:paraId="74999F37" w14:textId="77777777">
            <w:pPr>
              <w:jc w:val="left"/>
            </w:pPr>
            <w:r w:rsidRPr="005A3124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447E03E1" w14:textId="77777777">
            <w:pPr>
              <w:jc w:val="left"/>
            </w:pPr>
            <w:r w:rsidRPr="005A3124">
              <w:t>The user inputs wrong password format</w:t>
            </w:r>
          </w:p>
        </w:tc>
        <w:tc>
          <w:tcPr>
            <w:tcW w:w="5715" w:type="dxa"/>
          </w:tcPr>
          <w:p w:rsidR="00F77A8D" w:rsidP="00CF4C19" w:rsidRDefault="00F77A8D" w14:paraId="3167B52B" w14:textId="77777777">
            <w:pPr>
              <w:jc w:val="left"/>
            </w:pPr>
            <w:r w:rsidRPr="005A3124">
              <w:t>Mật khẩu phải chứa ít nhất 8 ký tự</w:t>
            </w:r>
          </w:p>
        </w:tc>
      </w:tr>
      <w:tr w:rsidR="00F77A8D" w:rsidTr="00CF4C19" w14:paraId="64417306" w14:textId="77777777">
        <w:tc>
          <w:tcPr>
            <w:tcW w:w="576" w:type="dxa"/>
          </w:tcPr>
          <w:p w:rsidRPr="007B7B1C" w:rsidR="00F77A8D" w:rsidP="009B546E" w:rsidRDefault="00F77A8D" w14:paraId="32C2FBF8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7D492CEF" w14:textId="07CC4026">
            <w:pPr>
              <w:jc w:val="left"/>
            </w:pPr>
            <w:r>
              <w:t>MSG</w:t>
            </w:r>
            <w:r w:rsidR="0059725D">
              <w:t>11</w:t>
            </w:r>
          </w:p>
        </w:tc>
        <w:tc>
          <w:tcPr>
            <w:tcW w:w="2372" w:type="dxa"/>
          </w:tcPr>
          <w:p w:rsidR="00F77A8D" w:rsidP="00CF4C19" w:rsidRDefault="00F77A8D" w14:paraId="7B4DD6D7" w14:textId="77777777">
            <w:pPr>
              <w:jc w:val="left"/>
            </w:pPr>
            <w:r w:rsidRPr="005A77BB">
              <w:t>Toast message</w:t>
            </w:r>
          </w:p>
        </w:tc>
        <w:tc>
          <w:tcPr>
            <w:tcW w:w="4410" w:type="dxa"/>
          </w:tcPr>
          <w:p w:rsidR="00F77A8D" w:rsidP="00CF4C19" w:rsidRDefault="00F77A8D" w14:paraId="7437E66C" w14:textId="77777777">
            <w:pPr>
              <w:jc w:val="left"/>
            </w:pPr>
            <w:r w:rsidRPr="00DD6A83">
              <w:rPr>
                <w:lang w:val="vi-VN"/>
              </w:rPr>
              <w:t>Register successfully</w:t>
            </w:r>
          </w:p>
        </w:tc>
        <w:tc>
          <w:tcPr>
            <w:tcW w:w="5715" w:type="dxa"/>
          </w:tcPr>
          <w:p w:rsidR="00F77A8D" w:rsidP="00CF4C19" w:rsidRDefault="00F77A8D" w14:paraId="1F8FA1DE" w14:textId="77777777">
            <w:pPr>
              <w:jc w:val="left"/>
            </w:pPr>
            <w:r w:rsidRPr="005A77BB">
              <w:t>Đăng ký thành công</w:t>
            </w:r>
          </w:p>
        </w:tc>
      </w:tr>
      <w:tr w:rsidR="00F77A8D" w:rsidTr="00CF4C19" w14:paraId="08BC740D" w14:textId="77777777">
        <w:tc>
          <w:tcPr>
            <w:tcW w:w="576" w:type="dxa"/>
          </w:tcPr>
          <w:p w:rsidRPr="007B7B1C" w:rsidR="00F77A8D" w:rsidP="009B546E" w:rsidRDefault="00F77A8D" w14:paraId="3DE6A1EB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53DE8E0F" w14:textId="2DEEB4FC">
            <w:pPr>
              <w:jc w:val="left"/>
            </w:pPr>
            <w:r>
              <w:t>MSG</w:t>
            </w:r>
            <w:r w:rsidR="0059725D">
              <w:t>12</w:t>
            </w:r>
          </w:p>
        </w:tc>
        <w:tc>
          <w:tcPr>
            <w:tcW w:w="2372" w:type="dxa"/>
          </w:tcPr>
          <w:p w:rsidR="00F77A8D" w:rsidP="00CF4C19" w:rsidRDefault="00F77A8D" w14:paraId="1BFCBF8D" w14:textId="77777777">
            <w:pPr>
              <w:jc w:val="left"/>
            </w:pPr>
            <w:r w:rsidRPr="0060357F">
              <w:t>Toast message</w:t>
            </w:r>
          </w:p>
        </w:tc>
        <w:tc>
          <w:tcPr>
            <w:tcW w:w="4410" w:type="dxa"/>
          </w:tcPr>
          <w:p w:rsidR="00F77A8D" w:rsidP="00CF4C19" w:rsidRDefault="00F77A8D" w14:paraId="4A4D3F7E" w14:textId="77777777">
            <w:pPr>
              <w:jc w:val="left"/>
            </w:pPr>
            <w:r>
              <w:t>Change password successfully</w:t>
            </w:r>
          </w:p>
        </w:tc>
        <w:tc>
          <w:tcPr>
            <w:tcW w:w="5715" w:type="dxa"/>
          </w:tcPr>
          <w:p w:rsidR="00F77A8D" w:rsidP="00CF4C19" w:rsidRDefault="00F77A8D" w14:paraId="10899241" w14:textId="77777777">
            <w:pPr>
              <w:jc w:val="left"/>
            </w:pPr>
            <w:r w:rsidRPr="0060357F">
              <w:t>Đổi mật khẩu thành công</w:t>
            </w:r>
          </w:p>
        </w:tc>
      </w:tr>
      <w:tr w:rsidRPr="00E17C6F" w:rsidR="00F77A8D" w:rsidTr="00CF4C19" w14:paraId="5C3399DE" w14:textId="77777777">
        <w:tc>
          <w:tcPr>
            <w:tcW w:w="576" w:type="dxa"/>
          </w:tcPr>
          <w:p w:rsidRPr="007B7B1C" w:rsidR="00F77A8D" w:rsidP="009B546E" w:rsidRDefault="00F77A8D" w14:paraId="10B787D8" w14:textId="77777777">
            <w:pPr>
              <w:pStyle w:val="ListParagraph"/>
              <w:numPr>
                <w:ilvl w:val="0"/>
                <w:numId w:val="6"/>
              </w:numPr>
              <w:jc w:val="left"/>
            </w:pPr>
          </w:p>
        </w:tc>
        <w:tc>
          <w:tcPr>
            <w:tcW w:w="1097" w:type="dxa"/>
          </w:tcPr>
          <w:p w:rsidR="00F77A8D" w:rsidP="00CF4C19" w:rsidRDefault="00F77A8D" w14:paraId="6BE31899" w14:textId="482C8A50">
            <w:pPr>
              <w:jc w:val="left"/>
            </w:pPr>
            <w:r>
              <w:t>MSG</w:t>
            </w:r>
            <w:r w:rsidR="0059725D">
              <w:t>13</w:t>
            </w:r>
          </w:p>
        </w:tc>
        <w:tc>
          <w:tcPr>
            <w:tcW w:w="2372" w:type="dxa"/>
          </w:tcPr>
          <w:p w:rsidR="00F77A8D" w:rsidP="00CF4C19" w:rsidRDefault="00F77A8D" w14:paraId="02338917" w14:textId="77777777">
            <w:pPr>
              <w:jc w:val="left"/>
            </w:pPr>
            <w:r w:rsidRPr="0060357F">
              <w:t>In Grey, center of the screen</w:t>
            </w:r>
          </w:p>
        </w:tc>
        <w:tc>
          <w:tcPr>
            <w:tcW w:w="4410" w:type="dxa"/>
          </w:tcPr>
          <w:p w:rsidRPr="003159BA" w:rsidR="00F77A8D" w:rsidP="00CF4C19" w:rsidRDefault="00F77A8D" w14:paraId="0E1EF33A" w14:textId="77777777">
            <w:pPr>
              <w:jc w:val="left"/>
              <w:rPr>
                <w:lang w:val="vi-VN"/>
              </w:rPr>
            </w:pPr>
            <w:r>
              <w:t>When search return empty</w:t>
            </w:r>
          </w:p>
        </w:tc>
        <w:tc>
          <w:tcPr>
            <w:tcW w:w="5715" w:type="dxa"/>
          </w:tcPr>
          <w:p w:rsidRPr="00196B86" w:rsidR="00F77A8D" w:rsidP="00CF4C19" w:rsidRDefault="00F77A8D" w14:paraId="5465B091" w14:textId="77777777">
            <w:pPr>
              <w:jc w:val="left"/>
              <w:rPr>
                <w:lang w:val="vi-VN"/>
              </w:rPr>
            </w:pPr>
            <w:r w:rsidRPr="00196B86">
              <w:rPr>
                <w:lang w:val="vi-VN"/>
              </w:rPr>
              <w:t>Kết quả tìm kiếm đang trống</w:t>
            </w:r>
          </w:p>
        </w:tc>
      </w:tr>
      <w:tr w:rsidR="00F77A8D" w:rsidTr="00CF4C19" w14:paraId="12598B37" w14:textId="77777777">
        <w:tc>
          <w:tcPr>
            <w:tcW w:w="576" w:type="dxa"/>
          </w:tcPr>
          <w:p w:rsidRPr="00E17C6F" w:rsidR="00F77A8D" w:rsidP="009B546E" w:rsidRDefault="00F77A8D" w14:paraId="1D969188" w14:textId="77777777">
            <w:pPr>
              <w:pStyle w:val="ListParagraph"/>
              <w:numPr>
                <w:ilvl w:val="0"/>
                <w:numId w:val="6"/>
              </w:numPr>
              <w:jc w:val="left"/>
              <w:rPr>
                <w:lang w:val="vi-VN"/>
              </w:rPr>
            </w:pPr>
          </w:p>
        </w:tc>
        <w:tc>
          <w:tcPr>
            <w:tcW w:w="1097" w:type="dxa"/>
          </w:tcPr>
          <w:p w:rsidR="00F77A8D" w:rsidP="00CF4C19" w:rsidRDefault="00F77A8D" w14:paraId="3459CCAC" w14:textId="72BED3E0">
            <w:pPr>
              <w:jc w:val="left"/>
            </w:pPr>
            <w:r>
              <w:t>MSG</w:t>
            </w:r>
            <w:r w:rsidR="0059725D">
              <w:t>14</w:t>
            </w:r>
          </w:p>
        </w:tc>
        <w:tc>
          <w:tcPr>
            <w:tcW w:w="2372" w:type="dxa"/>
          </w:tcPr>
          <w:p w:rsidR="00F77A8D" w:rsidP="00CF4C19" w:rsidRDefault="00F77A8D" w14:paraId="740DBA26" w14:textId="77777777">
            <w:pPr>
              <w:jc w:val="left"/>
            </w:pPr>
            <w:r w:rsidRPr="004E23D5">
              <w:t>In Red, under text field</w:t>
            </w:r>
          </w:p>
        </w:tc>
        <w:tc>
          <w:tcPr>
            <w:tcW w:w="4410" w:type="dxa"/>
          </w:tcPr>
          <w:p w:rsidR="00F77A8D" w:rsidP="00CF4C19" w:rsidRDefault="00F77A8D" w14:paraId="4DAB3193" w14:textId="77777777">
            <w:pPr>
              <w:jc w:val="left"/>
            </w:pPr>
            <w:r w:rsidRPr="004E23D5">
              <w:t>There already a name like this exists in the system</w:t>
            </w:r>
          </w:p>
        </w:tc>
        <w:tc>
          <w:tcPr>
            <w:tcW w:w="5715" w:type="dxa"/>
          </w:tcPr>
          <w:p w:rsidR="00F77A8D" w:rsidP="00CF4C19" w:rsidRDefault="00F77A8D" w14:paraId="3B99B24A" w14:textId="77777777">
            <w:pPr>
              <w:jc w:val="left"/>
            </w:pPr>
            <w:r w:rsidRPr="004E23D5">
              <w:t>Đã tồn tại ${STRING} với tên này</w:t>
            </w:r>
          </w:p>
        </w:tc>
      </w:tr>
      <w:tr w:rsidR="006E615F" w:rsidTr="00CF4C19" w14:paraId="048956EB" w14:textId="77777777">
        <w:tc>
          <w:tcPr>
            <w:tcW w:w="576" w:type="dxa"/>
          </w:tcPr>
          <w:p w:rsidRPr="00E17C6F" w:rsidR="006E615F" w:rsidP="009B546E" w:rsidRDefault="006E615F" w14:paraId="2F5277CA" w14:textId="77777777">
            <w:pPr>
              <w:pStyle w:val="ListParagraph"/>
              <w:numPr>
                <w:ilvl w:val="0"/>
                <w:numId w:val="6"/>
              </w:numPr>
              <w:jc w:val="left"/>
              <w:rPr>
                <w:lang w:val="vi-VN"/>
              </w:rPr>
            </w:pPr>
          </w:p>
        </w:tc>
        <w:tc>
          <w:tcPr>
            <w:tcW w:w="1097" w:type="dxa"/>
          </w:tcPr>
          <w:p w:rsidR="006E615F" w:rsidP="00CF4C19" w:rsidRDefault="006E615F" w14:paraId="09CA453F" w14:textId="1F499565">
            <w:pPr>
              <w:jc w:val="left"/>
            </w:pPr>
            <w:r>
              <w:t>MSG15</w:t>
            </w:r>
          </w:p>
        </w:tc>
        <w:tc>
          <w:tcPr>
            <w:tcW w:w="2372" w:type="dxa"/>
          </w:tcPr>
          <w:p w:rsidRPr="004E23D5" w:rsidR="006E615F" w:rsidP="00CF4C19" w:rsidRDefault="006E615F" w14:paraId="2FCF3297" w14:textId="7F103E93">
            <w:pPr>
              <w:jc w:val="left"/>
            </w:pPr>
            <w:r>
              <w:t xml:space="preserve">Alert message box, </w:t>
            </w:r>
            <w:r w:rsidRPr="0060357F">
              <w:t>center of the screen</w:t>
            </w:r>
            <w:r>
              <w:t>.</w:t>
            </w:r>
          </w:p>
        </w:tc>
        <w:tc>
          <w:tcPr>
            <w:tcW w:w="4410" w:type="dxa"/>
          </w:tcPr>
          <w:p w:rsidRPr="004E23D5" w:rsidR="006E615F" w:rsidP="00CF4C19" w:rsidRDefault="006E615F" w14:paraId="3AD4A73E" w14:textId="7AA983B0">
            <w:pPr>
              <w:jc w:val="left"/>
            </w:pPr>
            <w:r>
              <w:t>Do you want to submit this information to get your diet?</w:t>
            </w:r>
          </w:p>
        </w:tc>
        <w:tc>
          <w:tcPr>
            <w:tcW w:w="5715" w:type="dxa"/>
          </w:tcPr>
          <w:p w:rsidRPr="004E23D5" w:rsidR="006E615F" w:rsidP="00CF4C19" w:rsidRDefault="006E615F" w14:paraId="0B20CDF1" w14:textId="136A783D">
            <w:pPr>
              <w:jc w:val="left"/>
            </w:pPr>
            <w:r>
              <w:t>Bạn có muốn gửi những thông tin này để nhận được chế độ ăn của mình chứ?</w:t>
            </w:r>
          </w:p>
        </w:tc>
      </w:tr>
      <w:tr w:rsidR="00E34761" w:rsidTr="00CF4C19" w14:paraId="4A4591B8" w14:textId="77777777">
        <w:tc>
          <w:tcPr>
            <w:tcW w:w="576" w:type="dxa"/>
          </w:tcPr>
          <w:p w:rsidRPr="00E17C6F" w:rsidR="00E34761" w:rsidP="00E34761" w:rsidRDefault="00E34761" w14:paraId="2A8FD2C8" w14:textId="77777777">
            <w:pPr>
              <w:pStyle w:val="ListParagraph"/>
              <w:numPr>
                <w:ilvl w:val="0"/>
                <w:numId w:val="6"/>
              </w:numPr>
              <w:jc w:val="left"/>
              <w:rPr>
                <w:lang w:val="vi-VN"/>
              </w:rPr>
            </w:pPr>
          </w:p>
        </w:tc>
        <w:tc>
          <w:tcPr>
            <w:tcW w:w="1097" w:type="dxa"/>
          </w:tcPr>
          <w:p w:rsidR="00E34761" w:rsidP="00E34761" w:rsidRDefault="00E34761" w14:paraId="6A9603FE" w14:textId="631D81A7">
            <w:pPr>
              <w:jc w:val="left"/>
            </w:pPr>
            <w:r>
              <w:t>MSG1</w:t>
            </w:r>
            <w:r>
              <w:t>6</w:t>
            </w:r>
          </w:p>
        </w:tc>
        <w:tc>
          <w:tcPr>
            <w:tcW w:w="2372" w:type="dxa"/>
          </w:tcPr>
          <w:p w:rsidR="00E34761" w:rsidP="00E34761" w:rsidRDefault="00E34761" w14:paraId="1824101A" w14:textId="5EE918C1">
            <w:pPr>
              <w:jc w:val="left"/>
            </w:pPr>
            <w:r w:rsidRPr="005A77BB">
              <w:t>Toast message</w:t>
            </w:r>
          </w:p>
        </w:tc>
        <w:tc>
          <w:tcPr>
            <w:tcW w:w="4410" w:type="dxa"/>
          </w:tcPr>
          <w:p w:rsidR="00E34761" w:rsidP="00E34761" w:rsidRDefault="00E34761" w14:paraId="3A8A6D58" w14:textId="17A8B7BD">
            <w:pPr>
              <w:jc w:val="left"/>
            </w:pPr>
            <w:r>
              <w:t>Add new food</w:t>
            </w:r>
            <w:r w:rsidRPr="00DD6A83">
              <w:rPr>
                <w:lang w:val="vi-VN"/>
              </w:rPr>
              <w:t xml:space="preserve"> successfully</w:t>
            </w:r>
          </w:p>
        </w:tc>
        <w:tc>
          <w:tcPr>
            <w:tcW w:w="5715" w:type="dxa"/>
          </w:tcPr>
          <w:p w:rsidR="00E34761" w:rsidP="00E34761" w:rsidRDefault="00E34761" w14:paraId="6B918FC6" w14:textId="5FB191A6">
            <w:pPr>
              <w:jc w:val="left"/>
            </w:pPr>
            <w:r>
              <w:t>Thêm thức ăn</w:t>
            </w:r>
            <w:r w:rsidRPr="005A77BB">
              <w:t xml:space="preserve"> thành công</w:t>
            </w:r>
          </w:p>
        </w:tc>
      </w:tr>
      <w:tr w:rsidR="00E56FB3" w:rsidTr="00CF4C19" w14:paraId="6D276F23" w14:textId="77777777">
        <w:tc>
          <w:tcPr>
            <w:tcW w:w="576" w:type="dxa"/>
          </w:tcPr>
          <w:p w:rsidRPr="00E17C6F" w:rsidR="00E56FB3" w:rsidP="00E56FB3" w:rsidRDefault="00E56FB3" w14:paraId="4DAB9863" w14:textId="77777777">
            <w:pPr>
              <w:pStyle w:val="ListParagraph"/>
              <w:numPr>
                <w:ilvl w:val="0"/>
                <w:numId w:val="6"/>
              </w:numPr>
              <w:jc w:val="left"/>
              <w:rPr>
                <w:lang w:val="vi-VN"/>
              </w:rPr>
            </w:pPr>
          </w:p>
        </w:tc>
        <w:tc>
          <w:tcPr>
            <w:tcW w:w="1097" w:type="dxa"/>
          </w:tcPr>
          <w:p w:rsidR="00E56FB3" w:rsidP="00E56FB3" w:rsidRDefault="00E56FB3" w14:paraId="4B01D9A4" w14:textId="5D8E497D">
            <w:pPr>
              <w:jc w:val="left"/>
            </w:pPr>
            <w:r>
              <w:t>MSG1</w:t>
            </w:r>
            <w:r>
              <w:t>7</w:t>
            </w:r>
          </w:p>
        </w:tc>
        <w:tc>
          <w:tcPr>
            <w:tcW w:w="2372" w:type="dxa"/>
          </w:tcPr>
          <w:p w:rsidRPr="005A77BB" w:rsidR="00E56FB3" w:rsidP="00E56FB3" w:rsidRDefault="00E56FB3" w14:paraId="210753F4" w14:textId="1979A8A1">
            <w:pPr>
              <w:jc w:val="left"/>
            </w:pPr>
            <w:r w:rsidRPr="005A77BB">
              <w:t>Toast message</w:t>
            </w:r>
          </w:p>
        </w:tc>
        <w:tc>
          <w:tcPr>
            <w:tcW w:w="4410" w:type="dxa"/>
          </w:tcPr>
          <w:p w:rsidRPr="00E56FB3" w:rsidR="00E56FB3" w:rsidP="00E56FB3" w:rsidRDefault="00E56FB3" w14:paraId="312C7648" w14:textId="174BA11B">
            <w:pPr>
              <w:jc w:val="left"/>
            </w:pPr>
            <w:r>
              <w:t>Add new food</w:t>
            </w:r>
            <w:r w:rsidRPr="00DD6A83">
              <w:rPr>
                <w:lang w:val="vi-VN"/>
              </w:rPr>
              <w:t xml:space="preserve"> </w:t>
            </w:r>
            <w:r>
              <w:t>fail</w:t>
            </w:r>
          </w:p>
        </w:tc>
        <w:tc>
          <w:tcPr>
            <w:tcW w:w="5715" w:type="dxa"/>
          </w:tcPr>
          <w:p w:rsidR="00E56FB3" w:rsidP="00E56FB3" w:rsidRDefault="00E56FB3" w14:paraId="11C27C4E" w14:textId="51F526EB">
            <w:pPr>
              <w:jc w:val="left"/>
            </w:pPr>
            <w:r>
              <w:t>Thêm thức ăn</w:t>
            </w:r>
            <w:r w:rsidRPr="005A77BB">
              <w:t xml:space="preserve"> th</w:t>
            </w:r>
            <w:r>
              <w:t>ất bại.</w:t>
            </w:r>
          </w:p>
        </w:tc>
      </w:tr>
      <w:tr w:rsidR="008E71F9" w:rsidTr="00CF4C19" w14:paraId="05D45B2A" w14:textId="77777777">
        <w:tc>
          <w:tcPr>
            <w:tcW w:w="576" w:type="dxa"/>
          </w:tcPr>
          <w:p w:rsidRPr="00E17C6F" w:rsidR="008E71F9" w:rsidP="008E71F9" w:rsidRDefault="008E71F9" w14:paraId="6D6FD9C2" w14:textId="77777777">
            <w:pPr>
              <w:pStyle w:val="ListParagraph"/>
              <w:numPr>
                <w:ilvl w:val="0"/>
                <w:numId w:val="6"/>
              </w:numPr>
              <w:jc w:val="left"/>
              <w:rPr>
                <w:lang w:val="vi-VN"/>
              </w:rPr>
            </w:pPr>
          </w:p>
        </w:tc>
        <w:tc>
          <w:tcPr>
            <w:tcW w:w="1097" w:type="dxa"/>
          </w:tcPr>
          <w:p w:rsidR="008E71F9" w:rsidP="008E71F9" w:rsidRDefault="008E71F9" w14:paraId="7701E19B" w14:textId="101E85B6">
            <w:pPr>
              <w:jc w:val="left"/>
            </w:pPr>
            <w:r>
              <w:t>MSG1</w:t>
            </w:r>
            <w:r>
              <w:t>8</w:t>
            </w:r>
          </w:p>
        </w:tc>
        <w:tc>
          <w:tcPr>
            <w:tcW w:w="2372" w:type="dxa"/>
          </w:tcPr>
          <w:p w:rsidRPr="005A77BB" w:rsidR="008E71F9" w:rsidP="008E71F9" w:rsidRDefault="008E71F9" w14:paraId="1E38FA83" w14:textId="01E09578">
            <w:pPr>
              <w:jc w:val="left"/>
            </w:pPr>
            <w:r w:rsidRPr="005A77BB">
              <w:t>Toast message</w:t>
            </w:r>
          </w:p>
        </w:tc>
        <w:tc>
          <w:tcPr>
            <w:tcW w:w="4410" w:type="dxa"/>
          </w:tcPr>
          <w:p w:rsidR="008E71F9" w:rsidP="008E71F9" w:rsidRDefault="008E71F9" w14:paraId="0AEF292B" w14:textId="02C4D7D8">
            <w:pPr>
              <w:jc w:val="left"/>
            </w:pPr>
            <w:r>
              <w:t xml:space="preserve">Add new </w:t>
            </w:r>
            <w:r>
              <w:t>ingredient</w:t>
            </w:r>
            <w:r w:rsidRPr="00DD6A83">
              <w:rPr>
                <w:lang w:val="vi-VN"/>
              </w:rPr>
              <w:t xml:space="preserve"> successfully</w:t>
            </w:r>
          </w:p>
        </w:tc>
        <w:tc>
          <w:tcPr>
            <w:tcW w:w="5715" w:type="dxa"/>
          </w:tcPr>
          <w:p w:rsidR="008E71F9" w:rsidP="008E71F9" w:rsidRDefault="008E71F9" w14:paraId="140B053B" w14:textId="2CE00B25">
            <w:pPr>
              <w:jc w:val="left"/>
            </w:pPr>
            <w:r>
              <w:t xml:space="preserve">Thêm </w:t>
            </w:r>
            <w:r>
              <w:t>nguyên liệu</w:t>
            </w:r>
            <w:r w:rsidRPr="005A77BB">
              <w:t xml:space="preserve"> thành công</w:t>
            </w:r>
          </w:p>
        </w:tc>
      </w:tr>
      <w:tr w:rsidRPr="008E71F9" w:rsidR="008E71F9" w:rsidTr="00CF4C19" w14:paraId="0A88F408" w14:textId="77777777">
        <w:tc>
          <w:tcPr>
            <w:tcW w:w="576" w:type="dxa"/>
          </w:tcPr>
          <w:p w:rsidRPr="00E17C6F" w:rsidR="008E71F9" w:rsidP="008E71F9" w:rsidRDefault="008E71F9" w14:paraId="1090C326" w14:textId="77777777">
            <w:pPr>
              <w:pStyle w:val="ListParagraph"/>
              <w:numPr>
                <w:ilvl w:val="0"/>
                <w:numId w:val="6"/>
              </w:numPr>
              <w:jc w:val="left"/>
              <w:rPr>
                <w:lang w:val="vi-VN"/>
              </w:rPr>
            </w:pPr>
          </w:p>
        </w:tc>
        <w:tc>
          <w:tcPr>
            <w:tcW w:w="1097" w:type="dxa"/>
          </w:tcPr>
          <w:p w:rsidR="008E71F9" w:rsidP="008E71F9" w:rsidRDefault="008E71F9" w14:paraId="1C9B46EC" w14:textId="127B280C">
            <w:pPr>
              <w:jc w:val="left"/>
            </w:pPr>
            <w:r>
              <w:t>MSG1</w:t>
            </w:r>
            <w:r>
              <w:t>9</w:t>
            </w:r>
          </w:p>
        </w:tc>
        <w:tc>
          <w:tcPr>
            <w:tcW w:w="2372" w:type="dxa"/>
          </w:tcPr>
          <w:p w:rsidRPr="005A77BB" w:rsidR="008E71F9" w:rsidP="008E71F9" w:rsidRDefault="008E71F9" w14:paraId="0BFC9578" w14:textId="1FACE20D">
            <w:pPr>
              <w:jc w:val="left"/>
            </w:pPr>
            <w:r w:rsidRPr="005A77BB">
              <w:t>Toast message</w:t>
            </w:r>
          </w:p>
        </w:tc>
        <w:tc>
          <w:tcPr>
            <w:tcW w:w="4410" w:type="dxa"/>
          </w:tcPr>
          <w:p w:rsidRPr="008E71F9" w:rsidR="008E71F9" w:rsidP="008E71F9" w:rsidRDefault="008E71F9" w14:paraId="73FEC5E0" w14:textId="6F331F7B">
            <w:pPr>
              <w:jc w:val="left"/>
              <w:rPr>
                <w:lang w:val="vi-VN"/>
              </w:rPr>
            </w:pPr>
            <w:r>
              <w:t>Add new ingredient</w:t>
            </w:r>
            <w:r>
              <w:t xml:space="preserve"> fail</w:t>
            </w:r>
          </w:p>
        </w:tc>
        <w:tc>
          <w:tcPr>
            <w:tcW w:w="5715" w:type="dxa"/>
          </w:tcPr>
          <w:p w:rsidRPr="008E71F9" w:rsidR="008E71F9" w:rsidP="008E71F9" w:rsidRDefault="008E71F9" w14:paraId="0FFA25CD" w14:textId="4FE093AB">
            <w:pPr>
              <w:jc w:val="left"/>
              <w:rPr>
                <w:lang w:val="vi-VN"/>
              </w:rPr>
            </w:pPr>
            <w:r w:rsidRPr="008E71F9">
              <w:rPr>
                <w:lang w:val="vi-VN"/>
              </w:rPr>
              <w:t>Thêm nguyên liệu th</w:t>
            </w:r>
            <w:r w:rsidRPr="008E71F9">
              <w:rPr>
                <w:lang w:val="vi-VN"/>
              </w:rPr>
              <w:t>ất bại</w:t>
            </w:r>
          </w:p>
        </w:tc>
      </w:tr>
    </w:tbl>
    <w:p w:rsidRPr="00132CFB" w:rsidR="00F77A8D" w:rsidP="00F77A8D" w:rsidRDefault="00F77A8D" w14:paraId="7FCE3E1D" w14:textId="77777777">
      <w:pPr>
        <w:pStyle w:val="ImageTitle"/>
      </w:pPr>
      <w:r>
        <w:t>Table 5.2. Application Message List</w:t>
      </w:r>
    </w:p>
    <w:p w:rsidRPr="00F17BAD" w:rsidR="00E57F39" w:rsidP="00F17BAD" w:rsidRDefault="00E57F39" w14:paraId="1D6BCFA5" w14:textId="56E17E8F">
      <w:pPr>
        <w:spacing w:after="0"/>
        <w:jc w:val="left"/>
        <w:rPr>
          <w:b/>
          <w:sz w:val="28"/>
          <w:szCs w:val="22"/>
        </w:rPr>
      </w:pPr>
    </w:p>
    <w:sectPr w:rsidRPr="00F17BAD" w:rsidR="00E57F39" w:rsidSect="00EA3479">
      <w:headerReference w:type="default" r:id="rId57"/>
      <w:pgSz w:w="16838" w:h="23811" w:orient="portrait" w:code="8"/>
      <w:pgMar w:top="1440" w:right="1296" w:bottom="1440" w:left="129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37F7F" w:rsidP="00804388" w:rsidRDefault="00737F7F" w14:paraId="1BE560BC" w14:textId="77777777">
      <w:r>
        <w:separator/>
      </w:r>
    </w:p>
    <w:p w:rsidR="00737F7F" w:rsidP="00804388" w:rsidRDefault="00737F7F" w14:paraId="49BCD474" w14:textId="77777777"/>
    <w:p w:rsidR="00737F7F" w:rsidP="00804388" w:rsidRDefault="00737F7F" w14:paraId="6C2F3CE8" w14:textId="77777777"/>
    <w:p w:rsidR="00737F7F" w:rsidP="00804388" w:rsidRDefault="00737F7F" w14:paraId="6B407728" w14:textId="77777777"/>
  </w:endnote>
  <w:endnote w:type="continuationSeparator" w:id="0">
    <w:p w:rsidR="00737F7F" w:rsidP="00804388" w:rsidRDefault="00737F7F" w14:paraId="55C09B22" w14:textId="77777777">
      <w:r>
        <w:continuationSeparator/>
      </w:r>
    </w:p>
    <w:p w:rsidR="00737F7F" w:rsidP="00804388" w:rsidRDefault="00737F7F" w14:paraId="590C533F" w14:textId="77777777"/>
    <w:p w:rsidR="00737F7F" w:rsidP="00804388" w:rsidRDefault="00737F7F" w14:paraId="48E2874E" w14:textId="77777777"/>
    <w:p w:rsidR="00737F7F" w:rsidP="00804388" w:rsidRDefault="00737F7F" w14:paraId="356D98FF" w14:textId="77777777"/>
  </w:endnote>
  <w:endnote w:type="continuationNotice" w:id="1">
    <w:p w:rsidR="00737F7F" w:rsidRDefault="00737F7F" w14:paraId="559AFEA1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B4BA3" w:rsidP="00804388" w:rsidRDefault="004B4BA3" w14:paraId="769D0D3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37F7F" w:rsidP="00804388" w:rsidRDefault="00737F7F" w14:paraId="6ECA8DD0" w14:textId="77777777">
      <w:r>
        <w:separator/>
      </w:r>
    </w:p>
  </w:footnote>
  <w:footnote w:type="continuationSeparator" w:id="0">
    <w:p w:rsidR="00737F7F" w:rsidP="00804388" w:rsidRDefault="00737F7F" w14:paraId="436BBCEF" w14:textId="77777777">
      <w:r>
        <w:continuationSeparator/>
      </w:r>
    </w:p>
    <w:p w:rsidR="00737F7F" w:rsidP="00804388" w:rsidRDefault="00737F7F" w14:paraId="173BE3EF" w14:textId="77777777"/>
    <w:p w:rsidR="00737F7F" w:rsidP="00804388" w:rsidRDefault="00737F7F" w14:paraId="6FA409C2" w14:textId="77777777"/>
    <w:p w:rsidR="00737F7F" w:rsidP="00804388" w:rsidRDefault="00737F7F" w14:paraId="031751B0" w14:textId="77777777"/>
  </w:footnote>
  <w:footnote w:type="continuationNotice" w:id="1">
    <w:p w:rsidR="00737F7F" w:rsidRDefault="00737F7F" w14:paraId="59B7A31C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D7AC1" w:rsidR="004B4BA3" w:rsidP="00804388" w:rsidRDefault="008406FD" w14:paraId="5C070FB1" w14:textId="3F56D59F">
    <w:pPr>
      <w:pStyle w:val="Header"/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</w:t>
    </w:r>
    <w:r w:rsidRPr="001D7AC1" w:rsidR="00FB5E52">
      <w:rPr>
        <w:color w:val="808080" w:themeColor="background1" w:themeShade="80"/>
      </w:rPr>
      <w:t xml:space="preserve"> Software Requirement Specification</w:t>
    </w:r>
    <w:r w:rsidRPr="001D7AC1" w:rsidR="004B4BA3">
      <w:rPr>
        <w:color w:val="808080" w:themeColor="background1" w:themeShade="80"/>
      </w:rPr>
      <w:tab/>
    </w:r>
    <w:r w:rsidRPr="001D7AC1" w:rsidR="00300497">
      <w:rPr>
        <w:color w:val="808080" w:themeColor="background1" w:themeShade="80"/>
      </w:rPr>
      <w:t>Table of Contents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804388" w:rsidRDefault="00AC4DED" w14:paraId="2A2F54D5" w14:textId="4E5EF973">
    <w:pPr>
      <w:pStyle w:val="Header"/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C4DED" w:rsidR="004B4BA3" w:rsidP="00804388" w:rsidRDefault="008406FD" w14:paraId="147FB59F" w14:textId="7ACE72BA">
    <w:pPr>
      <w:pStyle w:val="Header"/>
      <w:rPr>
        <w:color w:val="808080" w:themeColor="background1" w:themeShade="80"/>
      </w:rPr>
    </w:pPr>
    <w:r w:rsidRPr="00AC4DED">
      <w:rPr>
        <w:color w:val="808080" w:themeColor="background1" w:themeShade="80"/>
      </w:rPr>
      <w:t xml:space="preserve">Capstone Project Report – </w:t>
    </w:r>
    <w:r w:rsidRPr="00AC4DED" w:rsidR="00FB5E52">
      <w:rPr>
        <w:color w:val="808080" w:themeColor="background1" w:themeShade="80"/>
      </w:rPr>
      <w:t>Software Requirement Specification</w:t>
    </w:r>
    <w:r w:rsidRPr="00AC4DED" w:rsidR="00AC4DED">
      <w:rPr>
        <w:color w:val="808080" w:themeColor="background1" w:themeShade="80"/>
      </w:rPr>
      <w:tab/>
    </w:r>
    <w:r w:rsidRPr="00AC4DED" w:rsidR="00AC4DED">
      <w:rPr>
        <w:color w:val="808080" w:themeColor="background1" w:themeShade="80"/>
      </w:rPr>
      <w:tab/>
    </w:r>
    <w:r w:rsidRPr="00AC4DED" w:rsidR="00AC4DED">
      <w:rPr>
        <w:color w:val="808080" w:themeColor="background1" w:themeShade="80"/>
      </w:rPr>
      <w:tab/>
    </w:r>
    <w:r w:rsidRPr="00AC4DED" w:rsidR="00AC4DED">
      <w:rPr>
        <w:color w:val="808080" w:themeColor="background1" w:themeShade="80"/>
      </w:rPr>
      <w:tab/>
    </w:r>
    <w:r w:rsidRPr="00AC4DED" w:rsidR="00AC4DED">
      <w:rPr>
        <w:color w:val="808080" w:themeColor="background1" w:themeShade="80"/>
      </w:rPr>
      <w:tab/>
    </w:r>
    <w:r w:rsidRPr="00AC4DED" w:rsidR="00AC4DED">
      <w:rPr>
        <w:color w:val="808080" w:themeColor="background1" w:themeShade="80"/>
      </w:rPr>
      <w:t xml:space="preserve">         </w:t>
    </w:r>
    <w:r w:rsidRPr="00AC4DED" w:rsidR="004B4BA3">
      <w:rPr>
        <w:color w:val="808080" w:themeColor="background1" w:themeShade="80"/>
      </w:rPr>
      <w:tab/>
    </w:r>
    <w:r w:rsidRPr="00AC4DED" w:rsidR="00AC4DED">
      <w:rPr>
        <w:color w:val="808080" w:themeColor="background1" w:themeShade="80"/>
      </w:rPr>
      <w:t xml:space="preserve">         </w:t>
    </w:r>
    <w:r w:rsidRPr="00AC4DED" w:rsidR="004B4BA3">
      <w:rPr>
        <w:color w:val="808080" w:themeColor="background1" w:themeShade="80"/>
      </w:rPr>
      <w:t xml:space="preserve">Page </w:t>
    </w:r>
    <w:r w:rsidRPr="00AC4DED" w:rsidR="004B4BA3">
      <w:rPr>
        <w:color w:val="808080" w:themeColor="background1" w:themeShade="80"/>
      </w:rPr>
      <w:fldChar w:fldCharType="begin"/>
    </w:r>
    <w:r w:rsidRPr="00AC4DED" w:rsidR="004B4BA3">
      <w:rPr>
        <w:color w:val="808080" w:themeColor="background1" w:themeShade="80"/>
      </w:rPr>
      <w:instrText xml:space="preserve"> PAGE  \* MERGEFORMAT </w:instrText>
    </w:r>
    <w:r w:rsidRPr="00AC4DED" w:rsidR="004B4BA3">
      <w:rPr>
        <w:color w:val="808080" w:themeColor="background1" w:themeShade="80"/>
      </w:rPr>
      <w:fldChar w:fldCharType="separate"/>
    </w:r>
    <w:r w:rsidRPr="00AC4DED" w:rsidR="005A6BC9">
      <w:rPr>
        <w:noProof/>
        <w:color w:val="808080" w:themeColor="background1" w:themeShade="80"/>
      </w:rPr>
      <w:t>4</w:t>
    </w:r>
    <w:r w:rsidRPr="00AC4DED" w:rsidR="004B4BA3">
      <w:rPr>
        <w:color w:val="808080" w:themeColor="background1" w:themeShade="8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804388" w:rsidRDefault="00300497" w14:paraId="41722C4C" w14:textId="0529E62D">
    <w:pPr>
      <w:pStyle w:val="Header"/>
      <w:rPr>
        <w:color w:val="808080" w:themeColor="background1" w:themeShade="80"/>
      </w:rPr>
    </w:pPr>
    <w:r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804388" w:rsidRDefault="007E10C4" w14:paraId="0A68E17E" w14:textId="1E7D1471">
    <w:pPr>
      <w:pStyle w:val="Header"/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AC4DE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F6FA7" w:rsidP="0004410B" w:rsidRDefault="00FF6FA7" w14:paraId="092A018E" w14:textId="77777777">
    <w:pPr>
      <w:pStyle w:val="Header"/>
      <w:tabs>
        <w:tab w:val="left" w:pos="5850"/>
      </w:tabs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>
      <w:rPr>
        <w:color w:val="808080" w:themeColor="background1" w:themeShade="80"/>
      </w:rPr>
      <w:tab/>
    </w:r>
    <w:r>
      <w:rPr>
        <w:color w:val="808080" w:themeColor="background1" w:themeShade="80"/>
      </w:rPr>
      <w:tab/>
    </w:r>
    <w:r w:rsidRPr="00797B58">
      <w:rPr>
        <w:color w:val="808080" w:themeColor="background1" w:themeShade="80"/>
      </w:rPr>
      <w:t xml:space="preserve">Page </w:t>
    </w:r>
    <w:r w:rsidRPr="00797B58">
      <w:rPr>
        <w:color w:val="808080" w:themeColor="background1" w:themeShade="80"/>
      </w:rPr>
      <w:fldChar w:fldCharType="begin"/>
    </w:r>
    <w:r w:rsidRPr="00797B58">
      <w:rPr>
        <w:color w:val="808080" w:themeColor="background1" w:themeShade="80"/>
      </w:rPr>
      <w:instrText xml:space="preserve"> PAGE  \* MERGEFORMAT </w:instrText>
    </w:r>
    <w:r w:rsidRPr="00797B58">
      <w:rPr>
        <w:color w:val="808080" w:themeColor="background1" w:themeShade="80"/>
      </w:rPr>
      <w:fldChar w:fldCharType="separate"/>
    </w:r>
    <w:r w:rsidRPr="00797B58">
      <w:rPr>
        <w:noProof/>
        <w:color w:val="808080" w:themeColor="background1" w:themeShade="80"/>
      </w:rPr>
      <w:t>4</w:t>
    </w:r>
    <w:r w:rsidRPr="00797B58">
      <w:rPr>
        <w:color w:val="808080" w:themeColor="background1" w:themeShade="8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587646" w:rsidP="0004410B" w:rsidRDefault="00587646" w14:paraId="301D25E8" w14:textId="77777777">
    <w:pPr>
      <w:pStyle w:val="Header"/>
      <w:tabs>
        <w:tab w:val="left" w:pos="5850"/>
      </w:tabs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>
      <w:rPr>
        <w:color w:val="808080" w:themeColor="background1" w:themeShade="80"/>
      </w:rPr>
      <w:tab/>
    </w:r>
    <w:r>
      <w:rPr>
        <w:color w:val="808080" w:themeColor="background1" w:themeShade="80"/>
      </w:rPr>
      <w:tab/>
    </w:r>
    <w:r w:rsidRPr="00797B58">
      <w:rPr>
        <w:color w:val="808080" w:themeColor="background1" w:themeShade="80"/>
      </w:rPr>
      <w:t xml:space="preserve">Page </w:t>
    </w:r>
    <w:r w:rsidRPr="00797B58">
      <w:rPr>
        <w:color w:val="808080" w:themeColor="background1" w:themeShade="80"/>
      </w:rPr>
      <w:fldChar w:fldCharType="begin"/>
    </w:r>
    <w:r w:rsidRPr="00797B58">
      <w:rPr>
        <w:color w:val="808080" w:themeColor="background1" w:themeShade="80"/>
      </w:rPr>
      <w:instrText xml:space="preserve"> PAGE  \* MERGEFORMAT </w:instrText>
    </w:r>
    <w:r w:rsidRPr="00797B58">
      <w:rPr>
        <w:color w:val="808080" w:themeColor="background1" w:themeShade="80"/>
      </w:rPr>
      <w:fldChar w:fldCharType="separate"/>
    </w:r>
    <w:r w:rsidRPr="00797B58">
      <w:rPr>
        <w:noProof/>
        <w:color w:val="808080" w:themeColor="background1" w:themeShade="80"/>
      </w:rPr>
      <w:t>4</w:t>
    </w:r>
    <w:r w:rsidRPr="00797B58">
      <w:rPr>
        <w:color w:val="808080" w:themeColor="background1" w:themeShade="8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04410B" w:rsidRDefault="00AC4DED" w14:paraId="1DD0022F" w14:textId="1414D244">
    <w:pPr>
      <w:pStyle w:val="Header"/>
      <w:tabs>
        <w:tab w:val="left" w:pos="5850"/>
      </w:tabs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04410B" w:rsidRDefault="00AC4DED" w14:paraId="5B1EDEEC" w14:textId="3A3A74DC">
    <w:pPr>
      <w:pStyle w:val="Header"/>
      <w:tabs>
        <w:tab w:val="left" w:pos="5850"/>
      </w:tabs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804388" w:rsidRDefault="00AC4DED" w14:paraId="1D9F434C" w14:textId="329088BE">
    <w:pPr>
      <w:pStyle w:val="Header"/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7B58" w:rsidR="00F77A8D" w:rsidP="00804388" w:rsidRDefault="00AC4DED" w14:paraId="5C29F7BA" w14:textId="1DE43F18">
    <w:pPr>
      <w:pStyle w:val="Header"/>
      <w:rPr>
        <w:color w:val="808080" w:themeColor="background1" w:themeShade="80"/>
      </w:rPr>
    </w:pPr>
    <w:r w:rsidRPr="001D7AC1">
      <w:rPr>
        <w:color w:val="808080" w:themeColor="background1" w:themeShade="80"/>
      </w:rPr>
      <w:t>Capstone Project Report – Software Requirement Specification</w:t>
    </w:r>
    <w:r w:rsidRPr="00797B58"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="00F77A8D">
      <w:rPr>
        <w:color w:val="808080" w:themeColor="background1" w:themeShade="80"/>
      </w:rPr>
      <w:tab/>
    </w:r>
    <w:r w:rsidRPr="00797B58" w:rsidR="00F77A8D">
      <w:rPr>
        <w:color w:val="808080" w:themeColor="background1" w:themeShade="80"/>
      </w:rPr>
      <w:t xml:space="preserve">Page </w:t>
    </w:r>
    <w:r w:rsidRPr="00797B58" w:rsidR="00F77A8D">
      <w:rPr>
        <w:color w:val="808080" w:themeColor="background1" w:themeShade="80"/>
      </w:rPr>
      <w:fldChar w:fldCharType="begin"/>
    </w:r>
    <w:r w:rsidRPr="00797B58" w:rsidR="00F77A8D">
      <w:rPr>
        <w:color w:val="808080" w:themeColor="background1" w:themeShade="80"/>
      </w:rPr>
      <w:instrText xml:space="preserve"> PAGE  \* MERGEFORMAT </w:instrText>
    </w:r>
    <w:r w:rsidRPr="00797B58" w:rsidR="00F77A8D">
      <w:rPr>
        <w:color w:val="808080" w:themeColor="background1" w:themeShade="80"/>
      </w:rPr>
      <w:fldChar w:fldCharType="separate"/>
    </w:r>
    <w:r w:rsidRPr="00797B58" w:rsidR="00F77A8D">
      <w:rPr>
        <w:noProof/>
        <w:color w:val="808080" w:themeColor="background1" w:themeShade="80"/>
      </w:rPr>
      <w:t>4</w:t>
    </w:r>
    <w:r w:rsidRPr="00797B58" w:rsidR="00F77A8D">
      <w:rPr>
        <w:color w:val="808080" w:themeColor="background1" w:themeShade="8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C18D632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4880D4D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91D400F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D9957E8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E1E4AAC"/>
    <w:multiLevelType w:val="multilevel"/>
    <w:tmpl w:val="0B8A08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F6F4A83"/>
    <w:multiLevelType w:val="multilevel"/>
    <w:tmpl w:val="9BD0F1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743AF9"/>
    <w:multiLevelType w:val="multilevel"/>
    <w:tmpl w:val="64DE1D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D573FA3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2CA4D85"/>
    <w:multiLevelType w:val="multilevel"/>
    <w:tmpl w:val="9DC281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."/>
      <w:lvlJc w:val="left"/>
      <w:pPr>
        <w:ind w:left="492" w:hanging="49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FA50994"/>
    <w:multiLevelType w:val="hybridMultilevel"/>
    <w:tmpl w:val="CD887556"/>
    <w:lvl w:ilvl="0" w:tplc="0F768384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96037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4F423B9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FE73596"/>
    <w:multiLevelType w:val="multilevel"/>
    <w:tmpl w:val="DCBE01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844D31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0C16982"/>
    <w:multiLevelType w:val="multilevel"/>
    <w:tmpl w:val="64DE1D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4EB396E"/>
    <w:multiLevelType w:val="multilevel"/>
    <w:tmpl w:val="64DE1D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8E12AB4"/>
    <w:multiLevelType w:val="multilevel"/>
    <w:tmpl w:val="64DE1D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DE51DC7"/>
    <w:multiLevelType w:val="hybridMultilevel"/>
    <w:tmpl w:val="16749D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65090A"/>
    <w:multiLevelType w:val="hybridMultilevel"/>
    <w:tmpl w:val="097A0D34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34D086A"/>
    <w:multiLevelType w:val="hybridMultilevel"/>
    <w:tmpl w:val="EA94B3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161B24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4586C90"/>
    <w:multiLevelType w:val="multilevel"/>
    <w:tmpl w:val="64DE1D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636155E"/>
    <w:multiLevelType w:val="multilevel"/>
    <w:tmpl w:val="64DE1DC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B1D3DB8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E5401F3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F0758E1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2C14D4B"/>
    <w:multiLevelType w:val="multilevel"/>
    <w:tmpl w:val="3CACFF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08" w:hanging="288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D10207E"/>
    <w:multiLevelType w:val="multilevel"/>
    <w:tmpl w:val="1C68138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08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850533780">
    <w:abstractNumId w:val="0"/>
  </w:num>
  <w:num w:numId="2" w16cid:durableId="2102680318">
    <w:abstractNumId w:val="18"/>
  </w:num>
  <w:num w:numId="3" w16cid:durableId="842428630">
    <w:abstractNumId w:val="4"/>
  </w:num>
  <w:num w:numId="4" w16cid:durableId="2032413121">
    <w:abstractNumId w:val="20"/>
  </w:num>
  <w:num w:numId="5" w16cid:durableId="703748710">
    <w:abstractNumId w:val="12"/>
  </w:num>
  <w:num w:numId="6" w16cid:durableId="6250835">
    <w:abstractNumId w:val="9"/>
  </w:num>
  <w:num w:numId="7" w16cid:durableId="1910387636">
    <w:abstractNumId w:val="1"/>
  </w:num>
  <w:num w:numId="8" w16cid:durableId="1061176340">
    <w:abstractNumId w:val="26"/>
  </w:num>
  <w:num w:numId="9" w16cid:durableId="1535846895">
    <w:abstractNumId w:val="3"/>
  </w:num>
  <w:num w:numId="10" w16cid:durableId="1763842689">
    <w:abstractNumId w:val="23"/>
  </w:num>
  <w:num w:numId="11" w16cid:durableId="5587092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5935383">
    <w:abstractNumId w:val="10"/>
  </w:num>
  <w:num w:numId="13" w16cid:durableId="892812539">
    <w:abstractNumId w:val="14"/>
  </w:num>
  <w:num w:numId="14" w16cid:durableId="141697363">
    <w:abstractNumId w:val="8"/>
  </w:num>
  <w:num w:numId="15" w16cid:durableId="1165432369">
    <w:abstractNumId w:val="19"/>
  </w:num>
  <w:num w:numId="16" w16cid:durableId="1230575688">
    <w:abstractNumId w:val="17"/>
  </w:num>
  <w:num w:numId="17" w16cid:durableId="2003661218">
    <w:abstractNumId w:val="7"/>
  </w:num>
  <w:num w:numId="18" w16cid:durableId="1413165936">
    <w:abstractNumId w:val="24"/>
  </w:num>
  <w:num w:numId="19" w16cid:durableId="1040743132">
    <w:abstractNumId w:val="13"/>
  </w:num>
  <w:num w:numId="20" w16cid:durableId="784694723">
    <w:abstractNumId w:val="6"/>
  </w:num>
  <w:num w:numId="21" w16cid:durableId="1031883246">
    <w:abstractNumId w:val="27"/>
  </w:num>
  <w:num w:numId="22" w16cid:durableId="1806503834">
    <w:abstractNumId w:val="15"/>
  </w:num>
  <w:num w:numId="23" w16cid:durableId="482087570">
    <w:abstractNumId w:val="21"/>
  </w:num>
  <w:num w:numId="24" w16cid:durableId="2076731657">
    <w:abstractNumId w:val="16"/>
  </w:num>
  <w:num w:numId="25" w16cid:durableId="413936588">
    <w:abstractNumId w:val="5"/>
  </w:num>
  <w:num w:numId="26" w16cid:durableId="1879972493">
    <w:abstractNumId w:val="22"/>
  </w:num>
  <w:num w:numId="27" w16cid:durableId="734397080">
    <w:abstractNumId w:val="11"/>
  </w:num>
  <w:num w:numId="28" w16cid:durableId="876355186">
    <w:abstractNumId w:val="2"/>
  </w:num>
  <w:numIdMacAtCleanup w:val="2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Y1sjQzMrYwNzBS0lEKTi0uzszPAykwqgUAL8XVZCwAAAA="/>
  </w:docVars>
  <w:rsids>
    <w:rsidRoot w:val="006C2221"/>
    <w:rsid w:val="000014BD"/>
    <w:rsid w:val="00002B04"/>
    <w:rsid w:val="000073D8"/>
    <w:rsid w:val="0001737D"/>
    <w:rsid w:val="00033729"/>
    <w:rsid w:val="00037E43"/>
    <w:rsid w:val="00040D1D"/>
    <w:rsid w:val="00045BFB"/>
    <w:rsid w:val="00050402"/>
    <w:rsid w:val="00054DD3"/>
    <w:rsid w:val="00056686"/>
    <w:rsid w:val="0006304B"/>
    <w:rsid w:val="00065C23"/>
    <w:rsid w:val="000733A9"/>
    <w:rsid w:val="00085026"/>
    <w:rsid w:val="0008551E"/>
    <w:rsid w:val="00087EBB"/>
    <w:rsid w:val="000A6616"/>
    <w:rsid w:val="000B446B"/>
    <w:rsid w:val="000B675D"/>
    <w:rsid w:val="000C0527"/>
    <w:rsid w:val="000C5A92"/>
    <w:rsid w:val="000D1E95"/>
    <w:rsid w:val="000D4BA2"/>
    <w:rsid w:val="000D7A3E"/>
    <w:rsid w:val="00101794"/>
    <w:rsid w:val="00101BB3"/>
    <w:rsid w:val="00111807"/>
    <w:rsid w:val="0012345A"/>
    <w:rsid w:val="00137563"/>
    <w:rsid w:val="001428EC"/>
    <w:rsid w:val="001504D9"/>
    <w:rsid w:val="00161A16"/>
    <w:rsid w:val="00196B86"/>
    <w:rsid w:val="001A7E77"/>
    <w:rsid w:val="001B3390"/>
    <w:rsid w:val="001B5289"/>
    <w:rsid w:val="001D7AC1"/>
    <w:rsid w:val="001DA8AC"/>
    <w:rsid w:val="001E1094"/>
    <w:rsid w:val="001E43E8"/>
    <w:rsid w:val="001E511D"/>
    <w:rsid w:val="0021260D"/>
    <w:rsid w:val="00226FFA"/>
    <w:rsid w:val="0023AD56"/>
    <w:rsid w:val="00250D71"/>
    <w:rsid w:val="00251F3E"/>
    <w:rsid w:val="00252EF2"/>
    <w:rsid w:val="00290179"/>
    <w:rsid w:val="002951F6"/>
    <w:rsid w:val="002966B5"/>
    <w:rsid w:val="00296BFE"/>
    <w:rsid w:val="002A10C1"/>
    <w:rsid w:val="002B43E5"/>
    <w:rsid w:val="002D0327"/>
    <w:rsid w:val="002E5ABB"/>
    <w:rsid w:val="002F0389"/>
    <w:rsid w:val="002F25E3"/>
    <w:rsid w:val="00300497"/>
    <w:rsid w:val="00303CC4"/>
    <w:rsid w:val="003115EB"/>
    <w:rsid w:val="003218ED"/>
    <w:rsid w:val="00334265"/>
    <w:rsid w:val="00334A5E"/>
    <w:rsid w:val="0033503A"/>
    <w:rsid w:val="00354956"/>
    <w:rsid w:val="00354AF8"/>
    <w:rsid w:val="00355836"/>
    <w:rsid w:val="00355C8D"/>
    <w:rsid w:val="00356F68"/>
    <w:rsid w:val="00360CF8"/>
    <w:rsid w:val="00363EA7"/>
    <w:rsid w:val="00365FB4"/>
    <w:rsid w:val="00366686"/>
    <w:rsid w:val="003869FD"/>
    <w:rsid w:val="003B37C2"/>
    <w:rsid w:val="003D1445"/>
    <w:rsid w:val="003E4EE5"/>
    <w:rsid w:val="003F2661"/>
    <w:rsid w:val="0040349F"/>
    <w:rsid w:val="00405C26"/>
    <w:rsid w:val="00405C6B"/>
    <w:rsid w:val="00411FE7"/>
    <w:rsid w:val="004145C3"/>
    <w:rsid w:val="0042099E"/>
    <w:rsid w:val="00434EC0"/>
    <w:rsid w:val="00436C2F"/>
    <w:rsid w:val="00436F95"/>
    <w:rsid w:val="004412E7"/>
    <w:rsid w:val="004435C1"/>
    <w:rsid w:val="00463CF9"/>
    <w:rsid w:val="00463D48"/>
    <w:rsid w:val="004656EB"/>
    <w:rsid w:val="00467020"/>
    <w:rsid w:val="00475707"/>
    <w:rsid w:val="00481A3C"/>
    <w:rsid w:val="004823EA"/>
    <w:rsid w:val="00483707"/>
    <w:rsid w:val="00485150"/>
    <w:rsid w:val="004907EE"/>
    <w:rsid w:val="004B4BA3"/>
    <w:rsid w:val="004B5A16"/>
    <w:rsid w:val="004B7CF7"/>
    <w:rsid w:val="004D716C"/>
    <w:rsid w:val="004E4DC9"/>
    <w:rsid w:val="00504DCF"/>
    <w:rsid w:val="00525949"/>
    <w:rsid w:val="00526FAC"/>
    <w:rsid w:val="00554500"/>
    <w:rsid w:val="00563E6D"/>
    <w:rsid w:val="00572024"/>
    <w:rsid w:val="00587646"/>
    <w:rsid w:val="0059725D"/>
    <w:rsid w:val="005A6BC9"/>
    <w:rsid w:val="005B0426"/>
    <w:rsid w:val="005B33B8"/>
    <w:rsid w:val="005B7FFE"/>
    <w:rsid w:val="005C76C4"/>
    <w:rsid w:val="005E1994"/>
    <w:rsid w:val="005E2175"/>
    <w:rsid w:val="005E312C"/>
    <w:rsid w:val="005E79E2"/>
    <w:rsid w:val="005F144E"/>
    <w:rsid w:val="00603345"/>
    <w:rsid w:val="00604563"/>
    <w:rsid w:val="00605A62"/>
    <w:rsid w:val="00607950"/>
    <w:rsid w:val="00627D24"/>
    <w:rsid w:val="0063463D"/>
    <w:rsid w:val="0064082E"/>
    <w:rsid w:val="00641099"/>
    <w:rsid w:val="00645995"/>
    <w:rsid w:val="006665F9"/>
    <w:rsid w:val="006756D8"/>
    <w:rsid w:val="0069179B"/>
    <w:rsid w:val="00696552"/>
    <w:rsid w:val="00696EC3"/>
    <w:rsid w:val="006A1FBE"/>
    <w:rsid w:val="006A7BB5"/>
    <w:rsid w:val="006C2221"/>
    <w:rsid w:val="006D3304"/>
    <w:rsid w:val="006D3A06"/>
    <w:rsid w:val="006DB569"/>
    <w:rsid w:val="006E615F"/>
    <w:rsid w:val="006F26D1"/>
    <w:rsid w:val="006F3B51"/>
    <w:rsid w:val="00701100"/>
    <w:rsid w:val="0070126E"/>
    <w:rsid w:val="007062F3"/>
    <w:rsid w:val="00722217"/>
    <w:rsid w:val="00737F7F"/>
    <w:rsid w:val="007420A2"/>
    <w:rsid w:val="00745E36"/>
    <w:rsid w:val="00750A6C"/>
    <w:rsid w:val="007553D4"/>
    <w:rsid w:val="0076334C"/>
    <w:rsid w:val="00765151"/>
    <w:rsid w:val="007714BA"/>
    <w:rsid w:val="0077544D"/>
    <w:rsid w:val="007861A9"/>
    <w:rsid w:val="0079033C"/>
    <w:rsid w:val="00795AD2"/>
    <w:rsid w:val="007A0700"/>
    <w:rsid w:val="007A0734"/>
    <w:rsid w:val="007A3A1B"/>
    <w:rsid w:val="007A5D21"/>
    <w:rsid w:val="007B73B0"/>
    <w:rsid w:val="007C384A"/>
    <w:rsid w:val="007D74AE"/>
    <w:rsid w:val="007E10C4"/>
    <w:rsid w:val="007EFCED"/>
    <w:rsid w:val="007F27D5"/>
    <w:rsid w:val="00804388"/>
    <w:rsid w:val="00816D70"/>
    <w:rsid w:val="00825F1D"/>
    <w:rsid w:val="00830A9E"/>
    <w:rsid w:val="00835DAE"/>
    <w:rsid w:val="008368D6"/>
    <w:rsid w:val="008406FD"/>
    <w:rsid w:val="00850540"/>
    <w:rsid w:val="00850E27"/>
    <w:rsid w:val="00850FA6"/>
    <w:rsid w:val="00853462"/>
    <w:rsid w:val="00854C8C"/>
    <w:rsid w:val="00859696"/>
    <w:rsid w:val="0087180C"/>
    <w:rsid w:val="00873D7B"/>
    <w:rsid w:val="00881049"/>
    <w:rsid w:val="00887F8F"/>
    <w:rsid w:val="008910DF"/>
    <w:rsid w:val="00891473"/>
    <w:rsid w:val="0089284E"/>
    <w:rsid w:val="00893F59"/>
    <w:rsid w:val="008B7190"/>
    <w:rsid w:val="008C0BCC"/>
    <w:rsid w:val="008C58DF"/>
    <w:rsid w:val="008C7584"/>
    <w:rsid w:val="008D03A1"/>
    <w:rsid w:val="008D79B6"/>
    <w:rsid w:val="008E0892"/>
    <w:rsid w:val="008E0BEC"/>
    <w:rsid w:val="008E6BAB"/>
    <w:rsid w:val="008E71F9"/>
    <w:rsid w:val="00912273"/>
    <w:rsid w:val="00916915"/>
    <w:rsid w:val="009260DA"/>
    <w:rsid w:val="00926106"/>
    <w:rsid w:val="00936F22"/>
    <w:rsid w:val="00947CA6"/>
    <w:rsid w:val="0095385E"/>
    <w:rsid w:val="00953B97"/>
    <w:rsid w:val="00961BEF"/>
    <w:rsid w:val="009778C5"/>
    <w:rsid w:val="00980A63"/>
    <w:rsid w:val="00983FDA"/>
    <w:rsid w:val="00984D3D"/>
    <w:rsid w:val="0099244C"/>
    <w:rsid w:val="00993818"/>
    <w:rsid w:val="009A6E52"/>
    <w:rsid w:val="009B0D74"/>
    <w:rsid w:val="009B546E"/>
    <w:rsid w:val="009C1B5A"/>
    <w:rsid w:val="009C3198"/>
    <w:rsid w:val="009C3CAF"/>
    <w:rsid w:val="009F20FB"/>
    <w:rsid w:val="009F6749"/>
    <w:rsid w:val="00A05DAB"/>
    <w:rsid w:val="00A0790A"/>
    <w:rsid w:val="00A14CEE"/>
    <w:rsid w:val="00A17AB1"/>
    <w:rsid w:val="00A22C04"/>
    <w:rsid w:val="00A25A40"/>
    <w:rsid w:val="00A36308"/>
    <w:rsid w:val="00A51B21"/>
    <w:rsid w:val="00A87475"/>
    <w:rsid w:val="00A9016D"/>
    <w:rsid w:val="00AA5C87"/>
    <w:rsid w:val="00AC09D3"/>
    <w:rsid w:val="00AC4DED"/>
    <w:rsid w:val="00AD19CD"/>
    <w:rsid w:val="00AD51B2"/>
    <w:rsid w:val="00AF6BB1"/>
    <w:rsid w:val="00B075BE"/>
    <w:rsid w:val="00B44349"/>
    <w:rsid w:val="00B61F07"/>
    <w:rsid w:val="00B64710"/>
    <w:rsid w:val="00B80E2B"/>
    <w:rsid w:val="00B842D6"/>
    <w:rsid w:val="00B85696"/>
    <w:rsid w:val="00B97A33"/>
    <w:rsid w:val="00BB47F0"/>
    <w:rsid w:val="00BB4E0F"/>
    <w:rsid w:val="00BC36F8"/>
    <w:rsid w:val="00BC4EAB"/>
    <w:rsid w:val="00BC649D"/>
    <w:rsid w:val="00BE2F7B"/>
    <w:rsid w:val="00C077B0"/>
    <w:rsid w:val="00C14DB2"/>
    <w:rsid w:val="00C2308A"/>
    <w:rsid w:val="00C27727"/>
    <w:rsid w:val="00C423AF"/>
    <w:rsid w:val="00C60740"/>
    <w:rsid w:val="00C64F87"/>
    <w:rsid w:val="00C65F1A"/>
    <w:rsid w:val="00C72348"/>
    <w:rsid w:val="00C829A2"/>
    <w:rsid w:val="00C96273"/>
    <w:rsid w:val="00CA0CE4"/>
    <w:rsid w:val="00CC1CE6"/>
    <w:rsid w:val="00CD1476"/>
    <w:rsid w:val="00CE4231"/>
    <w:rsid w:val="00D12B00"/>
    <w:rsid w:val="00D137AD"/>
    <w:rsid w:val="00D21DC9"/>
    <w:rsid w:val="00D24442"/>
    <w:rsid w:val="00D30E5A"/>
    <w:rsid w:val="00D311F4"/>
    <w:rsid w:val="00D32C60"/>
    <w:rsid w:val="00D50301"/>
    <w:rsid w:val="00D63284"/>
    <w:rsid w:val="00D64BB8"/>
    <w:rsid w:val="00D76E9E"/>
    <w:rsid w:val="00D85CD6"/>
    <w:rsid w:val="00D90DF8"/>
    <w:rsid w:val="00D9180C"/>
    <w:rsid w:val="00D95D98"/>
    <w:rsid w:val="00DA6A81"/>
    <w:rsid w:val="00DB11F7"/>
    <w:rsid w:val="00DB3204"/>
    <w:rsid w:val="00DC789E"/>
    <w:rsid w:val="00DD2345"/>
    <w:rsid w:val="00DD6C67"/>
    <w:rsid w:val="00DD7398"/>
    <w:rsid w:val="00DF361D"/>
    <w:rsid w:val="00E17C6F"/>
    <w:rsid w:val="00E34761"/>
    <w:rsid w:val="00E42061"/>
    <w:rsid w:val="00E43349"/>
    <w:rsid w:val="00E43A25"/>
    <w:rsid w:val="00E466EA"/>
    <w:rsid w:val="00E51FBA"/>
    <w:rsid w:val="00E53054"/>
    <w:rsid w:val="00E5372F"/>
    <w:rsid w:val="00E54B07"/>
    <w:rsid w:val="00E56FB3"/>
    <w:rsid w:val="00E57F39"/>
    <w:rsid w:val="00E6041D"/>
    <w:rsid w:val="00E71AF5"/>
    <w:rsid w:val="00E72D7B"/>
    <w:rsid w:val="00E810C7"/>
    <w:rsid w:val="00E90A01"/>
    <w:rsid w:val="00EA052B"/>
    <w:rsid w:val="00EA3479"/>
    <w:rsid w:val="00EB30E3"/>
    <w:rsid w:val="00EC094B"/>
    <w:rsid w:val="00EC60E9"/>
    <w:rsid w:val="00EE208E"/>
    <w:rsid w:val="00EF3482"/>
    <w:rsid w:val="00EF71BD"/>
    <w:rsid w:val="00F11058"/>
    <w:rsid w:val="00F13F0C"/>
    <w:rsid w:val="00F17BAD"/>
    <w:rsid w:val="00F22427"/>
    <w:rsid w:val="00F261C1"/>
    <w:rsid w:val="00F2634F"/>
    <w:rsid w:val="00F5130A"/>
    <w:rsid w:val="00F54053"/>
    <w:rsid w:val="00F577BA"/>
    <w:rsid w:val="00F63F82"/>
    <w:rsid w:val="00F649EB"/>
    <w:rsid w:val="00F7707E"/>
    <w:rsid w:val="00F77A8D"/>
    <w:rsid w:val="00F9297D"/>
    <w:rsid w:val="00F93DAC"/>
    <w:rsid w:val="00F95059"/>
    <w:rsid w:val="00FB2CB9"/>
    <w:rsid w:val="00FB5E52"/>
    <w:rsid w:val="00FC44F3"/>
    <w:rsid w:val="00FC52A6"/>
    <w:rsid w:val="00FC5AC0"/>
    <w:rsid w:val="00FD4FDB"/>
    <w:rsid w:val="00FE2056"/>
    <w:rsid w:val="00FF0967"/>
    <w:rsid w:val="00FF3EEA"/>
    <w:rsid w:val="00FF6FA7"/>
    <w:rsid w:val="011B7D8B"/>
    <w:rsid w:val="015B3B72"/>
    <w:rsid w:val="016B3DBA"/>
    <w:rsid w:val="0247D8B4"/>
    <w:rsid w:val="0263269B"/>
    <w:rsid w:val="02D226AF"/>
    <w:rsid w:val="031B563D"/>
    <w:rsid w:val="03468B66"/>
    <w:rsid w:val="035383A8"/>
    <w:rsid w:val="03696D5E"/>
    <w:rsid w:val="03BBB9EC"/>
    <w:rsid w:val="03CD3922"/>
    <w:rsid w:val="04657212"/>
    <w:rsid w:val="047B294F"/>
    <w:rsid w:val="04DCB8C0"/>
    <w:rsid w:val="04E5A399"/>
    <w:rsid w:val="04E89224"/>
    <w:rsid w:val="051B8A36"/>
    <w:rsid w:val="059E4404"/>
    <w:rsid w:val="063AB6FC"/>
    <w:rsid w:val="06476A9D"/>
    <w:rsid w:val="066D9F20"/>
    <w:rsid w:val="06788921"/>
    <w:rsid w:val="068837EE"/>
    <w:rsid w:val="06BC940E"/>
    <w:rsid w:val="077D2CDC"/>
    <w:rsid w:val="07AC658A"/>
    <w:rsid w:val="07CBCA35"/>
    <w:rsid w:val="08563C0F"/>
    <w:rsid w:val="089C2C6E"/>
    <w:rsid w:val="08D78BB6"/>
    <w:rsid w:val="09610F59"/>
    <w:rsid w:val="09AB865B"/>
    <w:rsid w:val="09B029E3"/>
    <w:rsid w:val="0A00739F"/>
    <w:rsid w:val="0AAE4294"/>
    <w:rsid w:val="0B002914"/>
    <w:rsid w:val="0B096BCD"/>
    <w:rsid w:val="0B5186D8"/>
    <w:rsid w:val="0C068709"/>
    <w:rsid w:val="0C1BF12A"/>
    <w:rsid w:val="0C70750F"/>
    <w:rsid w:val="0D3C96F9"/>
    <w:rsid w:val="0D3F92BE"/>
    <w:rsid w:val="0D785EFD"/>
    <w:rsid w:val="0D7EA8C3"/>
    <w:rsid w:val="0D8ADFA1"/>
    <w:rsid w:val="0EA40BED"/>
    <w:rsid w:val="0EA927C4"/>
    <w:rsid w:val="0ED665A4"/>
    <w:rsid w:val="0EDF7F94"/>
    <w:rsid w:val="0F04BE5B"/>
    <w:rsid w:val="0F490699"/>
    <w:rsid w:val="0F6CE600"/>
    <w:rsid w:val="0FA8A817"/>
    <w:rsid w:val="0FE2D7E1"/>
    <w:rsid w:val="0FEA5B6C"/>
    <w:rsid w:val="105090E4"/>
    <w:rsid w:val="108C0EEC"/>
    <w:rsid w:val="10D580F0"/>
    <w:rsid w:val="10E6400C"/>
    <w:rsid w:val="1114D8F8"/>
    <w:rsid w:val="11500CD5"/>
    <w:rsid w:val="1152A03B"/>
    <w:rsid w:val="119BA0DA"/>
    <w:rsid w:val="12176132"/>
    <w:rsid w:val="122BFC36"/>
    <w:rsid w:val="12715151"/>
    <w:rsid w:val="1286C66B"/>
    <w:rsid w:val="12962F77"/>
    <w:rsid w:val="12991451"/>
    <w:rsid w:val="12B5312F"/>
    <w:rsid w:val="133FAFB9"/>
    <w:rsid w:val="137BD500"/>
    <w:rsid w:val="139AD428"/>
    <w:rsid w:val="13D2B912"/>
    <w:rsid w:val="13F1999E"/>
    <w:rsid w:val="14023FCF"/>
    <w:rsid w:val="14847184"/>
    <w:rsid w:val="1492D618"/>
    <w:rsid w:val="14BE1DC9"/>
    <w:rsid w:val="14C5A0A9"/>
    <w:rsid w:val="14CA6536"/>
    <w:rsid w:val="150A03E1"/>
    <w:rsid w:val="15BBBDF4"/>
    <w:rsid w:val="15BE1961"/>
    <w:rsid w:val="15FF3FE5"/>
    <w:rsid w:val="1661710A"/>
    <w:rsid w:val="168A0DD6"/>
    <w:rsid w:val="16C4CD1F"/>
    <w:rsid w:val="16F3BF6B"/>
    <w:rsid w:val="17344135"/>
    <w:rsid w:val="1799328E"/>
    <w:rsid w:val="17AD6899"/>
    <w:rsid w:val="17C536C3"/>
    <w:rsid w:val="17F13098"/>
    <w:rsid w:val="17F331A5"/>
    <w:rsid w:val="1800CD40"/>
    <w:rsid w:val="18380A95"/>
    <w:rsid w:val="18A7656E"/>
    <w:rsid w:val="18BA78F6"/>
    <w:rsid w:val="199911CC"/>
    <w:rsid w:val="1A28D239"/>
    <w:rsid w:val="1A759E1B"/>
    <w:rsid w:val="1A829CBE"/>
    <w:rsid w:val="1A84A6E2"/>
    <w:rsid w:val="1B06CEE0"/>
    <w:rsid w:val="1B35B229"/>
    <w:rsid w:val="1B45432A"/>
    <w:rsid w:val="1BF9C9AC"/>
    <w:rsid w:val="1C80C391"/>
    <w:rsid w:val="1CBACED0"/>
    <w:rsid w:val="1CE026FD"/>
    <w:rsid w:val="1D7D47F0"/>
    <w:rsid w:val="1E1C93F2"/>
    <w:rsid w:val="1ECE0B03"/>
    <w:rsid w:val="1F05ED6C"/>
    <w:rsid w:val="1F2B44AF"/>
    <w:rsid w:val="1F353FE3"/>
    <w:rsid w:val="1FE04C94"/>
    <w:rsid w:val="1FE53B07"/>
    <w:rsid w:val="1FE5704F"/>
    <w:rsid w:val="20C45897"/>
    <w:rsid w:val="210B8AB2"/>
    <w:rsid w:val="2146B830"/>
    <w:rsid w:val="2182E1E5"/>
    <w:rsid w:val="220A6A6E"/>
    <w:rsid w:val="220E36C9"/>
    <w:rsid w:val="222CAAB3"/>
    <w:rsid w:val="2370BEB6"/>
    <w:rsid w:val="23CFB47F"/>
    <w:rsid w:val="23ED8593"/>
    <w:rsid w:val="23F85759"/>
    <w:rsid w:val="2405B1D1"/>
    <w:rsid w:val="24400865"/>
    <w:rsid w:val="2458B8F9"/>
    <w:rsid w:val="249993E9"/>
    <w:rsid w:val="24C37772"/>
    <w:rsid w:val="24F53997"/>
    <w:rsid w:val="2559DBCB"/>
    <w:rsid w:val="256B84E0"/>
    <w:rsid w:val="259A8633"/>
    <w:rsid w:val="25F248ED"/>
    <w:rsid w:val="265A1BD5"/>
    <w:rsid w:val="26BAF1F3"/>
    <w:rsid w:val="26CE2B41"/>
    <w:rsid w:val="26EECB32"/>
    <w:rsid w:val="27F7CB69"/>
    <w:rsid w:val="27FCD7DE"/>
    <w:rsid w:val="28732E3E"/>
    <w:rsid w:val="2893A72A"/>
    <w:rsid w:val="28EF7D37"/>
    <w:rsid w:val="294B9EC0"/>
    <w:rsid w:val="29631CD8"/>
    <w:rsid w:val="296342A8"/>
    <w:rsid w:val="29BD2D8F"/>
    <w:rsid w:val="2A691D2B"/>
    <w:rsid w:val="2BCFBA88"/>
    <w:rsid w:val="2C52A53C"/>
    <w:rsid w:val="2C7450EA"/>
    <w:rsid w:val="2CFE384D"/>
    <w:rsid w:val="2D0486A9"/>
    <w:rsid w:val="2D4260EE"/>
    <w:rsid w:val="2DAB9505"/>
    <w:rsid w:val="2DE9C406"/>
    <w:rsid w:val="2E21BAB7"/>
    <w:rsid w:val="2E2C6C1B"/>
    <w:rsid w:val="2E9EA7C3"/>
    <w:rsid w:val="2ECD2A77"/>
    <w:rsid w:val="2F06F147"/>
    <w:rsid w:val="2F6CA656"/>
    <w:rsid w:val="2F89381A"/>
    <w:rsid w:val="2FE36BDD"/>
    <w:rsid w:val="30062A19"/>
    <w:rsid w:val="300D3C43"/>
    <w:rsid w:val="3019EE2B"/>
    <w:rsid w:val="3022FF0E"/>
    <w:rsid w:val="3023FB2D"/>
    <w:rsid w:val="30467AF4"/>
    <w:rsid w:val="30B6250D"/>
    <w:rsid w:val="30BB29CC"/>
    <w:rsid w:val="30DF5E64"/>
    <w:rsid w:val="30F83414"/>
    <w:rsid w:val="31F9820E"/>
    <w:rsid w:val="3210CF37"/>
    <w:rsid w:val="32153456"/>
    <w:rsid w:val="32415906"/>
    <w:rsid w:val="3269BC92"/>
    <w:rsid w:val="32AAA4DC"/>
    <w:rsid w:val="32AD0C66"/>
    <w:rsid w:val="337B9A0A"/>
    <w:rsid w:val="33EE952B"/>
    <w:rsid w:val="33FDE7E1"/>
    <w:rsid w:val="346BC8E3"/>
    <w:rsid w:val="34A8EFBA"/>
    <w:rsid w:val="34CE3532"/>
    <w:rsid w:val="34F021D5"/>
    <w:rsid w:val="3515E165"/>
    <w:rsid w:val="353CFDDC"/>
    <w:rsid w:val="35670338"/>
    <w:rsid w:val="35911D15"/>
    <w:rsid w:val="35AC3BF5"/>
    <w:rsid w:val="364A0241"/>
    <w:rsid w:val="36A05785"/>
    <w:rsid w:val="36FF65AF"/>
    <w:rsid w:val="3744FF1B"/>
    <w:rsid w:val="375029BF"/>
    <w:rsid w:val="37C61EEC"/>
    <w:rsid w:val="383BA83A"/>
    <w:rsid w:val="38576A2C"/>
    <w:rsid w:val="3879F488"/>
    <w:rsid w:val="3886BC97"/>
    <w:rsid w:val="3899B650"/>
    <w:rsid w:val="38AC0436"/>
    <w:rsid w:val="390037DE"/>
    <w:rsid w:val="39C392F8"/>
    <w:rsid w:val="39C51BF7"/>
    <w:rsid w:val="3A7AD867"/>
    <w:rsid w:val="3A928EE6"/>
    <w:rsid w:val="3B1D4E3D"/>
    <w:rsid w:val="3B446B7F"/>
    <w:rsid w:val="3BF4D59E"/>
    <w:rsid w:val="3BF7B379"/>
    <w:rsid w:val="3C0A32B6"/>
    <w:rsid w:val="3C37785F"/>
    <w:rsid w:val="3D1E2566"/>
    <w:rsid w:val="3D372A54"/>
    <w:rsid w:val="3D685C37"/>
    <w:rsid w:val="3D7CCA4E"/>
    <w:rsid w:val="3D8BA1CA"/>
    <w:rsid w:val="3DBB78BE"/>
    <w:rsid w:val="3E2E2B25"/>
    <w:rsid w:val="3EC3CC40"/>
    <w:rsid w:val="3EDBB309"/>
    <w:rsid w:val="3F24FF1B"/>
    <w:rsid w:val="4032A1AA"/>
    <w:rsid w:val="405C4A4C"/>
    <w:rsid w:val="40CB451C"/>
    <w:rsid w:val="41617208"/>
    <w:rsid w:val="418EDE2B"/>
    <w:rsid w:val="43BB22F1"/>
    <w:rsid w:val="43D3F235"/>
    <w:rsid w:val="45064660"/>
    <w:rsid w:val="456AF111"/>
    <w:rsid w:val="46645EF6"/>
    <w:rsid w:val="47C6C6F1"/>
    <w:rsid w:val="483B7351"/>
    <w:rsid w:val="48E6C080"/>
    <w:rsid w:val="4913F4E6"/>
    <w:rsid w:val="49B6DEC9"/>
    <w:rsid w:val="49BAC011"/>
    <w:rsid w:val="4A0AFCC7"/>
    <w:rsid w:val="4A2A0B5C"/>
    <w:rsid w:val="4A2BBAA3"/>
    <w:rsid w:val="4A2F5A68"/>
    <w:rsid w:val="4AD1A5EA"/>
    <w:rsid w:val="4B543467"/>
    <w:rsid w:val="4BA10DB4"/>
    <w:rsid w:val="4BF0D478"/>
    <w:rsid w:val="4C40AD4A"/>
    <w:rsid w:val="4C5EF698"/>
    <w:rsid w:val="4C694A16"/>
    <w:rsid w:val="4CDBC314"/>
    <w:rsid w:val="4D2CA9EF"/>
    <w:rsid w:val="4D6F3DD2"/>
    <w:rsid w:val="4DA3584A"/>
    <w:rsid w:val="4DF5956F"/>
    <w:rsid w:val="4E6C9BAC"/>
    <w:rsid w:val="4EB467C8"/>
    <w:rsid w:val="4FC273B5"/>
    <w:rsid w:val="4FD28C92"/>
    <w:rsid w:val="4FF35FBC"/>
    <w:rsid w:val="5038B0D0"/>
    <w:rsid w:val="50BA7BA6"/>
    <w:rsid w:val="50E9B23F"/>
    <w:rsid w:val="50EDD583"/>
    <w:rsid w:val="513CBB39"/>
    <w:rsid w:val="515CCCAC"/>
    <w:rsid w:val="51820C37"/>
    <w:rsid w:val="51ACC8F5"/>
    <w:rsid w:val="51CE1612"/>
    <w:rsid w:val="51EC088A"/>
    <w:rsid w:val="5274FFC1"/>
    <w:rsid w:val="52787D2F"/>
    <w:rsid w:val="529D5F13"/>
    <w:rsid w:val="53A52F2D"/>
    <w:rsid w:val="547151B2"/>
    <w:rsid w:val="54B823FA"/>
    <w:rsid w:val="558F0665"/>
    <w:rsid w:val="55C27401"/>
    <w:rsid w:val="560C3AE5"/>
    <w:rsid w:val="56455161"/>
    <w:rsid w:val="566318BE"/>
    <w:rsid w:val="56910E1A"/>
    <w:rsid w:val="57BBAE26"/>
    <w:rsid w:val="585B1399"/>
    <w:rsid w:val="58600ED0"/>
    <w:rsid w:val="5887051B"/>
    <w:rsid w:val="58D14AAF"/>
    <w:rsid w:val="5A218577"/>
    <w:rsid w:val="5A90932D"/>
    <w:rsid w:val="5AE832D8"/>
    <w:rsid w:val="5B1B22D5"/>
    <w:rsid w:val="5B7363FA"/>
    <w:rsid w:val="5C4622B6"/>
    <w:rsid w:val="5C6C8ED4"/>
    <w:rsid w:val="5D00122E"/>
    <w:rsid w:val="5E445AE8"/>
    <w:rsid w:val="5EB399D7"/>
    <w:rsid w:val="5EE73FC4"/>
    <w:rsid w:val="5EED366F"/>
    <w:rsid w:val="5F67E2BA"/>
    <w:rsid w:val="5FA22FEC"/>
    <w:rsid w:val="5FAC2227"/>
    <w:rsid w:val="601CA2C5"/>
    <w:rsid w:val="61713BFC"/>
    <w:rsid w:val="61AD0846"/>
    <w:rsid w:val="61E7B2D1"/>
    <w:rsid w:val="61F7A0EC"/>
    <w:rsid w:val="62C10D18"/>
    <w:rsid w:val="62FD9E2A"/>
    <w:rsid w:val="63EFB7FE"/>
    <w:rsid w:val="640E0380"/>
    <w:rsid w:val="641D0FC4"/>
    <w:rsid w:val="64448378"/>
    <w:rsid w:val="647F934A"/>
    <w:rsid w:val="64C3EB82"/>
    <w:rsid w:val="65584EE8"/>
    <w:rsid w:val="657D4601"/>
    <w:rsid w:val="6585F936"/>
    <w:rsid w:val="65CAA6FA"/>
    <w:rsid w:val="66D39201"/>
    <w:rsid w:val="66DFCDCC"/>
    <w:rsid w:val="67518244"/>
    <w:rsid w:val="67A8AEA7"/>
    <w:rsid w:val="67DAEC5D"/>
    <w:rsid w:val="6815F318"/>
    <w:rsid w:val="68435F31"/>
    <w:rsid w:val="685A6B05"/>
    <w:rsid w:val="6922EE90"/>
    <w:rsid w:val="69528EAE"/>
    <w:rsid w:val="6952E637"/>
    <w:rsid w:val="69ACBAA9"/>
    <w:rsid w:val="6A4BA4D0"/>
    <w:rsid w:val="6AB155A6"/>
    <w:rsid w:val="6AE89E52"/>
    <w:rsid w:val="6B323005"/>
    <w:rsid w:val="6B9B2BF9"/>
    <w:rsid w:val="6BFAE2BA"/>
    <w:rsid w:val="6C717CD2"/>
    <w:rsid w:val="6D3B1CEB"/>
    <w:rsid w:val="6D9BBD69"/>
    <w:rsid w:val="6DA7B196"/>
    <w:rsid w:val="6DCF1F72"/>
    <w:rsid w:val="6DF0783E"/>
    <w:rsid w:val="6E0A5A80"/>
    <w:rsid w:val="6E0D4D33"/>
    <w:rsid w:val="6E4AC6D6"/>
    <w:rsid w:val="6EC9160C"/>
    <w:rsid w:val="6F0B9516"/>
    <w:rsid w:val="6F588114"/>
    <w:rsid w:val="709CE087"/>
    <w:rsid w:val="70CEB211"/>
    <w:rsid w:val="70F1E2D2"/>
    <w:rsid w:val="711B1231"/>
    <w:rsid w:val="713A3EDB"/>
    <w:rsid w:val="713E86AB"/>
    <w:rsid w:val="71D6243A"/>
    <w:rsid w:val="71F7F5D2"/>
    <w:rsid w:val="72A8F237"/>
    <w:rsid w:val="72BCBB8C"/>
    <w:rsid w:val="736558E5"/>
    <w:rsid w:val="73ED4464"/>
    <w:rsid w:val="7467A748"/>
    <w:rsid w:val="746C32B7"/>
    <w:rsid w:val="74A20FE8"/>
    <w:rsid w:val="74C9493F"/>
    <w:rsid w:val="7528FD12"/>
    <w:rsid w:val="753437EB"/>
    <w:rsid w:val="75868501"/>
    <w:rsid w:val="75BCC6F7"/>
    <w:rsid w:val="763DE049"/>
    <w:rsid w:val="767841EB"/>
    <w:rsid w:val="76C8A279"/>
    <w:rsid w:val="7705D3AF"/>
    <w:rsid w:val="77173AD7"/>
    <w:rsid w:val="777C457C"/>
    <w:rsid w:val="77E234AD"/>
    <w:rsid w:val="787A7EF8"/>
    <w:rsid w:val="787BB34D"/>
    <w:rsid w:val="78A1A410"/>
    <w:rsid w:val="78D745D2"/>
    <w:rsid w:val="793B186B"/>
    <w:rsid w:val="797ED816"/>
    <w:rsid w:val="79E34870"/>
    <w:rsid w:val="7A4C53C2"/>
    <w:rsid w:val="7B2949DE"/>
    <w:rsid w:val="7C18794A"/>
    <w:rsid w:val="7C8F38E6"/>
    <w:rsid w:val="7CFB0556"/>
    <w:rsid w:val="7CFD83CA"/>
    <w:rsid w:val="7D013DFB"/>
    <w:rsid w:val="7D2D9075"/>
    <w:rsid w:val="7D70DCC3"/>
    <w:rsid w:val="7D751533"/>
    <w:rsid w:val="7DB99C76"/>
    <w:rsid w:val="7E0C1855"/>
    <w:rsid w:val="7EC6427A"/>
    <w:rsid w:val="7EE97A0F"/>
    <w:rsid w:val="7EFE0B93"/>
    <w:rsid w:val="7F319381"/>
    <w:rsid w:val="7F70B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3E047D"/>
  <w15:chartTrackingRefBased/>
  <w15:docId w15:val="{E6990E5F-79E6-4D34-B200-CF69118879B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804388"/>
    <w:pPr>
      <w:spacing w:after="120"/>
      <w:jc w:val="both"/>
    </w:pPr>
    <w:rPr>
      <w:rFonts w:ascii="Times" w:hAnsi="Times"/>
      <w:sz w:val="24"/>
      <w:lang w:eastAsia="en-US"/>
    </w:rPr>
  </w:style>
  <w:style w:type="paragraph" w:styleId="Heading1">
    <w:name w:val="heading 1"/>
    <w:basedOn w:val="Normal"/>
    <w:next w:val="Normal"/>
    <w:qFormat/>
    <w:rsid w:val="00252EF2"/>
    <w:pPr>
      <w:keepNext/>
      <w:keepLines/>
      <w:spacing w:before="120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rsid w:val="00252EF2"/>
    <w:pPr>
      <w:keepNext/>
      <w:keepLines/>
      <w:spacing w:before="120"/>
      <w:outlineLvl w:val="1"/>
    </w:pPr>
    <w:rPr>
      <w:b/>
      <w:sz w:val="32"/>
      <w:szCs w:val="22"/>
    </w:rPr>
  </w:style>
  <w:style w:type="paragraph" w:styleId="Heading3">
    <w:name w:val="heading 3"/>
    <w:basedOn w:val="Normal"/>
    <w:next w:val="Normal"/>
    <w:qFormat/>
    <w:rsid w:val="00252EF2"/>
    <w:pPr>
      <w:spacing w:before="120"/>
      <w:outlineLvl w:val="2"/>
    </w:pPr>
    <w:rPr>
      <w:b/>
      <w:sz w:val="28"/>
      <w:szCs w:val="22"/>
    </w:rPr>
  </w:style>
  <w:style w:type="paragraph" w:styleId="Heading4">
    <w:name w:val="heading 4"/>
    <w:basedOn w:val="Normal"/>
    <w:next w:val="Normal"/>
    <w:qFormat/>
    <w:rsid w:val="00252EF2"/>
    <w:pPr>
      <w:keepNext/>
      <w:spacing w:before="120"/>
      <w:outlineLvl w:val="3"/>
    </w:pPr>
    <w:rPr>
      <w:rFonts w:ascii="Times New Roman" w:hAnsi="Times New Roman"/>
      <w:b/>
      <w:iCs/>
      <w:szCs w:val="22"/>
    </w:rPr>
  </w:style>
  <w:style w:type="paragraph" w:styleId="Heading5">
    <w:name w:val="heading 5"/>
    <w:basedOn w:val="Heading4"/>
    <w:next w:val="Normal"/>
    <w:qFormat/>
    <w:rsid w:val="00252EF2"/>
    <w:pPr>
      <w:outlineLvl w:val="4"/>
    </w:pPr>
    <w:rPr>
      <w:i/>
      <w:iCs w:val="0"/>
    </w:rPr>
  </w:style>
  <w:style w:type="paragraph" w:styleId="Heading6">
    <w:name w:val="heading 6"/>
    <w:basedOn w:val="Heading5"/>
    <w:next w:val="Normal"/>
    <w:qFormat/>
    <w:rsid w:val="00252EF2"/>
    <w:pPr>
      <w:outlineLvl w:val="5"/>
    </w:pPr>
    <w:rPr>
      <w:b w:val="0"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outlineLvl w:val="8"/>
    </w:pPr>
    <w:rPr>
      <w:rFonts w:ascii="Arial" w:hAnsi="Arial"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styleId="bullet" w:customStyle="1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b/>
      <w:i/>
      <w:sz w:val="20"/>
    </w:rPr>
  </w:style>
  <w:style w:type="paragraph" w:styleId="heading10" w:customStyle="1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</w:pPr>
    <w:rPr>
      <w:sz w:val="22"/>
    </w:rPr>
  </w:style>
  <w:style w:type="paragraph" w:styleId="level4" w:customStyle="1">
    <w:name w:val="level 4"/>
    <w:basedOn w:val="Normal"/>
    <w:pPr>
      <w:spacing w:before="120"/>
      <w:ind w:left="634"/>
    </w:pPr>
  </w:style>
  <w:style w:type="paragraph" w:styleId="level5" w:customStyle="1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qFormat/>
    <w:pPr>
      <w:spacing w:before="240" w:after="720"/>
      <w:jc w:val="right"/>
    </w:pPr>
    <w:rPr>
      <w:rFonts w:ascii="Arial" w:hAnsi="Arial"/>
      <w:b/>
      <w:kern w:val="28"/>
      <w:sz w:val="64"/>
    </w:rPr>
  </w:style>
  <w:style w:type="paragraph" w:styleId="TOCEntry" w:customStyle="1">
    <w:name w:val="TOCEntry"/>
    <w:basedOn w:val="Normal"/>
    <w:pPr>
      <w:keepNext/>
      <w:keepLines/>
      <w:spacing w:before="120" w:after="24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uiPriority w:val="39"/>
    <w:rsid w:val="0001737D"/>
    <w:pPr>
      <w:tabs>
        <w:tab w:val="right" w:leader="dot" w:pos="9360"/>
      </w:tabs>
      <w:ind w:left="720"/>
    </w:pPr>
    <w:rPr>
      <w:sz w:val="22"/>
    </w:rPr>
  </w:style>
  <w:style w:type="paragraph" w:styleId="TOC5">
    <w:name w:val="toc 5"/>
    <w:basedOn w:val="Normal"/>
    <w:next w:val="Normal"/>
    <w:uiPriority w:val="39"/>
    <w:rsid w:val="0001737D"/>
    <w:pPr>
      <w:tabs>
        <w:tab w:val="right" w:leader="dot" w:pos="9360"/>
      </w:tabs>
      <w:ind w:left="960"/>
    </w:pPr>
    <w:rPr>
      <w:sz w:val="22"/>
    </w:rPr>
  </w:style>
  <w:style w:type="paragraph" w:styleId="TOC6">
    <w:name w:val="toc 6"/>
    <w:basedOn w:val="Normal"/>
    <w:next w:val="Normal"/>
    <w:uiPriority w:val="39"/>
    <w:rsid w:val="0001737D"/>
    <w:pPr>
      <w:tabs>
        <w:tab w:val="right" w:leader="dot" w:pos="9360"/>
      </w:tabs>
      <w:ind w:left="1200"/>
    </w:pPr>
    <w:rPr>
      <w:sz w:val="22"/>
    </w:rPr>
  </w:style>
  <w:style w:type="paragraph" w:styleId="TOC7">
    <w:name w:val="toc 7"/>
    <w:basedOn w:val="Normal"/>
    <w:next w:val="Normal"/>
    <w:uiPriority w:val="39"/>
    <w:rsid w:val="0001737D"/>
    <w:pPr>
      <w:tabs>
        <w:tab w:val="right" w:leader="dot" w:pos="9360"/>
      </w:tabs>
      <w:ind w:left="1440"/>
    </w:pPr>
    <w:rPr>
      <w:sz w:val="22"/>
    </w:rPr>
  </w:style>
  <w:style w:type="paragraph" w:styleId="TOC8">
    <w:name w:val="toc 8"/>
    <w:basedOn w:val="Normal"/>
    <w:next w:val="Normal"/>
    <w:uiPriority w:val="39"/>
    <w:rsid w:val="0001737D"/>
    <w:pPr>
      <w:tabs>
        <w:tab w:val="right" w:leader="dot" w:pos="9360"/>
      </w:tabs>
      <w:ind w:left="1680"/>
    </w:pPr>
    <w:rPr>
      <w:sz w:val="22"/>
    </w:rPr>
  </w:style>
  <w:style w:type="paragraph" w:styleId="TOC9">
    <w:name w:val="toc 9"/>
    <w:basedOn w:val="Normal"/>
    <w:next w:val="Normal"/>
    <w:uiPriority w:val="39"/>
    <w:rsid w:val="0001737D"/>
    <w:pPr>
      <w:tabs>
        <w:tab w:val="right" w:leader="dot" w:pos="9360"/>
      </w:tabs>
      <w:ind w:left="1920"/>
    </w:pPr>
    <w:rPr>
      <w:sz w:val="22"/>
    </w:rPr>
  </w:style>
  <w:style w:type="paragraph" w:styleId="template" w:customStyle="1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styleId="level3text" w:customStyle="1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styleId="requirement" w:customStyle="1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styleId="ByLine" w:customStyle="1">
    <w:name w:val="ByLine"/>
    <w:basedOn w:val="Title"/>
    <w:rPr>
      <w:sz w:val="28"/>
    </w:rPr>
  </w:style>
  <w:style w:type="paragraph" w:styleId="ChangeHistoryTitle" w:customStyle="1">
    <w:name w:val="ChangeHistory Title"/>
    <w:basedOn w:val="Normal"/>
    <w:pPr>
      <w:keepNext/>
      <w:spacing w:before="60" w:after="60"/>
      <w:jc w:val="center"/>
    </w:pPr>
    <w:rPr>
      <w:rFonts w:ascii="Arial" w:hAnsi="Arial"/>
      <w:b/>
      <w:sz w:val="36"/>
    </w:rPr>
  </w:style>
  <w:style w:type="paragraph" w:styleId="SuperTitle" w:customStyle="1">
    <w:name w:val="SuperTitle"/>
    <w:basedOn w:val="Title"/>
    <w:next w:val="Normal"/>
    <w:pPr>
      <w:pBdr>
        <w:top w:val="single" w:color="auto" w:sz="48" w:space="1"/>
      </w:pBdr>
      <w:spacing w:before="960" w:after="0"/>
    </w:pPr>
    <w:rPr>
      <w:sz w:val="28"/>
    </w:rPr>
  </w:style>
  <w:style w:type="paragraph" w:styleId="line" w:customStyle="1">
    <w:name w:val="line"/>
    <w:basedOn w:val="Title"/>
    <w:pPr>
      <w:pBdr>
        <w:top w:val="single" w:color="auto" w:sz="36" w:space="1"/>
      </w:pBdr>
      <w:spacing w:after="0"/>
    </w:pPr>
    <w:rPr>
      <w:sz w:val="40"/>
    </w:rPr>
  </w:style>
  <w:style w:type="table" w:styleId="TableGrid">
    <w:name w:val="Table Grid"/>
    <w:basedOn w:val="TableNormal"/>
    <w:rsid w:val="00B97A3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erChar" w:customStyle="1">
    <w:name w:val="Header Char"/>
    <w:link w:val="Header"/>
    <w:uiPriority w:val="99"/>
    <w:rsid w:val="009C3198"/>
    <w:rPr>
      <w:rFonts w:ascii="Times" w:hAnsi="Times"/>
      <w:b/>
      <w:i/>
      <w:lang w:val="en-US" w:eastAsia="en-US"/>
    </w:rPr>
  </w:style>
  <w:style w:type="character" w:styleId="Hyperlink">
    <w:name w:val="Hyperlink"/>
    <w:uiPriority w:val="99"/>
    <w:rsid w:val="00037E4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37E4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rsid w:val="00EF71BD"/>
    <w:rPr>
      <w:sz w:val="20"/>
    </w:rPr>
  </w:style>
  <w:style w:type="character" w:styleId="FootnoteTextChar" w:customStyle="1">
    <w:name w:val="Footnote Text Char"/>
    <w:link w:val="FootnoteText"/>
    <w:rsid w:val="00EF71BD"/>
    <w:rPr>
      <w:rFonts w:ascii="Times" w:hAnsi="Times"/>
      <w:lang w:val="en-US" w:eastAsia="en-US"/>
    </w:rPr>
  </w:style>
  <w:style w:type="character" w:styleId="FootnoteReference">
    <w:name w:val="footnote reference"/>
    <w:rsid w:val="00EF71BD"/>
    <w:rPr>
      <w:vertAlign w:val="superscript"/>
    </w:rPr>
  </w:style>
  <w:style w:type="paragraph" w:styleId="EndnoteText">
    <w:name w:val="endnote text"/>
    <w:basedOn w:val="Normal"/>
    <w:link w:val="EndnoteTextChar"/>
    <w:rsid w:val="00EF71BD"/>
    <w:rPr>
      <w:sz w:val="20"/>
    </w:rPr>
  </w:style>
  <w:style w:type="character" w:styleId="EndnoteTextChar" w:customStyle="1">
    <w:name w:val="Endnote Text Char"/>
    <w:link w:val="EndnoteText"/>
    <w:rsid w:val="00EF71BD"/>
    <w:rPr>
      <w:rFonts w:ascii="Times" w:hAnsi="Times"/>
      <w:lang w:val="en-US" w:eastAsia="en-US"/>
    </w:rPr>
  </w:style>
  <w:style w:type="character" w:styleId="EndnoteReference">
    <w:name w:val="endnote reference"/>
    <w:rsid w:val="00EF71B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8E0BEC"/>
    <w:pPr>
      <w:spacing w:after="0" w:line="259" w:lineRule="auto"/>
      <w:jc w:val="left"/>
      <w:outlineLvl w:val="9"/>
    </w:pPr>
    <w:rPr>
      <w:rFonts w:ascii="Calibri Light" w:hAnsi="Calibri Light"/>
      <w:b w:val="0"/>
      <w:color w:val="2F5496"/>
      <w:kern w:val="0"/>
      <w:sz w:val="32"/>
      <w:szCs w:val="32"/>
    </w:rPr>
  </w:style>
  <w:style w:type="paragraph" w:styleId="ListParagraph">
    <w:name w:val="List Paragraph"/>
    <w:basedOn w:val="Normal"/>
    <w:uiPriority w:val="34"/>
    <w:qFormat/>
    <w:rsid w:val="00850FA6"/>
    <w:pPr>
      <w:ind w:left="720"/>
      <w:contextualSpacing/>
    </w:pPr>
  </w:style>
  <w:style w:type="character" w:styleId="Emphasis">
    <w:name w:val="Emphasis"/>
    <w:basedOn w:val="DefaultParagraphFont"/>
    <w:qFormat/>
    <w:rsid w:val="00F11058"/>
    <w:rPr>
      <w:i/>
      <w:iCs/>
    </w:rPr>
  </w:style>
  <w:style w:type="paragraph" w:styleId="NormalWeb">
    <w:name w:val="Normal (Web)"/>
    <w:basedOn w:val="Normal"/>
    <w:uiPriority w:val="99"/>
    <w:unhideWhenUsed/>
    <w:rsid w:val="007A5D21"/>
    <w:pPr>
      <w:spacing w:before="100" w:beforeAutospacing="1" w:after="100" w:afterAutospacing="1"/>
      <w:jc w:val="left"/>
    </w:pPr>
    <w:rPr>
      <w:rFonts w:ascii="Times New Roman" w:hAnsi="Times New Roman"/>
      <w:szCs w:val="24"/>
      <w:lang w:val="vi-VN" w:eastAsia="vi-VN"/>
    </w:rPr>
  </w:style>
  <w:style w:type="paragraph" w:styleId="ImageTitle" w:customStyle="1">
    <w:name w:val="Image Title"/>
    <w:basedOn w:val="Normal"/>
    <w:link w:val="ImageTitleChar"/>
    <w:qFormat/>
    <w:rsid w:val="00F77A8D"/>
    <w:pPr>
      <w:spacing w:before="100" w:beforeAutospacing="1"/>
      <w:jc w:val="center"/>
    </w:pPr>
    <w:rPr>
      <w:i/>
      <w:iCs/>
      <w:color w:val="222A35" w:themeColor="text2" w:themeShade="80"/>
      <w:sz w:val="20"/>
      <w:szCs w:val="16"/>
    </w:rPr>
  </w:style>
  <w:style w:type="character" w:styleId="ImageTitleChar" w:customStyle="1">
    <w:name w:val="Image Title Char"/>
    <w:basedOn w:val="DefaultParagraphFont"/>
    <w:link w:val="ImageTitle"/>
    <w:rsid w:val="00F77A8D"/>
    <w:rPr>
      <w:rFonts w:ascii="Times" w:hAnsi="Times"/>
      <w:i/>
      <w:iCs/>
      <w:color w:val="222A35" w:themeColor="text2" w:themeShade="80"/>
      <w:szCs w:val="16"/>
      <w:lang w:eastAsia="en-US"/>
    </w:rPr>
  </w:style>
  <w:style w:type="paragraph" w:styleId="TableImageTitle" w:customStyle="1">
    <w:name w:val="Table Image Title"/>
    <w:basedOn w:val="Normal"/>
    <w:link w:val="TableImageTitleChar"/>
    <w:qFormat/>
    <w:rsid w:val="00F77A8D"/>
    <w:pPr>
      <w:spacing w:before="100" w:beforeAutospacing="1" w:after="100" w:afterAutospacing="1"/>
      <w:jc w:val="center"/>
    </w:pPr>
    <w:rPr>
      <w:i/>
      <w:iCs/>
      <w:sz w:val="20"/>
    </w:rPr>
  </w:style>
  <w:style w:type="character" w:styleId="TableImageTitleChar" w:customStyle="1">
    <w:name w:val="Table Image Title Char"/>
    <w:basedOn w:val="DefaultParagraphFont"/>
    <w:link w:val="TableImageTitle"/>
    <w:rsid w:val="00F77A8D"/>
    <w:rPr>
      <w:rFonts w:ascii="Times" w:hAnsi="Times"/>
      <w:i/>
      <w:iCs/>
      <w:lang w:eastAsia="en-US"/>
    </w:rPr>
  </w:style>
  <w:style w:type="paragraph" w:styleId="BulletList" w:customStyle="1">
    <w:name w:val="Bullet List"/>
    <w:basedOn w:val="Normal"/>
    <w:link w:val="BulletListChar"/>
    <w:qFormat/>
    <w:rsid w:val="00F77A8D"/>
    <w:pPr>
      <w:ind w:left="284" w:hanging="284"/>
      <w:jc w:val="left"/>
    </w:pPr>
  </w:style>
  <w:style w:type="character" w:styleId="BulletListChar" w:customStyle="1">
    <w:name w:val="Bullet List Char"/>
    <w:basedOn w:val="DefaultParagraphFont"/>
    <w:link w:val="BulletList"/>
    <w:rsid w:val="00F77A8D"/>
    <w:rPr>
      <w:rFonts w:ascii="Times" w:hAnsi="Times"/>
      <w:sz w:val="24"/>
      <w:lang w:eastAsia="en-US"/>
    </w:rPr>
  </w:style>
  <w:style w:type="character" w:styleId="CommentReference">
    <w:name w:val="annotation reference"/>
    <w:basedOn w:val="DefaultParagraphFont"/>
    <w:rsid w:val="00F77A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A8D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F77A8D"/>
    <w:rPr>
      <w:rFonts w:ascii="Times" w:hAnsi="Times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77A8D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F77A8D"/>
    <w:rPr>
      <w:rFonts w:ascii="Times" w:hAnsi="Times"/>
      <w:b/>
      <w:bCs/>
      <w:lang w:eastAsia="en-US"/>
    </w:rPr>
  </w:style>
  <w:style w:type="paragraph" w:styleId="Caption">
    <w:name w:val="caption"/>
    <w:basedOn w:val="Normal"/>
    <w:next w:val="Normal"/>
    <w:unhideWhenUsed/>
    <w:qFormat/>
    <w:rsid w:val="00F77A8D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rsid w:val="00F77A8D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77A8D"/>
    <w:rPr>
      <w:b/>
      <w:bCs/>
    </w:rPr>
  </w:style>
  <w:style w:type="character" w:styleId="normaltextrun" w:customStyle="1">
    <w:name w:val="normaltextrun"/>
    <w:basedOn w:val="DefaultParagraphFont"/>
    <w:rsid w:val="00F77A8D"/>
  </w:style>
  <w:style w:type="character" w:styleId="eop" w:customStyle="1">
    <w:name w:val="eop"/>
    <w:basedOn w:val="DefaultParagraphFont"/>
    <w:rsid w:val="00F77A8D"/>
  </w:style>
  <w:style w:type="character" w:styleId="fontstyle01" w:customStyle="1">
    <w:name w:val="fontstyle01"/>
    <w:basedOn w:val="DefaultParagraphFont"/>
    <w:rsid w:val="00F77A8D"/>
    <w:rPr>
      <w:rFonts w:hint="default" w:ascii="Calibri" w:hAnsi="Calibri" w:cs="Calibri"/>
      <w:b w:val="0"/>
      <w:bCs w:val="0"/>
      <w:i w:val="0"/>
      <w:iCs w:val="0"/>
      <w:color w:val="000000"/>
      <w:sz w:val="22"/>
      <w:szCs w:val="22"/>
    </w:rPr>
  </w:style>
  <w:style w:type="numbering" w:styleId="CurrentList1" w:customStyle="1">
    <w:name w:val="Current List1"/>
    <w:uiPriority w:val="99"/>
    <w:rsid w:val="00AD19CD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546455">
          <w:marLeft w:val="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6748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81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6668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2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9244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0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204">
          <w:marLeft w:val="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6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08541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1549">
          <w:marLeft w:val="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2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02754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75503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5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8390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6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0869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664063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6147">
          <w:marLeft w:val="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2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455187">
          <w:marLeft w:val="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82563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9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3626">
          <w:marLeft w:val="1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6247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11649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1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2582">
          <w:marLeft w:val="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795643">
          <w:marLeft w:val="2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16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1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0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13" /><Relationship Type="http://schemas.openxmlformats.org/officeDocument/2006/relationships/header" Target="header4.xml" Id="rId18" /><Relationship Type="http://schemas.openxmlformats.org/officeDocument/2006/relationships/image" Target="media/image12.png" Id="rId26" /><Relationship Type="http://schemas.openxmlformats.org/officeDocument/2006/relationships/image" Target="media/image22.png" Id="rId39" /><Relationship Type="http://schemas.openxmlformats.org/officeDocument/2006/relationships/image" Target="media/image9.png" Id="rId21" /><Relationship Type="http://schemas.openxmlformats.org/officeDocument/2006/relationships/image" Target="media/image17.png" Id="rId34" /><Relationship Type="http://schemas.openxmlformats.org/officeDocument/2006/relationships/image" Target="media/image25.png" Id="rId42" /><Relationship Type="http://schemas.openxmlformats.org/officeDocument/2006/relationships/image" Target="media/image30.png" Id="rId47" /><Relationship Type="http://schemas.openxmlformats.org/officeDocument/2006/relationships/image" Target="media/image33.png" Id="rId50" /><Relationship Type="http://schemas.openxmlformats.org/officeDocument/2006/relationships/image" Target="media/image38.png" Id="rId55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image" Target="media/image5.png" Id="rId16" /><Relationship Type="http://schemas.openxmlformats.org/officeDocument/2006/relationships/header" Target="header8.xml" Id="rId29" /><Relationship Type="http://schemas.openxmlformats.org/officeDocument/2006/relationships/footer" Target="footer1.xml" Id="rId11" /><Relationship Type="http://schemas.openxmlformats.org/officeDocument/2006/relationships/header" Target="header6.xml" Id="rId24" /><Relationship Type="http://schemas.openxmlformats.org/officeDocument/2006/relationships/image" Target="media/image15.png" Id="rId32" /><Relationship Type="http://schemas.openxmlformats.org/officeDocument/2006/relationships/image" Target="media/image20.png" Id="rId37" /><Relationship Type="http://schemas.openxmlformats.org/officeDocument/2006/relationships/image" Target="media/image23.png" Id="rId40" /><Relationship Type="http://schemas.openxmlformats.org/officeDocument/2006/relationships/image" Target="media/image28.png" Id="rId45" /><Relationship Type="http://schemas.openxmlformats.org/officeDocument/2006/relationships/image" Target="media/image36.png" Id="rId53" /><Relationship Type="http://schemas.openxmlformats.org/officeDocument/2006/relationships/fontTable" Target="fontTable.xml" Id="rId58" /><Relationship Type="http://schemas.openxmlformats.org/officeDocument/2006/relationships/webSettings" Target="webSettings.xml" Id="rId5" /><Relationship Type="http://schemas.openxmlformats.org/officeDocument/2006/relationships/image" Target="media/image7.png" Id="rId19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4.png" Id="rId14" /><Relationship Type="http://schemas.openxmlformats.org/officeDocument/2006/relationships/image" Target="media/image10.png" Id="rId22" /><Relationship Type="http://schemas.openxmlformats.org/officeDocument/2006/relationships/image" Target="media/image13.png" Id="rId27" /><Relationship Type="http://schemas.openxmlformats.org/officeDocument/2006/relationships/image" Target="media/image14.png" Id="rId30" /><Relationship Type="http://schemas.openxmlformats.org/officeDocument/2006/relationships/image" Target="media/image18.png" Id="rId35" /><Relationship Type="http://schemas.openxmlformats.org/officeDocument/2006/relationships/image" Target="media/image26.png" Id="rId43" /><Relationship Type="http://schemas.openxmlformats.org/officeDocument/2006/relationships/image" Target="media/image31.png" Id="rId48" /><Relationship Type="http://schemas.openxmlformats.org/officeDocument/2006/relationships/header" Target="header10.xml" Id="rId56" /><Relationship Type="http://schemas.openxmlformats.org/officeDocument/2006/relationships/image" Target="media/image1.emf" Id="rId8" /><Relationship Type="http://schemas.openxmlformats.org/officeDocument/2006/relationships/image" Target="media/image34.png" Id="rId51" /><Relationship Type="http://schemas.openxmlformats.org/officeDocument/2006/relationships/styles" Target="styles.xml" Id="rId3" /><Relationship Type="http://schemas.openxmlformats.org/officeDocument/2006/relationships/image" Target="media/image3.png" Id="rId12" /><Relationship Type="http://schemas.openxmlformats.org/officeDocument/2006/relationships/image" Target="media/image6.png" Id="rId17" /><Relationship Type="http://schemas.openxmlformats.org/officeDocument/2006/relationships/image" Target="media/image11.png" Id="rId25" /><Relationship Type="http://schemas.openxmlformats.org/officeDocument/2006/relationships/image" Target="media/image16.png" Id="rId33" /><Relationship Type="http://schemas.openxmlformats.org/officeDocument/2006/relationships/image" Target="media/image21.png" Id="rId38" /><Relationship Type="http://schemas.openxmlformats.org/officeDocument/2006/relationships/image" Target="media/image29.png" Id="rId46" /><Relationship Type="http://schemas.openxmlformats.org/officeDocument/2006/relationships/theme" Target="theme/theme1.xml" Id="rId59" /><Relationship Type="http://schemas.openxmlformats.org/officeDocument/2006/relationships/image" Target="media/image8.png" Id="rId20" /><Relationship Type="http://schemas.openxmlformats.org/officeDocument/2006/relationships/image" Target="media/image24.png" Id="rId41" /><Relationship Type="http://schemas.openxmlformats.org/officeDocument/2006/relationships/image" Target="media/image37.png" Id="rId54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3.xml" Id="rId15" /><Relationship Type="http://schemas.openxmlformats.org/officeDocument/2006/relationships/header" Target="header5.xml" Id="rId23" /><Relationship Type="http://schemas.openxmlformats.org/officeDocument/2006/relationships/header" Target="header7.xml" Id="rId28" /><Relationship Type="http://schemas.openxmlformats.org/officeDocument/2006/relationships/image" Target="media/image19.png" Id="rId36" /><Relationship Type="http://schemas.openxmlformats.org/officeDocument/2006/relationships/image" Target="media/image32.png" Id="rId49" /><Relationship Type="http://schemas.openxmlformats.org/officeDocument/2006/relationships/header" Target="header11.xml" Id="rId57" /><Relationship Type="http://schemas.openxmlformats.org/officeDocument/2006/relationships/header" Target="header1.xml" Id="rId10" /><Relationship Type="http://schemas.openxmlformats.org/officeDocument/2006/relationships/header" Target="header9.xml" Id="rId31" /><Relationship Type="http://schemas.openxmlformats.org/officeDocument/2006/relationships/image" Target="media/image27.png" Id="rId44" /><Relationship Type="http://schemas.openxmlformats.org/officeDocument/2006/relationships/image" Target="media/image35.png" Id="rId5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42EBD-0F8D-49DA-A7F2-7B8B19A05E6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EEE Software Requirements Specification Template</dc:title>
  <dc:subject/>
  <dc:creator>Doris Sturzenberger</dc:creator>
  <keywords/>
  <lastModifiedBy>nguyen Long</lastModifiedBy>
  <revision>154</revision>
  <lastPrinted>2021-12-15T20:45:00.0000000Z</lastPrinted>
  <dcterms:created xsi:type="dcterms:W3CDTF">2021-10-07T15:03:00.0000000Z</dcterms:created>
  <dcterms:modified xsi:type="dcterms:W3CDTF">2022-12-11T13:44:23.3449102Z</dcterms:modified>
</coreProperties>
</file>